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D09B8" w14:textId="3C4EA6C2" w:rsidR="00E11E2C" w:rsidRDefault="00E11E2C" w:rsidP="00A97FEA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7B122A" wp14:editId="5274D72F">
            <wp:simplePos x="0" y="0"/>
            <wp:positionH relativeFrom="column">
              <wp:posOffset>2371725</wp:posOffset>
            </wp:positionH>
            <wp:positionV relativeFrom="paragraph">
              <wp:posOffset>-401955</wp:posOffset>
            </wp:positionV>
            <wp:extent cx="965835" cy="973134"/>
            <wp:effectExtent l="0" t="0" r="5715" b="0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973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1ABA00" w14:textId="77777777" w:rsidR="00542836" w:rsidRDefault="00542836" w:rsidP="00A97FEA">
      <w:pPr>
        <w:ind w:right="-720"/>
      </w:pPr>
    </w:p>
    <w:p w14:paraId="7E5E69E3" w14:textId="77777777" w:rsidR="00A97FEA" w:rsidRDefault="004C6B76" w:rsidP="00A97FEA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3A7501F6">
        <w:rPr>
          <w:rFonts w:asciiTheme="majorHAnsi" w:hAnsiTheme="majorHAnsi"/>
          <w:b/>
          <w:bCs/>
          <w:sz w:val="32"/>
          <w:szCs w:val="32"/>
        </w:rPr>
        <w:t xml:space="preserve">Meeting </w:t>
      </w:r>
      <w:r w:rsidR="000B69D0" w:rsidRPr="3A7501F6">
        <w:rPr>
          <w:rFonts w:asciiTheme="majorHAnsi" w:hAnsiTheme="majorHAnsi"/>
          <w:b/>
          <w:bCs/>
          <w:sz w:val="32"/>
          <w:szCs w:val="32"/>
        </w:rPr>
        <w:t xml:space="preserve">Minutes of </w:t>
      </w:r>
    </w:p>
    <w:p w14:paraId="07112C25" w14:textId="118B9FF8" w:rsidR="000B69D0" w:rsidRPr="004C6B76" w:rsidRDefault="000B69D0" w:rsidP="1748C86B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1748C86B">
        <w:rPr>
          <w:rFonts w:asciiTheme="majorHAnsi" w:hAnsiTheme="majorHAnsi"/>
          <w:b/>
          <w:bCs/>
          <w:sz w:val="32"/>
          <w:szCs w:val="32"/>
        </w:rPr>
        <w:t>Fire Chiefs Association of Broward County</w:t>
      </w:r>
      <w:r w:rsidR="004C6B76" w:rsidRPr="1748C86B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450913" w:rsidRPr="1748C86B">
        <w:rPr>
          <w:rFonts w:asciiTheme="majorHAnsi" w:hAnsiTheme="majorHAnsi"/>
          <w:b/>
          <w:bCs/>
          <w:sz w:val="32"/>
          <w:szCs w:val="32"/>
        </w:rPr>
        <w:t>–</w:t>
      </w:r>
      <w:r w:rsidR="000E2A1E">
        <w:rPr>
          <w:rFonts w:asciiTheme="majorHAnsi" w:hAnsiTheme="majorHAnsi"/>
          <w:b/>
          <w:bCs/>
          <w:sz w:val="32"/>
          <w:szCs w:val="32"/>
        </w:rPr>
        <w:t>April 3</w:t>
      </w:r>
      <w:r w:rsidR="00984A3B">
        <w:rPr>
          <w:rFonts w:asciiTheme="majorHAnsi" w:hAnsiTheme="majorHAnsi"/>
          <w:b/>
          <w:bCs/>
          <w:sz w:val="32"/>
          <w:szCs w:val="32"/>
        </w:rPr>
        <w:t>,</w:t>
      </w:r>
      <w:r w:rsidR="00B41222" w:rsidRPr="1748C86B">
        <w:rPr>
          <w:rFonts w:asciiTheme="majorHAnsi" w:hAnsiTheme="majorHAnsi"/>
          <w:b/>
          <w:bCs/>
          <w:sz w:val="32"/>
          <w:szCs w:val="32"/>
        </w:rPr>
        <w:t xml:space="preserve"> 202</w:t>
      </w:r>
      <w:r w:rsidR="00984A3B">
        <w:rPr>
          <w:rFonts w:asciiTheme="majorHAnsi" w:hAnsiTheme="majorHAnsi"/>
          <w:b/>
          <w:bCs/>
          <w:sz w:val="32"/>
          <w:szCs w:val="32"/>
        </w:rPr>
        <w:t>5</w:t>
      </w:r>
    </w:p>
    <w:p w14:paraId="38D73287" w14:textId="77777777" w:rsidR="00A97FEA" w:rsidRDefault="00A97FEA" w:rsidP="00A97FEA">
      <w:pPr>
        <w:pStyle w:val="ListParagraph"/>
        <w:ind w:left="0" w:right="-360"/>
        <w:rPr>
          <w:rFonts w:ascii="Arial" w:hAnsi="Arial" w:cs="Arial"/>
        </w:rPr>
      </w:pPr>
    </w:p>
    <w:p w14:paraId="32BA2987" w14:textId="716D41E7" w:rsidR="000051FD" w:rsidRPr="001F44EF" w:rsidRDefault="00B41222" w:rsidP="00112FAC">
      <w:pPr>
        <w:pStyle w:val="ListParagraph"/>
        <w:numPr>
          <w:ilvl w:val="0"/>
          <w:numId w:val="1"/>
        </w:numPr>
        <w:ind w:left="0" w:right="-360" w:firstLine="0"/>
        <w:rPr>
          <w:rFonts w:ascii="Arial" w:hAnsi="Arial" w:cs="Arial"/>
        </w:rPr>
      </w:pPr>
      <w:proofErr w:type="gramStart"/>
      <w:r w:rsidRPr="001F44EF">
        <w:rPr>
          <w:rFonts w:ascii="Arial" w:hAnsi="Arial" w:cs="Arial"/>
        </w:rPr>
        <w:t>Meeting</w:t>
      </w:r>
      <w:proofErr w:type="gramEnd"/>
      <w:r w:rsidRPr="001F44EF">
        <w:rPr>
          <w:rFonts w:ascii="Arial" w:hAnsi="Arial" w:cs="Arial"/>
        </w:rPr>
        <w:t xml:space="preserve"> was called to order </w:t>
      </w:r>
      <w:r w:rsidR="000051FD" w:rsidRPr="001F44EF">
        <w:rPr>
          <w:rFonts w:ascii="Arial" w:hAnsi="Arial" w:cs="Arial"/>
        </w:rPr>
        <w:t>at 9</w:t>
      </w:r>
      <w:r w:rsidR="00F019E6" w:rsidRPr="001F44EF">
        <w:rPr>
          <w:rFonts w:ascii="Arial" w:hAnsi="Arial" w:cs="Arial"/>
        </w:rPr>
        <w:t>:</w:t>
      </w:r>
      <w:r w:rsidR="000051FD" w:rsidRPr="001F44EF">
        <w:rPr>
          <w:rFonts w:ascii="Arial" w:hAnsi="Arial" w:cs="Arial"/>
        </w:rPr>
        <w:t>0</w:t>
      </w:r>
      <w:r w:rsidR="000A16C9">
        <w:rPr>
          <w:rFonts w:ascii="Arial" w:hAnsi="Arial" w:cs="Arial"/>
        </w:rPr>
        <w:t>3</w:t>
      </w:r>
      <w:r w:rsidR="000051FD" w:rsidRPr="001F44EF">
        <w:rPr>
          <w:rFonts w:ascii="Arial" w:hAnsi="Arial" w:cs="Arial"/>
        </w:rPr>
        <w:t xml:space="preserve"> </w:t>
      </w:r>
      <w:r w:rsidR="00907FAD" w:rsidRPr="001F44EF">
        <w:rPr>
          <w:rFonts w:ascii="Arial" w:hAnsi="Arial" w:cs="Arial"/>
        </w:rPr>
        <w:t>a.m.</w:t>
      </w:r>
      <w:r w:rsidR="00741893">
        <w:rPr>
          <w:rFonts w:ascii="Arial" w:hAnsi="Arial" w:cs="Arial"/>
        </w:rPr>
        <w:t xml:space="preserve"> </w:t>
      </w:r>
      <w:r w:rsidR="000051FD" w:rsidRPr="001F44EF">
        <w:rPr>
          <w:rFonts w:ascii="Arial" w:hAnsi="Arial" w:cs="Arial"/>
        </w:rPr>
        <w:t xml:space="preserve">by </w:t>
      </w:r>
      <w:r w:rsidR="00F470C4">
        <w:rPr>
          <w:rFonts w:ascii="Arial" w:hAnsi="Arial" w:cs="Arial"/>
        </w:rPr>
        <w:t xml:space="preserve">Chief </w:t>
      </w:r>
      <w:r w:rsidR="00CD29F7">
        <w:rPr>
          <w:rFonts w:ascii="Arial" w:hAnsi="Arial" w:cs="Arial"/>
        </w:rPr>
        <w:t xml:space="preserve">Krivjanik </w:t>
      </w:r>
    </w:p>
    <w:p w14:paraId="2AD7FAA2" w14:textId="77777777" w:rsidR="00A345A0" w:rsidRPr="001F44EF" w:rsidRDefault="00C214E7" w:rsidP="00112FAC">
      <w:pPr>
        <w:pStyle w:val="ListParagraph"/>
        <w:numPr>
          <w:ilvl w:val="0"/>
          <w:numId w:val="1"/>
        </w:numPr>
        <w:ind w:left="0" w:right="-360" w:firstLine="0"/>
        <w:rPr>
          <w:rFonts w:ascii="Arial" w:hAnsi="Arial" w:cs="Arial"/>
        </w:rPr>
      </w:pPr>
      <w:r w:rsidRPr="001F44EF">
        <w:rPr>
          <w:rFonts w:ascii="Arial" w:hAnsi="Arial" w:cs="Arial"/>
        </w:rPr>
        <w:t>Pledge of Allegiance</w:t>
      </w:r>
      <w:r w:rsidR="00BB5331" w:rsidRPr="001F44EF">
        <w:rPr>
          <w:rFonts w:ascii="Arial" w:hAnsi="Arial" w:cs="Arial"/>
        </w:rPr>
        <w:t xml:space="preserve"> </w:t>
      </w:r>
      <w:r w:rsidR="1C237DCE" w:rsidRPr="001F44EF">
        <w:rPr>
          <w:rFonts w:ascii="Arial" w:hAnsi="Arial" w:cs="Arial"/>
        </w:rPr>
        <w:t xml:space="preserve">and </w:t>
      </w:r>
      <w:r w:rsidR="005C4BFC">
        <w:rPr>
          <w:rFonts w:ascii="Arial" w:hAnsi="Arial" w:cs="Arial"/>
        </w:rPr>
        <w:t>prayer</w:t>
      </w:r>
    </w:p>
    <w:p w14:paraId="3AB6E37B" w14:textId="77777777" w:rsidR="00E06F18" w:rsidRPr="001F44EF" w:rsidRDefault="00E06F18" w:rsidP="00E06F18">
      <w:pPr>
        <w:pStyle w:val="ListParagraph"/>
        <w:ind w:left="0" w:right="-360"/>
        <w:rPr>
          <w:rFonts w:ascii="Arial" w:hAnsi="Arial" w:cs="Arial"/>
        </w:rPr>
      </w:pPr>
    </w:p>
    <w:p w14:paraId="6F8E9C25" w14:textId="5C4AFFA7" w:rsidR="0055308C" w:rsidRPr="0055308C" w:rsidRDefault="00C25BBF" w:rsidP="0055308C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</w:rPr>
      </w:pPr>
      <w:r w:rsidRPr="194C8256">
        <w:rPr>
          <w:rFonts w:ascii="Arial" w:hAnsi="Arial" w:cs="Arial"/>
          <w:b/>
          <w:bCs/>
          <w:u w:val="single"/>
        </w:rPr>
        <w:t>Presentations</w:t>
      </w:r>
      <w:r w:rsidR="0055308C">
        <w:rPr>
          <w:rFonts w:ascii="Arial" w:hAnsi="Arial" w:cs="Arial"/>
          <w:b/>
          <w:bCs/>
          <w:u w:val="single"/>
        </w:rPr>
        <w:t xml:space="preserve"> - </w:t>
      </w:r>
      <w:r w:rsidR="0055308C" w:rsidRPr="0055308C">
        <w:rPr>
          <w:rFonts w:ascii="Arial" w:hAnsi="Arial" w:cs="Arial"/>
        </w:rPr>
        <w:t>none</w:t>
      </w:r>
    </w:p>
    <w:p w14:paraId="4D0936D2" w14:textId="77777777" w:rsidR="0055308C" w:rsidRPr="0055308C" w:rsidRDefault="0055308C" w:rsidP="0055308C">
      <w:pPr>
        <w:pStyle w:val="ListParagraph"/>
        <w:rPr>
          <w:rFonts w:ascii="Arial" w:hAnsi="Arial" w:cs="Arial"/>
          <w:b/>
          <w:bCs/>
          <w:u w:val="single"/>
        </w:rPr>
      </w:pPr>
    </w:p>
    <w:p w14:paraId="246B4430" w14:textId="3F6A6417" w:rsidR="00B17A89" w:rsidRPr="0055308C" w:rsidRDefault="00B17A89" w:rsidP="0055308C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55308C">
        <w:rPr>
          <w:rFonts w:ascii="Arial" w:hAnsi="Arial" w:cs="Arial"/>
          <w:b/>
          <w:bCs/>
          <w:u w:val="single"/>
        </w:rPr>
        <w:t>Partners Reports:</w:t>
      </w:r>
    </w:p>
    <w:p w14:paraId="4223BE87" w14:textId="77777777" w:rsidR="00C843C2" w:rsidRPr="001F44EF" w:rsidRDefault="00C843C2" w:rsidP="00C843C2">
      <w:pPr>
        <w:pStyle w:val="ListParagraph"/>
        <w:spacing w:after="0" w:line="240" w:lineRule="auto"/>
        <w:ind w:left="1080" w:right="-360"/>
        <w:rPr>
          <w:rFonts w:ascii="Arial" w:hAnsi="Arial" w:cs="Arial"/>
          <w:i/>
        </w:rPr>
      </w:pPr>
    </w:p>
    <w:p w14:paraId="705119C1" w14:textId="77777777" w:rsidR="00FE309A" w:rsidRPr="001F44EF" w:rsidRDefault="00F25DB6" w:rsidP="00112FAC">
      <w:pPr>
        <w:pStyle w:val="ListParagraph"/>
        <w:numPr>
          <w:ilvl w:val="0"/>
          <w:numId w:val="3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 xml:space="preserve">AMERICAN </w:t>
      </w:r>
      <w:r w:rsidR="00FE309A" w:rsidRPr="001F44EF">
        <w:rPr>
          <w:rFonts w:ascii="Arial" w:hAnsi="Arial" w:cs="Arial"/>
          <w:b/>
          <w:bCs/>
          <w:u w:val="single"/>
        </w:rPr>
        <w:t>RED CROSS</w:t>
      </w:r>
      <w:r w:rsidR="00077E7E" w:rsidRPr="001F44EF">
        <w:rPr>
          <w:rFonts w:ascii="Arial" w:hAnsi="Arial" w:cs="Arial"/>
          <w:b/>
          <w:bCs/>
          <w:u w:val="single"/>
        </w:rPr>
        <w:t xml:space="preserve"> (ARC)</w:t>
      </w:r>
      <w:r w:rsidR="00FE309A" w:rsidRPr="001F44EF">
        <w:rPr>
          <w:rFonts w:ascii="Arial" w:hAnsi="Arial" w:cs="Arial"/>
          <w:b/>
          <w:bCs/>
          <w:u w:val="single"/>
        </w:rPr>
        <w:t xml:space="preserve">: </w:t>
      </w:r>
      <w:proofErr w:type="spellStart"/>
      <w:r w:rsidR="001770CF" w:rsidRPr="001F44EF">
        <w:rPr>
          <w:rFonts w:ascii="Arial" w:hAnsi="Arial" w:cs="Arial"/>
          <w:i/>
          <w:iCs/>
        </w:rPr>
        <w:t>Nickolyn</w:t>
      </w:r>
      <w:proofErr w:type="spellEnd"/>
      <w:r w:rsidR="001770CF" w:rsidRPr="001F44EF">
        <w:rPr>
          <w:rFonts w:ascii="Arial" w:hAnsi="Arial" w:cs="Arial"/>
          <w:i/>
          <w:iCs/>
        </w:rPr>
        <w:t xml:space="preserve"> Crosby</w:t>
      </w:r>
      <w:r w:rsidR="00FE309A" w:rsidRPr="001F44EF">
        <w:rPr>
          <w:rFonts w:ascii="Arial" w:hAnsi="Arial" w:cs="Arial"/>
          <w:i/>
          <w:iCs/>
        </w:rPr>
        <w:t>, Disaster Program Manager</w:t>
      </w:r>
    </w:p>
    <w:p w14:paraId="0541C03B" w14:textId="53163237" w:rsidR="00F8571F" w:rsidRPr="00B27FE1" w:rsidRDefault="007F6AFE" w:rsidP="00112FAC">
      <w:pPr>
        <w:pStyle w:val="ListParagraph"/>
        <w:numPr>
          <w:ilvl w:val="0"/>
          <w:numId w:val="10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</w:rPr>
        <w:t>April</w:t>
      </w:r>
      <w:r w:rsidR="00BC6CE8">
        <w:rPr>
          <w:rFonts w:ascii="Arial" w:hAnsi="Arial" w:cs="Arial"/>
        </w:rPr>
        <w:t xml:space="preserve"> </w:t>
      </w:r>
      <w:r w:rsidR="00382144">
        <w:rPr>
          <w:rFonts w:ascii="Arial" w:hAnsi="Arial" w:cs="Arial"/>
        </w:rPr>
        <w:t>cases</w:t>
      </w:r>
      <w:r w:rsidR="00E83D2A">
        <w:rPr>
          <w:rFonts w:ascii="Arial" w:hAnsi="Arial" w:cs="Arial"/>
        </w:rPr>
        <w:t xml:space="preserve">/events – </w:t>
      </w:r>
      <w:r w:rsidR="00A82E08">
        <w:rPr>
          <w:rFonts w:ascii="Arial" w:hAnsi="Arial" w:cs="Arial"/>
        </w:rPr>
        <w:t xml:space="preserve">26 </w:t>
      </w:r>
      <w:r w:rsidR="00E83D2A">
        <w:rPr>
          <w:rFonts w:ascii="Arial" w:hAnsi="Arial" w:cs="Arial"/>
        </w:rPr>
        <w:t xml:space="preserve">and </w:t>
      </w:r>
      <w:r w:rsidR="004E2874">
        <w:rPr>
          <w:rFonts w:ascii="Arial" w:hAnsi="Arial" w:cs="Arial"/>
        </w:rPr>
        <w:t>over $1</w:t>
      </w:r>
      <w:r w:rsidR="00A82E08">
        <w:rPr>
          <w:rFonts w:ascii="Arial" w:hAnsi="Arial" w:cs="Arial"/>
        </w:rPr>
        <w:t>7</w:t>
      </w:r>
      <w:r w:rsidR="004E2874">
        <w:rPr>
          <w:rFonts w:ascii="Arial" w:hAnsi="Arial" w:cs="Arial"/>
        </w:rPr>
        <w:t>,000 is assistance</w:t>
      </w:r>
    </w:p>
    <w:p w14:paraId="38FB048C" w14:textId="77777777" w:rsidR="00F8571F" w:rsidRPr="00DD0F08" w:rsidRDefault="00F8571F" w:rsidP="00F8571F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73937EEA" w14:textId="3C0F620A" w:rsidR="00F60F6B" w:rsidRPr="001F44EF" w:rsidRDefault="00C20B0B" w:rsidP="00112FAC">
      <w:pPr>
        <w:pStyle w:val="ListParagraph"/>
        <w:numPr>
          <w:ilvl w:val="0"/>
          <w:numId w:val="3"/>
        </w:numPr>
        <w:spacing w:after="0"/>
        <w:ind w:right="-360"/>
        <w:rPr>
          <w:rFonts w:ascii="Arial" w:hAnsi="Arial" w:cs="Arial"/>
          <w:i/>
          <w:iCs/>
        </w:rPr>
      </w:pPr>
      <w:r>
        <w:rPr>
          <w:rFonts w:ascii="Arial" w:hAnsi="Arial" w:cs="Arial"/>
          <w:b/>
          <w:bCs/>
          <w:u w:val="single"/>
        </w:rPr>
        <w:t>Office of Emergency Manag</w:t>
      </w:r>
      <w:r w:rsidR="007201AC">
        <w:rPr>
          <w:rFonts w:ascii="Arial" w:hAnsi="Arial" w:cs="Arial"/>
          <w:b/>
          <w:bCs/>
          <w:u w:val="single"/>
        </w:rPr>
        <w:t>ement</w:t>
      </w:r>
      <w:r w:rsidR="00F60F6B" w:rsidRPr="00706CC7">
        <w:rPr>
          <w:rFonts w:ascii="Arial" w:hAnsi="Arial" w:cs="Arial"/>
          <w:b/>
          <w:bCs/>
        </w:rPr>
        <w:t>:</w:t>
      </w:r>
      <w:r w:rsidR="00F60F6B" w:rsidRPr="001F44EF">
        <w:rPr>
          <w:rFonts w:ascii="Arial" w:hAnsi="Arial" w:cs="Arial"/>
          <w:b/>
          <w:bCs/>
        </w:rPr>
        <w:t xml:space="preserve"> </w:t>
      </w:r>
      <w:r w:rsidR="00DF5C33" w:rsidRPr="001F44EF">
        <w:rPr>
          <w:rFonts w:ascii="Arial" w:hAnsi="Arial" w:cs="Arial"/>
          <w:b/>
          <w:bCs/>
        </w:rPr>
        <w:t xml:space="preserve">- </w:t>
      </w:r>
      <w:r w:rsidR="00093000" w:rsidRPr="00093000">
        <w:rPr>
          <w:rFonts w:ascii="Arial" w:hAnsi="Arial" w:cs="Arial"/>
        </w:rPr>
        <w:t>Cra</w:t>
      </w:r>
      <w:r w:rsidR="00093000">
        <w:rPr>
          <w:rFonts w:ascii="Arial" w:hAnsi="Arial" w:cs="Arial"/>
        </w:rPr>
        <w:t>i</w:t>
      </w:r>
      <w:r w:rsidR="00093000" w:rsidRPr="00093000">
        <w:rPr>
          <w:rFonts w:ascii="Arial" w:hAnsi="Arial" w:cs="Arial"/>
        </w:rPr>
        <w:t>g Hall /</w:t>
      </w:r>
      <w:r w:rsidR="00093000">
        <w:rPr>
          <w:rFonts w:ascii="Arial" w:hAnsi="Arial" w:cs="Arial"/>
          <w:b/>
          <w:bCs/>
        </w:rPr>
        <w:t xml:space="preserve"> </w:t>
      </w:r>
      <w:r w:rsidR="00AE1980">
        <w:rPr>
          <w:rFonts w:ascii="Arial" w:hAnsi="Arial" w:cs="Arial"/>
        </w:rPr>
        <w:t>Clay Pacheco</w:t>
      </w:r>
      <w:r w:rsidR="00040B2D">
        <w:rPr>
          <w:rFonts w:ascii="Arial" w:hAnsi="Arial" w:cs="Arial"/>
        </w:rPr>
        <w:t>/</w:t>
      </w:r>
      <w:r w:rsidR="00040B2D" w:rsidRPr="00040B2D">
        <w:rPr>
          <w:rFonts w:ascii="Arial" w:hAnsi="Arial" w:cs="Arial"/>
        </w:rPr>
        <w:t xml:space="preserve"> </w:t>
      </w:r>
      <w:r w:rsidR="00040B2D" w:rsidRPr="008003D6">
        <w:rPr>
          <w:rFonts w:ascii="Arial" w:hAnsi="Arial" w:cs="Arial"/>
        </w:rPr>
        <w:t>Nixsa Serrano</w:t>
      </w:r>
      <w:r w:rsidR="00F44D5E" w:rsidRPr="001F44EF">
        <w:rPr>
          <w:rFonts w:ascii="Arial" w:hAnsi="Arial" w:cs="Arial"/>
        </w:rPr>
        <w:t xml:space="preserve"> </w:t>
      </w:r>
    </w:p>
    <w:p w14:paraId="7BA01A71" w14:textId="124E807F" w:rsidR="00281F39" w:rsidRDefault="001E4D9E" w:rsidP="002F18B7">
      <w:pPr>
        <w:pStyle w:val="ListParagraph"/>
        <w:numPr>
          <w:ilvl w:val="0"/>
          <w:numId w:val="25"/>
        </w:numPr>
        <w:spacing w:after="0" w:line="26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imee Hernandez, </w:t>
      </w:r>
      <w:r w:rsidR="001F0FC6">
        <w:rPr>
          <w:rFonts w:ascii="Arial" w:eastAsia="Times New Roman" w:hAnsi="Arial" w:cs="Arial"/>
        </w:rPr>
        <w:t xml:space="preserve">EM </w:t>
      </w:r>
      <w:r>
        <w:rPr>
          <w:rFonts w:ascii="Arial" w:eastAsia="Times New Roman" w:hAnsi="Arial" w:cs="Arial"/>
        </w:rPr>
        <w:t xml:space="preserve">Planning Manager </w:t>
      </w:r>
      <w:r w:rsidR="00281F39">
        <w:rPr>
          <w:rFonts w:ascii="Arial" w:eastAsia="Times New Roman" w:hAnsi="Arial" w:cs="Arial"/>
        </w:rPr>
        <w:t xml:space="preserve">provided an update on current events </w:t>
      </w:r>
    </w:p>
    <w:p w14:paraId="55688B54" w14:textId="3D744F4F" w:rsidR="00C435B0" w:rsidRDefault="002F18B7" w:rsidP="002F18B7">
      <w:pPr>
        <w:pStyle w:val="ListParagraph"/>
        <w:numPr>
          <w:ilvl w:val="0"/>
          <w:numId w:val="25"/>
        </w:numPr>
        <w:spacing w:after="0" w:line="26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roward EOC Deputy Commander</w:t>
      </w:r>
      <w:r w:rsidR="00453AF9">
        <w:rPr>
          <w:rFonts w:ascii="Arial" w:eastAsia="Times New Roman" w:hAnsi="Arial" w:cs="Arial"/>
        </w:rPr>
        <w:t xml:space="preserve"> working with Miami Dade and WPB on World Soccer Event </w:t>
      </w:r>
      <w:r w:rsidR="001F0FC6">
        <w:rPr>
          <w:rFonts w:ascii="Arial" w:eastAsia="Times New Roman" w:hAnsi="Arial" w:cs="Arial"/>
        </w:rPr>
        <w:t>happening in June</w:t>
      </w:r>
    </w:p>
    <w:p w14:paraId="7A006F9F" w14:textId="77777777" w:rsidR="00D47ACB" w:rsidRPr="007A35F8" w:rsidRDefault="00D47ACB" w:rsidP="00D47ACB">
      <w:pPr>
        <w:spacing w:after="0" w:line="260" w:lineRule="atLeast"/>
        <w:rPr>
          <w:rFonts w:ascii="Arial" w:eastAsia="Times New Roman" w:hAnsi="Arial" w:cs="Arial"/>
        </w:rPr>
      </w:pPr>
    </w:p>
    <w:p w14:paraId="7DC7134B" w14:textId="6901A1FA" w:rsidR="0389F45F" w:rsidRDefault="0389F45F" w:rsidP="00112FAC">
      <w:pPr>
        <w:pStyle w:val="ListParagraph"/>
        <w:numPr>
          <w:ilvl w:val="0"/>
          <w:numId w:val="7"/>
        </w:numPr>
        <w:spacing w:after="0"/>
        <w:ind w:right="-360"/>
        <w:rPr>
          <w:rFonts w:ascii="Arial" w:hAnsi="Arial" w:cs="Arial"/>
        </w:rPr>
      </w:pPr>
      <w:r w:rsidRPr="00403EE4">
        <w:rPr>
          <w:rFonts w:ascii="Arial" w:hAnsi="Arial" w:cs="Arial"/>
          <w:b/>
          <w:bCs/>
          <w:u w:val="single"/>
        </w:rPr>
        <w:t>Broward County Public Schools</w:t>
      </w:r>
      <w:r w:rsidRPr="194C8256">
        <w:rPr>
          <w:rFonts w:ascii="Arial" w:hAnsi="Arial" w:cs="Arial"/>
        </w:rPr>
        <w:t xml:space="preserve"> – </w:t>
      </w:r>
      <w:r w:rsidR="00D42EA1">
        <w:rPr>
          <w:rFonts w:ascii="Arial" w:hAnsi="Arial" w:cs="Arial"/>
        </w:rPr>
        <w:t>Chief Almaguer</w:t>
      </w:r>
    </w:p>
    <w:p w14:paraId="43B5FE1C" w14:textId="3245CCC1" w:rsidR="00695A81" w:rsidRDefault="00C435B0" w:rsidP="00112FAC">
      <w:pPr>
        <w:pStyle w:val="ListParagraph"/>
        <w:numPr>
          <w:ilvl w:val="1"/>
          <w:numId w:val="7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Update on </w:t>
      </w:r>
      <w:r w:rsidR="00A53C28">
        <w:rPr>
          <w:rFonts w:ascii="Arial" w:hAnsi="Arial" w:cs="Arial"/>
        </w:rPr>
        <w:t xml:space="preserve">school panic buttons </w:t>
      </w:r>
      <w:r w:rsidR="006871A0">
        <w:rPr>
          <w:rFonts w:ascii="Arial" w:hAnsi="Arial" w:cs="Arial"/>
        </w:rPr>
        <w:t xml:space="preserve">implementation </w:t>
      </w:r>
      <w:r w:rsidR="00A53C28">
        <w:rPr>
          <w:rFonts w:ascii="Arial" w:hAnsi="Arial" w:cs="Arial"/>
        </w:rPr>
        <w:t xml:space="preserve">and </w:t>
      </w:r>
      <w:r w:rsidR="00F1194F">
        <w:rPr>
          <w:rFonts w:ascii="Arial" w:hAnsi="Arial" w:cs="Arial"/>
        </w:rPr>
        <w:t xml:space="preserve">trail phase </w:t>
      </w:r>
    </w:p>
    <w:p w14:paraId="10C87A5F" w14:textId="03610020" w:rsidR="003B519F" w:rsidRDefault="00A07B14" w:rsidP="00112FAC">
      <w:pPr>
        <w:pStyle w:val="ListParagraph"/>
        <w:numPr>
          <w:ilvl w:val="1"/>
          <w:numId w:val="7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>SRO group meeting update on radio</w:t>
      </w:r>
      <w:r w:rsidR="00701A55">
        <w:rPr>
          <w:rFonts w:ascii="Arial" w:hAnsi="Arial" w:cs="Arial"/>
        </w:rPr>
        <w:t xml:space="preserve"> programs</w:t>
      </w:r>
    </w:p>
    <w:p w14:paraId="4DFE93A6" w14:textId="14E06B43" w:rsidR="00701A55" w:rsidRDefault="007A70F0" w:rsidP="00112FAC">
      <w:pPr>
        <w:pStyle w:val="ListParagraph"/>
        <w:numPr>
          <w:ilvl w:val="1"/>
          <w:numId w:val="7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A meeting is scheduled for next month </w:t>
      </w:r>
      <w:r w:rsidR="00906227">
        <w:rPr>
          <w:rFonts w:ascii="Arial" w:hAnsi="Arial" w:cs="Arial"/>
        </w:rPr>
        <w:t xml:space="preserve"> </w:t>
      </w:r>
      <w:r w:rsidR="00701A55">
        <w:rPr>
          <w:rFonts w:ascii="Arial" w:hAnsi="Arial" w:cs="Arial"/>
        </w:rPr>
        <w:t xml:space="preserve"> </w:t>
      </w:r>
    </w:p>
    <w:p w14:paraId="37E263FF" w14:textId="77777777" w:rsidR="003B21DD" w:rsidRDefault="003B21DD" w:rsidP="00403EE4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0322EFBA" w14:textId="77777777" w:rsidR="00332239" w:rsidRPr="001F44EF" w:rsidRDefault="00332239" w:rsidP="00112FAC">
      <w:pPr>
        <w:pStyle w:val="ListParagraph"/>
        <w:numPr>
          <w:ilvl w:val="0"/>
          <w:numId w:val="7"/>
        </w:numPr>
        <w:spacing w:after="0"/>
        <w:ind w:right="-360"/>
        <w:rPr>
          <w:rFonts w:ascii="Arial" w:hAnsi="Arial" w:cs="Arial"/>
        </w:rPr>
      </w:pPr>
      <w:r w:rsidRPr="00DB3AB4">
        <w:rPr>
          <w:rFonts w:ascii="Arial" w:hAnsi="Arial" w:cs="Arial"/>
          <w:b/>
          <w:bCs/>
          <w:u w:val="single"/>
        </w:rPr>
        <w:t>Browa</w:t>
      </w:r>
      <w:r w:rsidR="00F25DB6" w:rsidRPr="00DB3AB4">
        <w:rPr>
          <w:rFonts w:ascii="Arial" w:hAnsi="Arial" w:cs="Arial"/>
          <w:b/>
          <w:bCs/>
          <w:u w:val="single"/>
        </w:rPr>
        <w:t>r</w:t>
      </w:r>
      <w:r w:rsidRPr="00DB3AB4">
        <w:rPr>
          <w:rFonts w:ascii="Arial" w:hAnsi="Arial" w:cs="Arial"/>
          <w:b/>
          <w:bCs/>
          <w:u w:val="single"/>
        </w:rPr>
        <w:t>d Health Care Coalition</w:t>
      </w:r>
      <w:r w:rsidRPr="194C8256">
        <w:rPr>
          <w:rFonts w:ascii="Arial" w:hAnsi="Arial" w:cs="Arial"/>
        </w:rPr>
        <w:t xml:space="preserve"> – </w:t>
      </w:r>
      <w:r w:rsidR="00EF308A" w:rsidRPr="194C8256">
        <w:rPr>
          <w:rFonts w:ascii="Arial" w:hAnsi="Arial" w:cs="Arial"/>
          <w:i/>
          <w:iCs/>
        </w:rPr>
        <w:t>Reshena Clark</w:t>
      </w:r>
      <w:r w:rsidR="00566E20" w:rsidRPr="194C8256">
        <w:rPr>
          <w:rFonts w:ascii="Arial" w:hAnsi="Arial" w:cs="Arial"/>
          <w:i/>
          <w:iCs/>
        </w:rPr>
        <w:t>/Kelly Keys</w:t>
      </w:r>
      <w:r w:rsidRPr="194C8256">
        <w:rPr>
          <w:rFonts w:ascii="Arial" w:hAnsi="Arial" w:cs="Arial"/>
          <w:i/>
          <w:iCs/>
        </w:rPr>
        <w:t xml:space="preserve"> </w:t>
      </w:r>
    </w:p>
    <w:p w14:paraId="4F50540B" w14:textId="36DEA342" w:rsidR="008601E8" w:rsidRDefault="008130D7" w:rsidP="00112FAC">
      <w:pPr>
        <w:pStyle w:val="ListParagraph"/>
        <w:numPr>
          <w:ilvl w:val="0"/>
          <w:numId w:val="27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o report </w:t>
      </w:r>
    </w:p>
    <w:p w14:paraId="337BADD0" w14:textId="77777777" w:rsidR="009069FA" w:rsidRPr="001F44EF" w:rsidRDefault="009069FA" w:rsidP="001F6F4B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11AF5E54" w14:textId="77777777" w:rsidR="00332239" w:rsidRPr="001F44EF" w:rsidRDefault="00332239" w:rsidP="00332239">
      <w:pPr>
        <w:spacing w:after="0"/>
        <w:ind w:left="720" w:right="-360"/>
        <w:rPr>
          <w:rFonts w:ascii="Arial" w:hAnsi="Arial" w:cs="Arial"/>
          <w:iCs/>
        </w:rPr>
      </w:pPr>
      <w:r w:rsidRPr="001F44EF">
        <w:rPr>
          <w:rFonts w:ascii="Arial" w:hAnsi="Arial" w:cs="Arial"/>
          <w:iCs/>
        </w:rPr>
        <w:t>D</w:t>
      </w:r>
      <w:r w:rsidRPr="001F44EF">
        <w:rPr>
          <w:rFonts w:ascii="Arial" w:hAnsi="Arial" w:cs="Arial"/>
          <w:i/>
        </w:rPr>
        <w:t xml:space="preserve">.  </w:t>
      </w:r>
      <w:r w:rsidRPr="001F44EF">
        <w:rPr>
          <w:rFonts w:ascii="Arial" w:hAnsi="Arial" w:cs="Arial"/>
          <w:b/>
          <w:bCs/>
          <w:iCs/>
          <w:u w:val="single"/>
        </w:rPr>
        <w:t>Department of Health / Broward County</w:t>
      </w:r>
      <w:r w:rsidRPr="001F44EF">
        <w:rPr>
          <w:rFonts w:ascii="Arial" w:hAnsi="Arial" w:cs="Arial"/>
          <w:iCs/>
        </w:rPr>
        <w:t xml:space="preserve"> – </w:t>
      </w:r>
      <w:r w:rsidR="002E646D">
        <w:rPr>
          <w:rFonts w:ascii="Arial" w:hAnsi="Arial" w:cs="Arial"/>
          <w:iCs/>
        </w:rPr>
        <w:t xml:space="preserve">Terri </w:t>
      </w:r>
      <w:r w:rsidR="0056506E">
        <w:rPr>
          <w:rFonts w:ascii="Arial" w:hAnsi="Arial" w:cs="Arial"/>
          <w:iCs/>
        </w:rPr>
        <w:t>Sudden</w:t>
      </w:r>
    </w:p>
    <w:p w14:paraId="71E44C58" w14:textId="4CCCD19E" w:rsidR="004F5E67" w:rsidRPr="00AE7D7F" w:rsidRDefault="008B3197" w:rsidP="00112FAC">
      <w:pPr>
        <w:pStyle w:val="ListParagraph"/>
        <w:numPr>
          <w:ilvl w:val="0"/>
          <w:numId w:val="12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No report </w:t>
      </w:r>
    </w:p>
    <w:p w14:paraId="5E356450" w14:textId="324B047A" w:rsidR="00F02144" w:rsidRPr="004B24DF" w:rsidRDefault="00F02144" w:rsidP="00F02144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19D270A7" w14:textId="77777777" w:rsidR="001F2E09" w:rsidRPr="001F44EF" w:rsidRDefault="001F2E09" w:rsidP="00112FAC">
      <w:pPr>
        <w:pStyle w:val="ListParagraph"/>
        <w:numPr>
          <w:ilvl w:val="0"/>
          <w:numId w:val="8"/>
        </w:numPr>
        <w:spacing w:after="0"/>
        <w:ind w:right="-360"/>
        <w:rPr>
          <w:rFonts w:ascii="Arial" w:hAnsi="Arial" w:cs="Arial"/>
          <w:i/>
          <w:iCs/>
        </w:rPr>
      </w:pPr>
      <w:r w:rsidRPr="00BB5A34">
        <w:rPr>
          <w:rFonts w:ascii="Arial" w:hAnsi="Arial" w:cs="Arial"/>
          <w:b/>
          <w:u w:val="single"/>
        </w:rPr>
        <w:t>Florida Forest Service</w:t>
      </w:r>
      <w:r w:rsidRPr="001F44EF">
        <w:rPr>
          <w:rFonts w:ascii="Arial" w:hAnsi="Arial" w:cs="Arial"/>
          <w:b/>
          <w:u w:val="single"/>
        </w:rPr>
        <w:t xml:space="preserve"> </w:t>
      </w:r>
      <w:r w:rsidRPr="001F44EF">
        <w:rPr>
          <w:rFonts w:ascii="Arial" w:hAnsi="Arial" w:cs="Arial"/>
        </w:rPr>
        <w:t xml:space="preserve">– </w:t>
      </w:r>
      <w:r w:rsidRPr="001F44EF">
        <w:rPr>
          <w:rFonts w:ascii="Arial" w:hAnsi="Arial" w:cs="Arial"/>
          <w:i/>
        </w:rPr>
        <w:t xml:space="preserve">Tim </w:t>
      </w:r>
      <w:r w:rsidRPr="001F44EF">
        <w:rPr>
          <w:rFonts w:ascii="Arial" w:hAnsi="Arial" w:cs="Arial"/>
          <w:i/>
          <w:iCs/>
        </w:rPr>
        <w:t>Abramczyk, Forestry</w:t>
      </w:r>
    </w:p>
    <w:p w14:paraId="39386D71" w14:textId="608CEDD9" w:rsidR="00AE1980" w:rsidRPr="000E05D3" w:rsidRDefault="008768F5" w:rsidP="00112FAC">
      <w:pPr>
        <w:pStyle w:val="ListParagraph"/>
        <w:numPr>
          <w:ilvl w:val="1"/>
          <w:numId w:val="16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</w:rPr>
        <w:t xml:space="preserve">Currently there are fires </w:t>
      </w:r>
      <w:r w:rsidR="000E05D3">
        <w:rPr>
          <w:rFonts w:ascii="Arial" w:eastAsia="Times New Roman" w:hAnsi="Arial" w:cs="Arial"/>
          <w:color w:val="000000"/>
        </w:rPr>
        <w:t>going on in surrounding area</w:t>
      </w:r>
      <w:r w:rsidR="009172FB">
        <w:rPr>
          <w:rFonts w:ascii="Arial" w:eastAsia="Times New Roman" w:hAnsi="Arial" w:cs="Arial"/>
          <w:color w:val="000000"/>
        </w:rPr>
        <w:t>s</w:t>
      </w:r>
      <w:r w:rsidR="000E05D3">
        <w:rPr>
          <w:rFonts w:ascii="Arial" w:eastAsia="Times New Roman" w:hAnsi="Arial" w:cs="Arial"/>
          <w:color w:val="000000"/>
        </w:rPr>
        <w:t xml:space="preserve"> of the everglades; </w:t>
      </w:r>
      <w:r w:rsidR="009172FB">
        <w:rPr>
          <w:rFonts w:ascii="Arial" w:eastAsia="Times New Roman" w:hAnsi="Arial" w:cs="Arial"/>
          <w:color w:val="000000"/>
        </w:rPr>
        <w:t>updates</w:t>
      </w:r>
      <w:r w:rsidR="000E05D3">
        <w:rPr>
          <w:rFonts w:ascii="Arial" w:eastAsia="Times New Roman" w:hAnsi="Arial" w:cs="Arial"/>
          <w:color w:val="000000"/>
        </w:rPr>
        <w:t xml:space="preserve"> and recommendations provided</w:t>
      </w:r>
    </w:p>
    <w:p w14:paraId="1659B2AD" w14:textId="3331D853" w:rsidR="00F565CA" w:rsidRPr="00154727" w:rsidRDefault="00F565CA" w:rsidP="00112FAC">
      <w:pPr>
        <w:pStyle w:val="ListParagraph"/>
        <w:numPr>
          <w:ilvl w:val="1"/>
          <w:numId w:val="16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</w:rPr>
        <w:t xml:space="preserve">Canine program </w:t>
      </w:r>
      <w:r w:rsidR="00154727">
        <w:rPr>
          <w:rFonts w:ascii="Arial" w:eastAsia="Times New Roman" w:hAnsi="Arial" w:cs="Arial"/>
          <w:color w:val="000000"/>
        </w:rPr>
        <w:t>update</w:t>
      </w:r>
      <w:r w:rsidR="00C66EE9">
        <w:rPr>
          <w:rFonts w:ascii="Arial" w:eastAsia="Times New Roman" w:hAnsi="Arial" w:cs="Arial"/>
          <w:color w:val="000000"/>
        </w:rPr>
        <w:t xml:space="preserve"> and event participation</w:t>
      </w:r>
    </w:p>
    <w:p w14:paraId="4832681D" w14:textId="77777777" w:rsidR="001F44EF" w:rsidRPr="00CB6FFB" w:rsidRDefault="001F44EF" w:rsidP="00CB6FFB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50D0FF3E" w14:textId="77777777" w:rsidR="00F60F6B" w:rsidRPr="001F44EF" w:rsidRDefault="00F60F6B" w:rsidP="00112FAC">
      <w:pPr>
        <w:pStyle w:val="ListParagraph"/>
        <w:numPr>
          <w:ilvl w:val="0"/>
          <w:numId w:val="9"/>
        </w:numPr>
        <w:spacing w:after="0"/>
        <w:ind w:right="-360"/>
        <w:rPr>
          <w:rFonts w:ascii="Arial" w:hAnsi="Arial" w:cs="Arial"/>
          <w:i/>
        </w:rPr>
      </w:pPr>
      <w:r w:rsidRPr="00DB3AB4">
        <w:rPr>
          <w:rFonts w:ascii="Arial" w:hAnsi="Arial" w:cs="Arial"/>
          <w:b/>
          <w:u w:val="single"/>
        </w:rPr>
        <w:t>OMETS</w:t>
      </w:r>
      <w:r w:rsidRPr="00DB3AB4">
        <w:rPr>
          <w:rFonts w:ascii="Arial" w:hAnsi="Arial" w:cs="Arial"/>
          <w:b/>
        </w:rPr>
        <w:t xml:space="preserve">: </w:t>
      </w:r>
      <w:r w:rsidR="00DF5C33" w:rsidRPr="00DB3AB4">
        <w:rPr>
          <w:rFonts w:ascii="Arial" w:hAnsi="Arial" w:cs="Arial"/>
          <w:b/>
        </w:rPr>
        <w:t>-</w:t>
      </w:r>
      <w:r w:rsidR="00DF5C33" w:rsidRPr="001F44EF">
        <w:rPr>
          <w:rFonts w:ascii="Arial" w:hAnsi="Arial" w:cs="Arial"/>
          <w:b/>
        </w:rPr>
        <w:t xml:space="preserve"> </w:t>
      </w:r>
      <w:r w:rsidRPr="001F44EF">
        <w:rPr>
          <w:rFonts w:ascii="Arial" w:hAnsi="Arial" w:cs="Arial"/>
          <w:i/>
        </w:rPr>
        <w:t>Alison Zerbe</w:t>
      </w:r>
    </w:p>
    <w:p w14:paraId="3EBCD92D" w14:textId="10FF64D2" w:rsidR="00F46D96" w:rsidRDefault="007141F2" w:rsidP="00037D8E">
      <w:pPr>
        <w:pStyle w:val="PlainText"/>
        <w:numPr>
          <w:ilvl w:val="0"/>
          <w:numId w:val="32"/>
        </w:numPr>
        <w:rPr>
          <w:rFonts w:ascii="Arial" w:hAnsi="Arial" w:cs="Arial"/>
        </w:rPr>
      </w:pPr>
      <w:r w:rsidRPr="00ED791F">
        <w:rPr>
          <w:rFonts w:ascii="Arial" w:hAnsi="Arial" w:cs="Arial"/>
        </w:rPr>
        <w:t xml:space="preserve">Trauma: </w:t>
      </w:r>
      <w:r w:rsidR="00BC02B8" w:rsidRPr="00ED791F">
        <w:rPr>
          <w:rFonts w:ascii="Arial" w:hAnsi="Arial" w:cs="Arial"/>
        </w:rPr>
        <w:t xml:space="preserve">next meeting is </w:t>
      </w:r>
      <w:r w:rsidR="000761FC">
        <w:rPr>
          <w:rFonts w:ascii="Arial" w:hAnsi="Arial" w:cs="Arial"/>
        </w:rPr>
        <w:t>5</w:t>
      </w:r>
      <w:r w:rsidR="00BC02B8" w:rsidRPr="00ED791F">
        <w:rPr>
          <w:rFonts w:ascii="Arial" w:hAnsi="Arial" w:cs="Arial"/>
        </w:rPr>
        <w:t>/1</w:t>
      </w:r>
      <w:r w:rsidR="000761FC">
        <w:rPr>
          <w:rFonts w:ascii="Arial" w:hAnsi="Arial" w:cs="Arial"/>
        </w:rPr>
        <w:t>5</w:t>
      </w:r>
      <w:r w:rsidR="00BC02B8" w:rsidRPr="00ED791F">
        <w:rPr>
          <w:rFonts w:ascii="Arial" w:hAnsi="Arial" w:cs="Arial"/>
        </w:rPr>
        <w:t xml:space="preserve"> at ME; </w:t>
      </w:r>
      <w:r w:rsidR="00ED791F" w:rsidRPr="00ED791F">
        <w:rPr>
          <w:rFonts w:ascii="Arial" w:hAnsi="Arial" w:cs="Arial"/>
        </w:rPr>
        <w:t>2024 Broward C</w:t>
      </w:r>
      <w:r w:rsidR="006871A0">
        <w:rPr>
          <w:rFonts w:ascii="Arial" w:hAnsi="Arial" w:cs="Arial"/>
        </w:rPr>
        <w:t>ount</w:t>
      </w:r>
      <w:r w:rsidR="00ED791F" w:rsidRPr="00ED791F">
        <w:rPr>
          <w:rFonts w:ascii="Arial" w:hAnsi="Arial" w:cs="Arial"/>
        </w:rPr>
        <w:t xml:space="preserve">y trauma data </w:t>
      </w:r>
      <w:r w:rsidR="006053C4">
        <w:rPr>
          <w:rFonts w:ascii="Arial" w:hAnsi="Arial" w:cs="Arial"/>
        </w:rPr>
        <w:t>has been sent out and is available upon request</w:t>
      </w:r>
      <w:r w:rsidR="00ED791F" w:rsidRPr="00ED791F">
        <w:rPr>
          <w:rFonts w:ascii="Arial" w:hAnsi="Arial" w:cs="Arial"/>
        </w:rPr>
        <w:t xml:space="preserve"> </w:t>
      </w:r>
    </w:p>
    <w:p w14:paraId="1970AA5C" w14:textId="7DDDEF8B" w:rsidR="00F85C5A" w:rsidRPr="00136A1D" w:rsidRDefault="00136A1D" w:rsidP="00E934A6">
      <w:pPr>
        <w:pStyle w:val="PlainText"/>
        <w:numPr>
          <w:ilvl w:val="0"/>
          <w:numId w:val="32"/>
        </w:numPr>
        <w:rPr>
          <w:rFonts w:ascii="Arial" w:hAnsi="Arial" w:cs="Arial"/>
        </w:rPr>
      </w:pPr>
      <w:r w:rsidRPr="00136A1D">
        <w:rPr>
          <w:rFonts w:ascii="Arial" w:hAnsi="Arial" w:cs="Arial"/>
        </w:rPr>
        <w:t xml:space="preserve">BLS COPCN application is going to Commission Public Hearing on </w:t>
      </w:r>
      <w:r w:rsidRPr="00136A1D">
        <w:rPr>
          <w:rFonts w:ascii="Arial" w:hAnsi="Arial" w:cs="Arial"/>
        </w:rPr>
        <w:t>5/</w:t>
      </w:r>
      <w:r w:rsidRPr="00136A1D">
        <w:rPr>
          <w:rFonts w:ascii="Arial" w:hAnsi="Arial" w:cs="Arial"/>
        </w:rPr>
        <w:t>6</w:t>
      </w:r>
    </w:p>
    <w:p w14:paraId="30CD3E10" w14:textId="713E7944" w:rsidR="00FC56B4" w:rsidRDefault="00E40110" w:rsidP="00433A84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rant funds for </w:t>
      </w:r>
      <w:r w:rsidR="00433A84" w:rsidRPr="00433A84">
        <w:rPr>
          <w:rFonts w:ascii="Arial" w:hAnsi="Arial" w:cs="Arial"/>
        </w:rPr>
        <w:t xml:space="preserve">2025-2026 </w:t>
      </w:r>
      <w:r w:rsidR="000F2EDF">
        <w:rPr>
          <w:rFonts w:ascii="Arial" w:hAnsi="Arial" w:cs="Arial"/>
        </w:rPr>
        <w:t xml:space="preserve">permission to use unexpended funds </w:t>
      </w:r>
      <w:r w:rsidR="00FC56B4">
        <w:rPr>
          <w:rFonts w:ascii="Arial" w:hAnsi="Arial" w:cs="Arial"/>
        </w:rPr>
        <w:t>have</w:t>
      </w:r>
      <w:r w:rsidR="000F2E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ot been received </w:t>
      </w:r>
    </w:p>
    <w:p w14:paraId="0112E213" w14:textId="21B1FE04" w:rsidR="00433A84" w:rsidRPr="00433A84" w:rsidRDefault="00433A84" w:rsidP="00FC56B4">
      <w:pPr>
        <w:pStyle w:val="ListParagraph"/>
        <w:numPr>
          <w:ilvl w:val="1"/>
          <w:numId w:val="32"/>
        </w:numPr>
        <w:rPr>
          <w:rFonts w:ascii="Arial" w:hAnsi="Arial" w:cs="Arial"/>
        </w:rPr>
      </w:pPr>
      <w:r w:rsidRPr="00433A84">
        <w:rPr>
          <w:rFonts w:ascii="Arial" w:hAnsi="Arial" w:cs="Arial"/>
        </w:rPr>
        <w:t xml:space="preserve">Alison </w:t>
      </w:r>
      <w:r w:rsidR="00FC56B4">
        <w:rPr>
          <w:rFonts w:ascii="Arial" w:hAnsi="Arial" w:cs="Arial"/>
        </w:rPr>
        <w:t xml:space="preserve">will give an update after the meeting </w:t>
      </w:r>
      <w:r w:rsidRPr="00433A84">
        <w:rPr>
          <w:rFonts w:ascii="Arial" w:hAnsi="Arial" w:cs="Arial"/>
        </w:rPr>
        <w:t xml:space="preserve"> </w:t>
      </w:r>
    </w:p>
    <w:p w14:paraId="2A0A5CE6" w14:textId="77777777" w:rsidR="00E01EDD" w:rsidRPr="00ED791F" w:rsidRDefault="00E01EDD" w:rsidP="00E01EDD">
      <w:pPr>
        <w:pStyle w:val="PlainText"/>
        <w:ind w:left="1440"/>
        <w:rPr>
          <w:rFonts w:ascii="Arial" w:hAnsi="Arial" w:cs="Arial"/>
        </w:rPr>
      </w:pPr>
    </w:p>
    <w:p w14:paraId="615D7CCE" w14:textId="77777777" w:rsidR="00857C05" w:rsidRPr="006B3CF4" w:rsidRDefault="001F2E09" w:rsidP="00112FAC">
      <w:pPr>
        <w:pStyle w:val="ListParagraph"/>
        <w:numPr>
          <w:ilvl w:val="0"/>
          <w:numId w:val="7"/>
        </w:numPr>
        <w:rPr>
          <w:rFonts w:ascii="Arial" w:hAnsi="Arial" w:cs="Arial"/>
          <w:bCs/>
          <w:i/>
          <w:iCs/>
        </w:rPr>
      </w:pPr>
      <w:r w:rsidRPr="007A51D8">
        <w:rPr>
          <w:rFonts w:ascii="Arial" w:hAnsi="Arial" w:cs="Arial"/>
          <w:b/>
          <w:u w:val="single"/>
        </w:rPr>
        <w:t>REHAB/</w:t>
      </w:r>
      <w:r w:rsidR="00F60F6B" w:rsidRPr="007A51D8">
        <w:rPr>
          <w:rFonts w:ascii="Arial" w:hAnsi="Arial" w:cs="Arial"/>
          <w:b/>
          <w:u w:val="single"/>
        </w:rPr>
        <w:t>CANTEEN</w:t>
      </w:r>
      <w:r w:rsidR="00F60F6B" w:rsidRPr="007A51D8">
        <w:rPr>
          <w:rFonts w:ascii="Arial" w:hAnsi="Arial" w:cs="Arial"/>
          <w:b/>
        </w:rPr>
        <w:t>:</w:t>
      </w:r>
      <w:r w:rsidR="00976EAB" w:rsidRPr="007A51D8">
        <w:rPr>
          <w:rFonts w:ascii="Arial" w:hAnsi="Arial" w:cs="Arial"/>
          <w:b/>
        </w:rPr>
        <w:t xml:space="preserve"> </w:t>
      </w:r>
      <w:r w:rsidR="00F34DAA" w:rsidRPr="007A51D8">
        <w:rPr>
          <w:rFonts w:ascii="Arial" w:hAnsi="Arial" w:cs="Arial"/>
          <w:bCs/>
        </w:rPr>
        <w:t>Sha</w:t>
      </w:r>
      <w:r w:rsidR="007125C9" w:rsidRPr="007A51D8">
        <w:rPr>
          <w:rFonts w:ascii="Arial" w:hAnsi="Arial" w:cs="Arial"/>
          <w:bCs/>
        </w:rPr>
        <w:t>ya</w:t>
      </w:r>
      <w:r w:rsidR="005C5CE4" w:rsidRPr="007A51D8">
        <w:rPr>
          <w:rFonts w:ascii="Arial" w:hAnsi="Arial" w:cs="Arial"/>
          <w:bCs/>
        </w:rPr>
        <w:t xml:space="preserve"> Gutleizer</w:t>
      </w:r>
      <w:r w:rsidR="005C5CE4" w:rsidRPr="007A51D8">
        <w:rPr>
          <w:rFonts w:ascii="Arial" w:hAnsi="Arial" w:cs="Arial"/>
          <w:b/>
        </w:rPr>
        <w:t xml:space="preserve"> </w:t>
      </w:r>
      <w:r w:rsidR="001C7FEB" w:rsidRPr="007A51D8">
        <w:rPr>
          <w:rFonts w:ascii="Arial" w:hAnsi="Arial" w:cs="Arial"/>
          <w:b/>
        </w:rPr>
        <w:t>/</w:t>
      </w:r>
      <w:r w:rsidR="005C5CE4" w:rsidRPr="007A51D8">
        <w:rPr>
          <w:rFonts w:ascii="Arial" w:hAnsi="Arial" w:cs="Arial"/>
          <w:b/>
        </w:rPr>
        <w:t xml:space="preserve"> </w:t>
      </w:r>
      <w:r w:rsidR="005A4088" w:rsidRPr="006B3CF4">
        <w:rPr>
          <w:rFonts w:ascii="Arial" w:hAnsi="Arial" w:cs="Arial"/>
          <w:bCs/>
        </w:rPr>
        <w:t xml:space="preserve">Gilbert </w:t>
      </w:r>
      <w:r w:rsidR="006B3CF4" w:rsidRPr="006B3CF4">
        <w:rPr>
          <w:rFonts w:ascii="Arial" w:hAnsi="Arial" w:cs="Arial"/>
          <w:bCs/>
        </w:rPr>
        <w:t>Torres</w:t>
      </w:r>
    </w:p>
    <w:p w14:paraId="328D7167" w14:textId="383F81C5" w:rsidR="001817FE" w:rsidRPr="001817FE" w:rsidRDefault="00CD44B6" w:rsidP="00112FAC">
      <w:pPr>
        <w:pStyle w:val="ListParagraph"/>
        <w:numPr>
          <w:ilvl w:val="0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>21 call</w:t>
      </w:r>
      <w:r w:rsidR="005B7B99">
        <w:rPr>
          <w:rFonts w:ascii="Arial" w:eastAsia="Times New Roman" w:hAnsi="Arial" w:cs="Arial"/>
        </w:rPr>
        <w:t xml:space="preserve">s </w:t>
      </w:r>
      <w:r>
        <w:rPr>
          <w:rFonts w:ascii="Arial" w:eastAsia="Times New Roman" w:hAnsi="Arial" w:cs="Arial"/>
        </w:rPr>
        <w:t xml:space="preserve">assisted in </w:t>
      </w:r>
      <w:r w:rsidR="00EB50FC">
        <w:rPr>
          <w:rFonts w:ascii="Arial" w:eastAsia="Times New Roman" w:hAnsi="Arial" w:cs="Arial"/>
        </w:rPr>
        <w:t>April</w:t>
      </w:r>
    </w:p>
    <w:p w14:paraId="11CDADD2" w14:textId="77777777" w:rsidR="001817FE" w:rsidRPr="001817FE" w:rsidRDefault="001817FE" w:rsidP="00112FAC">
      <w:pPr>
        <w:pStyle w:val="ListParagraph"/>
        <w:numPr>
          <w:ilvl w:val="0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lastRenderedPageBreak/>
        <w:t>YTD a total of 85 cases</w:t>
      </w:r>
    </w:p>
    <w:p w14:paraId="3441F337" w14:textId="77777777" w:rsidR="008E59CC" w:rsidRPr="008E59CC" w:rsidRDefault="001817FE" w:rsidP="00112FAC">
      <w:pPr>
        <w:pStyle w:val="ListParagraph"/>
        <w:numPr>
          <w:ilvl w:val="0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Discussion held to provide funding </w:t>
      </w:r>
      <w:r w:rsidR="008E59CC">
        <w:rPr>
          <w:rFonts w:ascii="Arial" w:eastAsia="Times New Roman" w:hAnsi="Arial" w:cs="Arial"/>
        </w:rPr>
        <w:t>/ donation to Rehab on a regular basis</w:t>
      </w:r>
    </w:p>
    <w:p w14:paraId="46E77EAC" w14:textId="08A52AF9" w:rsidR="00B60E3E" w:rsidRPr="00FD7653" w:rsidRDefault="004C2700" w:rsidP="008E59CC">
      <w:pPr>
        <w:pStyle w:val="ListParagraph"/>
        <w:numPr>
          <w:ilvl w:val="1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A meeting will be set up with Rehab officials and FCABC </w:t>
      </w:r>
      <w:r w:rsidR="007B07D3">
        <w:rPr>
          <w:rFonts w:ascii="Arial" w:eastAsia="Times New Roman" w:hAnsi="Arial" w:cs="Arial"/>
        </w:rPr>
        <w:t xml:space="preserve">5 bugle chiefs to discuss funding </w:t>
      </w:r>
      <w:r w:rsidR="00CD44B6">
        <w:rPr>
          <w:rFonts w:ascii="Arial" w:eastAsia="Times New Roman" w:hAnsi="Arial" w:cs="Arial"/>
        </w:rPr>
        <w:t xml:space="preserve"> </w:t>
      </w:r>
    </w:p>
    <w:p w14:paraId="74917970" w14:textId="4B644829" w:rsidR="00FD7653" w:rsidRPr="00F8571F" w:rsidRDefault="00FD7653" w:rsidP="008E59CC">
      <w:pPr>
        <w:pStyle w:val="ListParagraph"/>
        <w:numPr>
          <w:ilvl w:val="1"/>
          <w:numId w:val="1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Decon Trailer funding of $10,000 will also be discussed </w:t>
      </w:r>
    </w:p>
    <w:p w14:paraId="72761094" w14:textId="77777777" w:rsidR="639C8836" w:rsidRDefault="639C8836" w:rsidP="639C8836">
      <w:pPr>
        <w:spacing w:after="0"/>
        <w:ind w:left="720" w:right="-360"/>
        <w:rPr>
          <w:rFonts w:ascii="Arial" w:hAnsi="Arial" w:cs="Arial"/>
          <w:i/>
          <w:iCs/>
        </w:rPr>
      </w:pPr>
    </w:p>
    <w:p w14:paraId="3666E611" w14:textId="118A1101" w:rsidR="005A3DB1" w:rsidRPr="001F44EF" w:rsidRDefault="005A3DB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hAnsi="Arial" w:cs="Arial"/>
          <w:i/>
          <w:iCs/>
        </w:rPr>
      </w:pPr>
      <w:bookmarkStart w:id="0" w:name="_Hlk536520545"/>
      <w:r w:rsidRPr="001F44EF">
        <w:rPr>
          <w:rFonts w:ascii="Arial" w:hAnsi="Arial" w:cs="Arial"/>
          <w:b/>
          <w:bCs/>
          <w:u w:val="single"/>
        </w:rPr>
        <w:t xml:space="preserve">Secretary’s Report </w:t>
      </w:r>
      <w:r w:rsidR="00DF5C33" w:rsidRPr="001F44EF">
        <w:rPr>
          <w:rFonts w:ascii="Arial" w:hAnsi="Arial" w:cs="Arial"/>
          <w:i/>
          <w:iCs/>
        </w:rPr>
        <w:t xml:space="preserve">– </w:t>
      </w:r>
      <w:r w:rsidR="001E7F75" w:rsidRPr="001F44EF">
        <w:rPr>
          <w:rFonts w:ascii="Arial" w:hAnsi="Arial" w:cs="Arial"/>
          <w:i/>
          <w:iCs/>
        </w:rPr>
        <w:t xml:space="preserve">Chief </w:t>
      </w:r>
      <w:r w:rsidR="008A0A4E">
        <w:rPr>
          <w:rFonts w:ascii="Arial" w:hAnsi="Arial" w:cs="Arial"/>
          <w:i/>
          <w:iCs/>
        </w:rPr>
        <w:t>Rodriguez, PP</w:t>
      </w:r>
      <w:r w:rsidR="00CA459A">
        <w:rPr>
          <w:rFonts w:ascii="Arial" w:hAnsi="Arial" w:cs="Arial"/>
          <w:i/>
          <w:iCs/>
        </w:rPr>
        <w:t>FD</w:t>
      </w:r>
    </w:p>
    <w:p w14:paraId="2494EE06" w14:textId="410AB43E" w:rsidR="008E7572" w:rsidRPr="009D1BA5" w:rsidRDefault="001975D8" w:rsidP="00112FAC">
      <w:pPr>
        <w:pStyle w:val="ListParagraph"/>
        <w:numPr>
          <w:ilvl w:val="0"/>
          <w:numId w:val="24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Chief </w:t>
      </w:r>
      <w:r w:rsidR="008A0A4E">
        <w:rPr>
          <w:rFonts w:ascii="Arial" w:hAnsi="Arial" w:cs="Arial"/>
        </w:rPr>
        <w:t>Rodriguez</w:t>
      </w:r>
      <w:r w:rsidR="00C16FFC">
        <w:rPr>
          <w:rFonts w:ascii="Arial" w:hAnsi="Arial" w:cs="Arial"/>
        </w:rPr>
        <w:t xml:space="preserve"> has reviewed the Minutes from </w:t>
      </w:r>
      <w:r w:rsidR="00F01373">
        <w:rPr>
          <w:rFonts w:ascii="Arial" w:hAnsi="Arial" w:cs="Arial"/>
        </w:rPr>
        <w:t xml:space="preserve">April </w:t>
      </w:r>
      <w:r w:rsidR="009A726B">
        <w:rPr>
          <w:rFonts w:ascii="Arial" w:hAnsi="Arial" w:cs="Arial"/>
        </w:rPr>
        <w:t>a</w:t>
      </w:r>
      <w:r w:rsidR="00C16FFC">
        <w:rPr>
          <w:rFonts w:ascii="Arial" w:hAnsi="Arial" w:cs="Arial"/>
        </w:rPr>
        <w:t>nd requested a motion to approve</w:t>
      </w:r>
      <w:r w:rsidR="00625010" w:rsidRPr="009D1BA5">
        <w:rPr>
          <w:rFonts w:ascii="Arial" w:hAnsi="Arial" w:cs="Arial"/>
        </w:rPr>
        <w:t xml:space="preserve"> </w:t>
      </w:r>
    </w:p>
    <w:p w14:paraId="007C197A" w14:textId="77777777" w:rsidR="00B860F4" w:rsidRPr="009D1BA5" w:rsidRDefault="00B860F4" w:rsidP="00B860F4">
      <w:pPr>
        <w:pStyle w:val="ListParagraph"/>
        <w:spacing w:after="0" w:line="240" w:lineRule="auto"/>
        <w:ind w:right="-360"/>
        <w:rPr>
          <w:rFonts w:ascii="Arial" w:hAnsi="Arial" w:cs="Arial"/>
        </w:rPr>
      </w:pPr>
    </w:p>
    <w:p w14:paraId="33EA00C3" w14:textId="62178307" w:rsidR="005151A9" w:rsidRDefault="0005275F" w:rsidP="00A84123">
      <w:pPr>
        <w:spacing w:after="0" w:line="240" w:lineRule="auto"/>
        <w:ind w:left="720" w:right="-360"/>
        <w:rPr>
          <w:rFonts w:ascii="Arial" w:hAnsi="Arial" w:cs="Arial"/>
        </w:rPr>
      </w:pPr>
      <w:r w:rsidRPr="001F44EF">
        <w:rPr>
          <w:rFonts w:ascii="Arial" w:hAnsi="Arial" w:cs="Arial"/>
          <w:b/>
          <w:bCs/>
          <w:u w:val="single"/>
        </w:rPr>
        <w:t>MOTION</w:t>
      </w:r>
      <w:r w:rsidR="004C2E1E" w:rsidRPr="001F44EF">
        <w:rPr>
          <w:rFonts w:ascii="Arial" w:hAnsi="Arial" w:cs="Arial"/>
        </w:rPr>
        <w:t xml:space="preserve"> to approve</w:t>
      </w:r>
      <w:r w:rsidR="00D9543C">
        <w:rPr>
          <w:rFonts w:ascii="Arial" w:hAnsi="Arial" w:cs="Arial"/>
        </w:rPr>
        <w:t xml:space="preserve"> </w:t>
      </w:r>
      <w:r w:rsidR="00F01373">
        <w:rPr>
          <w:rFonts w:ascii="Arial" w:hAnsi="Arial" w:cs="Arial"/>
        </w:rPr>
        <w:t>April</w:t>
      </w:r>
      <w:r w:rsidR="00283C44">
        <w:rPr>
          <w:rFonts w:ascii="Arial" w:hAnsi="Arial" w:cs="Arial"/>
        </w:rPr>
        <w:t>’</w:t>
      </w:r>
      <w:r w:rsidR="000C7C46">
        <w:rPr>
          <w:rFonts w:ascii="Arial" w:hAnsi="Arial" w:cs="Arial"/>
        </w:rPr>
        <w:t xml:space="preserve">s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 xml:space="preserve">eeting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>inutes</w:t>
      </w:r>
      <w:r w:rsidR="00D87675" w:rsidRPr="001F44EF">
        <w:rPr>
          <w:rFonts w:ascii="Arial" w:hAnsi="Arial" w:cs="Arial"/>
        </w:rPr>
        <w:t xml:space="preserve"> was</w:t>
      </w:r>
      <w:r w:rsidR="004C2E1E" w:rsidRPr="001F44EF">
        <w:rPr>
          <w:rFonts w:ascii="Arial" w:hAnsi="Arial" w:cs="Arial"/>
        </w:rPr>
        <w:t xml:space="preserve"> made by Chief</w:t>
      </w:r>
      <w:r w:rsidR="00785CE0">
        <w:rPr>
          <w:rFonts w:ascii="Arial" w:hAnsi="Arial" w:cs="Arial"/>
        </w:rPr>
        <w:t xml:space="preserve"> </w:t>
      </w:r>
      <w:r w:rsidR="000B423D">
        <w:rPr>
          <w:rFonts w:ascii="Arial" w:hAnsi="Arial" w:cs="Arial"/>
        </w:rPr>
        <w:t>Nug</w:t>
      </w:r>
      <w:r w:rsidR="00B73485">
        <w:rPr>
          <w:rFonts w:ascii="Arial" w:hAnsi="Arial" w:cs="Arial"/>
        </w:rPr>
        <w:t xml:space="preserve">ent </w:t>
      </w:r>
      <w:r w:rsidR="00785CE0">
        <w:rPr>
          <w:rFonts w:ascii="Arial" w:hAnsi="Arial" w:cs="Arial"/>
        </w:rPr>
        <w:t>and seconded b</w:t>
      </w:r>
      <w:r w:rsidR="00D51A1C">
        <w:rPr>
          <w:rFonts w:ascii="Arial" w:hAnsi="Arial" w:cs="Arial"/>
        </w:rPr>
        <w:t xml:space="preserve">y </w:t>
      </w:r>
      <w:r w:rsidR="00B51CA4">
        <w:rPr>
          <w:rFonts w:ascii="Arial" w:hAnsi="Arial" w:cs="Arial"/>
        </w:rPr>
        <w:t xml:space="preserve">Chief </w:t>
      </w:r>
      <w:r w:rsidR="00DF4862">
        <w:rPr>
          <w:rFonts w:ascii="Arial" w:hAnsi="Arial" w:cs="Arial"/>
        </w:rPr>
        <w:t>Levy</w:t>
      </w:r>
      <w:r w:rsidR="00283C44">
        <w:rPr>
          <w:rFonts w:ascii="Arial" w:hAnsi="Arial" w:cs="Arial"/>
        </w:rPr>
        <w:t>.</w:t>
      </w:r>
      <w:r w:rsidR="00785CE0">
        <w:rPr>
          <w:rFonts w:ascii="Arial" w:hAnsi="Arial" w:cs="Arial"/>
        </w:rPr>
        <w:t xml:space="preserve"> All</w:t>
      </w:r>
      <w:r w:rsidR="004C2E1E" w:rsidRPr="001F44EF">
        <w:rPr>
          <w:rFonts w:ascii="Arial" w:hAnsi="Arial" w:cs="Arial"/>
        </w:rPr>
        <w:t xml:space="preserve"> in favor</w:t>
      </w:r>
      <w:r w:rsidR="00F96143">
        <w:rPr>
          <w:rFonts w:ascii="Arial" w:hAnsi="Arial" w:cs="Arial"/>
        </w:rPr>
        <w:t>.</w:t>
      </w:r>
    </w:p>
    <w:p w14:paraId="0744F648" w14:textId="77777777" w:rsidR="008D1055" w:rsidRDefault="008D1055" w:rsidP="00A84123">
      <w:pPr>
        <w:spacing w:after="0" w:line="240" w:lineRule="auto"/>
        <w:ind w:left="720" w:right="-360"/>
        <w:rPr>
          <w:rFonts w:ascii="Arial" w:hAnsi="Arial" w:cs="Arial"/>
        </w:rPr>
      </w:pPr>
    </w:p>
    <w:p w14:paraId="3C59DFF2" w14:textId="77777777" w:rsidR="00DD3A75" w:rsidRPr="001F44EF" w:rsidRDefault="00DD3A75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Theme="minorEastAsia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TREASURER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</w:t>
      </w:r>
      <w:r w:rsidR="00DF5C33" w:rsidRPr="001F44EF">
        <w:rPr>
          <w:rFonts w:ascii="Arial" w:hAnsi="Arial" w:cs="Arial"/>
          <w:i/>
          <w:iCs/>
        </w:rPr>
        <w:t>–Chief</w:t>
      </w:r>
      <w:r w:rsidR="00DF5C33" w:rsidRPr="001F44EF">
        <w:rPr>
          <w:rFonts w:ascii="Arial" w:hAnsi="Arial" w:cs="Arial"/>
        </w:rPr>
        <w:t xml:space="preserve"> </w:t>
      </w:r>
      <w:r w:rsidR="009B66B5">
        <w:rPr>
          <w:rFonts w:ascii="Arial" w:hAnsi="Arial" w:cs="Arial"/>
          <w:i/>
          <w:iCs/>
        </w:rPr>
        <w:t>Lorenzo</w:t>
      </w:r>
      <w:r w:rsidRPr="001F44EF">
        <w:rPr>
          <w:rFonts w:ascii="Arial" w:hAnsi="Arial" w:cs="Arial"/>
          <w:i/>
          <w:iCs/>
        </w:rPr>
        <w:t xml:space="preserve">, </w:t>
      </w:r>
      <w:r w:rsidR="001706A2">
        <w:rPr>
          <w:rFonts w:ascii="Arial" w:hAnsi="Arial" w:cs="Arial"/>
          <w:i/>
          <w:iCs/>
        </w:rPr>
        <w:t>Margate</w:t>
      </w:r>
      <w:r w:rsidR="0046733C" w:rsidRPr="001F44EF">
        <w:rPr>
          <w:rFonts w:ascii="Arial" w:hAnsi="Arial" w:cs="Arial"/>
          <w:i/>
          <w:iCs/>
        </w:rPr>
        <w:t xml:space="preserve"> </w:t>
      </w:r>
      <w:r w:rsidRPr="001F44EF">
        <w:rPr>
          <w:rFonts w:ascii="Arial" w:hAnsi="Arial" w:cs="Arial"/>
          <w:i/>
          <w:iCs/>
        </w:rPr>
        <w:t>F</w:t>
      </w:r>
      <w:r w:rsidR="008F24A1" w:rsidRPr="001F44EF">
        <w:rPr>
          <w:rFonts w:ascii="Arial" w:hAnsi="Arial" w:cs="Arial"/>
          <w:i/>
          <w:iCs/>
        </w:rPr>
        <w:t>R</w:t>
      </w:r>
    </w:p>
    <w:p w14:paraId="5EF12057" w14:textId="296312D6" w:rsidR="00140F46" w:rsidRDefault="00DF4862" w:rsidP="00112FAC">
      <w:pPr>
        <w:pStyle w:val="ListParagraph"/>
        <w:numPr>
          <w:ilvl w:val="0"/>
          <w:numId w:val="5"/>
        </w:numPr>
        <w:spacing w:after="0"/>
        <w:ind w:right="-36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Chief Lorenzo submitted </w:t>
      </w:r>
      <w:r w:rsidR="009172FB">
        <w:rPr>
          <w:rFonts w:ascii="Arial" w:eastAsiaTheme="minorEastAsia" w:hAnsi="Arial" w:cs="Arial"/>
        </w:rPr>
        <w:t>the Treasurer’s</w:t>
      </w:r>
      <w:r>
        <w:rPr>
          <w:rFonts w:ascii="Arial" w:eastAsiaTheme="minorEastAsia" w:hAnsi="Arial" w:cs="Arial"/>
        </w:rPr>
        <w:t xml:space="preserve"> report </w:t>
      </w:r>
      <w:r w:rsidR="00AA3635">
        <w:rPr>
          <w:rFonts w:ascii="Arial" w:eastAsiaTheme="minorEastAsia" w:hAnsi="Arial" w:cs="Arial"/>
        </w:rPr>
        <w:t>and all is balanced</w:t>
      </w:r>
    </w:p>
    <w:p w14:paraId="63728E75" w14:textId="77777777" w:rsidR="00663406" w:rsidRDefault="00663406" w:rsidP="00663406">
      <w:pPr>
        <w:pStyle w:val="ListParagraph"/>
        <w:spacing w:after="0"/>
        <w:ind w:left="1080" w:right="-360"/>
        <w:rPr>
          <w:rFonts w:ascii="Arial" w:eastAsiaTheme="minorEastAsia" w:hAnsi="Arial" w:cs="Arial"/>
        </w:rPr>
      </w:pPr>
    </w:p>
    <w:p w14:paraId="3CD00B13" w14:textId="6E6298D8" w:rsidR="006255D5" w:rsidRDefault="006255D5" w:rsidP="006255D5">
      <w:pPr>
        <w:spacing w:after="0"/>
        <w:ind w:left="720" w:right="-360"/>
        <w:rPr>
          <w:rFonts w:ascii="Arial" w:eastAsiaTheme="minorEastAsia" w:hAnsi="Arial" w:cs="Arial"/>
        </w:rPr>
      </w:pPr>
      <w:r w:rsidRPr="00663406">
        <w:rPr>
          <w:rFonts w:ascii="Arial" w:eastAsiaTheme="minorEastAsia" w:hAnsi="Arial" w:cs="Arial"/>
          <w:b/>
          <w:bCs/>
          <w:u w:val="single"/>
        </w:rPr>
        <w:t>MOTION</w:t>
      </w:r>
      <w:r>
        <w:rPr>
          <w:rFonts w:ascii="Arial" w:eastAsiaTheme="minorEastAsia" w:hAnsi="Arial" w:cs="Arial"/>
        </w:rPr>
        <w:t xml:space="preserve"> to approve Treasurer’s report </w:t>
      </w:r>
      <w:r w:rsidR="00663406">
        <w:rPr>
          <w:rFonts w:ascii="Arial" w:eastAsiaTheme="minorEastAsia" w:hAnsi="Arial" w:cs="Arial"/>
        </w:rPr>
        <w:t xml:space="preserve">made by Chief </w:t>
      </w:r>
      <w:r w:rsidR="00B73485">
        <w:rPr>
          <w:rFonts w:ascii="Arial" w:eastAsiaTheme="minorEastAsia" w:hAnsi="Arial" w:cs="Arial"/>
        </w:rPr>
        <w:t xml:space="preserve">Nugent </w:t>
      </w:r>
      <w:r w:rsidR="000144BF">
        <w:rPr>
          <w:rFonts w:ascii="Arial" w:eastAsiaTheme="minorEastAsia" w:hAnsi="Arial" w:cs="Arial"/>
        </w:rPr>
        <w:t xml:space="preserve">and </w:t>
      </w:r>
      <w:r w:rsidR="00663406">
        <w:rPr>
          <w:rFonts w:ascii="Arial" w:eastAsiaTheme="minorEastAsia" w:hAnsi="Arial" w:cs="Arial"/>
        </w:rPr>
        <w:t xml:space="preserve">seconded by Chief </w:t>
      </w:r>
      <w:r w:rsidR="00C76728">
        <w:rPr>
          <w:rFonts w:ascii="Arial" w:eastAsiaTheme="minorEastAsia" w:hAnsi="Arial" w:cs="Arial"/>
        </w:rPr>
        <w:t>Rodriguez</w:t>
      </w:r>
      <w:r w:rsidR="00B66781">
        <w:rPr>
          <w:rFonts w:ascii="Arial" w:eastAsiaTheme="minorEastAsia" w:hAnsi="Arial" w:cs="Arial"/>
        </w:rPr>
        <w:t>.</w:t>
      </w:r>
      <w:r w:rsidR="000144BF">
        <w:rPr>
          <w:rFonts w:ascii="Arial" w:eastAsiaTheme="minorEastAsia" w:hAnsi="Arial" w:cs="Arial"/>
        </w:rPr>
        <w:t xml:space="preserve"> </w:t>
      </w:r>
      <w:r w:rsidR="00AC042E">
        <w:rPr>
          <w:rFonts w:ascii="Arial" w:eastAsiaTheme="minorEastAsia" w:hAnsi="Arial" w:cs="Arial"/>
        </w:rPr>
        <w:t xml:space="preserve"> </w:t>
      </w:r>
      <w:r w:rsidR="00AD6FE0">
        <w:rPr>
          <w:rFonts w:ascii="Arial" w:eastAsiaTheme="minorEastAsia" w:hAnsi="Arial" w:cs="Arial"/>
        </w:rPr>
        <w:t>All in favor</w:t>
      </w:r>
      <w:r w:rsidR="00300666">
        <w:rPr>
          <w:rFonts w:ascii="Arial" w:eastAsiaTheme="minorEastAsia" w:hAnsi="Arial" w:cs="Arial"/>
        </w:rPr>
        <w:t>.</w:t>
      </w:r>
    </w:p>
    <w:p w14:paraId="1445B950" w14:textId="77777777" w:rsidR="003D0045" w:rsidRPr="003D0045" w:rsidRDefault="003D0045" w:rsidP="003D0045">
      <w:pPr>
        <w:pStyle w:val="ListParagraph"/>
        <w:spacing w:after="0"/>
        <w:ind w:left="1260" w:right="-360"/>
        <w:rPr>
          <w:rFonts w:ascii="Arial" w:eastAsiaTheme="minorEastAsia" w:hAnsi="Arial" w:cs="Arial"/>
        </w:rPr>
      </w:pPr>
    </w:p>
    <w:bookmarkEnd w:id="0"/>
    <w:p w14:paraId="51E2EAA2" w14:textId="6E14E102" w:rsidR="007061AA" w:rsidRDefault="00DA6C8F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2</w:t>
      </w:r>
      <w:r w:rsidRPr="004A5D00">
        <w:rPr>
          <w:rFonts w:ascii="Arial" w:hAnsi="Arial" w:cs="Arial"/>
          <w:b/>
          <w:bCs/>
          <w:u w:val="single"/>
          <w:vertAlign w:val="superscript"/>
        </w:rPr>
        <w:t>nd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DD3A75" w:rsidRPr="004A5D00">
        <w:rPr>
          <w:rFonts w:ascii="Arial" w:hAnsi="Arial" w:cs="Arial"/>
          <w:b/>
          <w:bCs/>
          <w:u w:val="single"/>
        </w:rPr>
        <w:t>VICE PRESIDENT’S REPORT</w:t>
      </w:r>
      <w:r w:rsidR="00DF5C33" w:rsidRPr="004A5D00">
        <w:rPr>
          <w:rFonts w:ascii="Arial" w:hAnsi="Arial" w:cs="Arial"/>
          <w:b/>
          <w:bCs/>
          <w:u w:val="single"/>
        </w:rPr>
        <w:t xml:space="preserve"> </w:t>
      </w:r>
      <w:r w:rsidRPr="004A5D00">
        <w:rPr>
          <w:rFonts w:ascii="Arial" w:hAnsi="Arial" w:cs="Arial"/>
          <w:i/>
          <w:iCs/>
        </w:rPr>
        <w:t>–</w:t>
      </w:r>
      <w:r w:rsidR="00181A23">
        <w:rPr>
          <w:rFonts w:ascii="Arial" w:hAnsi="Arial" w:cs="Arial"/>
          <w:i/>
          <w:iCs/>
        </w:rPr>
        <w:t xml:space="preserve"> </w:t>
      </w:r>
      <w:r w:rsidR="00BB7E6F" w:rsidRPr="005A34DE">
        <w:rPr>
          <w:rFonts w:ascii="Arial" w:hAnsi="Arial" w:cs="Arial"/>
          <w:i/>
          <w:iCs/>
        </w:rPr>
        <w:t xml:space="preserve">Chief </w:t>
      </w:r>
      <w:r w:rsidR="005A34DE" w:rsidRPr="005A34DE">
        <w:rPr>
          <w:rFonts w:ascii="Arial" w:hAnsi="Arial" w:cs="Arial"/>
          <w:i/>
          <w:iCs/>
        </w:rPr>
        <w:t xml:space="preserve">Gonzalez, Davie FR </w:t>
      </w:r>
    </w:p>
    <w:p w14:paraId="6ABD9737" w14:textId="78419F05" w:rsidR="001576F2" w:rsidRPr="00F434DF" w:rsidRDefault="00C76728" w:rsidP="00112FAC">
      <w:pPr>
        <w:pStyle w:val="ListParagraph"/>
        <w:numPr>
          <w:ilvl w:val="0"/>
          <w:numId w:val="34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No report </w:t>
      </w:r>
    </w:p>
    <w:p w14:paraId="5D851E02" w14:textId="755C251B" w:rsidR="00234830" w:rsidRDefault="00234830" w:rsidP="002511B4">
      <w:pPr>
        <w:pStyle w:val="ListParagraph"/>
        <w:spacing w:after="0" w:line="240" w:lineRule="auto"/>
        <w:ind w:left="1080" w:right="-360"/>
        <w:rPr>
          <w:rFonts w:ascii="Arial" w:hAnsi="Arial" w:cs="Arial"/>
        </w:rPr>
      </w:pPr>
    </w:p>
    <w:p w14:paraId="631BC8CA" w14:textId="6A16D100" w:rsidR="009B2C4F" w:rsidRPr="004A5D00" w:rsidRDefault="00EA153B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1</w:t>
      </w:r>
      <w:r w:rsidRPr="004A5D00">
        <w:rPr>
          <w:rFonts w:ascii="Arial" w:hAnsi="Arial" w:cs="Arial"/>
          <w:b/>
          <w:bCs/>
          <w:u w:val="single"/>
          <w:vertAlign w:val="superscript"/>
        </w:rPr>
        <w:t>st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5E7423" w:rsidRPr="004A5D00">
        <w:rPr>
          <w:rFonts w:ascii="Arial" w:hAnsi="Arial" w:cs="Arial"/>
          <w:b/>
          <w:bCs/>
          <w:u w:val="single"/>
        </w:rPr>
        <w:t xml:space="preserve">VICE </w:t>
      </w:r>
      <w:r w:rsidR="009B2C4F" w:rsidRPr="004A5D00">
        <w:rPr>
          <w:rFonts w:ascii="Arial" w:hAnsi="Arial" w:cs="Arial"/>
          <w:b/>
          <w:bCs/>
          <w:u w:val="single"/>
        </w:rPr>
        <w:t>PRESIDENT’S REPORT</w:t>
      </w:r>
      <w:r w:rsidR="00DF5C33" w:rsidRPr="004A5D00">
        <w:rPr>
          <w:rFonts w:ascii="Arial" w:hAnsi="Arial" w:cs="Arial"/>
          <w:b/>
          <w:bCs/>
          <w:u w:val="single"/>
        </w:rPr>
        <w:t xml:space="preserve"> - </w:t>
      </w:r>
      <w:r w:rsidR="00CB05A6" w:rsidRPr="004A5D00">
        <w:rPr>
          <w:rFonts w:ascii="Arial" w:hAnsi="Arial" w:cs="Arial"/>
          <w:i/>
          <w:iCs/>
        </w:rPr>
        <w:t xml:space="preserve">Chief </w:t>
      </w:r>
      <w:r w:rsidR="00A34EC1">
        <w:rPr>
          <w:rFonts w:ascii="Arial" w:hAnsi="Arial" w:cs="Arial"/>
          <w:i/>
          <w:iCs/>
        </w:rPr>
        <w:t>Torres</w:t>
      </w:r>
      <w:r w:rsidR="00A1775C">
        <w:rPr>
          <w:rFonts w:ascii="Arial" w:hAnsi="Arial" w:cs="Arial"/>
          <w:i/>
          <w:iCs/>
        </w:rPr>
        <w:t xml:space="preserve">, </w:t>
      </w:r>
      <w:r w:rsidR="00E6136C">
        <w:rPr>
          <w:rFonts w:ascii="Arial" w:hAnsi="Arial" w:cs="Arial"/>
          <w:i/>
          <w:iCs/>
        </w:rPr>
        <w:t>Lauderhill</w:t>
      </w:r>
      <w:r w:rsidR="00A1775C">
        <w:rPr>
          <w:rFonts w:ascii="Arial" w:hAnsi="Arial" w:cs="Arial"/>
          <w:i/>
          <w:iCs/>
        </w:rPr>
        <w:t xml:space="preserve"> </w:t>
      </w:r>
      <w:r w:rsidR="00E572F4" w:rsidRPr="004A5D00">
        <w:rPr>
          <w:rFonts w:ascii="Arial" w:hAnsi="Arial" w:cs="Arial"/>
          <w:i/>
          <w:iCs/>
        </w:rPr>
        <w:t>F</w:t>
      </w:r>
      <w:r w:rsidR="008F24A1" w:rsidRPr="004A5D00">
        <w:rPr>
          <w:rFonts w:ascii="Arial" w:hAnsi="Arial" w:cs="Arial"/>
          <w:i/>
          <w:iCs/>
        </w:rPr>
        <w:t>R</w:t>
      </w:r>
    </w:p>
    <w:p w14:paraId="0B5F0C65" w14:textId="7E999425" w:rsidR="008575C4" w:rsidRDefault="00706CD1" w:rsidP="00112FA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ongratulations to </w:t>
      </w:r>
      <w:r w:rsidR="00D07DF3">
        <w:rPr>
          <w:rFonts w:ascii="Arial" w:eastAsia="Times New Roman" w:hAnsi="Arial" w:cs="Arial"/>
        </w:rPr>
        <w:t>the new</w:t>
      </w:r>
      <w:r>
        <w:rPr>
          <w:rFonts w:ascii="Arial" w:eastAsia="Times New Roman" w:hAnsi="Arial" w:cs="Arial"/>
        </w:rPr>
        <w:t xml:space="preserve"> </w:t>
      </w:r>
      <w:r w:rsidR="00702A13">
        <w:rPr>
          <w:rFonts w:ascii="Arial" w:eastAsia="Times New Roman" w:hAnsi="Arial" w:cs="Arial"/>
        </w:rPr>
        <w:t xml:space="preserve">Miramar </w:t>
      </w:r>
      <w:r>
        <w:rPr>
          <w:rFonts w:ascii="Arial" w:eastAsia="Times New Roman" w:hAnsi="Arial" w:cs="Arial"/>
        </w:rPr>
        <w:t xml:space="preserve">Fire </w:t>
      </w:r>
      <w:r w:rsidR="009172FB">
        <w:rPr>
          <w:rFonts w:ascii="Arial" w:eastAsia="Times New Roman" w:hAnsi="Arial" w:cs="Arial"/>
        </w:rPr>
        <w:t>Chief,</w:t>
      </w:r>
      <w:r>
        <w:rPr>
          <w:rFonts w:ascii="Arial" w:eastAsia="Times New Roman" w:hAnsi="Arial" w:cs="Arial"/>
        </w:rPr>
        <w:t xml:space="preserve"> </w:t>
      </w:r>
      <w:r w:rsidR="00720A31">
        <w:rPr>
          <w:rFonts w:ascii="Arial" w:eastAsia="Times New Roman" w:hAnsi="Arial" w:cs="Arial"/>
        </w:rPr>
        <w:t xml:space="preserve">McFarlane </w:t>
      </w:r>
    </w:p>
    <w:p w14:paraId="0EF09E5F" w14:textId="72CBDCE8" w:rsidR="007E3D81" w:rsidRDefault="00D07DF3" w:rsidP="00112FA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ief Torres will be sending a survey</w:t>
      </w:r>
      <w:r w:rsidR="00C53C7A">
        <w:rPr>
          <w:rFonts w:ascii="Arial" w:eastAsia="Times New Roman" w:hAnsi="Arial" w:cs="Arial"/>
        </w:rPr>
        <w:t xml:space="preserve"> to all members</w:t>
      </w:r>
      <w:r>
        <w:rPr>
          <w:rFonts w:ascii="Arial" w:eastAsia="Times New Roman" w:hAnsi="Arial" w:cs="Arial"/>
        </w:rPr>
        <w:t xml:space="preserve"> </w:t>
      </w:r>
      <w:r w:rsidR="00DE17DB">
        <w:rPr>
          <w:rFonts w:ascii="Arial" w:eastAsia="Times New Roman" w:hAnsi="Arial" w:cs="Arial"/>
        </w:rPr>
        <w:t xml:space="preserve">to request </w:t>
      </w:r>
      <w:r w:rsidR="00C53C7A">
        <w:rPr>
          <w:rFonts w:ascii="Arial" w:eastAsia="Times New Roman" w:hAnsi="Arial" w:cs="Arial"/>
        </w:rPr>
        <w:t xml:space="preserve">their preference </w:t>
      </w:r>
      <w:r w:rsidR="00DE17DB">
        <w:rPr>
          <w:rFonts w:ascii="Arial" w:eastAsia="Times New Roman" w:hAnsi="Arial" w:cs="Arial"/>
        </w:rPr>
        <w:t xml:space="preserve">on </w:t>
      </w:r>
      <w:r w:rsidR="00096907">
        <w:rPr>
          <w:rFonts w:ascii="Arial" w:eastAsia="Times New Roman" w:hAnsi="Arial" w:cs="Arial"/>
        </w:rPr>
        <w:t xml:space="preserve">whether </w:t>
      </w:r>
      <w:r w:rsidR="00DC7BD9">
        <w:rPr>
          <w:rFonts w:ascii="Arial" w:eastAsia="Times New Roman" w:hAnsi="Arial" w:cs="Arial"/>
        </w:rPr>
        <w:t xml:space="preserve">FCABC </w:t>
      </w:r>
      <w:r w:rsidR="00096907">
        <w:rPr>
          <w:rFonts w:ascii="Arial" w:eastAsia="Times New Roman" w:hAnsi="Arial" w:cs="Arial"/>
        </w:rPr>
        <w:t xml:space="preserve">meetings </w:t>
      </w:r>
      <w:r w:rsidR="006D10BE">
        <w:rPr>
          <w:rFonts w:ascii="Arial" w:eastAsia="Times New Roman" w:hAnsi="Arial" w:cs="Arial"/>
        </w:rPr>
        <w:t xml:space="preserve">should </w:t>
      </w:r>
      <w:r w:rsidR="00096907">
        <w:rPr>
          <w:rFonts w:ascii="Arial" w:eastAsia="Times New Roman" w:hAnsi="Arial" w:cs="Arial"/>
        </w:rPr>
        <w:t xml:space="preserve">be held monthly or bimonthly and </w:t>
      </w:r>
      <w:r w:rsidR="007E3D81">
        <w:rPr>
          <w:rFonts w:ascii="Arial" w:eastAsia="Times New Roman" w:hAnsi="Arial" w:cs="Arial"/>
        </w:rPr>
        <w:t>possibly changing the time to provide lunch</w:t>
      </w:r>
      <w:r w:rsidR="00DC7BD9">
        <w:rPr>
          <w:rFonts w:ascii="Arial" w:eastAsia="Times New Roman" w:hAnsi="Arial" w:cs="Arial"/>
        </w:rPr>
        <w:t xml:space="preserve"> to </w:t>
      </w:r>
      <w:r w:rsidR="00E62C05">
        <w:rPr>
          <w:rFonts w:ascii="Arial" w:eastAsia="Times New Roman" w:hAnsi="Arial" w:cs="Arial"/>
        </w:rPr>
        <w:t xml:space="preserve">incentivize </w:t>
      </w:r>
      <w:r w:rsidR="00C53C7A">
        <w:rPr>
          <w:rFonts w:ascii="Arial" w:eastAsia="Times New Roman" w:hAnsi="Arial" w:cs="Arial"/>
        </w:rPr>
        <w:t>more Chiefs’ participation</w:t>
      </w:r>
    </w:p>
    <w:p w14:paraId="0D88BD7C" w14:textId="77777777" w:rsidR="00A128F5" w:rsidRPr="0084669F" w:rsidRDefault="00A128F5" w:rsidP="00380B45">
      <w:pPr>
        <w:pStyle w:val="ListParagraph"/>
        <w:ind w:left="1440"/>
        <w:rPr>
          <w:rFonts w:ascii="Arial" w:eastAsia="Times New Roman" w:hAnsi="Arial" w:cs="Arial"/>
        </w:rPr>
      </w:pPr>
    </w:p>
    <w:p w14:paraId="32686682" w14:textId="2C9244FA" w:rsidR="00EB2118" w:rsidRPr="001F44EF" w:rsidRDefault="00EB2118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i/>
          <w:iCs/>
        </w:rPr>
      </w:pPr>
      <w:bookmarkStart w:id="1" w:name="_Hlk123909861"/>
      <w:r w:rsidRPr="001F44EF">
        <w:rPr>
          <w:rFonts w:ascii="Arial" w:eastAsia="Arial" w:hAnsi="Arial" w:cs="Arial"/>
          <w:b/>
          <w:bCs/>
          <w:u w:val="single"/>
        </w:rPr>
        <w:t>PRESIDENT REPORT</w:t>
      </w:r>
      <w:r w:rsidR="00CD15DF" w:rsidRPr="001F44EF">
        <w:rPr>
          <w:rFonts w:ascii="Arial" w:eastAsia="Arial" w:hAnsi="Arial" w:cs="Arial"/>
          <w:b/>
          <w:bCs/>
          <w:u w:val="single"/>
        </w:rPr>
        <w:t xml:space="preserve"> </w:t>
      </w:r>
      <w:r w:rsidR="00BA4729">
        <w:rPr>
          <w:rFonts w:ascii="Arial" w:eastAsia="Arial" w:hAnsi="Arial" w:cs="Arial"/>
        </w:rPr>
        <w:t>–</w:t>
      </w:r>
      <w:r w:rsidR="00CD15DF" w:rsidRPr="001F44EF">
        <w:rPr>
          <w:rFonts w:ascii="Arial" w:eastAsia="Arial" w:hAnsi="Arial" w:cs="Arial"/>
        </w:rPr>
        <w:t xml:space="preserve"> </w:t>
      </w:r>
      <w:r w:rsidR="00757BD7">
        <w:rPr>
          <w:rFonts w:ascii="Arial" w:eastAsia="Arial" w:hAnsi="Arial" w:cs="Arial"/>
        </w:rPr>
        <w:t>Chief Krivjanik, Oakland Park FR</w:t>
      </w:r>
      <w:r w:rsidR="00BA4729">
        <w:rPr>
          <w:rFonts w:ascii="Arial" w:eastAsia="Arial" w:hAnsi="Arial" w:cs="Arial"/>
          <w:i/>
          <w:iCs/>
        </w:rPr>
        <w:t xml:space="preserve"> </w:t>
      </w:r>
    </w:p>
    <w:p w14:paraId="6A314E02" w14:textId="3FDBF1F1" w:rsidR="00CA5A0A" w:rsidRPr="008F6D86" w:rsidRDefault="00E62C05" w:rsidP="00112FAC">
      <w:pPr>
        <w:pStyle w:val="ListParagraph"/>
        <w:numPr>
          <w:ilvl w:val="0"/>
          <w:numId w:val="29"/>
        </w:numPr>
        <w:spacing w:after="0" w:line="252" w:lineRule="auto"/>
        <w:rPr>
          <w:rFonts w:ascii="Arial" w:eastAsia="Times New Roman" w:hAnsi="Arial" w:cs="Arial"/>
        </w:rPr>
      </w:pPr>
      <w:r w:rsidRPr="008F6D86">
        <w:rPr>
          <w:rFonts w:ascii="Arial" w:eastAsia="Times New Roman" w:hAnsi="Arial" w:cs="Arial"/>
        </w:rPr>
        <w:t xml:space="preserve">BDA </w:t>
      </w:r>
      <w:r w:rsidR="008F6D86" w:rsidRPr="008F6D86">
        <w:rPr>
          <w:rFonts w:ascii="Arial" w:eastAsia="Times New Roman" w:hAnsi="Arial" w:cs="Arial"/>
        </w:rPr>
        <w:t xml:space="preserve">Support Letter </w:t>
      </w:r>
      <w:r w:rsidR="00284F1D">
        <w:rPr>
          <w:rFonts w:ascii="Arial" w:eastAsia="Times New Roman" w:hAnsi="Arial" w:cs="Arial"/>
        </w:rPr>
        <w:t xml:space="preserve">on behalf of FCABC </w:t>
      </w:r>
      <w:r w:rsidR="008F6D86" w:rsidRPr="008F6D86">
        <w:rPr>
          <w:rFonts w:ascii="Arial" w:eastAsia="Times New Roman" w:hAnsi="Arial" w:cs="Arial"/>
        </w:rPr>
        <w:t xml:space="preserve">– WIFI vs. School DBAs </w:t>
      </w:r>
      <w:r w:rsidR="00C8393E">
        <w:rPr>
          <w:rFonts w:ascii="Arial" w:eastAsia="Times New Roman" w:hAnsi="Arial" w:cs="Arial"/>
        </w:rPr>
        <w:t xml:space="preserve">implementation </w:t>
      </w:r>
      <w:r w:rsidR="008F6D86" w:rsidRPr="008F6D86">
        <w:rPr>
          <w:rFonts w:ascii="Arial" w:eastAsia="Times New Roman" w:hAnsi="Arial" w:cs="Arial"/>
        </w:rPr>
        <w:t xml:space="preserve">discussion held </w:t>
      </w:r>
    </w:p>
    <w:p w14:paraId="3FD7FF6E" w14:textId="176D5EAA" w:rsidR="008F6D86" w:rsidRPr="008F6D86" w:rsidRDefault="00473B13" w:rsidP="00947B63">
      <w:pPr>
        <w:pStyle w:val="ListParagraph"/>
        <w:numPr>
          <w:ilvl w:val="1"/>
          <w:numId w:val="29"/>
        </w:numPr>
        <w:spacing w:after="0" w:line="252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hief Levy and Chief </w:t>
      </w:r>
      <w:r w:rsidR="00973A1C">
        <w:rPr>
          <w:rFonts w:ascii="Arial" w:eastAsia="Times New Roman" w:hAnsi="Arial" w:cs="Arial"/>
        </w:rPr>
        <w:t xml:space="preserve">Rodriguez discussed the matter and made recommendations to forward support letters </w:t>
      </w:r>
      <w:r w:rsidR="00947B63">
        <w:rPr>
          <w:rFonts w:ascii="Arial" w:eastAsia="Times New Roman" w:hAnsi="Arial" w:cs="Arial"/>
        </w:rPr>
        <w:t>to the School Board and Broward County Governance</w:t>
      </w:r>
    </w:p>
    <w:p w14:paraId="008A9931" w14:textId="77777777" w:rsidR="00075146" w:rsidRDefault="00075146" w:rsidP="00CA5A0A">
      <w:pPr>
        <w:pStyle w:val="ListParagraph"/>
        <w:spacing w:after="0" w:line="252" w:lineRule="auto"/>
        <w:ind w:left="2160"/>
        <w:rPr>
          <w:rFonts w:ascii="Arial" w:eastAsia="Times New Roman" w:hAnsi="Arial" w:cs="Arial"/>
        </w:rPr>
      </w:pPr>
    </w:p>
    <w:bookmarkEnd w:id="1"/>
    <w:p w14:paraId="6023A6F2" w14:textId="77777777" w:rsidR="00320BCD" w:rsidRPr="001F44EF" w:rsidRDefault="005D76D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  <w:b/>
          <w:bCs/>
          <w:u w:val="single"/>
        </w:rPr>
        <w:t xml:space="preserve">Standing Committee Reports </w:t>
      </w:r>
    </w:p>
    <w:p w14:paraId="52C869F5" w14:textId="1D743712" w:rsidR="00CB38EF" w:rsidRDefault="00CB38EF" w:rsidP="00112FAC">
      <w:pPr>
        <w:pStyle w:val="ListParagraph"/>
        <w:numPr>
          <w:ilvl w:val="0"/>
          <w:numId w:val="2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CERT</w:t>
      </w:r>
      <w:r w:rsidRPr="001F44EF">
        <w:rPr>
          <w:rFonts w:ascii="Arial" w:eastAsia="Arial" w:hAnsi="Arial" w:cs="Arial"/>
          <w:b/>
          <w:bCs/>
        </w:rPr>
        <w:t xml:space="preserve">: </w:t>
      </w:r>
      <w:r w:rsidR="00DF5C33" w:rsidRPr="001F44EF">
        <w:rPr>
          <w:rFonts w:ascii="Arial" w:eastAsia="Arial" w:hAnsi="Arial" w:cs="Arial"/>
          <w:b/>
          <w:bCs/>
        </w:rPr>
        <w:t xml:space="preserve">- </w:t>
      </w:r>
      <w:r w:rsidR="00BA064F" w:rsidRPr="001F44EF">
        <w:rPr>
          <w:rFonts w:ascii="Arial" w:eastAsia="Arial" w:hAnsi="Arial" w:cs="Arial"/>
        </w:rPr>
        <w:t>Van Schoen</w:t>
      </w:r>
      <w:r w:rsidR="00BA064F" w:rsidRPr="001F44EF">
        <w:rPr>
          <w:rFonts w:ascii="Arial" w:eastAsia="Arial" w:hAnsi="Arial" w:cs="Arial"/>
          <w:b/>
          <w:bCs/>
        </w:rPr>
        <w:t>,</w:t>
      </w:r>
      <w:r w:rsidR="00D00D84" w:rsidRPr="001F44EF">
        <w:rPr>
          <w:rFonts w:ascii="Arial" w:eastAsia="Arial" w:hAnsi="Arial" w:cs="Arial"/>
          <w:i/>
          <w:iCs/>
        </w:rPr>
        <w:t xml:space="preserve"> Chair </w:t>
      </w:r>
    </w:p>
    <w:p w14:paraId="79075A2A" w14:textId="6761028F" w:rsidR="00221DF7" w:rsidRPr="00AA6311" w:rsidRDefault="007E3ED5" w:rsidP="00221DF7">
      <w:pPr>
        <w:pStyle w:val="ListParagraph"/>
        <w:numPr>
          <w:ilvl w:val="1"/>
          <w:numId w:val="2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Reminder that we are </w:t>
      </w:r>
      <w:r w:rsidRPr="007E3ED5">
        <w:rPr>
          <w:rFonts w:ascii="Arial" w:eastAsia="Arial" w:hAnsi="Arial" w:cs="Arial"/>
        </w:rPr>
        <w:t xml:space="preserve">60 days into hurricane season </w:t>
      </w:r>
    </w:p>
    <w:p w14:paraId="2E280DB0" w14:textId="03505DAE" w:rsidR="00AA6311" w:rsidRPr="007E3ED5" w:rsidRDefault="00AA6311" w:rsidP="00221DF7">
      <w:pPr>
        <w:pStyle w:val="ListParagraph"/>
        <w:numPr>
          <w:ilvl w:val="1"/>
          <w:numId w:val="2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Subcommittee report uploaded on the website</w:t>
      </w:r>
    </w:p>
    <w:p w14:paraId="1E55C716" w14:textId="77777777" w:rsidR="00221DF7" w:rsidRDefault="00221DF7" w:rsidP="00221DF7">
      <w:pPr>
        <w:pStyle w:val="Default"/>
        <w:ind w:left="1440"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bookmarkStart w:id="2" w:name="_Hlk108692466"/>
    </w:p>
    <w:p w14:paraId="237C6C2D" w14:textId="77777777" w:rsidR="00D82D7C" w:rsidRDefault="00D82D7C" w:rsidP="00112FAC">
      <w:pPr>
        <w:pStyle w:val="Default"/>
        <w:numPr>
          <w:ilvl w:val="0"/>
          <w:numId w:val="29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0B0EF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u w:val="single"/>
        </w:rPr>
        <w:t>CADET &amp; EXPLORER</w:t>
      </w:r>
      <w:r w:rsidR="000B0EF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– Van Schoen and Chief Moser </w:t>
      </w:r>
    </w:p>
    <w:bookmarkEnd w:id="2"/>
    <w:p w14:paraId="18E6087C" w14:textId="213BBAA6" w:rsidR="00221DF7" w:rsidRDefault="00CA4FE5" w:rsidP="00221DF7">
      <w:pPr>
        <w:pStyle w:val="Default"/>
        <w:numPr>
          <w:ilvl w:val="1"/>
          <w:numId w:val="29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Report uploaded </w:t>
      </w:r>
    </w:p>
    <w:p w14:paraId="2201B739" w14:textId="77777777" w:rsidR="006C42BA" w:rsidRPr="001F44EF" w:rsidRDefault="006C42BA" w:rsidP="00BA064F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</w:p>
    <w:p w14:paraId="36DEB763" w14:textId="77777777" w:rsidR="00751FEF" w:rsidRPr="001F44EF" w:rsidRDefault="00751FEF" w:rsidP="00112FAC">
      <w:pPr>
        <w:pStyle w:val="ListParagraph"/>
        <w:numPr>
          <w:ilvl w:val="0"/>
          <w:numId w:val="18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EMERGENCY MANAGEMENT</w:t>
      </w:r>
      <w:r w:rsidRPr="001F44EF">
        <w:rPr>
          <w:rFonts w:ascii="Arial" w:eastAsia="Arial" w:hAnsi="Arial" w:cs="Arial"/>
        </w:rPr>
        <w:t xml:space="preserve">: </w:t>
      </w:r>
      <w:r w:rsidRPr="001F44EF">
        <w:rPr>
          <w:rFonts w:ascii="Arial" w:eastAsia="Arial" w:hAnsi="Arial" w:cs="Arial"/>
          <w:i/>
          <w:iCs/>
        </w:rPr>
        <w:t>Kimberly Spill</w:t>
      </w:r>
      <w:r w:rsidR="00B71A91">
        <w:rPr>
          <w:rFonts w:ascii="Arial" w:eastAsia="Arial" w:hAnsi="Arial" w:cs="Arial"/>
          <w:i/>
          <w:iCs/>
        </w:rPr>
        <w:t>-Cristiano</w:t>
      </w:r>
      <w:r w:rsidRPr="001F44EF">
        <w:rPr>
          <w:rFonts w:ascii="Arial" w:eastAsia="Arial" w:hAnsi="Arial" w:cs="Arial"/>
          <w:i/>
          <w:iCs/>
        </w:rPr>
        <w:t xml:space="preserve">, </w:t>
      </w:r>
      <w:r w:rsidR="00646EDB">
        <w:rPr>
          <w:rFonts w:ascii="Arial" w:eastAsia="Arial" w:hAnsi="Arial" w:cs="Arial"/>
          <w:i/>
          <w:iCs/>
        </w:rPr>
        <w:t xml:space="preserve">Van Schoen </w:t>
      </w:r>
    </w:p>
    <w:p w14:paraId="509FF8DC" w14:textId="7B9B2652" w:rsidR="00C4152B" w:rsidRPr="003659E0" w:rsidRDefault="00FF46C0" w:rsidP="00112FAC">
      <w:pPr>
        <w:pStyle w:val="Default"/>
        <w:numPr>
          <w:ilvl w:val="0"/>
          <w:numId w:val="21"/>
        </w:numPr>
        <w:ind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Report was uploaded to the website</w:t>
      </w:r>
    </w:p>
    <w:p w14:paraId="17E2B867" w14:textId="77777777" w:rsidR="00C711F3" w:rsidRPr="00AF0389" w:rsidRDefault="00A27884" w:rsidP="00924CB5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6FC90CA6" w14:textId="2BB70F2D" w:rsidR="00751FEF" w:rsidRPr="003174C0" w:rsidRDefault="00751FEF" w:rsidP="00112FAC">
      <w:pPr>
        <w:pStyle w:val="ListParagraph"/>
        <w:numPr>
          <w:ilvl w:val="0"/>
          <w:numId w:val="18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174C0">
        <w:rPr>
          <w:rFonts w:ascii="Arial" w:eastAsia="Arial" w:hAnsi="Arial" w:cs="Arial"/>
          <w:b/>
          <w:bCs/>
          <w:u w:val="single"/>
        </w:rPr>
        <w:t>EMS</w:t>
      </w:r>
      <w:r w:rsidRPr="003174C0">
        <w:rPr>
          <w:rFonts w:ascii="Arial" w:eastAsia="Arial" w:hAnsi="Arial" w:cs="Arial"/>
        </w:rPr>
        <w:t xml:space="preserve">: </w:t>
      </w:r>
      <w:r w:rsidR="00787A01" w:rsidRPr="003174C0">
        <w:rPr>
          <w:rFonts w:ascii="Arial" w:eastAsia="Arial" w:hAnsi="Arial" w:cs="Arial"/>
          <w:i/>
          <w:iCs/>
        </w:rPr>
        <w:t xml:space="preserve">- </w:t>
      </w:r>
      <w:r w:rsidRPr="003174C0">
        <w:rPr>
          <w:rFonts w:ascii="Arial" w:eastAsia="Arial" w:hAnsi="Arial" w:cs="Arial"/>
          <w:i/>
          <w:iCs/>
        </w:rPr>
        <w:t xml:space="preserve">Chief </w:t>
      </w:r>
      <w:r w:rsidR="0088684B">
        <w:rPr>
          <w:rFonts w:ascii="Arial" w:eastAsia="Arial" w:hAnsi="Arial" w:cs="Arial"/>
          <w:i/>
          <w:iCs/>
        </w:rPr>
        <w:t>Arbos</w:t>
      </w:r>
      <w:r w:rsidR="009321B8">
        <w:rPr>
          <w:rFonts w:ascii="Arial" w:eastAsia="Arial" w:hAnsi="Arial" w:cs="Arial"/>
          <w:i/>
          <w:iCs/>
        </w:rPr>
        <w:t>, Sunrise FR</w:t>
      </w:r>
    </w:p>
    <w:p w14:paraId="397D5B3B" w14:textId="69029C13" w:rsidR="000E4167" w:rsidRDefault="00601BAF" w:rsidP="00112FAC">
      <w:pPr>
        <w:pStyle w:val="ListParagraph"/>
        <w:numPr>
          <w:ilvl w:val="0"/>
          <w:numId w:val="1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TFC final </w:t>
      </w:r>
      <w:r w:rsidR="009B54D9">
        <w:rPr>
          <w:rFonts w:ascii="Arial" w:eastAsia="Arial" w:hAnsi="Arial" w:cs="Arial"/>
        </w:rPr>
        <w:t xml:space="preserve">award list has been submitted </w:t>
      </w:r>
    </w:p>
    <w:p w14:paraId="0E5DED31" w14:textId="4E929770" w:rsidR="009B54D9" w:rsidRDefault="00C76A28" w:rsidP="00112FAC">
      <w:pPr>
        <w:pStyle w:val="ListParagraph"/>
        <w:numPr>
          <w:ilvl w:val="0"/>
          <w:numId w:val="1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medicine Subcommittee</w:t>
      </w:r>
      <w:r w:rsidR="00944A8D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update</w:t>
      </w:r>
    </w:p>
    <w:p w14:paraId="581BCD01" w14:textId="05758AB3" w:rsidR="00C76A28" w:rsidRPr="006A713C" w:rsidRDefault="0070589F" w:rsidP="00112FAC">
      <w:pPr>
        <w:pStyle w:val="ListParagraph"/>
        <w:numPr>
          <w:ilvl w:val="0"/>
          <w:numId w:val="1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hief Levy provided feedback on </w:t>
      </w:r>
      <w:r w:rsidR="00B25EDE">
        <w:rPr>
          <w:rFonts w:ascii="Arial" w:eastAsia="Arial" w:hAnsi="Arial" w:cs="Arial"/>
        </w:rPr>
        <w:t>telehealth calls with CAD</w:t>
      </w:r>
      <w:r w:rsidR="00F54F64">
        <w:rPr>
          <w:rFonts w:ascii="Arial" w:eastAsia="Arial" w:hAnsi="Arial" w:cs="Arial"/>
        </w:rPr>
        <w:t xml:space="preserve"> </w:t>
      </w:r>
      <w:r w:rsidR="00B25EDE">
        <w:rPr>
          <w:rFonts w:ascii="Arial" w:eastAsia="Arial" w:hAnsi="Arial" w:cs="Arial"/>
        </w:rPr>
        <w:t xml:space="preserve"> </w:t>
      </w:r>
    </w:p>
    <w:p w14:paraId="5178AE20" w14:textId="77777777" w:rsidR="00920080" w:rsidRDefault="00920080" w:rsidP="00920080">
      <w:pPr>
        <w:pStyle w:val="ListParagraph"/>
        <w:spacing w:after="0"/>
        <w:ind w:left="1800" w:right="-360"/>
        <w:rPr>
          <w:rFonts w:ascii="Arial" w:eastAsia="Arial" w:hAnsi="Arial" w:cs="Arial"/>
        </w:rPr>
      </w:pPr>
    </w:p>
    <w:p w14:paraId="4CD444AF" w14:textId="77777777" w:rsidR="00751FEF" w:rsidRPr="001F44EF" w:rsidRDefault="00751FEF" w:rsidP="00112FAC">
      <w:pPr>
        <w:pStyle w:val="ListParagraph"/>
        <w:numPr>
          <w:ilvl w:val="0"/>
          <w:numId w:val="19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5B27EA">
        <w:rPr>
          <w:rFonts w:ascii="Arial" w:eastAsia="Arial" w:hAnsi="Arial" w:cs="Arial"/>
          <w:b/>
          <w:bCs/>
          <w:u w:val="single"/>
        </w:rPr>
        <w:t>FIRE PREVENTION</w:t>
      </w:r>
      <w:r w:rsidRPr="70D83896">
        <w:rPr>
          <w:rFonts w:ascii="Arial" w:eastAsia="Arial" w:hAnsi="Arial" w:cs="Arial"/>
          <w:b/>
          <w:bCs/>
        </w:rPr>
        <w:t>:</w:t>
      </w:r>
      <w:r w:rsidRPr="70D83896">
        <w:rPr>
          <w:rFonts w:ascii="Arial" w:eastAsia="Arial" w:hAnsi="Arial" w:cs="Arial"/>
        </w:rPr>
        <w:t xml:space="preserve"> - </w:t>
      </w:r>
      <w:r w:rsidRPr="70D83896">
        <w:rPr>
          <w:rFonts w:ascii="Arial" w:eastAsia="Arial" w:hAnsi="Arial" w:cs="Arial"/>
          <w:i/>
          <w:iCs/>
        </w:rPr>
        <w:t xml:space="preserve">Chief </w:t>
      </w:r>
      <w:r w:rsidR="337E5218" w:rsidRPr="70D83896">
        <w:rPr>
          <w:rFonts w:ascii="Arial" w:eastAsia="Arial" w:hAnsi="Arial" w:cs="Arial"/>
          <w:i/>
          <w:iCs/>
        </w:rPr>
        <w:t>Almaguer, Pembroke Pines FR</w:t>
      </w:r>
    </w:p>
    <w:p w14:paraId="43201B10" w14:textId="33A41AE2" w:rsidR="00D5664C" w:rsidRDefault="00BB3D24" w:rsidP="00112FAC">
      <w:pPr>
        <w:pStyle w:val="ListParagraph"/>
        <w:numPr>
          <w:ilvl w:val="1"/>
          <w:numId w:val="17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pdate on </w:t>
      </w:r>
      <w:r w:rsidR="00861810">
        <w:rPr>
          <w:rFonts w:ascii="Arial" w:eastAsia="Times New Roman" w:hAnsi="Arial" w:cs="Arial"/>
        </w:rPr>
        <w:t xml:space="preserve">aerosol bottles and axe bombs from State Fire Marshal </w:t>
      </w:r>
    </w:p>
    <w:p w14:paraId="0480272A" w14:textId="27AA6861" w:rsidR="00861810" w:rsidRDefault="00EC5E87" w:rsidP="00112FAC">
      <w:pPr>
        <w:pStyle w:val="ListParagraph"/>
        <w:numPr>
          <w:ilvl w:val="1"/>
          <w:numId w:val="17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 xml:space="preserve">FIABC scholarships and job fairs </w:t>
      </w:r>
    </w:p>
    <w:p w14:paraId="0B44F9AF" w14:textId="4433089B" w:rsidR="00EC5E87" w:rsidRDefault="009F1D67" w:rsidP="00112FAC">
      <w:pPr>
        <w:pStyle w:val="ListParagraph"/>
        <w:numPr>
          <w:ilvl w:val="1"/>
          <w:numId w:val="17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Water Safety event update</w:t>
      </w:r>
    </w:p>
    <w:p w14:paraId="049A7E69" w14:textId="7DB5ED47" w:rsidR="009F1D67" w:rsidRDefault="003734FE" w:rsidP="00112FAC">
      <w:pPr>
        <w:pStyle w:val="ListParagraph"/>
        <w:numPr>
          <w:ilvl w:val="1"/>
          <w:numId w:val="17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List of candidates for inspectors from BORA is available </w:t>
      </w:r>
    </w:p>
    <w:p w14:paraId="6ED00733" w14:textId="77777777" w:rsidR="00F336A1" w:rsidRDefault="00F336A1" w:rsidP="00F336A1">
      <w:pPr>
        <w:pStyle w:val="ListParagraph"/>
        <w:spacing w:after="0" w:line="240" w:lineRule="auto"/>
        <w:ind w:left="1440" w:right="-360"/>
        <w:contextualSpacing w:val="0"/>
        <w:rPr>
          <w:rFonts w:ascii="Arial" w:eastAsia="Times New Roman" w:hAnsi="Arial" w:cs="Arial"/>
        </w:rPr>
      </w:pPr>
    </w:p>
    <w:p w14:paraId="3DB12324" w14:textId="77777777" w:rsidR="00D5164D" w:rsidRPr="009D1BA5" w:rsidRDefault="00D5164D" w:rsidP="00112FAC">
      <w:pPr>
        <w:pStyle w:val="ListParagraph"/>
        <w:numPr>
          <w:ilvl w:val="0"/>
          <w:numId w:val="19"/>
        </w:numPr>
        <w:spacing w:after="120" w:line="240" w:lineRule="auto"/>
        <w:rPr>
          <w:rFonts w:ascii="Arial" w:eastAsiaTheme="minorEastAsia" w:hAnsi="Arial" w:cs="Arial"/>
        </w:rPr>
      </w:pPr>
      <w:r w:rsidRPr="009D1BA5">
        <w:rPr>
          <w:rFonts w:ascii="Arial" w:eastAsia="Arial" w:hAnsi="Arial" w:cs="Arial"/>
          <w:b/>
          <w:bCs/>
          <w:u w:val="single"/>
        </w:rPr>
        <w:t>F</w:t>
      </w:r>
      <w:r w:rsidR="00BA064F" w:rsidRPr="009D1BA5">
        <w:rPr>
          <w:rFonts w:ascii="Arial" w:eastAsia="Arial" w:hAnsi="Arial" w:cs="Arial"/>
          <w:b/>
          <w:bCs/>
          <w:u w:val="single"/>
        </w:rPr>
        <w:t>IRST THERE FIRST CARE:</w:t>
      </w:r>
      <w:r w:rsidR="00BA064F" w:rsidRPr="009D1BA5">
        <w:rPr>
          <w:rFonts w:ascii="Arial" w:eastAsia="Arial" w:hAnsi="Arial" w:cs="Arial"/>
          <w:u w:val="single"/>
        </w:rPr>
        <w:t xml:space="preserve"> </w:t>
      </w:r>
      <w:r w:rsidR="00FA6F0B" w:rsidRPr="009D1BA5">
        <w:rPr>
          <w:rFonts w:ascii="Arial" w:eastAsia="Arial" w:hAnsi="Arial" w:cs="Arial"/>
        </w:rPr>
        <w:t>C</w:t>
      </w:r>
      <w:r w:rsidR="048106FD" w:rsidRPr="009D1BA5">
        <w:rPr>
          <w:rFonts w:ascii="Arial" w:eastAsia="Arial" w:hAnsi="Arial" w:cs="Arial"/>
        </w:rPr>
        <w:t>hief Dra</w:t>
      </w:r>
      <w:r w:rsidR="00F60B38" w:rsidRPr="009D1BA5">
        <w:rPr>
          <w:rFonts w:ascii="Arial" w:eastAsia="Arial" w:hAnsi="Arial" w:cs="Arial"/>
        </w:rPr>
        <w:t>i</w:t>
      </w:r>
      <w:r w:rsidR="048106FD" w:rsidRPr="009D1BA5">
        <w:rPr>
          <w:rFonts w:ascii="Arial" w:eastAsia="Arial" w:hAnsi="Arial" w:cs="Arial"/>
        </w:rPr>
        <w:t>zin</w:t>
      </w:r>
      <w:r w:rsidR="00CF3D03" w:rsidRPr="009D1BA5">
        <w:rPr>
          <w:rFonts w:ascii="Arial" w:eastAsia="Arial" w:hAnsi="Arial" w:cs="Arial"/>
        </w:rPr>
        <w:t>, BSOFR</w:t>
      </w:r>
    </w:p>
    <w:p w14:paraId="384C6825" w14:textId="03A33379" w:rsidR="00335D21" w:rsidRDefault="00EC3A06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Chief Levy </w:t>
      </w:r>
      <w:r w:rsidR="005A5036">
        <w:rPr>
          <w:rFonts w:ascii="Arial" w:hAnsi="Arial" w:cs="Arial"/>
        </w:rPr>
        <w:t xml:space="preserve">provided an update of </w:t>
      </w:r>
      <w:r w:rsidR="00BC0010">
        <w:rPr>
          <w:rFonts w:ascii="Arial" w:hAnsi="Arial" w:cs="Arial"/>
        </w:rPr>
        <w:t>the awards</w:t>
      </w:r>
      <w:r w:rsidR="005A5036">
        <w:rPr>
          <w:rFonts w:ascii="Arial" w:hAnsi="Arial" w:cs="Arial"/>
        </w:rPr>
        <w:t xml:space="preserve"> ceremony on 6/10</w:t>
      </w:r>
    </w:p>
    <w:p w14:paraId="3E80469B" w14:textId="4AA0DF1F" w:rsidR="007B0745" w:rsidRDefault="007B0745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Other events </w:t>
      </w:r>
      <w:r w:rsidR="00BC0010">
        <w:rPr>
          <w:rFonts w:ascii="Arial" w:hAnsi="Arial" w:cs="Arial"/>
        </w:rPr>
        <w:t>coordination is</w:t>
      </w:r>
      <w:r>
        <w:rPr>
          <w:rFonts w:ascii="Arial" w:hAnsi="Arial" w:cs="Arial"/>
        </w:rPr>
        <w:t xml:space="preserve"> underway</w:t>
      </w:r>
    </w:p>
    <w:p w14:paraId="410D1936" w14:textId="45BF21AE" w:rsidR="007B0745" w:rsidRDefault="007B0745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4 honor guard teams thus far registered for the competition </w:t>
      </w:r>
    </w:p>
    <w:p w14:paraId="3AB53E94" w14:textId="4BB6650E" w:rsidR="007B0745" w:rsidRDefault="004A1D2C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20 ALS teams </w:t>
      </w:r>
    </w:p>
    <w:p w14:paraId="1C8D1591" w14:textId="0E4C674D" w:rsidR="004A1D2C" w:rsidRDefault="004A1D2C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Trade shows and more than 1,100 attendees </w:t>
      </w:r>
    </w:p>
    <w:p w14:paraId="49BD0D91" w14:textId="3CAAAE4B" w:rsidR="00947464" w:rsidRDefault="00947464" w:rsidP="00112FAC">
      <w:pPr>
        <w:pStyle w:val="ListParagraph"/>
        <w:numPr>
          <w:ilvl w:val="0"/>
          <w:numId w:val="14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>Other updates on FCABC Regional fire chiefs meeting and Gathering of the Eagles</w:t>
      </w:r>
    </w:p>
    <w:p w14:paraId="4ECF7DA7" w14:textId="77777777" w:rsidR="001F44EF" w:rsidRPr="001F44EF" w:rsidRDefault="001F44EF" w:rsidP="001F44EF">
      <w:pPr>
        <w:pStyle w:val="ListParagraph"/>
        <w:spacing w:line="252" w:lineRule="auto"/>
        <w:ind w:left="1440" w:right="-360"/>
        <w:rPr>
          <w:rFonts w:ascii="Arial" w:eastAsia="Arial" w:hAnsi="Arial" w:cs="Arial"/>
          <w:color w:val="000000" w:themeColor="text1"/>
        </w:rPr>
      </w:pPr>
    </w:p>
    <w:p w14:paraId="09144816" w14:textId="77777777" w:rsidR="009719EE" w:rsidRDefault="009719EE" w:rsidP="00112FAC">
      <w:pPr>
        <w:pStyle w:val="ListParagraph"/>
        <w:numPr>
          <w:ilvl w:val="0"/>
          <w:numId w:val="20"/>
        </w:numPr>
        <w:spacing w:after="0" w:line="240" w:lineRule="auto"/>
        <w:ind w:right="-360"/>
        <w:contextualSpacing w:val="0"/>
        <w:rPr>
          <w:rFonts w:ascii="Arial" w:eastAsia="Arial" w:hAnsi="Arial" w:cs="Arial"/>
          <w:i/>
          <w:iCs/>
        </w:rPr>
      </w:pPr>
      <w:r w:rsidRPr="639C8836">
        <w:rPr>
          <w:rFonts w:ascii="Arial" w:eastAsia="Arial" w:hAnsi="Arial" w:cs="Arial"/>
          <w:b/>
          <w:bCs/>
          <w:u w:val="single"/>
        </w:rPr>
        <w:t>HAZMAT/SPECIAL OPS</w:t>
      </w:r>
      <w:r w:rsidR="00B878D1" w:rsidRPr="639C8836">
        <w:rPr>
          <w:rFonts w:ascii="Arial" w:eastAsia="Arial" w:hAnsi="Arial" w:cs="Arial"/>
          <w:b/>
          <w:bCs/>
        </w:rPr>
        <w:t xml:space="preserve"> </w:t>
      </w:r>
      <w:r w:rsidR="00770AF8" w:rsidRPr="639C8836">
        <w:rPr>
          <w:rFonts w:ascii="Arial" w:eastAsia="Arial" w:hAnsi="Arial" w:cs="Arial"/>
          <w:b/>
          <w:bCs/>
        </w:rPr>
        <w:t>–</w:t>
      </w:r>
      <w:r w:rsidR="00115141" w:rsidRPr="639C8836">
        <w:rPr>
          <w:rFonts w:ascii="Arial" w:eastAsia="Arial" w:hAnsi="Arial" w:cs="Arial"/>
          <w:b/>
          <w:bCs/>
        </w:rPr>
        <w:t xml:space="preserve"> </w:t>
      </w:r>
      <w:r w:rsidR="00572396" w:rsidRPr="639C8836">
        <w:rPr>
          <w:rFonts w:ascii="Arial" w:eastAsia="Arial" w:hAnsi="Arial" w:cs="Arial"/>
          <w:i/>
          <w:iCs/>
        </w:rPr>
        <w:t xml:space="preserve">Chief </w:t>
      </w:r>
      <w:r w:rsidR="00481A42" w:rsidRPr="639C8836">
        <w:rPr>
          <w:rFonts w:ascii="Arial" w:eastAsia="Arial" w:hAnsi="Arial" w:cs="Arial"/>
          <w:i/>
          <w:iCs/>
        </w:rPr>
        <w:t>Nugent</w:t>
      </w:r>
      <w:r w:rsidR="00B57650" w:rsidRPr="639C8836">
        <w:rPr>
          <w:rFonts w:ascii="Arial" w:eastAsia="Arial" w:hAnsi="Arial" w:cs="Arial"/>
          <w:i/>
          <w:iCs/>
        </w:rPr>
        <w:t>, B</w:t>
      </w:r>
      <w:r w:rsidR="006556C2" w:rsidRPr="639C8836">
        <w:rPr>
          <w:rFonts w:ascii="Arial" w:eastAsia="Arial" w:hAnsi="Arial" w:cs="Arial"/>
          <w:i/>
          <w:iCs/>
        </w:rPr>
        <w:t xml:space="preserve">roward Sherriff Office </w:t>
      </w:r>
      <w:r w:rsidR="00A97FEA" w:rsidRPr="639C8836">
        <w:rPr>
          <w:rFonts w:ascii="Arial" w:eastAsia="Arial" w:hAnsi="Arial" w:cs="Arial"/>
          <w:i/>
          <w:iCs/>
        </w:rPr>
        <w:t>FR</w:t>
      </w:r>
    </w:p>
    <w:p w14:paraId="1953ADF6" w14:textId="2DB9376D" w:rsidR="00EA672A" w:rsidRPr="008237C3" w:rsidRDefault="008722F9" w:rsidP="00112FAC">
      <w:pPr>
        <w:pStyle w:val="ListParagraph"/>
        <w:numPr>
          <w:ilvl w:val="2"/>
          <w:numId w:val="20"/>
        </w:numPr>
        <w:spacing w:after="0" w:line="240" w:lineRule="auto"/>
        <w:ind w:right="-360"/>
        <w:contextualSpacing w:val="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Hazmat train</w:t>
      </w:r>
      <w:r w:rsidR="008237C3">
        <w:rPr>
          <w:rFonts w:ascii="Arial" w:eastAsia="Arial" w:hAnsi="Arial" w:cs="Arial"/>
        </w:rPr>
        <w:t>ing hours requirement changed to 53 hours</w:t>
      </w:r>
    </w:p>
    <w:p w14:paraId="729CCBB1" w14:textId="29E13056" w:rsidR="008237C3" w:rsidRPr="006E35DF" w:rsidRDefault="006E35DF" w:rsidP="00112FAC">
      <w:pPr>
        <w:pStyle w:val="ListParagraph"/>
        <w:numPr>
          <w:ilvl w:val="2"/>
          <w:numId w:val="20"/>
        </w:numPr>
        <w:spacing w:after="0" w:line="240" w:lineRule="auto"/>
        <w:ind w:right="-360"/>
        <w:contextualSpacing w:val="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Task Force Team reimbursement process update </w:t>
      </w:r>
    </w:p>
    <w:p w14:paraId="21EA0C96" w14:textId="4B8CDD86" w:rsidR="00A35799" w:rsidRPr="00A35799" w:rsidRDefault="00A35799" w:rsidP="00112FAC">
      <w:pPr>
        <w:pStyle w:val="ListParagraph"/>
        <w:numPr>
          <w:ilvl w:val="2"/>
          <w:numId w:val="20"/>
        </w:numPr>
        <w:spacing w:after="0" w:line="240" w:lineRule="auto"/>
        <w:ind w:right="-360"/>
        <w:contextualSpacing w:val="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TG Lyons corporate sponsorship update</w:t>
      </w:r>
    </w:p>
    <w:p w14:paraId="179FE16C" w14:textId="77777777" w:rsidR="000F7492" w:rsidRDefault="000F7492" w:rsidP="000F7492">
      <w:pPr>
        <w:spacing w:after="0" w:line="240" w:lineRule="auto"/>
        <w:ind w:left="1170" w:right="-360"/>
        <w:rPr>
          <w:rFonts w:ascii="Arial" w:eastAsia="Arial" w:hAnsi="Arial" w:cs="Arial"/>
        </w:rPr>
      </w:pPr>
    </w:p>
    <w:p w14:paraId="61A4219D" w14:textId="696EF40E" w:rsidR="00052450" w:rsidRDefault="00240DE9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b/>
          <w:bCs/>
          <w:u w:val="single"/>
        </w:rPr>
        <w:t xml:space="preserve">New </w:t>
      </w:r>
      <w:r w:rsidR="00052450" w:rsidRPr="00052450">
        <w:rPr>
          <w:rFonts w:ascii="Arial" w:eastAsia="Arial" w:hAnsi="Arial" w:cs="Arial"/>
          <w:b/>
          <w:bCs/>
          <w:u w:val="single"/>
        </w:rPr>
        <w:t>M</w:t>
      </w:r>
      <w:r w:rsidR="00A55CFE">
        <w:rPr>
          <w:rFonts w:ascii="Arial" w:eastAsia="Arial" w:hAnsi="Arial" w:cs="Arial"/>
          <w:b/>
          <w:bCs/>
          <w:u w:val="single"/>
        </w:rPr>
        <w:t>OBILE INTEGRATED</w:t>
      </w:r>
      <w:r>
        <w:rPr>
          <w:rFonts w:ascii="Arial" w:eastAsia="Arial" w:hAnsi="Arial" w:cs="Arial"/>
          <w:b/>
          <w:bCs/>
          <w:u w:val="single"/>
        </w:rPr>
        <w:t xml:space="preserve"> </w:t>
      </w:r>
      <w:r w:rsidR="00052450" w:rsidRPr="00052450">
        <w:rPr>
          <w:rFonts w:ascii="Arial" w:eastAsia="Arial" w:hAnsi="Arial" w:cs="Arial"/>
          <w:b/>
          <w:bCs/>
          <w:u w:val="single"/>
        </w:rPr>
        <w:t>H</w:t>
      </w:r>
      <w:r w:rsidR="00A55CFE">
        <w:rPr>
          <w:rFonts w:ascii="Arial" w:eastAsia="Arial" w:hAnsi="Arial" w:cs="Arial"/>
          <w:b/>
          <w:bCs/>
          <w:u w:val="single"/>
        </w:rPr>
        <w:t>EALTHCARE</w:t>
      </w:r>
      <w:r w:rsidR="00052450">
        <w:rPr>
          <w:rFonts w:ascii="Arial" w:eastAsia="Arial" w:hAnsi="Arial" w:cs="Arial"/>
          <w:b/>
          <w:bCs/>
        </w:rPr>
        <w:t xml:space="preserve"> – </w:t>
      </w:r>
      <w:r w:rsidR="00052450" w:rsidRPr="00052450">
        <w:rPr>
          <w:rFonts w:ascii="Arial" w:eastAsia="Arial" w:hAnsi="Arial" w:cs="Arial"/>
          <w:i/>
          <w:iCs/>
        </w:rPr>
        <w:t xml:space="preserve">Talia Hunter, Nana Vega </w:t>
      </w:r>
    </w:p>
    <w:p w14:paraId="56996BC2" w14:textId="215A34DC" w:rsidR="00887EB7" w:rsidRPr="00A55CFE" w:rsidRDefault="00E55D32" w:rsidP="00240DE9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6827789C" w14:textId="77777777" w:rsidR="00A55CFE" w:rsidRPr="001B64AC" w:rsidRDefault="00A55CFE" w:rsidP="00A55CFE">
      <w:pPr>
        <w:pStyle w:val="ListParagraph"/>
        <w:spacing w:after="0"/>
        <w:ind w:left="1530" w:right="-360"/>
        <w:rPr>
          <w:rFonts w:ascii="Arial" w:eastAsia="Arial" w:hAnsi="Arial" w:cs="Arial"/>
          <w:i/>
          <w:iCs/>
        </w:rPr>
      </w:pPr>
    </w:p>
    <w:p w14:paraId="3F1FA106" w14:textId="44754350" w:rsidR="005D76D1" w:rsidRPr="001F44EF" w:rsidRDefault="005D76D1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b/>
          <w:bCs/>
          <w:i/>
          <w:iCs/>
        </w:rPr>
      </w:pPr>
      <w:r w:rsidRPr="001F44EF">
        <w:rPr>
          <w:rFonts w:ascii="Arial" w:eastAsia="Arial" w:hAnsi="Arial" w:cs="Arial"/>
          <w:b/>
          <w:bCs/>
          <w:i/>
          <w:iCs/>
          <w:u w:val="single"/>
        </w:rPr>
        <w:t xml:space="preserve">MUTUAL AID COMMUNICATIONS </w:t>
      </w:r>
      <w:r w:rsidR="0031181C">
        <w:rPr>
          <w:rFonts w:ascii="Arial" w:eastAsia="Arial" w:hAnsi="Arial" w:cs="Arial"/>
          <w:b/>
          <w:bCs/>
          <w:i/>
          <w:iCs/>
          <w:u w:val="single"/>
        </w:rPr>
        <w:t>–</w:t>
      </w:r>
      <w:r w:rsidRPr="001F44EF">
        <w:rPr>
          <w:rFonts w:ascii="Arial" w:eastAsia="Arial" w:hAnsi="Arial" w:cs="Arial"/>
          <w:i/>
          <w:iCs/>
        </w:rPr>
        <w:t>Chief Levy, Lauderhill FR</w:t>
      </w:r>
      <w:r w:rsidR="00677BC8">
        <w:rPr>
          <w:rFonts w:ascii="Arial" w:eastAsia="Arial" w:hAnsi="Arial" w:cs="Arial"/>
          <w:i/>
          <w:iCs/>
        </w:rPr>
        <w:t>, Chief Moser, CS FD</w:t>
      </w:r>
    </w:p>
    <w:p w14:paraId="63E84A00" w14:textId="77777777" w:rsidR="00B0132A" w:rsidRDefault="00B0132A" w:rsidP="00112FAC">
      <w:pPr>
        <w:pStyle w:val="PlainText"/>
        <w:numPr>
          <w:ilvl w:val="0"/>
          <w:numId w:val="28"/>
        </w:num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MDT keyboard trial feedback</w:t>
      </w:r>
    </w:p>
    <w:p w14:paraId="3B713C1F" w14:textId="667409BC" w:rsidR="00B76F77" w:rsidRDefault="0070734C" w:rsidP="00112FAC">
      <w:pPr>
        <w:pStyle w:val="PlainText"/>
        <w:numPr>
          <w:ilvl w:val="0"/>
          <w:numId w:val="28"/>
        </w:num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C training free </w:t>
      </w:r>
      <w:r w:rsidR="009219C6">
        <w:rPr>
          <w:rFonts w:ascii="Arial" w:hAnsi="Arial" w:cs="Arial"/>
          <w:szCs w:val="22"/>
        </w:rPr>
        <w:t>signup:</w:t>
      </w:r>
      <w:r>
        <w:rPr>
          <w:rFonts w:ascii="Arial" w:hAnsi="Arial" w:cs="Arial"/>
          <w:szCs w:val="22"/>
        </w:rPr>
        <w:t xml:space="preserve"> link </w:t>
      </w:r>
      <w:r w:rsidR="009219C6">
        <w:rPr>
          <w:rFonts w:ascii="Arial" w:hAnsi="Arial" w:cs="Arial"/>
          <w:szCs w:val="22"/>
        </w:rPr>
        <w:t xml:space="preserve">was sent out </w:t>
      </w:r>
    </w:p>
    <w:p w14:paraId="021C3C0B" w14:textId="77777777" w:rsidR="00A06327" w:rsidRDefault="00A06327" w:rsidP="00A06327">
      <w:pPr>
        <w:pStyle w:val="PlainText"/>
        <w:ind w:left="1440"/>
        <w:rPr>
          <w:rFonts w:ascii="Arial" w:hAnsi="Arial" w:cs="Arial"/>
          <w:szCs w:val="22"/>
        </w:rPr>
      </w:pPr>
    </w:p>
    <w:p w14:paraId="1038301D" w14:textId="67DCF3F3" w:rsidR="002A7AF2" w:rsidRPr="001F44EF" w:rsidRDefault="005D76D1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 w:rsidRPr="00333757">
        <w:rPr>
          <w:rFonts w:ascii="Arial" w:eastAsia="Arial" w:hAnsi="Arial" w:cs="Arial"/>
          <w:b/>
          <w:bCs/>
          <w:u w:val="single"/>
        </w:rPr>
        <w:t>PIO</w:t>
      </w:r>
      <w:r w:rsidRPr="00333757">
        <w:rPr>
          <w:rFonts w:ascii="Arial" w:eastAsia="Arial" w:hAnsi="Arial" w:cs="Arial"/>
          <w:b/>
          <w:bCs/>
        </w:rPr>
        <w:t>:</w:t>
      </w:r>
      <w:r w:rsidRPr="639C8836">
        <w:rPr>
          <w:rFonts w:ascii="Arial" w:eastAsia="Arial" w:hAnsi="Arial" w:cs="Arial"/>
          <w:b/>
          <w:bCs/>
        </w:rPr>
        <w:t xml:space="preserve"> - </w:t>
      </w:r>
      <w:r w:rsidR="007F1AD9" w:rsidRPr="007F1AD9">
        <w:rPr>
          <w:rFonts w:ascii="Arial" w:eastAsia="Arial" w:hAnsi="Arial" w:cs="Arial"/>
        </w:rPr>
        <w:t>Chief Moser for</w:t>
      </w:r>
      <w:r w:rsidR="007F1AD9">
        <w:rPr>
          <w:rFonts w:ascii="Arial" w:eastAsia="Arial" w:hAnsi="Arial" w:cs="Arial"/>
          <w:b/>
          <w:bCs/>
        </w:rPr>
        <w:t xml:space="preserve"> </w:t>
      </w:r>
      <w:r w:rsidR="00693FA2">
        <w:rPr>
          <w:rFonts w:ascii="Arial" w:eastAsia="Arial" w:hAnsi="Arial" w:cs="Arial"/>
        </w:rPr>
        <w:t>Michael Kane</w:t>
      </w:r>
      <w:r w:rsidR="00E6094E">
        <w:rPr>
          <w:rFonts w:ascii="Arial" w:eastAsia="Arial" w:hAnsi="Arial" w:cs="Arial"/>
        </w:rPr>
        <w:t>, BSO</w:t>
      </w:r>
      <w:r w:rsidR="0004528B">
        <w:rPr>
          <w:rFonts w:ascii="Arial" w:eastAsia="Arial" w:hAnsi="Arial" w:cs="Arial"/>
        </w:rPr>
        <w:t xml:space="preserve"> </w:t>
      </w:r>
      <w:r w:rsidR="00E6094E">
        <w:rPr>
          <w:rFonts w:ascii="Arial" w:eastAsia="Arial" w:hAnsi="Arial" w:cs="Arial"/>
        </w:rPr>
        <w:t>FR</w:t>
      </w:r>
    </w:p>
    <w:p w14:paraId="569A9244" w14:textId="19A925E8" w:rsidR="00203E22" w:rsidRDefault="00310C2A" w:rsidP="00112FAC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CABC website updated with MIH Subcommittee </w:t>
      </w:r>
      <w:r w:rsidR="00421A47">
        <w:rPr>
          <w:rFonts w:ascii="Arial" w:eastAsia="Arial" w:hAnsi="Arial" w:cs="Arial"/>
        </w:rPr>
        <w:t xml:space="preserve">Chair / Co Chair information </w:t>
      </w:r>
    </w:p>
    <w:p w14:paraId="2A701249" w14:textId="17AC9545" w:rsidR="00421A47" w:rsidRDefault="00421A47" w:rsidP="00112FAC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forward any pictures to Chief Kane to be posted on the website </w:t>
      </w:r>
    </w:p>
    <w:p w14:paraId="02EA215C" w14:textId="77777777" w:rsidR="00E5333B" w:rsidRPr="003E2ACA" w:rsidRDefault="00E5333B" w:rsidP="003E2ACA">
      <w:pPr>
        <w:spacing w:after="0"/>
        <w:ind w:left="1440" w:right="-360"/>
        <w:rPr>
          <w:rFonts w:ascii="Arial" w:eastAsia="Arial" w:hAnsi="Arial" w:cs="Arial"/>
        </w:rPr>
      </w:pPr>
    </w:p>
    <w:p w14:paraId="6B0E740D" w14:textId="32D2F1E9" w:rsidR="00A42C8E" w:rsidRPr="001F44EF" w:rsidRDefault="00A42C8E" w:rsidP="00112FAC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33757">
        <w:rPr>
          <w:rFonts w:ascii="Arial" w:eastAsia="Arial" w:hAnsi="Arial" w:cs="Arial"/>
          <w:b/>
          <w:bCs/>
          <w:u w:val="single"/>
        </w:rPr>
        <w:t xml:space="preserve">SAFETY </w:t>
      </w:r>
      <w:r w:rsidR="002B2A85" w:rsidRPr="00333757">
        <w:rPr>
          <w:rFonts w:ascii="Arial" w:eastAsia="Arial" w:hAnsi="Arial" w:cs="Arial"/>
          <w:b/>
          <w:bCs/>
          <w:u w:val="single"/>
        </w:rPr>
        <w:t>&amp;</w:t>
      </w:r>
      <w:r w:rsidRPr="00333757">
        <w:rPr>
          <w:rFonts w:ascii="Arial" w:eastAsia="Arial" w:hAnsi="Arial" w:cs="Arial"/>
          <w:b/>
          <w:bCs/>
          <w:u w:val="single"/>
        </w:rPr>
        <w:t xml:space="preserve"> HEALTH</w:t>
      </w:r>
      <w:r w:rsidRPr="00333757">
        <w:rPr>
          <w:rFonts w:ascii="Arial" w:eastAsia="Arial" w:hAnsi="Arial" w:cs="Arial"/>
          <w:b/>
          <w:bCs/>
        </w:rPr>
        <w:t>:</w:t>
      </w:r>
      <w:r w:rsidR="00DF5C33" w:rsidRPr="639C8836">
        <w:rPr>
          <w:rFonts w:ascii="Arial" w:eastAsia="Arial" w:hAnsi="Arial" w:cs="Arial"/>
          <w:b/>
          <w:bCs/>
        </w:rPr>
        <w:t xml:space="preserve"> </w:t>
      </w:r>
      <w:r w:rsidR="00DF5C33" w:rsidRPr="00D01B3C">
        <w:rPr>
          <w:rFonts w:ascii="Arial" w:eastAsia="Arial" w:hAnsi="Arial" w:cs="Arial"/>
          <w:i/>
          <w:iCs/>
        </w:rPr>
        <w:t xml:space="preserve">- </w:t>
      </w:r>
      <w:r w:rsidR="00CB78E2">
        <w:rPr>
          <w:rFonts w:ascii="Arial" w:eastAsia="Arial" w:hAnsi="Arial" w:cs="Arial"/>
          <w:i/>
          <w:iCs/>
        </w:rPr>
        <w:t xml:space="preserve">Chief Cinque, </w:t>
      </w:r>
      <w:r w:rsidRPr="639C8836">
        <w:rPr>
          <w:rFonts w:ascii="Arial" w:eastAsia="Arial" w:hAnsi="Arial" w:cs="Arial"/>
          <w:i/>
          <w:iCs/>
        </w:rPr>
        <w:t>C</w:t>
      </w:r>
      <w:r w:rsidR="00A97FEA" w:rsidRPr="639C8836">
        <w:rPr>
          <w:rFonts w:ascii="Arial" w:eastAsia="Arial" w:hAnsi="Arial" w:cs="Arial"/>
          <w:i/>
          <w:iCs/>
        </w:rPr>
        <w:t>hief</w:t>
      </w:r>
      <w:r w:rsidRPr="639C8836">
        <w:rPr>
          <w:rFonts w:ascii="Arial" w:eastAsia="Arial" w:hAnsi="Arial" w:cs="Arial"/>
          <w:i/>
          <w:iCs/>
        </w:rPr>
        <w:t xml:space="preserve"> Botting</w:t>
      </w:r>
      <w:r w:rsidR="0046733C" w:rsidRPr="639C8836">
        <w:rPr>
          <w:rFonts w:ascii="Arial" w:eastAsia="Arial" w:hAnsi="Arial" w:cs="Arial"/>
          <w:i/>
          <w:iCs/>
        </w:rPr>
        <w:t xml:space="preserve"> F</w:t>
      </w:r>
      <w:r w:rsidR="007E1F89" w:rsidRPr="639C8836">
        <w:rPr>
          <w:rFonts w:ascii="Arial" w:eastAsia="Arial" w:hAnsi="Arial" w:cs="Arial"/>
          <w:i/>
          <w:iCs/>
        </w:rPr>
        <w:t>LL</w:t>
      </w:r>
      <w:r w:rsidR="002B2A85" w:rsidRPr="639C8836">
        <w:rPr>
          <w:rFonts w:ascii="Arial" w:eastAsia="Arial" w:hAnsi="Arial" w:cs="Arial"/>
          <w:i/>
          <w:iCs/>
        </w:rPr>
        <w:t xml:space="preserve"> F</w:t>
      </w:r>
      <w:r w:rsidR="00A97FEA" w:rsidRPr="639C8836">
        <w:rPr>
          <w:rFonts w:ascii="Arial" w:eastAsia="Arial" w:hAnsi="Arial" w:cs="Arial"/>
          <w:i/>
          <w:iCs/>
        </w:rPr>
        <w:t>R</w:t>
      </w:r>
    </w:p>
    <w:p w14:paraId="6CAB20ED" w14:textId="4CD8E98E" w:rsidR="00CF1256" w:rsidRDefault="004A1CD3" w:rsidP="00112FAC">
      <w:pPr>
        <w:pStyle w:val="ListParagraph"/>
        <w:numPr>
          <w:ilvl w:val="2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 report </w:t>
      </w:r>
    </w:p>
    <w:p w14:paraId="384F3647" w14:textId="77777777" w:rsidR="005B0BD9" w:rsidRDefault="005B0BD9" w:rsidP="005B0BD9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1221320B" w14:textId="7442A3B6" w:rsidR="00741893" w:rsidRPr="000B5C98" w:rsidRDefault="00710EDE" w:rsidP="00DA3072">
      <w:pPr>
        <w:pStyle w:val="ListParagraph"/>
        <w:spacing w:after="0"/>
        <w:ind w:left="1440" w:right="-36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u w:val="single"/>
        </w:rPr>
        <w:t xml:space="preserve">J1 - </w:t>
      </w:r>
      <w:r w:rsidR="00D520B8" w:rsidRPr="00741893">
        <w:rPr>
          <w:rFonts w:ascii="Arial" w:eastAsia="Arial" w:hAnsi="Arial" w:cs="Arial"/>
          <w:b/>
          <w:bCs/>
          <w:u w:val="single"/>
        </w:rPr>
        <w:t>CHAPLAIN</w:t>
      </w:r>
      <w:r w:rsidR="00D520B8" w:rsidRPr="00741893">
        <w:rPr>
          <w:rFonts w:ascii="Arial" w:eastAsia="Arial" w:hAnsi="Arial" w:cs="Arial"/>
        </w:rPr>
        <w:t xml:space="preserve">: </w:t>
      </w:r>
      <w:r w:rsidR="00693C88">
        <w:rPr>
          <w:rFonts w:ascii="Arial" w:eastAsia="Arial" w:hAnsi="Arial" w:cs="Arial"/>
        </w:rPr>
        <w:t xml:space="preserve">Michael Calderin / </w:t>
      </w:r>
      <w:r w:rsidR="00D30FCA" w:rsidRPr="00741893">
        <w:rPr>
          <w:rFonts w:ascii="Arial" w:eastAsia="Arial" w:hAnsi="Arial" w:cs="Arial"/>
        </w:rPr>
        <w:t xml:space="preserve">Ron </w:t>
      </w:r>
      <w:r w:rsidR="00D30FCA" w:rsidRPr="00741893">
        <w:rPr>
          <w:rFonts w:ascii="Arial" w:eastAsia="Arial" w:hAnsi="Arial" w:cs="Arial"/>
          <w:i/>
          <w:iCs/>
        </w:rPr>
        <w:t>Perkins,</w:t>
      </w:r>
      <w:r w:rsidR="00D520B8" w:rsidRPr="00741893">
        <w:rPr>
          <w:rFonts w:ascii="Arial" w:eastAsia="Arial" w:hAnsi="Arial" w:cs="Arial"/>
          <w:i/>
          <w:iCs/>
        </w:rPr>
        <w:t xml:space="preserve"> Chaplain</w:t>
      </w:r>
    </w:p>
    <w:p w14:paraId="2E263DE1" w14:textId="28EA8A4E" w:rsidR="00E07091" w:rsidRDefault="005A1EAB" w:rsidP="00112FAC">
      <w:pPr>
        <w:pStyle w:val="ListParagraph"/>
        <w:numPr>
          <w:ilvl w:val="1"/>
          <w:numId w:val="2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o report </w:t>
      </w:r>
    </w:p>
    <w:p w14:paraId="2C8D9821" w14:textId="77777777" w:rsidR="00710EDE" w:rsidRDefault="00710EDE" w:rsidP="00710EDE">
      <w:pPr>
        <w:pStyle w:val="ListParagraph"/>
        <w:ind w:left="1800"/>
        <w:rPr>
          <w:rFonts w:ascii="Arial" w:eastAsia="Times New Roman" w:hAnsi="Arial" w:cs="Arial"/>
        </w:rPr>
      </w:pPr>
    </w:p>
    <w:p w14:paraId="132F9299" w14:textId="77777777" w:rsidR="00E86248" w:rsidRPr="00710EDE" w:rsidRDefault="00E86248" w:rsidP="00112FAC">
      <w:pPr>
        <w:pStyle w:val="ListParagraph"/>
        <w:numPr>
          <w:ilvl w:val="0"/>
          <w:numId w:val="31"/>
        </w:numPr>
        <w:spacing w:after="0"/>
        <w:ind w:right="-360"/>
        <w:rPr>
          <w:rFonts w:ascii="Arial" w:eastAsia="Arial" w:hAnsi="Arial" w:cs="Arial"/>
        </w:rPr>
      </w:pPr>
      <w:r w:rsidRPr="00710EDE">
        <w:rPr>
          <w:rFonts w:ascii="Arial" w:eastAsia="Arial" w:hAnsi="Arial" w:cs="Arial"/>
          <w:b/>
          <w:bCs/>
          <w:u w:val="single"/>
        </w:rPr>
        <w:t>SUPPORT SERVICES</w:t>
      </w:r>
      <w:r w:rsidRPr="00710EDE">
        <w:rPr>
          <w:rFonts w:ascii="Arial" w:eastAsia="Arial" w:hAnsi="Arial" w:cs="Arial"/>
        </w:rPr>
        <w:t>: Zachary Roseboom, CSFR</w:t>
      </w:r>
    </w:p>
    <w:p w14:paraId="5C8BE152" w14:textId="42DFACE1" w:rsidR="009D1BA5" w:rsidRPr="00EC7EFB" w:rsidRDefault="006C5965" w:rsidP="004A406F">
      <w:pPr>
        <w:pStyle w:val="ListParagraph"/>
        <w:numPr>
          <w:ilvl w:val="1"/>
          <w:numId w:val="31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420C970B" w14:textId="77777777" w:rsidR="00EC7EFB" w:rsidRPr="00741893" w:rsidRDefault="00EC7EFB" w:rsidP="00EC7EFB">
      <w:pPr>
        <w:pStyle w:val="ListParagraph"/>
        <w:spacing w:after="0"/>
        <w:ind w:left="1440" w:right="-360"/>
        <w:rPr>
          <w:rFonts w:ascii="Arial" w:eastAsia="Arial" w:hAnsi="Arial" w:cs="Arial"/>
          <w:i/>
          <w:iCs/>
        </w:rPr>
      </w:pPr>
    </w:p>
    <w:p w14:paraId="7D4FEB31" w14:textId="64362BBE" w:rsidR="00D00104" w:rsidRPr="009D1BA5" w:rsidRDefault="00D00104" w:rsidP="00112FAC">
      <w:pPr>
        <w:pStyle w:val="ListParagraph"/>
        <w:numPr>
          <w:ilvl w:val="0"/>
          <w:numId w:val="23"/>
        </w:numPr>
        <w:spacing w:after="0"/>
        <w:ind w:right="-360"/>
        <w:rPr>
          <w:rFonts w:ascii="Arial" w:eastAsia="Arial" w:hAnsi="Arial" w:cs="Arial"/>
        </w:rPr>
      </w:pPr>
      <w:r w:rsidRPr="009D1BA5">
        <w:rPr>
          <w:rFonts w:ascii="Arial" w:eastAsia="Arial" w:hAnsi="Arial" w:cs="Arial"/>
          <w:b/>
          <w:bCs/>
          <w:u w:val="single"/>
        </w:rPr>
        <w:t>TRAINING</w:t>
      </w:r>
      <w:r w:rsidRPr="009D1BA5">
        <w:rPr>
          <w:rFonts w:ascii="Arial" w:eastAsia="Arial" w:hAnsi="Arial" w:cs="Arial"/>
          <w:b/>
          <w:bCs/>
        </w:rPr>
        <w:t xml:space="preserve">: </w:t>
      </w:r>
      <w:r w:rsidR="00DF5C33" w:rsidRPr="009D1BA5">
        <w:rPr>
          <w:rFonts w:ascii="Arial" w:eastAsia="Arial" w:hAnsi="Arial" w:cs="Arial"/>
          <w:b/>
          <w:bCs/>
        </w:rPr>
        <w:t>-</w:t>
      </w:r>
      <w:r w:rsidR="00892F4E" w:rsidRPr="009D1BA5">
        <w:rPr>
          <w:rFonts w:ascii="Arial" w:eastAsia="Arial" w:hAnsi="Arial" w:cs="Arial"/>
        </w:rPr>
        <w:t xml:space="preserve"> </w:t>
      </w:r>
      <w:r w:rsidR="00427A09" w:rsidRPr="009D1BA5">
        <w:rPr>
          <w:rFonts w:ascii="Arial" w:eastAsia="Arial" w:hAnsi="Arial" w:cs="Arial"/>
        </w:rPr>
        <w:t xml:space="preserve">Chief </w:t>
      </w:r>
      <w:r w:rsidR="0002570F">
        <w:rPr>
          <w:rFonts w:ascii="Arial" w:eastAsia="Arial" w:hAnsi="Arial" w:cs="Arial"/>
        </w:rPr>
        <w:t>Rodrigue</w:t>
      </w:r>
      <w:r w:rsidR="003B1EBA">
        <w:rPr>
          <w:rFonts w:ascii="Arial" w:eastAsia="Arial" w:hAnsi="Arial" w:cs="Arial"/>
        </w:rPr>
        <w:t>z</w:t>
      </w:r>
      <w:r w:rsidRPr="009D1BA5">
        <w:rPr>
          <w:rFonts w:ascii="Arial" w:eastAsia="Arial" w:hAnsi="Arial" w:cs="Arial"/>
        </w:rPr>
        <w:t xml:space="preserve">, </w:t>
      </w:r>
      <w:r w:rsidR="0017472A">
        <w:rPr>
          <w:rFonts w:ascii="Arial" w:eastAsia="Arial" w:hAnsi="Arial" w:cs="Arial"/>
        </w:rPr>
        <w:t>Margate</w:t>
      </w:r>
      <w:r w:rsidR="0017472A" w:rsidRPr="009D1BA5">
        <w:rPr>
          <w:rFonts w:ascii="Arial" w:eastAsia="Arial" w:hAnsi="Arial" w:cs="Arial"/>
        </w:rPr>
        <w:t xml:space="preserve"> </w:t>
      </w:r>
      <w:r w:rsidR="00A90319" w:rsidRPr="009D1BA5">
        <w:rPr>
          <w:rFonts w:ascii="Arial" w:eastAsia="Arial" w:hAnsi="Arial" w:cs="Arial"/>
        </w:rPr>
        <w:t>FR</w:t>
      </w:r>
    </w:p>
    <w:p w14:paraId="7DFE9FEC" w14:textId="3AE41205" w:rsidR="00300E5F" w:rsidRDefault="006C5965" w:rsidP="00112FAC">
      <w:pPr>
        <w:pStyle w:val="ListParagraph"/>
        <w:numPr>
          <w:ilvl w:val="2"/>
          <w:numId w:val="23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 report </w:t>
      </w:r>
      <w:r w:rsidR="00CE1D83">
        <w:rPr>
          <w:rFonts w:ascii="Arial" w:eastAsia="Arial" w:hAnsi="Arial" w:cs="Arial"/>
        </w:rPr>
        <w:t xml:space="preserve"> </w:t>
      </w:r>
    </w:p>
    <w:p w14:paraId="7B7EB28C" w14:textId="4DADB67B" w:rsidR="009838EE" w:rsidRDefault="009838EE" w:rsidP="00634427">
      <w:pPr>
        <w:pStyle w:val="ListParagraph"/>
        <w:spacing w:after="0"/>
        <w:ind w:left="1710" w:right="-360"/>
        <w:rPr>
          <w:rFonts w:ascii="Arial" w:eastAsia="Arial" w:hAnsi="Arial" w:cs="Arial"/>
        </w:rPr>
      </w:pPr>
    </w:p>
    <w:p w14:paraId="6998B9F4" w14:textId="77777777" w:rsidR="0068645D" w:rsidRPr="003E2EB6" w:rsidRDefault="00B61B8C" w:rsidP="00112FAC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 xml:space="preserve">Old </w:t>
      </w:r>
      <w:r w:rsidR="002D62D2" w:rsidRPr="639C8836">
        <w:rPr>
          <w:rFonts w:ascii="Arial" w:eastAsia="Arial" w:hAnsi="Arial" w:cs="Arial"/>
          <w:b/>
          <w:bCs/>
          <w:u w:val="single"/>
        </w:rPr>
        <w:t>Business</w:t>
      </w:r>
      <w:r w:rsidR="00771DC5" w:rsidRPr="639C8836">
        <w:rPr>
          <w:rFonts w:ascii="Arial" w:eastAsia="Arial" w:hAnsi="Arial" w:cs="Arial"/>
          <w:b/>
          <w:bCs/>
          <w:u w:val="single"/>
        </w:rPr>
        <w:t xml:space="preserve"> </w:t>
      </w:r>
    </w:p>
    <w:p w14:paraId="2322C552" w14:textId="6A13F184" w:rsidR="00976024" w:rsidRDefault="00ED19C1" w:rsidP="00112FAC">
      <w:pPr>
        <w:pStyle w:val="ListParagraph"/>
        <w:numPr>
          <w:ilvl w:val="1"/>
          <w:numId w:val="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ne </w:t>
      </w:r>
    </w:p>
    <w:p w14:paraId="07F8A20D" w14:textId="77777777" w:rsidR="00D44429" w:rsidRDefault="00D44429" w:rsidP="00C555B3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686D763B" w14:textId="77777777" w:rsidR="000458C8" w:rsidRPr="000F23D3" w:rsidRDefault="0068645D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0F23D3">
        <w:rPr>
          <w:rFonts w:ascii="Arial" w:eastAsia="Arial" w:hAnsi="Arial" w:cs="Arial"/>
          <w:b/>
          <w:bCs/>
          <w:u w:val="single"/>
        </w:rPr>
        <w:t xml:space="preserve">New </w:t>
      </w:r>
      <w:r w:rsidR="00B61B8C" w:rsidRPr="000F23D3">
        <w:rPr>
          <w:rFonts w:ascii="Arial" w:eastAsia="Arial" w:hAnsi="Arial" w:cs="Arial"/>
          <w:b/>
          <w:bCs/>
          <w:u w:val="single"/>
        </w:rPr>
        <w:t xml:space="preserve">Business </w:t>
      </w:r>
    </w:p>
    <w:p w14:paraId="1878293A" w14:textId="3A184EFA" w:rsidR="006C5965" w:rsidRPr="006C5965" w:rsidRDefault="006C5965" w:rsidP="00700C63">
      <w:pPr>
        <w:pStyle w:val="ListParagraph"/>
        <w:numPr>
          <w:ilvl w:val="1"/>
          <w:numId w:val="1"/>
        </w:numPr>
        <w:spacing w:after="0"/>
        <w:ind w:right="-360"/>
        <w:rPr>
          <w:rFonts w:ascii="Arial" w:eastAsia="Arial" w:hAnsi="Arial" w:cs="Arial"/>
        </w:rPr>
      </w:pPr>
      <w:r w:rsidRPr="006C5965">
        <w:rPr>
          <w:rFonts w:ascii="Arial" w:eastAsia="Arial" w:hAnsi="Arial" w:cs="Arial"/>
        </w:rPr>
        <w:t>None</w:t>
      </w:r>
    </w:p>
    <w:p w14:paraId="023B0EA7" w14:textId="24338F01" w:rsidR="00116394" w:rsidRPr="006C5965" w:rsidRDefault="00116394" w:rsidP="006C5965">
      <w:pPr>
        <w:spacing w:after="0"/>
        <w:ind w:right="-360"/>
        <w:rPr>
          <w:rFonts w:ascii="Arial" w:eastAsia="Arial" w:hAnsi="Arial" w:cs="Arial"/>
        </w:rPr>
      </w:pPr>
      <w:r w:rsidRPr="006C5965">
        <w:rPr>
          <w:rFonts w:ascii="Arial" w:eastAsia="Arial" w:hAnsi="Arial" w:cs="Arial"/>
        </w:rPr>
        <w:t xml:space="preserve"> </w:t>
      </w:r>
    </w:p>
    <w:p w14:paraId="11F3FA80" w14:textId="77777777" w:rsidR="00D303F3" w:rsidRPr="001F44EF" w:rsidRDefault="007D777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1F44EF">
        <w:rPr>
          <w:rFonts w:ascii="Arial" w:eastAsia="Arial" w:hAnsi="Arial" w:cs="Arial"/>
          <w:b/>
          <w:bCs/>
          <w:u w:val="single"/>
        </w:rPr>
        <w:t>GOOD AND WELFARE</w:t>
      </w:r>
      <w:r w:rsidR="00C53B60" w:rsidRPr="001F44EF">
        <w:rPr>
          <w:rFonts w:ascii="Arial" w:eastAsia="Arial" w:hAnsi="Arial" w:cs="Arial"/>
          <w:b/>
          <w:bCs/>
          <w:u w:val="single"/>
        </w:rPr>
        <w:t>:</w:t>
      </w:r>
      <w:r w:rsidR="00550EBB" w:rsidRPr="001F44EF">
        <w:rPr>
          <w:rFonts w:ascii="Arial" w:eastAsia="Arial" w:hAnsi="Arial" w:cs="Arial"/>
          <w:b/>
          <w:bCs/>
          <w:u w:val="single"/>
        </w:rPr>
        <w:t xml:space="preserve"> </w:t>
      </w:r>
    </w:p>
    <w:p w14:paraId="271E7329" w14:textId="5D5CA0AD" w:rsidR="002B15BF" w:rsidRDefault="00D109B2" w:rsidP="00112FAC">
      <w:pPr>
        <w:pStyle w:val="ListParagraph"/>
        <w:numPr>
          <w:ilvl w:val="0"/>
          <w:numId w:val="30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None </w:t>
      </w:r>
    </w:p>
    <w:p w14:paraId="2FA3C309" w14:textId="5EA119B3" w:rsidR="09326343" w:rsidRPr="001F44EF" w:rsidRDefault="09326343" w:rsidP="00980708">
      <w:pPr>
        <w:pStyle w:val="ListParagraph"/>
        <w:spacing w:after="0"/>
        <w:ind w:left="1440" w:right="-360"/>
        <w:rPr>
          <w:rFonts w:ascii="Arial" w:eastAsia="Arial" w:hAnsi="Arial" w:cs="Arial"/>
        </w:rPr>
      </w:pPr>
    </w:p>
    <w:p w14:paraId="387DFCEC" w14:textId="61D1042F" w:rsidR="00673B7B" w:rsidRPr="001F44EF" w:rsidRDefault="009D1BA5" w:rsidP="00112FAC">
      <w:pPr>
        <w:pStyle w:val="ListParagraph"/>
        <w:numPr>
          <w:ilvl w:val="0"/>
          <w:numId w:val="6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>
        <w:rPr>
          <w:rFonts w:ascii="Arial" w:eastAsia="Arial" w:hAnsi="Arial" w:cs="Arial"/>
        </w:rPr>
        <w:t>The meeting</w:t>
      </w:r>
      <w:r w:rsidR="00592DEB" w:rsidRPr="001F44EF">
        <w:rPr>
          <w:rFonts w:ascii="Arial" w:eastAsia="Arial" w:hAnsi="Arial" w:cs="Arial"/>
        </w:rPr>
        <w:t xml:space="preserve"> was adjourned at </w:t>
      </w:r>
      <w:r w:rsidR="00780753" w:rsidRPr="001F44EF">
        <w:rPr>
          <w:rFonts w:ascii="Arial" w:eastAsia="Arial" w:hAnsi="Arial" w:cs="Arial"/>
        </w:rPr>
        <w:t>1</w:t>
      </w:r>
      <w:r w:rsidR="0054322D">
        <w:rPr>
          <w:rFonts w:ascii="Arial" w:eastAsia="Arial" w:hAnsi="Arial" w:cs="Arial"/>
        </w:rPr>
        <w:t>0:</w:t>
      </w:r>
      <w:r w:rsidR="006C5965">
        <w:rPr>
          <w:rFonts w:ascii="Arial" w:eastAsia="Arial" w:hAnsi="Arial" w:cs="Arial"/>
        </w:rPr>
        <w:t xml:space="preserve"> 30</w:t>
      </w:r>
      <w:r w:rsidR="00780753" w:rsidRPr="001F44EF">
        <w:rPr>
          <w:rFonts w:ascii="Arial" w:eastAsia="Arial" w:hAnsi="Arial" w:cs="Arial"/>
        </w:rPr>
        <w:t xml:space="preserve"> </w:t>
      </w:r>
      <w:r w:rsidR="000D0ACE">
        <w:rPr>
          <w:rFonts w:ascii="Arial" w:eastAsia="Arial" w:hAnsi="Arial" w:cs="Arial"/>
        </w:rPr>
        <w:t>A</w:t>
      </w:r>
      <w:r w:rsidR="00D00632" w:rsidRPr="001F44EF">
        <w:rPr>
          <w:rFonts w:ascii="Arial" w:eastAsia="Arial" w:hAnsi="Arial" w:cs="Arial"/>
        </w:rPr>
        <w:t>M</w:t>
      </w:r>
    </w:p>
    <w:sectPr w:rsidR="00673B7B" w:rsidRPr="001F44EF" w:rsidSect="002E0EAB">
      <w:headerReference w:type="default" r:id="rId12"/>
      <w:footerReference w:type="default" r:id="rId13"/>
      <w:pgSz w:w="12240" w:h="15840" w:code="1"/>
      <w:pgMar w:top="994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8E7F4" w14:textId="77777777" w:rsidR="00472159" w:rsidRDefault="00472159" w:rsidP="009C7F0E">
      <w:pPr>
        <w:spacing w:after="0" w:line="240" w:lineRule="auto"/>
      </w:pPr>
      <w:r>
        <w:separator/>
      </w:r>
    </w:p>
  </w:endnote>
  <w:endnote w:type="continuationSeparator" w:id="0">
    <w:p w14:paraId="4B6A928F" w14:textId="77777777" w:rsidR="00472159" w:rsidRDefault="00472159" w:rsidP="009C7F0E">
      <w:pPr>
        <w:spacing w:after="0" w:line="240" w:lineRule="auto"/>
      </w:pPr>
      <w:r>
        <w:continuationSeparator/>
      </w:r>
    </w:p>
  </w:endnote>
  <w:endnote w:type="continuationNotice" w:id="1">
    <w:p w14:paraId="61AD8C63" w14:textId="77777777" w:rsidR="00472159" w:rsidRDefault="004721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1E164" w14:textId="77777777" w:rsidR="00A0155E" w:rsidRPr="00E11E2C" w:rsidRDefault="00A0155E" w:rsidP="00E11E2C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 w:rsidR="00E11E2C">
      <w:rPr>
        <w:sz w:val="20"/>
        <w:szCs w:val="20"/>
      </w:rPr>
      <w:t>-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 w:rsidR="00E11E2C">
      <w:rPr>
        <w:sz w:val="20"/>
        <w:szCs w:val="20"/>
      </w:rPr>
      <w:t xml:space="preserve">- </w:t>
    </w:r>
    <w:r w:rsidRPr="00642913">
      <w:rPr>
        <w:sz w:val="20"/>
        <w:szCs w:val="20"/>
      </w:rPr>
      <w:t>Plantation</w:t>
    </w:r>
    <w:r w:rsidR="009E02B1">
      <w:rPr>
        <w:sz w:val="20"/>
        <w:szCs w:val="20"/>
      </w:rPr>
      <w:t>,</w:t>
    </w:r>
    <w:r>
      <w:rPr>
        <w:sz w:val="20"/>
        <w:szCs w:val="20"/>
      </w:rPr>
      <w:t xml:space="preserve"> FL</w:t>
    </w:r>
    <w:r w:rsidR="009E02B1">
      <w:rPr>
        <w:sz w:val="20"/>
        <w:szCs w:val="20"/>
      </w:rPr>
      <w:t xml:space="preserve"> </w:t>
    </w:r>
    <w:r>
      <w:rPr>
        <w:sz w:val="20"/>
        <w:szCs w:val="20"/>
      </w:rPr>
      <w:t xml:space="preserve"> 333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80ACC" w14:textId="77777777" w:rsidR="00472159" w:rsidRDefault="00472159" w:rsidP="009C7F0E">
      <w:pPr>
        <w:spacing w:after="0" w:line="240" w:lineRule="auto"/>
      </w:pPr>
      <w:r>
        <w:separator/>
      </w:r>
    </w:p>
  </w:footnote>
  <w:footnote w:type="continuationSeparator" w:id="0">
    <w:p w14:paraId="40E77357" w14:textId="77777777" w:rsidR="00472159" w:rsidRDefault="00472159" w:rsidP="009C7F0E">
      <w:pPr>
        <w:spacing w:after="0" w:line="240" w:lineRule="auto"/>
      </w:pPr>
      <w:r>
        <w:continuationSeparator/>
      </w:r>
    </w:p>
  </w:footnote>
  <w:footnote w:type="continuationNotice" w:id="1">
    <w:p w14:paraId="6F2DB9B2" w14:textId="77777777" w:rsidR="00472159" w:rsidRDefault="004721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62A76" w14:textId="77777777" w:rsidR="00A0155E" w:rsidRDefault="00000000">
    <w:pPr>
      <w:pStyle w:val="Header"/>
      <w:jc w:val="right"/>
    </w:pPr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0155E">
          <w:fldChar w:fldCharType="begin"/>
        </w:r>
        <w:r w:rsidR="00A0155E">
          <w:instrText xml:space="preserve"> PAGE   \* MERGEFORMAT </w:instrText>
        </w:r>
        <w:r w:rsidR="00A0155E">
          <w:fldChar w:fldCharType="separate"/>
        </w:r>
        <w:r w:rsidR="00A0155E">
          <w:rPr>
            <w:noProof/>
          </w:rPr>
          <w:t>3</w:t>
        </w:r>
        <w:r w:rsidR="00A0155E">
          <w:rPr>
            <w:noProof/>
          </w:rPr>
          <w:fldChar w:fldCharType="end"/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pgJ/f4NO1vvCo" int2:id="1Ypky6MM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85542"/>
    <w:multiLevelType w:val="hybridMultilevel"/>
    <w:tmpl w:val="FA6ED8D8"/>
    <w:lvl w:ilvl="0" w:tplc="F24CEC88">
      <w:start w:val="3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6325DFE"/>
    <w:multiLevelType w:val="hybridMultilevel"/>
    <w:tmpl w:val="7284AA7A"/>
    <w:lvl w:ilvl="0" w:tplc="DB388876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D4BD1"/>
    <w:multiLevelType w:val="hybridMultilevel"/>
    <w:tmpl w:val="549EC55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335D11"/>
    <w:multiLevelType w:val="hybridMultilevel"/>
    <w:tmpl w:val="5316C6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13D1B"/>
    <w:multiLevelType w:val="hybridMultilevel"/>
    <w:tmpl w:val="C7885C62"/>
    <w:lvl w:ilvl="0" w:tplc="881ACC40">
      <w:start w:val="4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F315195"/>
    <w:multiLevelType w:val="hybridMultilevel"/>
    <w:tmpl w:val="7F38EBDE"/>
    <w:lvl w:ilvl="0" w:tplc="FFFFFFFF">
      <w:start w:val="4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C19DF"/>
    <w:multiLevelType w:val="hybridMultilevel"/>
    <w:tmpl w:val="7376164E"/>
    <w:lvl w:ilvl="0" w:tplc="390AA3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86A01210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  <w:i w:val="0"/>
        <w:iCs/>
      </w:rPr>
    </w:lvl>
    <w:lvl w:ilvl="2" w:tplc="5420DB0A">
      <w:start w:val="1"/>
      <w:numFmt w:val="lowerLetter"/>
      <w:lvlText w:val="%3."/>
      <w:lvlJc w:val="left"/>
      <w:pPr>
        <w:ind w:left="1620" w:hanging="180"/>
      </w:pPr>
      <w:rPr>
        <w:rFonts w:ascii="Arial" w:hAnsi="Arial" w:cs="Arial" w:hint="default"/>
      </w:rPr>
    </w:lvl>
    <w:lvl w:ilvl="3" w:tplc="0409001B">
      <w:start w:val="1"/>
      <w:numFmt w:val="lowerRoman"/>
      <w:lvlText w:val="%4."/>
      <w:lvlJc w:val="righ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4A0C1C"/>
    <w:multiLevelType w:val="hybridMultilevel"/>
    <w:tmpl w:val="76448D94"/>
    <w:lvl w:ilvl="0" w:tplc="F9E0B5E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25CEA546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E7EE2BCC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905C8932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EC308B80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142A17E2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93386080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8894073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246F5DD0"/>
    <w:multiLevelType w:val="hybridMultilevel"/>
    <w:tmpl w:val="47169712"/>
    <w:lvl w:ilvl="0" w:tplc="45D6798C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5491CB5"/>
    <w:multiLevelType w:val="hybridMultilevel"/>
    <w:tmpl w:val="278442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9B22AC"/>
    <w:multiLevelType w:val="hybridMultilevel"/>
    <w:tmpl w:val="C5A4CA1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93721D"/>
    <w:multiLevelType w:val="hybridMultilevel"/>
    <w:tmpl w:val="A0EC0592"/>
    <w:lvl w:ilvl="0" w:tplc="74A2E7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7428A8DA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1513738"/>
    <w:multiLevelType w:val="hybridMultilevel"/>
    <w:tmpl w:val="0408F53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2EF61AC8">
      <w:start w:val="1"/>
      <w:numFmt w:val="lowerLetter"/>
      <w:lvlText w:val="%2."/>
      <w:lvlJc w:val="left"/>
      <w:pPr>
        <w:ind w:left="1800" w:hanging="360"/>
      </w:pPr>
      <w:rPr>
        <w:rFonts w:ascii="Arial" w:hAnsi="Arial" w:cs="Aria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A039EE"/>
    <w:multiLevelType w:val="hybridMultilevel"/>
    <w:tmpl w:val="45A08F26"/>
    <w:lvl w:ilvl="0" w:tplc="55643FD0">
      <w:start w:val="1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862A6AA2">
      <w:start w:val="1"/>
      <w:numFmt w:val="decimal"/>
      <w:lvlText w:val="%3."/>
      <w:lvlJc w:val="right"/>
      <w:pPr>
        <w:ind w:left="1350" w:hanging="180"/>
      </w:pPr>
      <w:rPr>
        <w:rFonts w:ascii="Arial" w:eastAsia="Arial" w:hAnsi="Arial" w:cs="Arial"/>
      </w:rPr>
    </w:lvl>
    <w:lvl w:ilvl="3" w:tplc="04090019">
      <w:start w:val="1"/>
      <w:numFmt w:val="lowerLetter"/>
      <w:lvlText w:val="%4."/>
      <w:lvlJc w:val="left"/>
      <w:pPr>
        <w:ind w:left="171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210335"/>
    <w:multiLevelType w:val="hybridMultilevel"/>
    <w:tmpl w:val="9432DF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317AF9"/>
    <w:multiLevelType w:val="hybridMultilevel"/>
    <w:tmpl w:val="4A90E9D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3E89568F"/>
    <w:multiLevelType w:val="hybridMultilevel"/>
    <w:tmpl w:val="4230976E"/>
    <w:lvl w:ilvl="0" w:tplc="EBA6F246">
      <w:start w:val="3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675B16"/>
    <w:multiLevelType w:val="multilevel"/>
    <w:tmpl w:val="78803DA4"/>
    <w:lvl w:ilvl="0">
      <w:start w:val="1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457260C8"/>
    <w:multiLevelType w:val="hybridMultilevel"/>
    <w:tmpl w:val="E468E690"/>
    <w:lvl w:ilvl="0" w:tplc="FFFFFFFF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2366D1"/>
    <w:multiLevelType w:val="hybridMultilevel"/>
    <w:tmpl w:val="459E27F0"/>
    <w:lvl w:ilvl="0" w:tplc="77126440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04699D"/>
    <w:multiLevelType w:val="hybridMultilevel"/>
    <w:tmpl w:val="084CCE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C25431"/>
    <w:multiLevelType w:val="hybridMultilevel"/>
    <w:tmpl w:val="BC5A78AA"/>
    <w:lvl w:ilvl="0" w:tplc="76B6C8BA">
      <w:start w:val="7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B1323FF6">
      <w:start w:val="1"/>
      <w:numFmt w:val="decimal"/>
      <w:lvlText w:val="%3."/>
      <w:lvlJc w:val="left"/>
      <w:pPr>
        <w:ind w:left="1530" w:hanging="360"/>
      </w:pPr>
      <w:rPr>
        <w:i w:val="0"/>
        <w:iCs w:val="0"/>
      </w:rPr>
    </w:lvl>
    <w:lvl w:ilvl="3" w:tplc="07385184">
      <w:start w:val="1"/>
      <w:numFmt w:val="lowerLetter"/>
      <w:lvlText w:val="%4."/>
      <w:lvlJc w:val="left"/>
      <w:pPr>
        <w:ind w:left="1800" w:hanging="360"/>
      </w:pPr>
      <w:rPr>
        <w:i w:val="0"/>
        <w:iCs w:val="0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2" w15:restartNumberingAfterBreak="0">
    <w:nsid w:val="54242E0A"/>
    <w:multiLevelType w:val="hybridMultilevel"/>
    <w:tmpl w:val="CF46335A"/>
    <w:lvl w:ilvl="0" w:tplc="7E24ABDE">
      <w:start w:val="4"/>
      <w:numFmt w:val="upperRoman"/>
      <w:lvlText w:val="%1."/>
      <w:lvlJc w:val="righ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3" w15:restartNumberingAfterBreak="0">
    <w:nsid w:val="54EC3251"/>
    <w:multiLevelType w:val="hybridMultilevel"/>
    <w:tmpl w:val="21FC2D40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FFFFFFFF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FFFFFFFF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5A1E22"/>
    <w:multiLevelType w:val="hybridMultilevel"/>
    <w:tmpl w:val="E71CDBB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6DB5BFD"/>
    <w:multiLevelType w:val="hybridMultilevel"/>
    <w:tmpl w:val="D794D13C"/>
    <w:lvl w:ilvl="0" w:tplc="5F1418F2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0F">
      <w:start w:val="1"/>
      <w:numFmt w:val="decimal"/>
      <w:lvlText w:val="%2."/>
      <w:lvlJc w:val="left"/>
      <w:pPr>
        <w:ind w:left="1530" w:hanging="360"/>
      </w:pPr>
      <w:rPr>
        <w:i w:val="0"/>
        <w:iCs/>
      </w:rPr>
    </w:lvl>
    <w:lvl w:ilvl="2" w:tplc="39CE20B4">
      <w:start w:val="1"/>
      <w:numFmt w:val="lowerLetter"/>
      <w:lvlText w:val="%3."/>
      <w:lvlJc w:val="left"/>
      <w:pPr>
        <w:ind w:left="1710" w:hanging="180"/>
      </w:pPr>
      <w:rPr>
        <w:rFonts w:hint="default"/>
        <w:i w:val="0"/>
        <w:iCs w:val="0"/>
      </w:rPr>
    </w:lvl>
    <w:lvl w:ilvl="3" w:tplc="04090013">
      <w:start w:val="1"/>
      <w:numFmt w:val="upperRoman"/>
      <w:lvlText w:val="%4."/>
      <w:lvlJc w:val="right"/>
      <w:pPr>
        <w:ind w:left="2790" w:hanging="720"/>
      </w:pPr>
      <w:rPr>
        <w:rFonts w:hint="default"/>
        <w:i w:val="0"/>
      </w:rPr>
    </w:lvl>
    <w:lvl w:ilvl="4" w:tplc="F3083076">
      <w:start w:val="1"/>
      <w:numFmt w:val="upperLetter"/>
      <w:lvlText w:val="%5."/>
      <w:lvlJc w:val="left"/>
      <w:pPr>
        <w:ind w:left="144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225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6" w15:restartNumberingAfterBreak="0">
    <w:nsid w:val="57EA7767"/>
    <w:multiLevelType w:val="hybridMultilevel"/>
    <w:tmpl w:val="E0A48A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2D2D48"/>
    <w:multiLevelType w:val="hybridMultilevel"/>
    <w:tmpl w:val="5E9E6B9E"/>
    <w:lvl w:ilvl="0" w:tplc="C8166BD2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7D4C72"/>
    <w:multiLevelType w:val="hybridMultilevel"/>
    <w:tmpl w:val="DBE472A8"/>
    <w:lvl w:ilvl="0" w:tplc="2586C8DA">
      <w:start w:val="4"/>
      <w:numFmt w:val="upperRoman"/>
      <w:lvlText w:val="%1."/>
      <w:lvlJc w:val="righ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64F83FEE"/>
    <w:multiLevelType w:val="hybridMultilevel"/>
    <w:tmpl w:val="F8E86920"/>
    <w:lvl w:ilvl="0" w:tplc="82186EFC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 w:val="0"/>
        <w:i w:val="0"/>
      </w:rPr>
    </w:lvl>
    <w:lvl w:ilvl="1" w:tplc="F8C4183E">
      <w:start w:val="1"/>
      <w:numFmt w:val="upp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9">
      <w:start w:val="1"/>
      <w:numFmt w:val="lowerLetter"/>
      <w:lvlText w:val="%3."/>
      <w:lvlJc w:val="left"/>
      <w:pPr>
        <w:ind w:left="1440" w:hanging="360"/>
      </w:pPr>
    </w:lvl>
    <w:lvl w:ilvl="3" w:tplc="04090019">
      <w:start w:val="1"/>
      <w:numFmt w:val="lowerLetter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414794"/>
    <w:multiLevelType w:val="hybridMultilevel"/>
    <w:tmpl w:val="4ECC7352"/>
    <w:lvl w:ilvl="0" w:tplc="6B028C96">
      <w:start w:val="1"/>
      <w:numFmt w:val="decimal"/>
      <w:lvlText w:val="%1."/>
      <w:lvlJc w:val="left"/>
      <w:pPr>
        <w:ind w:left="1440" w:hanging="360"/>
      </w:pPr>
      <w:rPr>
        <w:i w:val="0"/>
        <w:iCs/>
      </w:rPr>
    </w:lvl>
    <w:lvl w:ilvl="1" w:tplc="58122ED0">
      <w:start w:val="1"/>
      <w:numFmt w:val="lowerLetter"/>
      <w:lvlText w:val="%2."/>
      <w:lvlJc w:val="left"/>
      <w:pPr>
        <w:ind w:left="189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DE1F0B"/>
    <w:multiLevelType w:val="hybridMultilevel"/>
    <w:tmpl w:val="799AA6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C1B1CF4"/>
    <w:multiLevelType w:val="hybridMultilevel"/>
    <w:tmpl w:val="EC0E911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CA65814"/>
    <w:multiLevelType w:val="hybridMultilevel"/>
    <w:tmpl w:val="D1380A5C"/>
    <w:lvl w:ilvl="0" w:tplc="787E07DA">
      <w:start w:val="1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AF803494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3A3A5E"/>
    <w:multiLevelType w:val="hybridMultilevel"/>
    <w:tmpl w:val="974CE9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6C77E84"/>
    <w:multiLevelType w:val="hybridMultilevel"/>
    <w:tmpl w:val="51F6A24E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FFFFFFFF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FFFFFFFF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6438A0"/>
    <w:multiLevelType w:val="hybridMultilevel"/>
    <w:tmpl w:val="99781EA6"/>
    <w:lvl w:ilvl="0" w:tplc="10BAFACC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9B85D1A"/>
    <w:multiLevelType w:val="hybridMultilevel"/>
    <w:tmpl w:val="FEDAB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D352F25"/>
    <w:multiLevelType w:val="multilevel"/>
    <w:tmpl w:val="8D5C9030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 w15:restartNumberingAfterBreak="0">
    <w:nsid w:val="7F024E19"/>
    <w:multiLevelType w:val="hybridMultilevel"/>
    <w:tmpl w:val="EFD2D4F6"/>
    <w:lvl w:ilvl="0" w:tplc="87F6906A">
      <w:start w:val="6"/>
      <w:numFmt w:val="upperLetter"/>
      <w:lvlText w:val="%1."/>
      <w:lvlJc w:val="left"/>
      <w:pPr>
        <w:ind w:left="1080" w:hanging="360"/>
      </w:pPr>
      <w:rPr>
        <w:rFonts w:hint="default"/>
        <w:i w:val="0"/>
        <w:iCs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98578080">
    <w:abstractNumId w:val="29"/>
  </w:num>
  <w:num w:numId="2" w16cid:durableId="1859273248">
    <w:abstractNumId w:val="25"/>
  </w:num>
  <w:num w:numId="3" w16cid:durableId="1010328529">
    <w:abstractNumId w:val="6"/>
  </w:num>
  <w:num w:numId="4" w16cid:durableId="312294052">
    <w:abstractNumId w:val="11"/>
  </w:num>
  <w:num w:numId="5" w16cid:durableId="1163663607">
    <w:abstractNumId w:val="1"/>
  </w:num>
  <w:num w:numId="6" w16cid:durableId="2073769058">
    <w:abstractNumId w:val="37"/>
  </w:num>
  <w:num w:numId="7" w16cid:durableId="207953561">
    <w:abstractNumId w:val="16"/>
  </w:num>
  <w:num w:numId="8" w16cid:durableId="585654911">
    <w:abstractNumId w:val="19"/>
  </w:num>
  <w:num w:numId="9" w16cid:durableId="1521968767">
    <w:abstractNumId w:val="39"/>
  </w:num>
  <w:num w:numId="10" w16cid:durableId="984429271">
    <w:abstractNumId w:val="8"/>
  </w:num>
  <w:num w:numId="11" w16cid:durableId="1012269309">
    <w:abstractNumId w:val="12"/>
  </w:num>
  <w:num w:numId="12" w16cid:durableId="376011102">
    <w:abstractNumId w:val="30"/>
  </w:num>
  <w:num w:numId="13" w16cid:durableId="380061497">
    <w:abstractNumId w:val="36"/>
  </w:num>
  <w:num w:numId="14" w16cid:durableId="1448741178">
    <w:abstractNumId w:val="15"/>
  </w:num>
  <w:num w:numId="15" w16cid:durableId="1592933350">
    <w:abstractNumId w:val="2"/>
  </w:num>
  <w:num w:numId="16" w16cid:durableId="1492870339">
    <w:abstractNumId w:val="18"/>
  </w:num>
  <w:num w:numId="17" w16cid:durableId="87777141">
    <w:abstractNumId w:val="5"/>
  </w:num>
  <w:num w:numId="18" w16cid:durableId="1074549813">
    <w:abstractNumId w:val="0"/>
  </w:num>
  <w:num w:numId="19" w16cid:durableId="419374600">
    <w:abstractNumId w:val="27"/>
  </w:num>
  <w:num w:numId="20" w16cid:durableId="1726027261">
    <w:abstractNumId w:val="21"/>
  </w:num>
  <w:num w:numId="21" w16cid:durableId="1294143185">
    <w:abstractNumId w:val="14"/>
  </w:num>
  <w:num w:numId="22" w16cid:durableId="465589900">
    <w:abstractNumId w:val="17"/>
  </w:num>
  <w:num w:numId="23" w16cid:durableId="565798276">
    <w:abstractNumId w:val="13"/>
  </w:num>
  <w:num w:numId="24" w16cid:durableId="1736472088">
    <w:abstractNumId w:val="38"/>
  </w:num>
  <w:num w:numId="25" w16cid:durableId="2069455471">
    <w:abstractNumId w:val="7"/>
  </w:num>
  <w:num w:numId="26" w16cid:durableId="273052181">
    <w:abstractNumId w:val="9"/>
  </w:num>
  <w:num w:numId="27" w16cid:durableId="2029522780">
    <w:abstractNumId w:val="3"/>
  </w:num>
  <w:num w:numId="28" w16cid:durableId="528034671">
    <w:abstractNumId w:val="26"/>
  </w:num>
  <w:num w:numId="29" w16cid:durableId="96025191">
    <w:abstractNumId w:val="23"/>
  </w:num>
  <w:num w:numId="30" w16cid:durableId="5644300">
    <w:abstractNumId w:val="35"/>
  </w:num>
  <w:num w:numId="31" w16cid:durableId="1226991218">
    <w:abstractNumId w:val="33"/>
  </w:num>
  <w:num w:numId="32" w16cid:durableId="2106150372">
    <w:abstractNumId w:val="34"/>
  </w:num>
  <w:num w:numId="33" w16cid:durableId="576860624">
    <w:abstractNumId w:val="31"/>
  </w:num>
  <w:num w:numId="34" w16cid:durableId="760102876">
    <w:abstractNumId w:val="24"/>
  </w:num>
  <w:num w:numId="35" w16cid:durableId="467669060">
    <w:abstractNumId w:val="10"/>
  </w:num>
  <w:num w:numId="36" w16cid:durableId="2100714453">
    <w:abstractNumId w:val="22"/>
  </w:num>
  <w:num w:numId="37" w16cid:durableId="661355983">
    <w:abstractNumId w:val="20"/>
  </w:num>
  <w:num w:numId="38" w16cid:durableId="518467894">
    <w:abstractNumId w:val="4"/>
  </w:num>
  <w:num w:numId="39" w16cid:durableId="1682320239">
    <w:abstractNumId w:val="32"/>
  </w:num>
  <w:num w:numId="40" w16cid:durableId="279999324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wFAPf7ujUtAAAA"/>
  </w:docVars>
  <w:rsids>
    <w:rsidRoot w:val="009C7F0E"/>
    <w:rsid w:val="0000018A"/>
    <w:rsid w:val="00000194"/>
    <w:rsid w:val="000001B5"/>
    <w:rsid w:val="000004E9"/>
    <w:rsid w:val="000008FE"/>
    <w:rsid w:val="00000B73"/>
    <w:rsid w:val="00000EB2"/>
    <w:rsid w:val="00001158"/>
    <w:rsid w:val="000014DA"/>
    <w:rsid w:val="00001890"/>
    <w:rsid w:val="00002357"/>
    <w:rsid w:val="0000275B"/>
    <w:rsid w:val="00002C02"/>
    <w:rsid w:val="00003071"/>
    <w:rsid w:val="00003AC6"/>
    <w:rsid w:val="00003FA2"/>
    <w:rsid w:val="000040D4"/>
    <w:rsid w:val="00004CD4"/>
    <w:rsid w:val="00004FE4"/>
    <w:rsid w:val="000051FD"/>
    <w:rsid w:val="000061A6"/>
    <w:rsid w:val="00006C8D"/>
    <w:rsid w:val="0000709E"/>
    <w:rsid w:val="000073E0"/>
    <w:rsid w:val="00007EF0"/>
    <w:rsid w:val="0001022F"/>
    <w:rsid w:val="0001028C"/>
    <w:rsid w:val="00011ABF"/>
    <w:rsid w:val="00011B39"/>
    <w:rsid w:val="000124E2"/>
    <w:rsid w:val="00013175"/>
    <w:rsid w:val="00013563"/>
    <w:rsid w:val="0001383B"/>
    <w:rsid w:val="00013B96"/>
    <w:rsid w:val="0001427A"/>
    <w:rsid w:val="000144BF"/>
    <w:rsid w:val="00014C0D"/>
    <w:rsid w:val="00015220"/>
    <w:rsid w:val="00015C4C"/>
    <w:rsid w:val="000163CE"/>
    <w:rsid w:val="00020085"/>
    <w:rsid w:val="000209EB"/>
    <w:rsid w:val="00020CB0"/>
    <w:rsid w:val="00022808"/>
    <w:rsid w:val="00022F29"/>
    <w:rsid w:val="0002361B"/>
    <w:rsid w:val="00023792"/>
    <w:rsid w:val="00023BA4"/>
    <w:rsid w:val="00023D80"/>
    <w:rsid w:val="000241AB"/>
    <w:rsid w:val="000242A8"/>
    <w:rsid w:val="0002489F"/>
    <w:rsid w:val="00024B3D"/>
    <w:rsid w:val="0002510C"/>
    <w:rsid w:val="00025114"/>
    <w:rsid w:val="0002543E"/>
    <w:rsid w:val="0002570F"/>
    <w:rsid w:val="00025768"/>
    <w:rsid w:val="00025DF2"/>
    <w:rsid w:val="00025FC1"/>
    <w:rsid w:val="0002636A"/>
    <w:rsid w:val="000269BC"/>
    <w:rsid w:val="0002780E"/>
    <w:rsid w:val="000300D3"/>
    <w:rsid w:val="00030120"/>
    <w:rsid w:val="00030F7F"/>
    <w:rsid w:val="00030FB7"/>
    <w:rsid w:val="00031030"/>
    <w:rsid w:val="00031557"/>
    <w:rsid w:val="0003171B"/>
    <w:rsid w:val="0003185F"/>
    <w:rsid w:val="00031A99"/>
    <w:rsid w:val="00031CC9"/>
    <w:rsid w:val="00031F7A"/>
    <w:rsid w:val="0003224F"/>
    <w:rsid w:val="0003244E"/>
    <w:rsid w:val="0003249C"/>
    <w:rsid w:val="00032956"/>
    <w:rsid w:val="00032C22"/>
    <w:rsid w:val="00032F99"/>
    <w:rsid w:val="00033101"/>
    <w:rsid w:val="0003372C"/>
    <w:rsid w:val="000339E6"/>
    <w:rsid w:val="00034137"/>
    <w:rsid w:val="000343B2"/>
    <w:rsid w:val="00034950"/>
    <w:rsid w:val="00035239"/>
    <w:rsid w:val="00035276"/>
    <w:rsid w:val="0003565D"/>
    <w:rsid w:val="00035918"/>
    <w:rsid w:val="00035990"/>
    <w:rsid w:val="0003675B"/>
    <w:rsid w:val="00036F23"/>
    <w:rsid w:val="000379B8"/>
    <w:rsid w:val="00037EB9"/>
    <w:rsid w:val="00037FEC"/>
    <w:rsid w:val="0004035F"/>
    <w:rsid w:val="00040675"/>
    <w:rsid w:val="00040717"/>
    <w:rsid w:val="00040B2D"/>
    <w:rsid w:val="00040B2F"/>
    <w:rsid w:val="00040DAA"/>
    <w:rsid w:val="00041363"/>
    <w:rsid w:val="00041C11"/>
    <w:rsid w:val="00041CFB"/>
    <w:rsid w:val="000420B0"/>
    <w:rsid w:val="000421EA"/>
    <w:rsid w:val="00042A78"/>
    <w:rsid w:val="00042EF2"/>
    <w:rsid w:val="00043317"/>
    <w:rsid w:val="000438EA"/>
    <w:rsid w:val="000438F7"/>
    <w:rsid w:val="00043AC0"/>
    <w:rsid w:val="00043AE1"/>
    <w:rsid w:val="000450AE"/>
    <w:rsid w:val="0004528B"/>
    <w:rsid w:val="00045291"/>
    <w:rsid w:val="000458A7"/>
    <w:rsid w:val="000458C8"/>
    <w:rsid w:val="0004614B"/>
    <w:rsid w:val="00046A9F"/>
    <w:rsid w:val="00046B76"/>
    <w:rsid w:val="00046E71"/>
    <w:rsid w:val="000510AD"/>
    <w:rsid w:val="00051276"/>
    <w:rsid w:val="00051768"/>
    <w:rsid w:val="00052450"/>
    <w:rsid w:val="000525C6"/>
    <w:rsid w:val="0005275F"/>
    <w:rsid w:val="0005289F"/>
    <w:rsid w:val="000529EC"/>
    <w:rsid w:val="00052C75"/>
    <w:rsid w:val="00053894"/>
    <w:rsid w:val="00053E44"/>
    <w:rsid w:val="000540F0"/>
    <w:rsid w:val="00054B72"/>
    <w:rsid w:val="00054CA9"/>
    <w:rsid w:val="0005545D"/>
    <w:rsid w:val="00056BD5"/>
    <w:rsid w:val="00060481"/>
    <w:rsid w:val="000616C1"/>
    <w:rsid w:val="00062CEA"/>
    <w:rsid w:val="00062FC5"/>
    <w:rsid w:val="00063CDC"/>
    <w:rsid w:val="00063E55"/>
    <w:rsid w:val="00063E82"/>
    <w:rsid w:val="00064039"/>
    <w:rsid w:val="0006406D"/>
    <w:rsid w:val="00064F41"/>
    <w:rsid w:val="000651A7"/>
    <w:rsid w:val="00065AEB"/>
    <w:rsid w:val="00065F20"/>
    <w:rsid w:val="00065F71"/>
    <w:rsid w:val="0006656D"/>
    <w:rsid w:val="000665F1"/>
    <w:rsid w:val="00067A5D"/>
    <w:rsid w:val="000708B0"/>
    <w:rsid w:val="00072129"/>
    <w:rsid w:val="00072142"/>
    <w:rsid w:val="000729E7"/>
    <w:rsid w:val="00072A4D"/>
    <w:rsid w:val="00072E0B"/>
    <w:rsid w:val="00073630"/>
    <w:rsid w:val="00073A83"/>
    <w:rsid w:val="00073F15"/>
    <w:rsid w:val="00074282"/>
    <w:rsid w:val="00074651"/>
    <w:rsid w:val="000747DD"/>
    <w:rsid w:val="00074E5F"/>
    <w:rsid w:val="0007507D"/>
    <w:rsid w:val="00075146"/>
    <w:rsid w:val="0007519E"/>
    <w:rsid w:val="00075211"/>
    <w:rsid w:val="0007528D"/>
    <w:rsid w:val="000756F1"/>
    <w:rsid w:val="000758A4"/>
    <w:rsid w:val="00075945"/>
    <w:rsid w:val="00075D44"/>
    <w:rsid w:val="00076016"/>
    <w:rsid w:val="000761FC"/>
    <w:rsid w:val="000762C4"/>
    <w:rsid w:val="00076416"/>
    <w:rsid w:val="0007686A"/>
    <w:rsid w:val="000775DF"/>
    <w:rsid w:val="000777ED"/>
    <w:rsid w:val="00077D36"/>
    <w:rsid w:val="00077E7E"/>
    <w:rsid w:val="00080B25"/>
    <w:rsid w:val="00081163"/>
    <w:rsid w:val="00081858"/>
    <w:rsid w:val="00082327"/>
    <w:rsid w:val="00082AAC"/>
    <w:rsid w:val="00083766"/>
    <w:rsid w:val="00083B12"/>
    <w:rsid w:val="00083D4D"/>
    <w:rsid w:val="00083EE0"/>
    <w:rsid w:val="00084742"/>
    <w:rsid w:val="0008476B"/>
    <w:rsid w:val="0008492C"/>
    <w:rsid w:val="00084964"/>
    <w:rsid w:val="00084D8A"/>
    <w:rsid w:val="00085436"/>
    <w:rsid w:val="00085AA2"/>
    <w:rsid w:val="00087234"/>
    <w:rsid w:val="00087DD7"/>
    <w:rsid w:val="000902FB"/>
    <w:rsid w:val="00090980"/>
    <w:rsid w:val="00090B8D"/>
    <w:rsid w:val="00090D5E"/>
    <w:rsid w:val="00090EB5"/>
    <w:rsid w:val="000913A8"/>
    <w:rsid w:val="000919E2"/>
    <w:rsid w:val="00091BD4"/>
    <w:rsid w:val="00092496"/>
    <w:rsid w:val="00092679"/>
    <w:rsid w:val="00093000"/>
    <w:rsid w:val="000930C1"/>
    <w:rsid w:val="000931C8"/>
    <w:rsid w:val="000935C5"/>
    <w:rsid w:val="00093637"/>
    <w:rsid w:val="00093926"/>
    <w:rsid w:val="00094012"/>
    <w:rsid w:val="00094B2C"/>
    <w:rsid w:val="00094C92"/>
    <w:rsid w:val="0009520E"/>
    <w:rsid w:val="0009566C"/>
    <w:rsid w:val="00095690"/>
    <w:rsid w:val="00095B82"/>
    <w:rsid w:val="00095DB0"/>
    <w:rsid w:val="000961AC"/>
    <w:rsid w:val="00096320"/>
    <w:rsid w:val="000963DE"/>
    <w:rsid w:val="00096744"/>
    <w:rsid w:val="00096889"/>
    <w:rsid w:val="00096907"/>
    <w:rsid w:val="00096C3C"/>
    <w:rsid w:val="00096C84"/>
    <w:rsid w:val="000A01E9"/>
    <w:rsid w:val="000A122A"/>
    <w:rsid w:val="000A14F7"/>
    <w:rsid w:val="000A165C"/>
    <w:rsid w:val="000A16C9"/>
    <w:rsid w:val="000A1CCB"/>
    <w:rsid w:val="000A1DFA"/>
    <w:rsid w:val="000A1F15"/>
    <w:rsid w:val="000A24D7"/>
    <w:rsid w:val="000A2A6A"/>
    <w:rsid w:val="000A30DC"/>
    <w:rsid w:val="000A40A6"/>
    <w:rsid w:val="000A43CF"/>
    <w:rsid w:val="000A4B63"/>
    <w:rsid w:val="000A4D36"/>
    <w:rsid w:val="000A598E"/>
    <w:rsid w:val="000A5E09"/>
    <w:rsid w:val="000A5EA3"/>
    <w:rsid w:val="000A6607"/>
    <w:rsid w:val="000A66DC"/>
    <w:rsid w:val="000A7A3E"/>
    <w:rsid w:val="000B0EF8"/>
    <w:rsid w:val="000B162D"/>
    <w:rsid w:val="000B2547"/>
    <w:rsid w:val="000B2A20"/>
    <w:rsid w:val="000B2AB9"/>
    <w:rsid w:val="000B3FB5"/>
    <w:rsid w:val="000B422D"/>
    <w:rsid w:val="000B423D"/>
    <w:rsid w:val="000B4D88"/>
    <w:rsid w:val="000B532D"/>
    <w:rsid w:val="000B574F"/>
    <w:rsid w:val="000B5C98"/>
    <w:rsid w:val="000B5EB7"/>
    <w:rsid w:val="000B68A8"/>
    <w:rsid w:val="000B69D0"/>
    <w:rsid w:val="000B6A0F"/>
    <w:rsid w:val="000B6F0D"/>
    <w:rsid w:val="000B70CF"/>
    <w:rsid w:val="000B7682"/>
    <w:rsid w:val="000B7E1D"/>
    <w:rsid w:val="000B7E6D"/>
    <w:rsid w:val="000C1072"/>
    <w:rsid w:val="000C1099"/>
    <w:rsid w:val="000C1A0B"/>
    <w:rsid w:val="000C1F8A"/>
    <w:rsid w:val="000C3041"/>
    <w:rsid w:val="000C3C38"/>
    <w:rsid w:val="000C4A08"/>
    <w:rsid w:val="000C5DBD"/>
    <w:rsid w:val="000C6253"/>
    <w:rsid w:val="000C64E9"/>
    <w:rsid w:val="000C6682"/>
    <w:rsid w:val="000C6934"/>
    <w:rsid w:val="000C6999"/>
    <w:rsid w:val="000C6EFE"/>
    <w:rsid w:val="000C7C46"/>
    <w:rsid w:val="000D0562"/>
    <w:rsid w:val="000D0829"/>
    <w:rsid w:val="000D0ACE"/>
    <w:rsid w:val="000D143A"/>
    <w:rsid w:val="000D187A"/>
    <w:rsid w:val="000D1DFA"/>
    <w:rsid w:val="000D24FD"/>
    <w:rsid w:val="000D29C1"/>
    <w:rsid w:val="000D2E93"/>
    <w:rsid w:val="000D3195"/>
    <w:rsid w:val="000D3869"/>
    <w:rsid w:val="000D39A8"/>
    <w:rsid w:val="000D3AA7"/>
    <w:rsid w:val="000D3AB5"/>
    <w:rsid w:val="000D43E0"/>
    <w:rsid w:val="000D46CB"/>
    <w:rsid w:val="000D4CBD"/>
    <w:rsid w:val="000D5BB9"/>
    <w:rsid w:val="000D66AD"/>
    <w:rsid w:val="000D69AA"/>
    <w:rsid w:val="000D6D46"/>
    <w:rsid w:val="000D7086"/>
    <w:rsid w:val="000D74FF"/>
    <w:rsid w:val="000D77D8"/>
    <w:rsid w:val="000D7F96"/>
    <w:rsid w:val="000E037C"/>
    <w:rsid w:val="000E05D3"/>
    <w:rsid w:val="000E08C3"/>
    <w:rsid w:val="000E0CF0"/>
    <w:rsid w:val="000E0EEE"/>
    <w:rsid w:val="000E246D"/>
    <w:rsid w:val="000E2903"/>
    <w:rsid w:val="000E2A1E"/>
    <w:rsid w:val="000E2CE6"/>
    <w:rsid w:val="000E3A89"/>
    <w:rsid w:val="000E4167"/>
    <w:rsid w:val="000E43A0"/>
    <w:rsid w:val="000E4D27"/>
    <w:rsid w:val="000E539F"/>
    <w:rsid w:val="000E56FB"/>
    <w:rsid w:val="000E578B"/>
    <w:rsid w:val="000E5CE2"/>
    <w:rsid w:val="000E5DAD"/>
    <w:rsid w:val="000E5DD1"/>
    <w:rsid w:val="000E5E22"/>
    <w:rsid w:val="000E66DA"/>
    <w:rsid w:val="000E67F9"/>
    <w:rsid w:val="000E7659"/>
    <w:rsid w:val="000E783C"/>
    <w:rsid w:val="000E78A4"/>
    <w:rsid w:val="000F04BA"/>
    <w:rsid w:val="000F0C8B"/>
    <w:rsid w:val="000F0D83"/>
    <w:rsid w:val="000F15D7"/>
    <w:rsid w:val="000F1CB0"/>
    <w:rsid w:val="000F1F78"/>
    <w:rsid w:val="000F2035"/>
    <w:rsid w:val="000F23D3"/>
    <w:rsid w:val="000F24C8"/>
    <w:rsid w:val="000F2726"/>
    <w:rsid w:val="000F2856"/>
    <w:rsid w:val="000F2EDF"/>
    <w:rsid w:val="000F3425"/>
    <w:rsid w:val="000F3478"/>
    <w:rsid w:val="000F37DD"/>
    <w:rsid w:val="000F39D4"/>
    <w:rsid w:val="000F40C9"/>
    <w:rsid w:val="000F411C"/>
    <w:rsid w:val="000F4368"/>
    <w:rsid w:val="000F4417"/>
    <w:rsid w:val="000F461E"/>
    <w:rsid w:val="000F4A98"/>
    <w:rsid w:val="000F5892"/>
    <w:rsid w:val="000F5919"/>
    <w:rsid w:val="000F5DB0"/>
    <w:rsid w:val="000F657D"/>
    <w:rsid w:val="000F6603"/>
    <w:rsid w:val="000F680F"/>
    <w:rsid w:val="000F7071"/>
    <w:rsid w:val="000F724D"/>
    <w:rsid w:val="000F7492"/>
    <w:rsid w:val="000F7A82"/>
    <w:rsid w:val="0010006E"/>
    <w:rsid w:val="0010007C"/>
    <w:rsid w:val="001006CC"/>
    <w:rsid w:val="00100807"/>
    <w:rsid w:val="00100EA9"/>
    <w:rsid w:val="00100ECB"/>
    <w:rsid w:val="001015AB"/>
    <w:rsid w:val="00102850"/>
    <w:rsid w:val="00102A80"/>
    <w:rsid w:val="001034C0"/>
    <w:rsid w:val="00103EEE"/>
    <w:rsid w:val="0010408B"/>
    <w:rsid w:val="001047AA"/>
    <w:rsid w:val="00105814"/>
    <w:rsid w:val="00105987"/>
    <w:rsid w:val="00105F1E"/>
    <w:rsid w:val="00106745"/>
    <w:rsid w:val="00106905"/>
    <w:rsid w:val="00106CBA"/>
    <w:rsid w:val="001070EB"/>
    <w:rsid w:val="0010780C"/>
    <w:rsid w:val="00107DFE"/>
    <w:rsid w:val="0011047C"/>
    <w:rsid w:val="00110570"/>
    <w:rsid w:val="00110A59"/>
    <w:rsid w:val="00111202"/>
    <w:rsid w:val="00111589"/>
    <w:rsid w:val="00111C81"/>
    <w:rsid w:val="00111D16"/>
    <w:rsid w:val="00111EF3"/>
    <w:rsid w:val="001120E3"/>
    <w:rsid w:val="00112612"/>
    <w:rsid w:val="0011261E"/>
    <w:rsid w:val="001128E7"/>
    <w:rsid w:val="00112998"/>
    <w:rsid w:val="00112CDC"/>
    <w:rsid w:val="00112CEC"/>
    <w:rsid w:val="00112D4F"/>
    <w:rsid w:val="00112F90"/>
    <w:rsid w:val="00112FAC"/>
    <w:rsid w:val="00113607"/>
    <w:rsid w:val="00113617"/>
    <w:rsid w:val="0011387C"/>
    <w:rsid w:val="001138AE"/>
    <w:rsid w:val="0011401E"/>
    <w:rsid w:val="00114530"/>
    <w:rsid w:val="00114784"/>
    <w:rsid w:val="00114E33"/>
    <w:rsid w:val="001150CC"/>
    <w:rsid w:val="00115141"/>
    <w:rsid w:val="001154F3"/>
    <w:rsid w:val="0011550A"/>
    <w:rsid w:val="001157CC"/>
    <w:rsid w:val="001159F0"/>
    <w:rsid w:val="00116394"/>
    <w:rsid w:val="00116690"/>
    <w:rsid w:val="00116BAA"/>
    <w:rsid w:val="00117698"/>
    <w:rsid w:val="0011776F"/>
    <w:rsid w:val="00117D2E"/>
    <w:rsid w:val="00117DEB"/>
    <w:rsid w:val="0012059B"/>
    <w:rsid w:val="00120B88"/>
    <w:rsid w:val="00121402"/>
    <w:rsid w:val="00121A96"/>
    <w:rsid w:val="00121F65"/>
    <w:rsid w:val="0012237B"/>
    <w:rsid w:val="001234F3"/>
    <w:rsid w:val="00123D25"/>
    <w:rsid w:val="00123E4B"/>
    <w:rsid w:val="00123E7C"/>
    <w:rsid w:val="0012447D"/>
    <w:rsid w:val="001247AC"/>
    <w:rsid w:val="00124C83"/>
    <w:rsid w:val="001269A0"/>
    <w:rsid w:val="00126B2B"/>
    <w:rsid w:val="00126C18"/>
    <w:rsid w:val="00127079"/>
    <w:rsid w:val="00127D7E"/>
    <w:rsid w:val="0013023B"/>
    <w:rsid w:val="00130C53"/>
    <w:rsid w:val="00130E55"/>
    <w:rsid w:val="0013104F"/>
    <w:rsid w:val="00131A88"/>
    <w:rsid w:val="00131AB7"/>
    <w:rsid w:val="00131C5C"/>
    <w:rsid w:val="00132AB4"/>
    <w:rsid w:val="0013370D"/>
    <w:rsid w:val="00133A04"/>
    <w:rsid w:val="00133AAB"/>
    <w:rsid w:val="00133FF9"/>
    <w:rsid w:val="001341D6"/>
    <w:rsid w:val="00134656"/>
    <w:rsid w:val="0013553D"/>
    <w:rsid w:val="001355B7"/>
    <w:rsid w:val="00135F5A"/>
    <w:rsid w:val="001361FD"/>
    <w:rsid w:val="00136A1D"/>
    <w:rsid w:val="00136B9C"/>
    <w:rsid w:val="0013721A"/>
    <w:rsid w:val="001374CB"/>
    <w:rsid w:val="0014053C"/>
    <w:rsid w:val="00140ADB"/>
    <w:rsid w:val="00140F46"/>
    <w:rsid w:val="00141452"/>
    <w:rsid w:val="00141BE0"/>
    <w:rsid w:val="00141C5D"/>
    <w:rsid w:val="00141DCC"/>
    <w:rsid w:val="001422E2"/>
    <w:rsid w:val="00142AC0"/>
    <w:rsid w:val="001434FD"/>
    <w:rsid w:val="00143B12"/>
    <w:rsid w:val="00143DDF"/>
    <w:rsid w:val="001443FB"/>
    <w:rsid w:val="00144F24"/>
    <w:rsid w:val="00144F8F"/>
    <w:rsid w:val="001450F0"/>
    <w:rsid w:val="00145207"/>
    <w:rsid w:val="001454E5"/>
    <w:rsid w:val="0014589F"/>
    <w:rsid w:val="001460D9"/>
    <w:rsid w:val="00146351"/>
    <w:rsid w:val="00146909"/>
    <w:rsid w:val="00146CA4"/>
    <w:rsid w:val="00147BAF"/>
    <w:rsid w:val="00147F74"/>
    <w:rsid w:val="001504D6"/>
    <w:rsid w:val="0015053B"/>
    <w:rsid w:val="00151644"/>
    <w:rsid w:val="0015175F"/>
    <w:rsid w:val="00151973"/>
    <w:rsid w:val="00152E7A"/>
    <w:rsid w:val="00153502"/>
    <w:rsid w:val="001536C8"/>
    <w:rsid w:val="00153A22"/>
    <w:rsid w:val="001543A1"/>
    <w:rsid w:val="00154507"/>
    <w:rsid w:val="00154727"/>
    <w:rsid w:val="00154DFE"/>
    <w:rsid w:val="0015505D"/>
    <w:rsid w:val="001550DB"/>
    <w:rsid w:val="00155167"/>
    <w:rsid w:val="0015559D"/>
    <w:rsid w:val="001564AA"/>
    <w:rsid w:val="001564EB"/>
    <w:rsid w:val="0015651C"/>
    <w:rsid w:val="00156DCA"/>
    <w:rsid w:val="00156EC0"/>
    <w:rsid w:val="00157468"/>
    <w:rsid w:val="001576F2"/>
    <w:rsid w:val="0015771B"/>
    <w:rsid w:val="0015797F"/>
    <w:rsid w:val="001604A5"/>
    <w:rsid w:val="00160E06"/>
    <w:rsid w:val="00160F28"/>
    <w:rsid w:val="00160F48"/>
    <w:rsid w:val="001611FC"/>
    <w:rsid w:val="0016128F"/>
    <w:rsid w:val="001614E5"/>
    <w:rsid w:val="001616E5"/>
    <w:rsid w:val="00161C57"/>
    <w:rsid w:val="0016250B"/>
    <w:rsid w:val="00162778"/>
    <w:rsid w:val="00162E2C"/>
    <w:rsid w:val="00162F23"/>
    <w:rsid w:val="00163268"/>
    <w:rsid w:val="00163B02"/>
    <w:rsid w:val="00163F8A"/>
    <w:rsid w:val="001649F4"/>
    <w:rsid w:val="00164FCA"/>
    <w:rsid w:val="001651A2"/>
    <w:rsid w:val="001657E6"/>
    <w:rsid w:val="00165E82"/>
    <w:rsid w:val="00165FFA"/>
    <w:rsid w:val="00166649"/>
    <w:rsid w:val="00166FE6"/>
    <w:rsid w:val="001673EC"/>
    <w:rsid w:val="001679B7"/>
    <w:rsid w:val="001706A2"/>
    <w:rsid w:val="001710D3"/>
    <w:rsid w:val="00171104"/>
    <w:rsid w:val="00171403"/>
    <w:rsid w:val="0017155E"/>
    <w:rsid w:val="001725F4"/>
    <w:rsid w:val="00172644"/>
    <w:rsid w:val="0017303B"/>
    <w:rsid w:val="0017356B"/>
    <w:rsid w:val="00173699"/>
    <w:rsid w:val="00173D4D"/>
    <w:rsid w:val="00173FC3"/>
    <w:rsid w:val="0017472A"/>
    <w:rsid w:val="00174F90"/>
    <w:rsid w:val="00175607"/>
    <w:rsid w:val="00175CA1"/>
    <w:rsid w:val="00175DD3"/>
    <w:rsid w:val="00176189"/>
    <w:rsid w:val="001761A5"/>
    <w:rsid w:val="001767EF"/>
    <w:rsid w:val="00176BB2"/>
    <w:rsid w:val="001770CF"/>
    <w:rsid w:val="00177564"/>
    <w:rsid w:val="00177CB7"/>
    <w:rsid w:val="0018036A"/>
    <w:rsid w:val="00181716"/>
    <w:rsid w:val="001817FE"/>
    <w:rsid w:val="00181846"/>
    <w:rsid w:val="00181A23"/>
    <w:rsid w:val="001828DB"/>
    <w:rsid w:val="00182BA1"/>
    <w:rsid w:val="00182BCC"/>
    <w:rsid w:val="001834C8"/>
    <w:rsid w:val="001836D5"/>
    <w:rsid w:val="00183AFE"/>
    <w:rsid w:val="00183EBA"/>
    <w:rsid w:val="00183EDD"/>
    <w:rsid w:val="00183FDE"/>
    <w:rsid w:val="001840D3"/>
    <w:rsid w:val="001841A8"/>
    <w:rsid w:val="001842B8"/>
    <w:rsid w:val="0018486C"/>
    <w:rsid w:val="00184A41"/>
    <w:rsid w:val="00184E6A"/>
    <w:rsid w:val="001855AD"/>
    <w:rsid w:val="0018569B"/>
    <w:rsid w:val="00185C25"/>
    <w:rsid w:val="00185F56"/>
    <w:rsid w:val="001864E3"/>
    <w:rsid w:val="00186C6E"/>
    <w:rsid w:val="00186DE5"/>
    <w:rsid w:val="00187310"/>
    <w:rsid w:val="001876D7"/>
    <w:rsid w:val="0019002A"/>
    <w:rsid w:val="00190C56"/>
    <w:rsid w:val="00190DA6"/>
    <w:rsid w:val="0019168A"/>
    <w:rsid w:val="001917A5"/>
    <w:rsid w:val="00191A06"/>
    <w:rsid w:val="00191AAA"/>
    <w:rsid w:val="0019248A"/>
    <w:rsid w:val="00192548"/>
    <w:rsid w:val="00192DE8"/>
    <w:rsid w:val="00193C3C"/>
    <w:rsid w:val="00194114"/>
    <w:rsid w:val="001942EF"/>
    <w:rsid w:val="0019442B"/>
    <w:rsid w:val="00194517"/>
    <w:rsid w:val="00194C13"/>
    <w:rsid w:val="001956CE"/>
    <w:rsid w:val="0019696D"/>
    <w:rsid w:val="00196AA1"/>
    <w:rsid w:val="001970AF"/>
    <w:rsid w:val="001974FF"/>
    <w:rsid w:val="001975D8"/>
    <w:rsid w:val="0019767B"/>
    <w:rsid w:val="00197AE0"/>
    <w:rsid w:val="001A01E7"/>
    <w:rsid w:val="001A0E7E"/>
    <w:rsid w:val="001A1274"/>
    <w:rsid w:val="001A1E96"/>
    <w:rsid w:val="001A1ED1"/>
    <w:rsid w:val="001A336B"/>
    <w:rsid w:val="001A33EB"/>
    <w:rsid w:val="001A36CA"/>
    <w:rsid w:val="001A3A10"/>
    <w:rsid w:val="001A3DA0"/>
    <w:rsid w:val="001A3E86"/>
    <w:rsid w:val="001A439C"/>
    <w:rsid w:val="001A4581"/>
    <w:rsid w:val="001A45CA"/>
    <w:rsid w:val="001A4929"/>
    <w:rsid w:val="001A5439"/>
    <w:rsid w:val="001A5BDF"/>
    <w:rsid w:val="001A5E51"/>
    <w:rsid w:val="001A63CB"/>
    <w:rsid w:val="001A6B6D"/>
    <w:rsid w:val="001A710F"/>
    <w:rsid w:val="001A7628"/>
    <w:rsid w:val="001A78E7"/>
    <w:rsid w:val="001A7AA1"/>
    <w:rsid w:val="001A7ED3"/>
    <w:rsid w:val="001B0576"/>
    <w:rsid w:val="001B082A"/>
    <w:rsid w:val="001B0D1B"/>
    <w:rsid w:val="001B0F62"/>
    <w:rsid w:val="001B1B1B"/>
    <w:rsid w:val="001B1D05"/>
    <w:rsid w:val="001B1E4B"/>
    <w:rsid w:val="001B1E7D"/>
    <w:rsid w:val="001B1F81"/>
    <w:rsid w:val="001B23FD"/>
    <w:rsid w:val="001B2530"/>
    <w:rsid w:val="001B39B6"/>
    <w:rsid w:val="001B4B0A"/>
    <w:rsid w:val="001B4F98"/>
    <w:rsid w:val="001B50D1"/>
    <w:rsid w:val="001B51EB"/>
    <w:rsid w:val="001B587F"/>
    <w:rsid w:val="001B628B"/>
    <w:rsid w:val="001B64AC"/>
    <w:rsid w:val="001B6540"/>
    <w:rsid w:val="001B6548"/>
    <w:rsid w:val="001B6557"/>
    <w:rsid w:val="001B6EB1"/>
    <w:rsid w:val="001B6F9E"/>
    <w:rsid w:val="001B73C6"/>
    <w:rsid w:val="001B7449"/>
    <w:rsid w:val="001B74EC"/>
    <w:rsid w:val="001B78DD"/>
    <w:rsid w:val="001B794C"/>
    <w:rsid w:val="001B7AB6"/>
    <w:rsid w:val="001C0214"/>
    <w:rsid w:val="001C04C6"/>
    <w:rsid w:val="001C0918"/>
    <w:rsid w:val="001C185E"/>
    <w:rsid w:val="001C1884"/>
    <w:rsid w:val="001C2513"/>
    <w:rsid w:val="001C3C56"/>
    <w:rsid w:val="001C4281"/>
    <w:rsid w:val="001C4F62"/>
    <w:rsid w:val="001C5945"/>
    <w:rsid w:val="001C5BC5"/>
    <w:rsid w:val="001C6BF8"/>
    <w:rsid w:val="001C6C2E"/>
    <w:rsid w:val="001C733F"/>
    <w:rsid w:val="001C7983"/>
    <w:rsid w:val="001C7FEB"/>
    <w:rsid w:val="001D029C"/>
    <w:rsid w:val="001D0582"/>
    <w:rsid w:val="001D0EE8"/>
    <w:rsid w:val="001D0FFF"/>
    <w:rsid w:val="001D1097"/>
    <w:rsid w:val="001D22CD"/>
    <w:rsid w:val="001D2C7A"/>
    <w:rsid w:val="001D2FD9"/>
    <w:rsid w:val="001D3E65"/>
    <w:rsid w:val="001D4970"/>
    <w:rsid w:val="001D49E2"/>
    <w:rsid w:val="001D4F27"/>
    <w:rsid w:val="001D5548"/>
    <w:rsid w:val="001D5CB5"/>
    <w:rsid w:val="001D6097"/>
    <w:rsid w:val="001D662D"/>
    <w:rsid w:val="001D66BC"/>
    <w:rsid w:val="001D67E9"/>
    <w:rsid w:val="001D7528"/>
    <w:rsid w:val="001D7615"/>
    <w:rsid w:val="001D77F0"/>
    <w:rsid w:val="001D7A95"/>
    <w:rsid w:val="001E0232"/>
    <w:rsid w:val="001E0982"/>
    <w:rsid w:val="001E1B74"/>
    <w:rsid w:val="001E2028"/>
    <w:rsid w:val="001E2F08"/>
    <w:rsid w:val="001E3287"/>
    <w:rsid w:val="001E3ECB"/>
    <w:rsid w:val="001E44A0"/>
    <w:rsid w:val="001E45C5"/>
    <w:rsid w:val="001E4AFA"/>
    <w:rsid w:val="001E4D9E"/>
    <w:rsid w:val="001E67A2"/>
    <w:rsid w:val="001E68ED"/>
    <w:rsid w:val="001E7E7F"/>
    <w:rsid w:val="001E7F75"/>
    <w:rsid w:val="001F003E"/>
    <w:rsid w:val="001F02BD"/>
    <w:rsid w:val="001F0CDB"/>
    <w:rsid w:val="001F0E0B"/>
    <w:rsid w:val="001F0E3B"/>
    <w:rsid w:val="001F0FC6"/>
    <w:rsid w:val="001F103E"/>
    <w:rsid w:val="001F11D9"/>
    <w:rsid w:val="001F16F5"/>
    <w:rsid w:val="001F17FA"/>
    <w:rsid w:val="001F1B89"/>
    <w:rsid w:val="001F1C21"/>
    <w:rsid w:val="001F2316"/>
    <w:rsid w:val="001F2D0D"/>
    <w:rsid w:val="001F2E09"/>
    <w:rsid w:val="001F2FC1"/>
    <w:rsid w:val="001F43AE"/>
    <w:rsid w:val="001F4457"/>
    <w:rsid w:val="001F44EF"/>
    <w:rsid w:val="001F47F3"/>
    <w:rsid w:val="001F4876"/>
    <w:rsid w:val="001F4D1A"/>
    <w:rsid w:val="001F4E72"/>
    <w:rsid w:val="001F5225"/>
    <w:rsid w:val="001F5A8C"/>
    <w:rsid w:val="001F5B98"/>
    <w:rsid w:val="001F6884"/>
    <w:rsid w:val="001F6D20"/>
    <w:rsid w:val="001F6E1F"/>
    <w:rsid w:val="001F6F4B"/>
    <w:rsid w:val="001F6FFE"/>
    <w:rsid w:val="001F70B2"/>
    <w:rsid w:val="001F7102"/>
    <w:rsid w:val="001F718C"/>
    <w:rsid w:val="001F743F"/>
    <w:rsid w:val="00200C24"/>
    <w:rsid w:val="00200CBB"/>
    <w:rsid w:val="002014EF"/>
    <w:rsid w:val="00201A54"/>
    <w:rsid w:val="00201AAE"/>
    <w:rsid w:val="00201E89"/>
    <w:rsid w:val="002021C4"/>
    <w:rsid w:val="002022DB"/>
    <w:rsid w:val="00202A89"/>
    <w:rsid w:val="00203E22"/>
    <w:rsid w:val="00203FE4"/>
    <w:rsid w:val="00204AEB"/>
    <w:rsid w:val="00204E4E"/>
    <w:rsid w:val="00205218"/>
    <w:rsid w:val="00205F54"/>
    <w:rsid w:val="002061D2"/>
    <w:rsid w:val="0020628B"/>
    <w:rsid w:val="00206BAF"/>
    <w:rsid w:val="00207366"/>
    <w:rsid w:val="0020784D"/>
    <w:rsid w:val="00207FF7"/>
    <w:rsid w:val="002107C4"/>
    <w:rsid w:val="00210DBB"/>
    <w:rsid w:val="00210F5E"/>
    <w:rsid w:val="00211A74"/>
    <w:rsid w:val="00211F40"/>
    <w:rsid w:val="00211FDC"/>
    <w:rsid w:val="00212897"/>
    <w:rsid w:val="00212A32"/>
    <w:rsid w:val="00212DAE"/>
    <w:rsid w:val="0021371C"/>
    <w:rsid w:val="00213BA8"/>
    <w:rsid w:val="00213FDD"/>
    <w:rsid w:val="00214A90"/>
    <w:rsid w:val="00214B26"/>
    <w:rsid w:val="00214D51"/>
    <w:rsid w:val="00215045"/>
    <w:rsid w:val="00215C7A"/>
    <w:rsid w:val="00215C91"/>
    <w:rsid w:val="00215CF9"/>
    <w:rsid w:val="00215DFB"/>
    <w:rsid w:val="00215E49"/>
    <w:rsid w:val="00216AC1"/>
    <w:rsid w:val="00216C30"/>
    <w:rsid w:val="00217318"/>
    <w:rsid w:val="00217E3B"/>
    <w:rsid w:val="00217EB1"/>
    <w:rsid w:val="00220201"/>
    <w:rsid w:val="00221875"/>
    <w:rsid w:val="00221B41"/>
    <w:rsid w:val="00221DF7"/>
    <w:rsid w:val="002221DB"/>
    <w:rsid w:val="002227F9"/>
    <w:rsid w:val="00222C66"/>
    <w:rsid w:val="00222D34"/>
    <w:rsid w:val="00222F21"/>
    <w:rsid w:val="00223053"/>
    <w:rsid w:val="00223150"/>
    <w:rsid w:val="00223FC0"/>
    <w:rsid w:val="00223FC2"/>
    <w:rsid w:val="00223FC4"/>
    <w:rsid w:val="00224059"/>
    <w:rsid w:val="002244E9"/>
    <w:rsid w:val="00224E18"/>
    <w:rsid w:val="0022503F"/>
    <w:rsid w:val="002255F0"/>
    <w:rsid w:val="002257DD"/>
    <w:rsid w:val="00225C43"/>
    <w:rsid w:val="00225F1A"/>
    <w:rsid w:val="0022707C"/>
    <w:rsid w:val="00227454"/>
    <w:rsid w:val="00230221"/>
    <w:rsid w:val="002304D1"/>
    <w:rsid w:val="00230C93"/>
    <w:rsid w:val="00231361"/>
    <w:rsid w:val="00231C3A"/>
    <w:rsid w:val="00232059"/>
    <w:rsid w:val="00232397"/>
    <w:rsid w:val="002324FB"/>
    <w:rsid w:val="00232D37"/>
    <w:rsid w:val="002330E4"/>
    <w:rsid w:val="0023322B"/>
    <w:rsid w:val="00234228"/>
    <w:rsid w:val="00234775"/>
    <w:rsid w:val="00234830"/>
    <w:rsid w:val="0023483C"/>
    <w:rsid w:val="0023510D"/>
    <w:rsid w:val="00235CE3"/>
    <w:rsid w:val="00235DB6"/>
    <w:rsid w:val="002366C6"/>
    <w:rsid w:val="00236A73"/>
    <w:rsid w:val="002370CC"/>
    <w:rsid w:val="00237834"/>
    <w:rsid w:val="00237D4A"/>
    <w:rsid w:val="002400D4"/>
    <w:rsid w:val="00240140"/>
    <w:rsid w:val="002402DC"/>
    <w:rsid w:val="002403DD"/>
    <w:rsid w:val="002406D6"/>
    <w:rsid w:val="002407AE"/>
    <w:rsid w:val="00240A04"/>
    <w:rsid w:val="00240DE9"/>
    <w:rsid w:val="00240F1C"/>
    <w:rsid w:val="002415D5"/>
    <w:rsid w:val="00242AA6"/>
    <w:rsid w:val="0024340D"/>
    <w:rsid w:val="0024417A"/>
    <w:rsid w:val="00244677"/>
    <w:rsid w:val="00245687"/>
    <w:rsid w:val="00245AC5"/>
    <w:rsid w:val="00245FDD"/>
    <w:rsid w:val="00246ABE"/>
    <w:rsid w:val="00246DB0"/>
    <w:rsid w:val="00247567"/>
    <w:rsid w:val="00247872"/>
    <w:rsid w:val="00247DCD"/>
    <w:rsid w:val="00250343"/>
    <w:rsid w:val="00250413"/>
    <w:rsid w:val="00250437"/>
    <w:rsid w:val="00250640"/>
    <w:rsid w:val="002506E2"/>
    <w:rsid w:val="00250AAB"/>
    <w:rsid w:val="00250B5E"/>
    <w:rsid w:val="00250BBC"/>
    <w:rsid w:val="00250CD5"/>
    <w:rsid w:val="00250D57"/>
    <w:rsid w:val="00250E7A"/>
    <w:rsid w:val="002511B4"/>
    <w:rsid w:val="002517DA"/>
    <w:rsid w:val="00251A3E"/>
    <w:rsid w:val="00251E2B"/>
    <w:rsid w:val="00251EBE"/>
    <w:rsid w:val="002520D6"/>
    <w:rsid w:val="00252232"/>
    <w:rsid w:val="00252422"/>
    <w:rsid w:val="00252A99"/>
    <w:rsid w:val="00253071"/>
    <w:rsid w:val="0025314A"/>
    <w:rsid w:val="002532C5"/>
    <w:rsid w:val="00253377"/>
    <w:rsid w:val="00253FD3"/>
    <w:rsid w:val="00254319"/>
    <w:rsid w:val="00254ADD"/>
    <w:rsid w:val="00254C47"/>
    <w:rsid w:val="00254E8B"/>
    <w:rsid w:val="00255545"/>
    <w:rsid w:val="0025555D"/>
    <w:rsid w:val="00255C21"/>
    <w:rsid w:val="00256309"/>
    <w:rsid w:val="00256493"/>
    <w:rsid w:val="00256943"/>
    <w:rsid w:val="002569FC"/>
    <w:rsid w:val="0025718E"/>
    <w:rsid w:val="00257C59"/>
    <w:rsid w:val="0026001E"/>
    <w:rsid w:val="00260930"/>
    <w:rsid w:val="00260BDC"/>
    <w:rsid w:val="00260C5D"/>
    <w:rsid w:val="00260FF7"/>
    <w:rsid w:val="002612CE"/>
    <w:rsid w:val="002613A5"/>
    <w:rsid w:val="0026157E"/>
    <w:rsid w:val="0026179E"/>
    <w:rsid w:val="00261D63"/>
    <w:rsid w:val="00262508"/>
    <w:rsid w:val="00262A62"/>
    <w:rsid w:val="00262C9E"/>
    <w:rsid w:val="00262F43"/>
    <w:rsid w:val="00262FE0"/>
    <w:rsid w:val="00264582"/>
    <w:rsid w:val="00264D2A"/>
    <w:rsid w:val="00264D38"/>
    <w:rsid w:val="00265109"/>
    <w:rsid w:val="00265D03"/>
    <w:rsid w:val="0026665C"/>
    <w:rsid w:val="00266A5C"/>
    <w:rsid w:val="00266BF9"/>
    <w:rsid w:val="00266F96"/>
    <w:rsid w:val="00267368"/>
    <w:rsid w:val="00270C20"/>
    <w:rsid w:val="00271129"/>
    <w:rsid w:val="00271325"/>
    <w:rsid w:val="002718E3"/>
    <w:rsid w:val="00271B1A"/>
    <w:rsid w:val="00271D4E"/>
    <w:rsid w:val="002728BA"/>
    <w:rsid w:val="00272E81"/>
    <w:rsid w:val="002735F0"/>
    <w:rsid w:val="00273641"/>
    <w:rsid w:val="0027378C"/>
    <w:rsid w:val="00273811"/>
    <w:rsid w:val="00274997"/>
    <w:rsid w:val="002749DC"/>
    <w:rsid w:val="00274D86"/>
    <w:rsid w:val="002751FA"/>
    <w:rsid w:val="002756FF"/>
    <w:rsid w:val="00275FED"/>
    <w:rsid w:val="002760B8"/>
    <w:rsid w:val="00276A35"/>
    <w:rsid w:val="00277473"/>
    <w:rsid w:val="00277684"/>
    <w:rsid w:val="00277F4E"/>
    <w:rsid w:val="00280137"/>
    <w:rsid w:val="002802F3"/>
    <w:rsid w:val="00280E41"/>
    <w:rsid w:val="002810A3"/>
    <w:rsid w:val="0028144B"/>
    <w:rsid w:val="00281AFA"/>
    <w:rsid w:val="00281EAB"/>
    <w:rsid w:val="00281F39"/>
    <w:rsid w:val="0028210F"/>
    <w:rsid w:val="002822B5"/>
    <w:rsid w:val="0028308F"/>
    <w:rsid w:val="00283846"/>
    <w:rsid w:val="00283A04"/>
    <w:rsid w:val="00283AE5"/>
    <w:rsid w:val="00283C44"/>
    <w:rsid w:val="002844F2"/>
    <w:rsid w:val="002846E3"/>
    <w:rsid w:val="00284F1D"/>
    <w:rsid w:val="002850A1"/>
    <w:rsid w:val="00285BFE"/>
    <w:rsid w:val="002863F6"/>
    <w:rsid w:val="00286567"/>
    <w:rsid w:val="00287267"/>
    <w:rsid w:val="00287A4E"/>
    <w:rsid w:val="00287BAE"/>
    <w:rsid w:val="00287BE7"/>
    <w:rsid w:val="00287C9A"/>
    <w:rsid w:val="00287D0D"/>
    <w:rsid w:val="0029092B"/>
    <w:rsid w:val="00290FBD"/>
    <w:rsid w:val="00291BCA"/>
    <w:rsid w:val="00293526"/>
    <w:rsid w:val="00293663"/>
    <w:rsid w:val="00293A1E"/>
    <w:rsid w:val="00293B91"/>
    <w:rsid w:val="0029429B"/>
    <w:rsid w:val="002943DE"/>
    <w:rsid w:val="002944F5"/>
    <w:rsid w:val="00294DC0"/>
    <w:rsid w:val="002951D8"/>
    <w:rsid w:val="00295306"/>
    <w:rsid w:val="0029543A"/>
    <w:rsid w:val="0029592C"/>
    <w:rsid w:val="00295A9D"/>
    <w:rsid w:val="00295C34"/>
    <w:rsid w:val="00295C7A"/>
    <w:rsid w:val="00295D65"/>
    <w:rsid w:val="00295EA0"/>
    <w:rsid w:val="0029685F"/>
    <w:rsid w:val="00296C41"/>
    <w:rsid w:val="00296E72"/>
    <w:rsid w:val="00297ACB"/>
    <w:rsid w:val="002A0376"/>
    <w:rsid w:val="002A048A"/>
    <w:rsid w:val="002A14AA"/>
    <w:rsid w:val="002A1F0A"/>
    <w:rsid w:val="002A2026"/>
    <w:rsid w:val="002A2579"/>
    <w:rsid w:val="002A2B59"/>
    <w:rsid w:val="002A2B7C"/>
    <w:rsid w:val="002A356A"/>
    <w:rsid w:val="002A35B5"/>
    <w:rsid w:val="002A3962"/>
    <w:rsid w:val="002A44BC"/>
    <w:rsid w:val="002A4975"/>
    <w:rsid w:val="002A554C"/>
    <w:rsid w:val="002A670D"/>
    <w:rsid w:val="002A6746"/>
    <w:rsid w:val="002A689A"/>
    <w:rsid w:val="002A69A9"/>
    <w:rsid w:val="002A6CA1"/>
    <w:rsid w:val="002A6CDD"/>
    <w:rsid w:val="002A6E68"/>
    <w:rsid w:val="002A7210"/>
    <w:rsid w:val="002A727D"/>
    <w:rsid w:val="002A738A"/>
    <w:rsid w:val="002A7AF2"/>
    <w:rsid w:val="002B0662"/>
    <w:rsid w:val="002B076D"/>
    <w:rsid w:val="002B15BF"/>
    <w:rsid w:val="002B19AA"/>
    <w:rsid w:val="002B1C91"/>
    <w:rsid w:val="002B2815"/>
    <w:rsid w:val="002B2A60"/>
    <w:rsid w:val="002B2A85"/>
    <w:rsid w:val="002B34A2"/>
    <w:rsid w:val="002B3602"/>
    <w:rsid w:val="002B3653"/>
    <w:rsid w:val="002B3A06"/>
    <w:rsid w:val="002B3A08"/>
    <w:rsid w:val="002B3D43"/>
    <w:rsid w:val="002B3E2B"/>
    <w:rsid w:val="002B4967"/>
    <w:rsid w:val="002B4BEB"/>
    <w:rsid w:val="002B54D8"/>
    <w:rsid w:val="002B56FD"/>
    <w:rsid w:val="002B5876"/>
    <w:rsid w:val="002B6E11"/>
    <w:rsid w:val="002B79CD"/>
    <w:rsid w:val="002C0A68"/>
    <w:rsid w:val="002C0DA1"/>
    <w:rsid w:val="002C0FE0"/>
    <w:rsid w:val="002C17C7"/>
    <w:rsid w:val="002C18D9"/>
    <w:rsid w:val="002C1A33"/>
    <w:rsid w:val="002C1E4D"/>
    <w:rsid w:val="002C22CE"/>
    <w:rsid w:val="002C236D"/>
    <w:rsid w:val="002C49AB"/>
    <w:rsid w:val="002C4DE8"/>
    <w:rsid w:val="002C5A4B"/>
    <w:rsid w:val="002C5FFC"/>
    <w:rsid w:val="002C6508"/>
    <w:rsid w:val="002C7C01"/>
    <w:rsid w:val="002D0160"/>
    <w:rsid w:val="002D0304"/>
    <w:rsid w:val="002D0B33"/>
    <w:rsid w:val="002D0E10"/>
    <w:rsid w:val="002D10C4"/>
    <w:rsid w:val="002D11F7"/>
    <w:rsid w:val="002D207B"/>
    <w:rsid w:val="002D24C1"/>
    <w:rsid w:val="002D277A"/>
    <w:rsid w:val="002D2C9B"/>
    <w:rsid w:val="002D2E3A"/>
    <w:rsid w:val="002D335E"/>
    <w:rsid w:val="002D3478"/>
    <w:rsid w:val="002D34A1"/>
    <w:rsid w:val="002D3683"/>
    <w:rsid w:val="002D3927"/>
    <w:rsid w:val="002D3AF4"/>
    <w:rsid w:val="002D3E36"/>
    <w:rsid w:val="002D4FDF"/>
    <w:rsid w:val="002D5450"/>
    <w:rsid w:val="002D58E7"/>
    <w:rsid w:val="002D5A3E"/>
    <w:rsid w:val="002D5E13"/>
    <w:rsid w:val="002D5FEF"/>
    <w:rsid w:val="002D6052"/>
    <w:rsid w:val="002D60B3"/>
    <w:rsid w:val="002D60CA"/>
    <w:rsid w:val="002D62D2"/>
    <w:rsid w:val="002D7166"/>
    <w:rsid w:val="002D7C88"/>
    <w:rsid w:val="002D7D0D"/>
    <w:rsid w:val="002E041C"/>
    <w:rsid w:val="002E0765"/>
    <w:rsid w:val="002E0D5B"/>
    <w:rsid w:val="002E0DFA"/>
    <w:rsid w:val="002E0EAB"/>
    <w:rsid w:val="002E1870"/>
    <w:rsid w:val="002E1A01"/>
    <w:rsid w:val="002E1DDC"/>
    <w:rsid w:val="002E27F7"/>
    <w:rsid w:val="002E29EF"/>
    <w:rsid w:val="002E3462"/>
    <w:rsid w:val="002E3AC9"/>
    <w:rsid w:val="002E3F2C"/>
    <w:rsid w:val="002E427A"/>
    <w:rsid w:val="002E44A7"/>
    <w:rsid w:val="002E454C"/>
    <w:rsid w:val="002E45F0"/>
    <w:rsid w:val="002E50A8"/>
    <w:rsid w:val="002E5151"/>
    <w:rsid w:val="002E51A6"/>
    <w:rsid w:val="002E5C10"/>
    <w:rsid w:val="002E646D"/>
    <w:rsid w:val="002E67F0"/>
    <w:rsid w:val="002E6984"/>
    <w:rsid w:val="002E6EEB"/>
    <w:rsid w:val="002E7088"/>
    <w:rsid w:val="002E7CEF"/>
    <w:rsid w:val="002E7DC3"/>
    <w:rsid w:val="002E7EAB"/>
    <w:rsid w:val="002E7F5E"/>
    <w:rsid w:val="002F00B4"/>
    <w:rsid w:val="002F038B"/>
    <w:rsid w:val="002F1171"/>
    <w:rsid w:val="002F1226"/>
    <w:rsid w:val="002F165B"/>
    <w:rsid w:val="002F18B7"/>
    <w:rsid w:val="002F1BA6"/>
    <w:rsid w:val="002F245E"/>
    <w:rsid w:val="002F2562"/>
    <w:rsid w:val="002F2B96"/>
    <w:rsid w:val="002F30FF"/>
    <w:rsid w:val="002F36A5"/>
    <w:rsid w:val="002F3866"/>
    <w:rsid w:val="002F3896"/>
    <w:rsid w:val="002F3B90"/>
    <w:rsid w:val="002F51C7"/>
    <w:rsid w:val="002F530C"/>
    <w:rsid w:val="00300666"/>
    <w:rsid w:val="003006D7"/>
    <w:rsid w:val="00300DA6"/>
    <w:rsid w:val="00300E5F"/>
    <w:rsid w:val="00301270"/>
    <w:rsid w:val="00301603"/>
    <w:rsid w:val="003016A8"/>
    <w:rsid w:val="00301A78"/>
    <w:rsid w:val="003020AF"/>
    <w:rsid w:val="00302799"/>
    <w:rsid w:val="00303B2A"/>
    <w:rsid w:val="00304FAB"/>
    <w:rsid w:val="00305FCC"/>
    <w:rsid w:val="00306570"/>
    <w:rsid w:val="00307661"/>
    <w:rsid w:val="00310252"/>
    <w:rsid w:val="003107C3"/>
    <w:rsid w:val="00310C2A"/>
    <w:rsid w:val="003112A9"/>
    <w:rsid w:val="00311777"/>
    <w:rsid w:val="0031181C"/>
    <w:rsid w:val="003119E0"/>
    <w:rsid w:val="00311AA9"/>
    <w:rsid w:val="00312057"/>
    <w:rsid w:val="003121F4"/>
    <w:rsid w:val="00312DE6"/>
    <w:rsid w:val="003134A1"/>
    <w:rsid w:val="0031461A"/>
    <w:rsid w:val="00315091"/>
    <w:rsid w:val="00315384"/>
    <w:rsid w:val="00315421"/>
    <w:rsid w:val="003154B3"/>
    <w:rsid w:val="0031567C"/>
    <w:rsid w:val="00315E29"/>
    <w:rsid w:val="003174C0"/>
    <w:rsid w:val="0032073B"/>
    <w:rsid w:val="00320BCD"/>
    <w:rsid w:val="00320F9F"/>
    <w:rsid w:val="0032112C"/>
    <w:rsid w:val="00321393"/>
    <w:rsid w:val="00321737"/>
    <w:rsid w:val="00321869"/>
    <w:rsid w:val="0032291C"/>
    <w:rsid w:val="00323033"/>
    <w:rsid w:val="0032335A"/>
    <w:rsid w:val="00323560"/>
    <w:rsid w:val="00323BCC"/>
    <w:rsid w:val="00325241"/>
    <w:rsid w:val="003253FE"/>
    <w:rsid w:val="003254F7"/>
    <w:rsid w:val="00325E8A"/>
    <w:rsid w:val="00325E93"/>
    <w:rsid w:val="003267AE"/>
    <w:rsid w:val="00326F1C"/>
    <w:rsid w:val="00327447"/>
    <w:rsid w:val="003274CA"/>
    <w:rsid w:val="00327789"/>
    <w:rsid w:val="00327980"/>
    <w:rsid w:val="00330100"/>
    <w:rsid w:val="003309F8"/>
    <w:rsid w:val="00330AB8"/>
    <w:rsid w:val="00330BAA"/>
    <w:rsid w:val="00330F7D"/>
    <w:rsid w:val="0033111A"/>
    <w:rsid w:val="00331369"/>
    <w:rsid w:val="00331D58"/>
    <w:rsid w:val="00331DDE"/>
    <w:rsid w:val="00331EF6"/>
    <w:rsid w:val="00332080"/>
    <w:rsid w:val="003320FF"/>
    <w:rsid w:val="00332239"/>
    <w:rsid w:val="003327A8"/>
    <w:rsid w:val="00333757"/>
    <w:rsid w:val="00333899"/>
    <w:rsid w:val="00333C3D"/>
    <w:rsid w:val="00333D31"/>
    <w:rsid w:val="00334040"/>
    <w:rsid w:val="00334730"/>
    <w:rsid w:val="00334825"/>
    <w:rsid w:val="003350B2"/>
    <w:rsid w:val="00335194"/>
    <w:rsid w:val="0033536C"/>
    <w:rsid w:val="00335930"/>
    <w:rsid w:val="00335D21"/>
    <w:rsid w:val="00335FA6"/>
    <w:rsid w:val="00336455"/>
    <w:rsid w:val="00336CBA"/>
    <w:rsid w:val="003370A9"/>
    <w:rsid w:val="00337233"/>
    <w:rsid w:val="0033791B"/>
    <w:rsid w:val="00337F06"/>
    <w:rsid w:val="00340274"/>
    <w:rsid w:val="003402B9"/>
    <w:rsid w:val="00340D96"/>
    <w:rsid w:val="00340F1E"/>
    <w:rsid w:val="00340F9F"/>
    <w:rsid w:val="003412FC"/>
    <w:rsid w:val="003416D0"/>
    <w:rsid w:val="00341CA9"/>
    <w:rsid w:val="00342798"/>
    <w:rsid w:val="0034368F"/>
    <w:rsid w:val="0034380D"/>
    <w:rsid w:val="00343C47"/>
    <w:rsid w:val="00343D75"/>
    <w:rsid w:val="00344084"/>
    <w:rsid w:val="003440C0"/>
    <w:rsid w:val="0034489E"/>
    <w:rsid w:val="00344C95"/>
    <w:rsid w:val="0034533D"/>
    <w:rsid w:val="00345927"/>
    <w:rsid w:val="00345F7A"/>
    <w:rsid w:val="0034635B"/>
    <w:rsid w:val="00346545"/>
    <w:rsid w:val="00346FEE"/>
    <w:rsid w:val="0034768A"/>
    <w:rsid w:val="00347B72"/>
    <w:rsid w:val="00350050"/>
    <w:rsid w:val="00350511"/>
    <w:rsid w:val="00350D31"/>
    <w:rsid w:val="003514A7"/>
    <w:rsid w:val="003515A5"/>
    <w:rsid w:val="0035278B"/>
    <w:rsid w:val="00352C8C"/>
    <w:rsid w:val="00352D17"/>
    <w:rsid w:val="00353D54"/>
    <w:rsid w:val="00353D67"/>
    <w:rsid w:val="003544A8"/>
    <w:rsid w:val="003545A0"/>
    <w:rsid w:val="003545A7"/>
    <w:rsid w:val="003555A8"/>
    <w:rsid w:val="00356234"/>
    <w:rsid w:val="003563E6"/>
    <w:rsid w:val="00356C34"/>
    <w:rsid w:val="00356DBA"/>
    <w:rsid w:val="00356F23"/>
    <w:rsid w:val="0035708C"/>
    <w:rsid w:val="003600FC"/>
    <w:rsid w:val="00360AC4"/>
    <w:rsid w:val="00360DAB"/>
    <w:rsid w:val="00361C0B"/>
    <w:rsid w:val="00362308"/>
    <w:rsid w:val="0036245F"/>
    <w:rsid w:val="00362645"/>
    <w:rsid w:val="0036291F"/>
    <w:rsid w:val="00362F36"/>
    <w:rsid w:val="00363886"/>
    <w:rsid w:val="00363BE4"/>
    <w:rsid w:val="00363FBB"/>
    <w:rsid w:val="00364054"/>
    <w:rsid w:val="003641D7"/>
    <w:rsid w:val="00364383"/>
    <w:rsid w:val="003643B4"/>
    <w:rsid w:val="0036454C"/>
    <w:rsid w:val="00364B2E"/>
    <w:rsid w:val="00364DE5"/>
    <w:rsid w:val="003659E0"/>
    <w:rsid w:val="0036689B"/>
    <w:rsid w:val="00366F88"/>
    <w:rsid w:val="00370693"/>
    <w:rsid w:val="003709F9"/>
    <w:rsid w:val="00370B5C"/>
    <w:rsid w:val="00370CD7"/>
    <w:rsid w:val="003710AA"/>
    <w:rsid w:val="00372BB3"/>
    <w:rsid w:val="00373280"/>
    <w:rsid w:val="003734FE"/>
    <w:rsid w:val="003735B1"/>
    <w:rsid w:val="003737AC"/>
    <w:rsid w:val="00374232"/>
    <w:rsid w:val="003754C3"/>
    <w:rsid w:val="00376041"/>
    <w:rsid w:val="003760C2"/>
    <w:rsid w:val="003765DC"/>
    <w:rsid w:val="00376C8A"/>
    <w:rsid w:val="003770A4"/>
    <w:rsid w:val="0037720C"/>
    <w:rsid w:val="003778D5"/>
    <w:rsid w:val="00380603"/>
    <w:rsid w:val="00380B45"/>
    <w:rsid w:val="00380C72"/>
    <w:rsid w:val="00381220"/>
    <w:rsid w:val="00381EB0"/>
    <w:rsid w:val="00382144"/>
    <w:rsid w:val="00382145"/>
    <w:rsid w:val="0038304E"/>
    <w:rsid w:val="0038341F"/>
    <w:rsid w:val="0038352B"/>
    <w:rsid w:val="00383F0C"/>
    <w:rsid w:val="0038432F"/>
    <w:rsid w:val="003850E3"/>
    <w:rsid w:val="00385621"/>
    <w:rsid w:val="00385E8B"/>
    <w:rsid w:val="00386140"/>
    <w:rsid w:val="00386825"/>
    <w:rsid w:val="003868AE"/>
    <w:rsid w:val="003872EC"/>
    <w:rsid w:val="003874AD"/>
    <w:rsid w:val="00387607"/>
    <w:rsid w:val="0038777E"/>
    <w:rsid w:val="00387BB7"/>
    <w:rsid w:val="0039035A"/>
    <w:rsid w:val="003903AB"/>
    <w:rsid w:val="00390677"/>
    <w:rsid w:val="0039081C"/>
    <w:rsid w:val="00390BFB"/>
    <w:rsid w:val="0039118C"/>
    <w:rsid w:val="00391A4F"/>
    <w:rsid w:val="0039269F"/>
    <w:rsid w:val="003927F8"/>
    <w:rsid w:val="0039282B"/>
    <w:rsid w:val="00392A99"/>
    <w:rsid w:val="00392D48"/>
    <w:rsid w:val="00393724"/>
    <w:rsid w:val="00393C02"/>
    <w:rsid w:val="00393EB6"/>
    <w:rsid w:val="00394177"/>
    <w:rsid w:val="003942F6"/>
    <w:rsid w:val="00394329"/>
    <w:rsid w:val="00394540"/>
    <w:rsid w:val="0039473C"/>
    <w:rsid w:val="00394A8A"/>
    <w:rsid w:val="0039554E"/>
    <w:rsid w:val="003955CB"/>
    <w:rsid w:val="00396279"/>
    <w:rsid w:val="00396602"/>
    <w:rsid w:val="003972E7"/>
    <w:rsid w:val="00397421"/>
    <w:rsid w:val="00397746"/>
    <w:rsid w:val="00397F8B"/>
    <w:rsid w:val="003A01FC"/>
    <w:rsid w:val="003A1E10"/>
    <w:rsid w:val="003A2138"/>
    <w:rsid w:val="003A32AF"/>
    <w:rsid w:val="003A3717"/>
    <w:rsid w:val="003A3B42"/>
    <w:rsid w:val="003A3BCB"/>
    <w:rsid w:val="003A40A7"/>
    <w:rsid w:val="003A4F91"/>
    <w:rsid w:val="003A505D"/>
    <w:rsid w:val="003A5B08"/>
    <w:rsid w:val="003A6C9A"/>
    <w:rsid w:val="003A7A39"/>
    <w:rsid w:val="003A7B17"/>
    <w:rsid w:val="003B03CC"/>
    <w:rsid w:val="003B04CC"/>
    <w:rsid w:val="003B0AB0"/>
    <w:rsid w:val="003B0F24"/>
    <w:rsid w:val="003B100D"/>
    <w:rsid w:val="003B1277"/>
    <w:rsid w:val="003B1EBA"/>
    <w:rsid w:val="003B21DD"/>
    <w:rsid w:val="003B263E"/>
    <w:rsid w:val="003B2999"/>
    <w:rsid w:val="003B39D6"/>
    <w:rsid w:val="003B3EF9"/>
    <w:rsid w:val="003B3FDA"/>
    <w:rsid w:val="003B435B"/>
    <w:rsid w:val="003B4DB3"/>
    <w:rsid w:val="003B4DE0"/>
    <w:rsid w:val="003B514E"/>
    <w:rsid w:val="003B519F"/>
    <w:rsid w:val="003B5DD4"/>
    <w:rsid w:val="003B658E"/>
    <w:rsid w:val="003B690D"/>
    <w:rsid w:val="003B6A33"/>
    <w:rsid w:val="003B6C41"/>
    <w:rsid w:val="003B6DDE"/>
    <w:rsid w:val="003B73B5"/>
    <w:rsid w:val="003B76DE"/>
    <w:rsid w:val="003B78A0"/>
    <w:rsid w:val="003B7EE3"/>
    <w:rsid w:val="003B7EED"/>
    <w:rsid w:val="003C0201"/>
    <w:rsid w:val="003C0494"/>
    <w:rsid w:val="003C07B7"/>
    <w:rsid w:val="003C18FB"/>
    <w:rsid w:val="003C1F1D"/>
    <w:rsid w:val="003C2020"/>
    <w:rsid w:val="003C297F"/>
    <w:rsid w:val="003C2D1E"/>
    <w:rsid w:val="003C2FE2"/>
    <w:rsid w:val="003C2FF8"/>
    <w:rsid w:val="003C3080"/>
    <w:rsid w:val="003C30A4"/>
    <w:rsid w:val="003C3BC8"/>
    <w:rsid w:val="003C3E72"/>
    <w:rsid w:val="003C43A1"/>
    <w:rsid w:val="003C455B"/>
    <w:rsid w:val="003C4788"/>
    <w:rsid w:val="003C4C55"/>
    <w:rsid w:val="003C593A"/>
    <w:rsid w:val="003C6354"/>
    <w:rsid w:val="003C6DB7"/>
    <w:rsid w:val="003C7017"/>
    <w:rsid w:val="003C7BB4"/>
    <w:rsid w:val="003D0045"/>
    <w:rsid w:val="003D0961"/>
    <w:rsid w:val="003D0F73"/>
    <w:rsid w:val="003D1A75"/>
    <w:rsid w:val="003D27B2"/>
    <w:rsid w:val="003D2922"/>
    <w:rsid w:val="003D3793"/>
    <w:rsid w:val="003D4244"/>
    <w:rsid w:val="003D46EE"/>
    <w:rsid w:val="003D4900"/>
    <w:rsid w:val="003D4A6E"/>
    <w:rsid w:val="003D4D34"/>
    <w:rsid w:val="003D4D6E"/>
    <w:rsid w:val="003D4F38"/>
    <w:rsid w:val="003D569B"/>
    <w:rsid w:val="003D6101"/>
    <w:rsid w:val="003D61BE"/>
    <w:rsid w:val="003D6BC4"/>
    <w:rsid w:val="003D7012"/>
    <w:rsid w:val="003D788F"/>
    <w:rsid w:val="003E02C6"/>
    <w:rsid w:val="003E07C8"/>
    <w:rsid w:val="003E0D17"/>
    <w:rsid w:val="003E0D1E"/>
    <w:rsid w:val="003E1689"/>
    <w:rsid w:val="003E1ADF"/>
    <w:rsid w:val="003E205C"/>
    <w:rsid w:val="003E2281"/>
    <w:rsid w:val="003E2353"/>
    <w:rsid w:val="003E247D"/>
    <w:rsid w:val="003E2731"/>
    <w:rsid w:val="003E2ACA"/>
    <w:rsid w:val="003E2C55"/>
    <w:rsid w:val="003E2EB6"/>
    <w:rsid w:val="003E3632"/>
    <w:rsid w:val="003E3796"/>
    <w:rsid w:val="003E392B"/>
    <w:rsid w:val="003E395D"/>
    <w:rsid w:val="003E3E54"/>
    <w:rsid w:val="003E4591"/>
    <w:rsid w:val="003E588E"/>
    <w:rsid w:val="003E591B"/>
    <w:rsid w:val="003E5DE8"/>
    <w:rsid w:val="003E6345"/>
    <w:rsid w:val="003E684C"/>
    <w:rsid w:val="003E7C7B"/>
    <w:rsid w:val="003E7E29"/>
    <w:rsid w:val="003F024F"/>
    <w:rsid w:val="003F06E6"/>
    <w:rsid w:val="003F0931"/>
    <w:rsid w:val="003F0DD0"/>
    <w:rsid w:val="003F1069"/>
    <w:rsid w:val="003F165A"/>
    <w:rsid w:val="003F1DD4"/>
    <w:rsid w:val="003F27ED"/>
    <w:rsid w:val="003F2EC8"/>
    <w:rsid w:val="003F30C5"/>
    <w:rsid w:val="003F3363"/>
    <w:rsid w:val="003F37FF"/>
    <w:rsid w:val="003F4307"/>
    <w:rsid w:val="003F43D6"/>
    <w:rsid w:val="003F4485"/>
    <w:rsid w:val="003F5059"/>
    <w:rsid w:val="003F5839"/>
    <w:rsid w:val="003F60FB"/>
    <w:rsid w:val="003F65A4"/>
    <w:rsid w:val="003F65D0"/>
    <w:rsid w:val="003F6ADF"/>
    <w:rsid w:val="003F71A2"/>
    <w:rsid w:val="003F76CB"/>
    <w:rsid w:val="004009C1"/>
    <w:rsid w:val="004009DD"/>
    <w:rsid w:val="00400C73"/>
    <w:rsid w:val="00400F9D"/>
    <w:rsid w:val="00401442"/>
    <w:rsid w:val="004014DB"/>
    <w:rsid w:val="0040187F"/>
    <w:rsid w:val="0040224E"/>
    <w:rsid w:val="0040270B"/>
    <w:rsid w:val="00402BDF"/>
    <w:rsid w:val="00403176"/>
    <w:rsid w:val="004033DE"/>
    <w:rsid w:val="004037B1"/>
    <w:rsid w:val="00403EE4"/>
    <w:rsid w:val="004049F9"/>
    <w:rsid w:val="004050DC"/>
    <w:rsid w:val="00405A8E"/>
    <w:rsid w:val="00405CE0"/>
    <w:rsid w:val="00406389"/>
    <w:rsid w:val="00406A7D"/>
    <w:rsid w:val="00406C94"/>
    <w:rsid w:val="004071AE"/>
    <w:rsid w:val="004072F3"/>
    <w:rsid w:val="00407481"/>
    <w:rsid w:val="004109D9"/>
    <w:rsid w:val="00411FAE"/>
    <w:rsid w:val="00412F33"/>
    <w:rsid w:val="004131DF"/>
    <w:rsid w:val="00413540"/>
    <w:rsid w:val="00413743"/>
    <w:rsid w:val="004148E6"/>
    <w:rsid w:val="004150D6"/>
    <w:rsid w:val="00415603"/>
    <w:rsid w:val="00415B73"/>
    <w:rsid w:val="00416410"/>
    <w:rsid w:val="0041674D"/>
    <w:rsid w:val="00416A26"/>
    <w:rsid w:val="00416C64"/>
    <w:rsid w:val="004177A6"/>
    <w:rsid w:val="00417A9B"/>
    <w:rsid w:val="004200DC"/>
    <w:rsid w:val="00420709"/>
    <w:rsid w:val="004213BF"/>
    <w:rsid w:val="0042155E"/>
    <w:rsid w:val="00421A47"/>
    <w:rsid w:val="00421B10"/>
    <w:rsid w:val="00421DB6"/>
    <w:rsid w:val="00422F96"/>
    <w:rsid w:val="00422FED"/>
    <w:rsid w:val="00423965"/>
    <w:rsid w:val="00423E82"/>
    <w:rsid w:val="004247F3"/>
    <w:rsid w:val="00425308"/>
    <w:rsid w:val="0042532B"/>
    <w:rsid w:val="004255B8"/>
    <w:rsid w:val="00425C9F"/>
    <w:rsid w:val="00425FFC"/>
    <w:rsid w:val="00426712"/>
    <w:rsid w:val="00426764"/>
    <w:rsid w:val="004268E1"/>
    <w:rsid w:val="0042692A"/>
    <w:rsid w:val="00427287"/>
    <w:rsid w:val="00427A09"/>
    <w:rsid w:val="00430512"/>
    <w:rsid w:val="00430716"/>
    <w:rsid w:val="00430A1F"/>
    <w:rsid w:val="00430C8F"/>
    <w:rsid w:val="00431062"/>
    <w:rsid w:val="004314E9"/>
    <w:rsid w:val="00431824"/>
    <w:rsid w:val="004323EC"/>
    <w:rsid w:val="004328DD"/>
    <w:rsid w:val="0043311B"/>
    <w:rsid w:val="00433498"/>
    <w:rsid w:val="00433A84"/>
    <w:rsid w:val="00433E17"/>
    <w:rsid w:val="00434994"/>
    <w:rsid w:val="004349FE"/>
    <w:rsid w:val="00434F8E"/>
    <w:rsid w:val="00435F15"/>
    <w:rsid w:val="004366E7"/>
    <w:rsid w:val="00436711"/>
    <w:rsid w:val="004367AF"/>
    <w:rsid w:val="00436D90"/>
    <w:rsid w:val="00436F03"/>
    <w:rsid w:val="00440CF6"/>
    <w:rsid w:val="00440F91"/>
    <w:rsid w:val="004415AC"/>
    <w:rsid w:val="004419D5"/>
    <w:rsid w:val="00441DC1"/>
    <w:rsid w:val="00442732"/>
    <w:rsid w:val="00443154"/>
    <w:rsid w:val="0044368A"/>
    <w:rsid w:val="004437BF"/>
    <w:rsid w:val="00443923"/>
    <w:rsid w:val="00443CB7"/>
    <w:rsid w:val="00444004"/>
    <w:rsid w:val="00444540"/>
    <w:rsid w:val="00445A15"/>
    <w:rsid w:val="00445B09"/>
    <w:rsid w:val="00446567"/>
    <w:rsid w:val="004465AC"/>
    <w:rsid w:val="00446680"/>
    <w:rsid w:val="004470DF"/>
    <w:rsid w:val="00447231"/>
    <w:rsid w:val="004476FE"/>
    <w:rsid w:val="00450913"/>
    <w:rsid w:val="00450926"/>
    <w:rsid w:val="0045147B"/>
    <w:rsid w:val="00451C98"/>
    <w:rsid w:val="00451E50"/>
    <w:rsid w:val="00452167"/>
    <w:rsid w:val="00452BE4"/>
    <w:rsid w:val="00452F73"/>
    <w:rsid w:val="004535B1"/>
    <w:rsid w:val="004536D5"/>
    <w:rsid w:val="00453856"/>
    <w:rsid w:val="00453AF9"/>
    <w:rsid w:val="00453E24"/>
    <w:rsid w:val="00453FEF"/>
    <w:rsid w:val="00454064"/>
    <w:rsid w:val="00454823"/>
    <w:rsid w:val="00455252"/>
    <w:rsid w:val="00455EED"/>
    <w:rsid w:val="004563AC"/>
    <w:rsid w:val="0045648B"/>
    <w:rsid w:val="004564C0"/>
    <w:rsid w:val="00456940"/>
    <w:rsid w:val="0045698A"/>
    <w:rsid w:val="004569BF"/>
    <w:rsid w:val="00456AF8"/>
    <w:rsid w:val="00456CB4"/>
    <w:rsid w:val="00460B61"/>
    <w:rsid w:val="00460CB9"/>
    <w:rsid w:val="0046131F"/>
    <w:rsid w:val="00461C09"/>
    <w:rsid w:val="00462313"/>
    <w:rsid w:val="004627DA"/>
    <w:rsid w:val="00462A97"/>
    <w:rsid w:val="00462D9C"/>
    <w:rsid w:val="0046357F"/>
    <w:rsid w:val="0046457F"/>
    <w:rsid w:val="00464FEE"/>
    <w:rsid w:val="004656BB"/>
    <w:rsid w:val="00467128"/>
    <w:rsid w:val="0046733C"/>
    <w:rsid w:val="0046743D"/>
    <w:rsid w:val="00467B92"/>
    <w:rsid w:val="00470141"/>
    <w:rsid w:val="00470FB7"/>
    <w:rsid w:val="004715C9"/>
    <w:rsid w:val="00471988"/>
    <w:rsid w:val="00472159"/>
    <w:rsid w:val="00472A00"/>
    <w:rsid w:val="00472DB9"/>
    <w:rsid w:val="004730BC"/>
    <w:rsid w:val="004730C4"/>
    <w:rsid w:val="0047359E"/>
    <w:rsid w:val="00473601"/>
    <w:rsid w:val="00473A51"/>
    <w:rsid w:val="00473A74"/>
    <w:rsid w:val="00473B13"/>
    <w:rsid w:val="00473BAC"/>
    <w:rsid w:val="004745D0"/>
    <w:rsid w:val="00474724"/>
    <w:rsid w:val="004747CF"/>
    <w:rsid w:val="00474EC9"/>
    <w:rsid w:val="00474ED1"/>
    <w:rsid w:val="00474F33"/>
    <w:rsid w:val="00475442"/>
    <w:rsid w:val="00475444"/>
    <w:rsid w:val="00476127"/>
    <w:rsid w:val="00476577"/>
    <w:rsid w:val="0047661A"/>
    <w:rsid w:val="00476656"/>
    <w:rsid w:val="00477077"/>
    <w:rsid w:val="00477225"/>
    <w:rsid w:val="00477EFB"/>
    <w:rsid w:val="004800B2"/>
    <w:rsid w:val="00480791"/>
    <w:rsid w:val="004813A5"/>
    <w:rsid w:val="00481A42"/>
    <w:rsid w:val="00481FE9"/>
    <w:rsid w:val="004823CF"/>
    <w:rsid w:val="00482676"/>
    <w:rsid w:val="004827A6"/>
    <w:rsid w:val="004829AC"/>
    <w:rsid w:val="00482FB9"/>
    <w:rsid w:val="00483553"/>
    <w:rsid w:val="00483BDF"/>
    <w:rsid w:val="00483C83"/>
    <w:rsid w:val="004842CB"/>
    <w:rsid w:val="004844D6"/>
    <w:rsid w:val="00484B39"/>
    <w:rsid w:val="0048520C"/>
    <w:rsid w:val="00485D9D"/>
    <w:rsid w:val="00485E68"/>
    <w:rsid w:val="004864CE"/>
    <w:rsid w:val="0048671B"/>
    <w:rsid w:val="00486A99"/>
    <w:rsid w:val="00486ABB"/>
    <w:rsid w:val="0048704E"/>
    <w:rsid w:val="00487671"/>
    <w:rsid w:val="00487775"/>
    <w:rsid w:val="00487B40"/>
    <w:rsid w:val="00487C9A"/>
    <w:rsid w:val="00487DAC"/>
    <w:rsid w:val="004900DB"/>
    <w:rsid w:val="0049082F"/>
    <w:rsid w:val="00490C09"/>
    <w:rsid w:val="00490E56"/>
    <w:rsid w:val="00490EB3"/>
    <w:rsid w:val="00491741"/>
    <w:rsid w:val="00491A12"/>
    <w:rsid w:val="00491CCA"/>
    <w:rsid w:val="004920D8"/>
    <w:rsid w:val="00492520"/>
    <w:rsid w:val="00492CB3"/>
    <w:rsid w:val="0049318E"/>
    <w:rsid w:val="00493491"/>
    <w:rsid w:val="00493F0C"/>
    <w:rsid w:val="00494386"/>
    <w:rsid w:val="00494454"/>
    <w:rsid w:val="0049455F"/>
    <w:rsid w:val="00494618"/>
    <w:rsid w:val="0049496D"/>
    <w:rsid w:val="00494E7C"/>
    <w:rsid w:val="004960F6"/>
    <w:rsid w:val="0049645C"/>
    <w:rsid w:val="0049674D"/>
    <w:rsid w:val="00497AFE"/>
    <w:rsid w:val="004A050E"/>
    <w:rsid w:val="004A0576"/>
    <w:rsid w:val="004A07C7"/>
    <w:rsid w:val="004A1582"/>
    <w:rsid w:val="004A1895"/>
    <w:rsid w:val="004A1CD3"/>
    <w:rsid w:val="004A1D2C"/>
    <w:rsid w:val="004A2293"/>
    <w:rsid w:val="004A2536"/>
    <w:rsid w:val="004A2551"/>
    <w:rsid w:val="004A25A8"/>
    <w:rsid w:val="004A298A"/>
    <w:rsid w:val="004A2EFE"/>
    <w:rsid w:val="004A312B"/>
    <w:rsid w:val="004A34B0"/>
    <w:rsid w:val="004A369E"/>
    <w:rsid w:val="004A36C6"/>
    <w:rsid w:val="004A3CD8"/>
    <w:rsid w:val="004A406F"/>
    <w:rsid w:val="004A47F1"/>
    <w:rsid w:val="004A4876"/>
    <w:rsid w:val="004A4A83"/>
    <w:rsid w:val="004A4C0E"/>
    <w:rsid w:val="004A4E79"/>
    <w:rsid w:val="004A59A1"/>
    <w:rsid w:val="004A5D00"/>
    <w:rsid w:val="004A62A6"/>
    <w:rsid w:val="004A68E4"/>
    <w:rsid w:val="004A6D47"/>
    <w:rsid w:val="004A6F28"/>
    <w:rsid w:val="004A71A4"/>
    <w:rsid w:val="004A728F"/>
    <w:rsid w:val="004A72EC"/>
    <w:rsid w:val="004A7627"/>
    <w:rsid w:val="004B0BF8"/>
    <w:rsid w:val="004B1180"/>
    <w:rsid w:val="004B13FF"/>
    <w:rsid w:val="004B1A32"/>
    <w:rsid w:val="004B1A9F"/>
    <w:rsid w:val="004B1ECD"/>
    <w:rsid w:val="004B24DF"/>
    <w:rsid w:val="004B2966"/>
    <w:rsid w:val="004B362A"/>
    <w:rsid w:val="004B3C2C"/>
    <w:rsid w:val="004B4575"/>
    <w:rsid w:val="004B4AE2"/>
    <w:rsid w:val="004B4DAD"/>
    <w:rsid w:val="004B5AED"/>
    <w:rsid w:val="004B6777"/>
    <w:rsid w:val="004B6A2D"/>
    <w:rsid w:val="004B745A"/>
    <w:rsid w:val="004B78DC"/>
    <w:rsid w:val="004B7EA5"/>
    <w:rsid w:val="004B7F79"/>
    <w:rsid w:val="004C0130"/>
    <w:rsid w:val="004C1040"/>
    <w:rsid w:val="004C1659"/>
    <w:rsid w:val="004C16EC"/>
    <w:rsid w:val="004C190D"/>
    <w:rsid w:val="004C1D12"/>
    <w:rsid w:val="004C1F47"/>
    <w:rsid w:val="004C2700"/>
    <w:rsid w:val="004C282C"/>
    <w:rsid w:val="004C2BE0"/>
    <w:rsid w:val="004C2E1E"/>
    <w:rsid w:val="004C3A29"/>
    <w:rsid w:val="004C3B53"/>
    <w:rsid w:val="004C3BAE"/>
    <w:rsid w:val="004C3C19"/>
    <w:rsid w:val="004C3D00"/>
    <w:rsid w:val="004C3DD7"/>
    <w:rsid w:val="004C3EC4"/>
    <w:rsid w:val="004C4384"/>
    <w:rsid w:val="004C54CF"/>
    <w:rsid w:val="004C587D"/>
    <w:rsid w:val="004C5B92"/>
    <w:rsid w:val="004C5DD1"/>
    <w:rsid w:val="004C65DC"/>
    <w:rsid w:val="004C67CC"/>
    <w:rsid w:val="004C6B76"/>
    <w:rsid w:val="004C710A"/>
    <w:rsid w:val="004C7910"/>
    <w:rsid w:val="004C7965"/>
    <w:rsid w:val="004C7AAB"/>
    <w:rsid w:val="004C7E8D"/>
    <w:rsid w:val="004D022B"/>
    <w:rsid w:val="004D0D0B"/>
    <w:rsid w:val="004D0D50"/>
    <w:rsid w:val="004D0E2C"/>
    <w:rsid w:val="004D14F9"/>
    <w:rsid w:val="004D1643"/>
    <w:rsid w:val="004D1887"/>
    <w:rsid w:val="004D212E"/>
    <w:rsid w:val="004D215F"/>
    <w:rsid w:val="004D2937"/>
    <w:rsid w:val="004D2ADC"/>
    <w:rsid w:val="004D2F10"/>
    <w:rsid w:val="004D3904"/>
    <w:rsid w:val="004D3FA2"/>
    <w:rsid w:val="004D421B"/>
    <w:rsid w:val="004D478D"/>
    <w:rsid w:val="004D4C02"/>
    <w:rsid w:val="004D4EF8"/>
    <w:rsid w:val="004D51C9"/>
    <w:rsid w:val="004D585C"/>
    <w:rsid w:val="004D710E"/>
    <w:rsid w:val="004D71BC"/>
    <w:rsid w:val="004D7242"/>
    <w:rsid w:val="004D737A"/>
    <w:rsid w:val="004D773C"/>
    <w:rsid w:val="004D7743"/>
    <w:rsid w:val="004D7DC4"/>
    <w:rsid w:val="004E02E4"/>
    <w:rsid w:val="004E06C0"/>
    <w:rsid w:val="004E0732"/>
    <w:rsid w:val="004E0905"/>
    <w:rsid w:val="004E093B"/>
    <w:rsid w:val="004E1422"/>
    <w:rsid w:val="004E1A7F"/>
    <w:rsid w:val="004E22B6"/>
    <w:rsid w:val="004E2874"/>
    <w:rsid w:val="004E3206"/>
    <w:rsid w:val="004E33E2"/>
    <w:rsid w:val="004E39C6"/>
    <w:rsid w:val="004E44FA"/>
    <w:rsid w:val="004E46F4"/>
    <w:rsid w:val="004E4EE1"/>
    <w:rsid w:val="004E4FC3"/>
    <w:rsid w:val="004E6CC4"/>
    <w:rsid w:val="004E6EFA"/>
    <w:rsid w:val="004E6F00"/>
    <w:rsid w:val="004E7D2B"/>
    <w:rsid w:val="004E7DED"/>
    <w:rsid w:val="004F0136"/>
    <w:rsid w:val="004F0353"/>
    <w:rsid w:val="004F03BE"/>
    <w:rsid w:val="004F0550"/>
    <w:rsid w:val="004F060F"/>
    <w:rsid w:val="004F06DC"/>
    <w:rsid w:val="004F0947"/>
    <w:rsid w:val="004F20C3"/>
    <w:rsid w:val="004F29CC"/>
    <w:rsid w:val="004F2EB4"/>
    <w:rsid w:val="004F378F"/>
    <w:rsid w:val="004F3AD0"/>
    <w:rsid w:val="004F5782"/>
    <w:rsid w:val="004F57A5"/>
    <w:rsid w:val="004F5E67"/>
    <w:rsid w:val="004F618E"/>
    <w:rsid w:val="004F63E7"/>
    <w:rsid w:val="004F6659"/>
    <w:rsid w:val="004F6B3E"/>
    <w:rsid w:val="004F7325"/>
    <w:rsid w:val="004F7465"/>
    <w:rsid w:val="004F7CC7"/>
    <w:rsid w:val="004F7F44"/>
    <w:rsid w:val="00500073"/>
    <w:rsid w:val="005007F0"/>
    <w:rsid w:val="00500B3A"/>
    <w:rsid w:val="00500C97"/>
    <w:rsid w:val="0050171A"/>
    <w:rsid w:val="00501CD2"/>
    <w:rsid w:val="00501F7A"/>
    <w:rsid w:val="005022DA"/>
    <w:rsid w:val="00502907"/>
    <w:rsid w:val="00502931"/>
    <w:rsid w:val="00503A48"/>
    <w:rsid w:val="00504F14"/>
    <w:rsid w:val="00505484"/>
    <w:rsid w:val="00505BDB"/>
    <w:rsid w:val="00505C09"/>
    <w:rsid w:val="00506B56"/>
    <w:rsid w:val="00506E70"/>
    <w:rsid w:val="00507261"/>
    <w:rsid w:val="00507779"/>
    <w:rsid w:val="00507A2B"/>
    <w:rsid w:val="00507EC7"/>
    <w:rsid w:val="00510ADA"/>
    <w:rsid w:val="00510D64"/>
    <w:rsid w:val="00510DAD"/>
    <w:rsid w:val="005114A7"/>
    <w:rsid w:val="00511C86"/>
    <w:rsid w:val="0051203F"/>
    <w:rsid w:val="005127E4"/>
    <w:rsid w:val="00513264"/>
    <w:rsid w:val="005132AA"/>
    <w:rsid w:val="00513B53"/>
    <w:rsid w:val="00513D99"/>
    <w:rsid w:val="005144BA"/>
    <w:rsid w:val="00514F1B"/>
    <w:rsid w:val="005151A9"/>
    <w:rsid w:val="00515DF0"/>
    <w:rsid w:val="00516454"/>
    <w:rsid w:val="00516492"/>
    <w:rsid w:val="005167B5"/>
    <w:rsid w:val="00516A5E"/>
    <w:rsid w:val="00517002"/>
    <w:rsid w:val="005171CB"/>
    <w:rsid w:val="00520B08"/>
    <w:rsid w:val="00522A19"/>
    <w:rsid w:val="00523044"/>
    <w:rsid w:val="005232B9"/>
    <w:rsid w:val="00523999"/>
    <w:rsid w:val="00523C00"/>
    <w:rsid w:val="00524BE8"/>
    <w:rsid w:val="00525025"/>
    <w:rsid w:val="0052588F"/>
    <w:rsid w:val="00525AB4"/>
    <w:rsid w:val="0052632D"/>
    <w:rsid w:val="00526448"/>
    <w:rsid w:val="00526976"/>
    <w:rsid w:val="00527266"/>
    <w:rsid w:val="00527FD7"/>
    <w:rsid w:val="00530474"/>
    <w:rsid w:val="005304D0"/>
    <w:rsid w:val="0053062E"/>
    <w:rsid w:val="005309DF"/>
    <w:rsid w:val="00530BC6"/>
    <w:rsid w:val="0053187B"/>
    <w:rsid w:val="00531AAA"/>
    <w:rsid w:val="00531AB1"/>
    <w:rsid w:val="005327A4"/>
    <w:rsid w:val="00532CE8"/>
    <w:rsid w:val="00533538"/>
    <w:rsid w:val="00533DC4"/>
    <w:rsid w:val="0053453C"/>
    <w:rsid w:val="00534AFB"/>
    <w:rsid w:val="00534B67"/>
    <w:rsid w:val="00534C0B"/>
    <w:rsid w:val="005351C5"/>
    <w:rsid w:val="00535251"/>
    <w:rsid w:val="005359EC"/>
    <w:rsid w:val="00536A7F"/>
    <w:rsid w:val="0053714F"/>
    <w:rsid w:val="0053754B"/>
    <w:rsid w:val="0053788C"/>
    <w:rsid w:val="00537B96"/>
    <w:rsid w:val="00537B98"/>
    <w:rsid w:val="005406D1"/>
    <w:rsid w:val="00540A2E"/>
    <w:rsid w:val="00540CA2"/>
    <w:rsid w:val="00541793"/>
    <w:rsid w:val="00541E1C"/>
    <w:rsid w:val="00542528"/>
    <w:rsid w:val="00542836"/>
    <w:rsid w:val="00542993"/>
    <w:rsid w:val="00542B2A"/>
    <w:rsid w:val="00542C32"/>
    <w:rsid w:val="0054322D"/>
    <w:rsid w:val="00543392"/>
    <w:rsid w:val="005434FE"/>
    <w:rsid w:val="00543700"/>
    <w:rsid w:val="00543A11"/>
    <w:rsid w:val="005442AD"/>
    <w:rsid w:val="00545044"/>
    <w:rsid w:val="0054559D"/>
    <w:rsid w:val="005457DA"/>
    <w:rsid w:val="0054589E"/>
    <w:rsid w:val="00545E3E"/>
    <w:rsid w:val="00546033"/>
    <w:rsid w:val="00546498"/>
    <w:rsid w:val="0054682D"/>
    <w:rsid w:val="00546D0E"/>
    <w:rsid w:val="00546DC0"/>
    <w:rsid w:val="00547668"/>
    <w:rsid w:val="00550EBB"/>
    <w:rsid w:val="00551711"/>
    <w:rsid w:val="00551F6D"/>
    <w:rsid w:val="00552686"/>
    <w:rsid w:val="00552DED"/>
    <w:rsid w:val="0055308C"/>
    <w:rsid w:val="00553B8E"/>
    <w:rsid w:val="005540E8"/>
    <w:rsid w:val="00554AFB"/>
    <w:rsid w:val="00555AD6"/>
    <w:rsid w:val="005569D6"/>
    <w:rsid w:val="0055791B"/>
    <w:rsid w:val="0055799F"/>
    <w:rsid w:val="0056009A"/>
    <w:rsid w:val="0056039B"/>
    <w:rsid w:val="00560BD6"/>
    <w:rsid w:val="005616B5"/>
    <w:rsid w:val="0056177D"/>
    <w:rsid w:val="0056179F"/>
    <w:rsid w:val="00561959"/>
    <w:rsid w:val="005621EE"/>
    <w:rsid w:val="0056231A"/>
    <w:rsid w:val="00562861"/>
    <w:rsid w:val="00562C12"/>
    <w:rsid w:val="00563944"/>
    <w:rsid w:val="00563A13"/>
    <w:rsid w:val="005640AD"/>
    <w:rsid w:val="00564213"/>
    <w:rsid w:val="00564959"/>
    <w:rsid w:val="00564C42"/>
    <w:rsid w:val="0056506E"/>
    <w:rsid w:val="005655E7"/>
    <w:rsid w:val="005655EC"/>
    <w:rsid w:val="00565F6E"/>
    <w:rsid w:val="005661D8"/>
    <w:rsid w:val="00566C7C"/>
    <w:rsid w:val="00566E20"/>
    <w:rsid w:val="00567353"/>
    <w:rsid w:val="0056775A"/>
    <w:rsid w:val="005703D0"/>
    <w:rsid w:val="00570BCF"/>
    <w:rsid w:val="0057111B"/>
    <w:rsid w:val="00571428"/>
    <w:rsid w:val="0057197C"/>
    <w:rsid w:val="00572396"/>
    <w:rsid w:val="00572FDD"/>
    <w:rsid w:val="005732B3"/>
    <w:rsid w:val="00573447"/>
    <w:rsid w:val="00573DB0"/>
    <w:rsid w:val="00574203"/>
    <w:rsid w:val="00574962"/>
    <w:rsid w:val="005755AC"/>
    <w:rsid w:val="00575A06"/>
    <w:rsid w:val="00575C4C"/>
    <w:rsid w:val="00575E26"/>
    <w:rsid w:val="00575EA3"/>
    <w:rsid w:val="00576EA8"/>
    <w:rsid w:val="00577B0B"/>
    <w:rsid w:val="0058149F"/>
    <w:rsid w:val="00581561"/>
    <w:rsid w:val="005815A1"/>
    <w:rsid w:val="00581C25"/>
    <w:rsid w:val="00581E3C"/>
    <w:rsid w:val="0058274A"/>
    <w:rsid w:val="00582C0E"/>
    <w:rsid w:val="00582D79"/>
    <w:rsid w:val="00583444"/>
    <w:rsid w:val="00583480"/>
    <w:rsid w:val="005838D6"/>
    <w:rsid w:val="00583C48"/>
    <w:rsid w:val="00583D68"/>
    <w:rsid w:val="0058407E"/>
    <w:rsid w:val="0058414C"/>
    <w:rsid w:val="005849FB"/>
    <w:rsid w:val="00584E96"/>
    <w:rsid w:val="00584F1F"/>
    <w:rsid w:val="005853A6"/>
    <w:rsid w:val="0058566E"/>
    <w:rsid w:val="005857A8"/>
    <w:rsid w:val="0058586B"/>
    <w:rsid w:val="005860F6"/>
    <w:rsid w:val="0058694D"/>
    <w:rsid w:val="005872BA"/>
    <w:rsid w:val="0059056B"/>
    <w:rsid w:val="005908E5"/>
    <w:rsid w:val="005909B3"/>
    <w:rsid w:val="00590BEB"/>
    <w:rsid w:val="00592223"/>
    <w:rsid w:val="005924D0"/>
    <w:rsid w:val="005928E2"/>
    <w:rsid w:val="00592DEB"/>
    <w:rsid w:val="005933A6"/>
    <w:rsid w:val="00593A2B"/>
    <w:rsid w:val="0059584B"/>
    <w:rsid w:val="00595DB5"/>
    <w:rsid w:val="005961BC"/>
    <w:rsid w:val="005962AD"/>
    <w:rsid w:val="00596894"/>
    <w:rsid w:val="00596CA5"/>
    <w:rsid w:val="0059722B"/>
    <w:rsid w:val="005972C0"/>
    <w:rsid w:val="0059735F"/>
    <w:rsid w:val="00597A8F"/>
    <w:rsid w:val="005A0A9C"/>
    <w:rsid w:val="005A0BBD"/>
    <w:rsid w:val="005A0BCD"/>
    <w:rsid w:val="005A1683"/>
    <w:rsid w:val="005A1BD6"/>
    <w:rsid w:val="005A1CD1"/>
    <w:rsid w:val="005A1EAB"/>
    <w:rsid w:val="005A20C6"/>
    <w:rsid w:val="005A2141"/>
    <w:rsid w:val="005A24EC"/>
    <w:rsid w:val="005A29AA"/>
    <w:rsid w:val="005A2D79"/>
    <w:rsid w:val="005A34DE"/>
    <w:rsid w:val="005A36BD"/>
    <w:rsid w:val="005A37DE"/>
    <w:rsid w:val="005A3DB1"/>
    <w:rsid w:val="005A3F4F"/>
    <w:rsid w:val="005A4088"/>
    <w:rsid w:val="005A46DF"/>
    <w:rsid w:val="005A5036"/>
    <w:rsid w:val="005A5926"/>
    <w:rsid w:val="005A605F"/>
    <w:rsid w:val="005A67E3"/>
    <w:rsid w:val="005A6BCF"/>
    <w:rsid w:val="005B0ACB"/>
    <w:rsid w:val="005B0B98"/>
    <w:rsid w:val="005B0BD9"/>
    <w:rsid w:val="005B0CAB"/>
    <w:rsid w:val="005B143B"/>
    <w:rsid w:val="005B14BF"/>
    <w:rsid w:val="005B27EA"/>
    <w:rsid w:val="005B365B"/>
    <w:rsid w:val="005B3F0F"/>
    <w:rsid w:val="005B432B"/>
    <w:rsid w:val="005B459F"/>
    <w:rsid w:val="005B50F0"/>
    <w:rsid w:val="005B5882"/>
    <w:rsid w:val="005B59E9"/>
    <w:rsid w:val="005B5DDB"/>
    <w:rsid w:val="005B6036"/>
    <w:rsid w:val="005B6366"/>
    <w:rsid w:val="005B63B2"/>
    <w:rsid w:val="005B68E4"/>
    <w:rsid w:val="005B6D32"/>
    <w:rsid w:val="005B7B80"/>
    <w:rsid w:val="005B7B99"/>
    <w:rsid w:val="005B7EEE"/>
    <w:rsid w:val="005C0492"/>
    <w:rsid w:val="005C0836"/>
    <w:rsid w:val="005C0A18"/>
    <w:rsid w:val="005C107C"/>
    <w:rsid w:val="005C1F02"/>
    <w:rsid w:val="005C2251"/>
    <w:rsid w:val="005C3EBE"/>
    <w:rsid w:val="005C4195"/>
    <w:rsid w:val="005C43F3"/>
    <w:rsid w:val="005C454C"/>
    <w:rsid w:val="005C4609"/>
    <w:rsid w:val="005C4638"/>
    <w:rsid w:val="005C4B9A"/>
    <w:rsid w:val="005C4BFC"/>
    <w:rsid w:val="005C4C54"/>
    <w:rsid w:val="005C4CC9"/>
    <w:rsid w:val="005C56FD"/>
    <w:rsid w:val="005C5C15"/>
    <w:rsid w:val="005C5C5B"/>
    <w:rsid w:val="005C5CE4"/>
    <w:rsid w:val="005C6D7C"/>
    <w:rsid w:val="005C6E6E"/>
    <w:rsid w:val="005C7A6E"/>
    <w:rsid w:val="005C7E8F"/>
    <w:rsid w:val="005D0048"/>
    <w:rsid w:val="005D03D5"/>
    <w:rsid w:val="005D042F"/>
    <w:rsid w:val="005D0A13"/>
    <w:rsid w:val="005D0E9F"/>
    <w:rsid w:val="005D134F"/>
    <w:rsid w:val="005D17E5"/>
    <w:rsid w:val="005D1F8A"/>
    <w:rsid w:val="005D2521"/>
    <w:rsid w:val="005D2FAF"/>
    <w:rsid w:val="005D45AB"/>
    <w:rsid w:val="005D4614"/>
    <w:rsid w:val="005D4695"/>
    <w:rsid w:val="005D46F6"/>
    <w:rsid w:val="005D4EE5"/>
    <w:rsid w:val="005D5344"/>
    <w:rsid w:val="005D56DE"/>
    <w:rsid w:val="005D58CC"/>
    <w:rsid w:val="005D65A3"/>
    <w:rsid w:val="005D67A7"/>
    <w:rsid w:val="005D76D1"/>
    <w:rsid w:val="005D7965"/>
    <w:rsid w:val="005D799F"/>
    <w:rsid w:val="005D7A61"/>
    <w:rsid w:val="005D7D85"/>
    <w:rsid w:val="005D7F86"/>
    <w:rsid w:val="005E06E7"/>
    <w:rsid w:val="005E0EDC"/>
    <w:rsid w:val="005E1103"/>
    <w:rsid w:val="005E124A"/>
    <w:rsid w:val="005E1E12"/>
    <w:rsid w:val="005E1EBB"/>
    <w:rsid w:val="005E3168"/>
    <w:rsid w:val="005E3C36"/>
    <w:rsid w:val="005E3E8A"/>
    <w:rsid w:val="005E4627"/>
    <w:rsid w:val="005E4644"/>
    <w:rsid w:val="005E4F39"/>
    <w:rsid w:val="005E5288"/>
    <w:rsid w:val="005E5742"/>
    <w:rsid w:val="005E5795"/>
    <w:rsid w:val="005E62DE"/>
    <w:rsid w:val="005E6896"/>
    <w:rsid w:val="005E6A97"/>
    <w:rsid w:val="005E7423"/>
    <w:rsid w:val="005F0052"/>
    <w:rsid w:val="005F085E"/>
    <w:rsid w:val="005F08AF"/>
    <w:rsid w:val="005F0D0C"/>
    <w:rsid w:val="005F0D31"/>
    <w:rsid w:val="005F0E0F"/>
    <w:rsid w:val="005F0E5C"/>
    <w:rsid w:val="005F0EDD"/>
    <w:rsid w:val="005F139B"/>
    <w:rsid w:val="005F14EF"/>
    <w:rsid w:val="005F19AC"/>
    <w:rsid w:val="005F1EAC"/>
    <w:rsid w:val="005F1F12"/>
    <w:rsid w:val="005F2D07"/>
    <w:rsid w:val="005F3839"/>
    <w:rsid w:val="005F387E"/>
    <w:rsid w:val="005F3945"/>
    <w:rsid w:val="005F3E05"/>
    <w:rsid w:val="005F433C"/>
    <w:rsid w:val="005F50F6"/>
    <w:rsid w:val="005F569C"/>
    <w:rsid w:val="005F5FF2"/>
    <w:rsid w:val="005F672F"/>
    <w:rsid w:val="005F680C"/>
    <w:rsid w:val="005F70F4"/>
    <w:rsid w:val="005F75B6"/>
    <w:rsid w:val="005F792F"/>
    <w:rsid w:val="005F7E31"/>
    <w:rsid w:val="005F7E87"/>
    <w:rsid w:val="005F7FAA"/>
    <w:rsid w:val="00600146"/>
    <w:rsid w:val="00600181"/>
    <w:rsid w:val="00601017"/>
    <w:rsid w:val="00601947"/>
    <w:rsid w:val="00601BAF"/>
    <w:rsid w:val="00602066"/>
    <w:rsid w:val="0060220D"/>
    <w:rsid w:val="006022BF"/>
    <w:rsid w:val="006030CD"/>
    <w:rsid w:val="006030FD"/>
    <w:rsid w:val="00603855"/>
    <w:rsid w:val="006038DF"/>
    <w:rsid w:val="0060460F"/>
    <w:rsid w:val="00604F78"/>
    <w:rsid w:val="00605072"/>
    <w:rsid w:val="0060518F"/>
    <w:rsid w:val="0060520E"/>
    <w:rsid w:val="006053C4"/>
    <w:rsid w:val="006054C1"/>
    <w:rsid w:val="0060553A"/>
    <w:rsid w:val="00605922"/>
    <w:rsid w:val="00605CDB"/>
    <w:rsid w:val="006065EE"/>
    <w:rsid w:val="00606F78"/>
    <w:rsid w:val="00607761"/>
    <w:rsid w:val="0060792F"/>
    <w:rsid w:val="00607950"/>
    <w:rsid w:val="006101C4"/>
    <w:rsid w:val="006106C0"/>
    <w:rsid w:val="006110A1"/>
    <w:rsid w:val="00611525"/>
    <w:rsid w:val="00611B7D"/>
    <w:rsid w:val="0061218E"/>
    <w:rsid w:val="00612521"/>
    <w:rsid w:val="00612638"/>
    <w:rsid w:val="00613745"/>
    <w:rsid w:val="00613992"/>
    <w:rsid w:val="00614163"/>
    <w:rsid w:val="00614478"/>
    <w:rsid w:val="00614BC9"/>
    <w:rsid w:val="0061505C"/>
    <w:rsid w:val="0061585E"/>
    <w:rsid w:val="006158AF"/>
    <w:rsid w:val="00615F4B"/>
    <w:rsid w:val="00616B00"/>
    <w:rsid w:val="0061754A"/>
    <w:rsid w:val="00617CB6"/>
    <w:rsid w:val="00620FD1"/>
    <w:rsid w:val="00621BAF"/>
    <w:rsid w:val="00621D4B"/>
    <w:rsid w:val="00621F75"/>
    <w:rsid w:val="00621FAA"/>
    <w:rsid w:val="0062228B"/>
    <w:rsid w:val="00622D18"/>
    <w:rsid w:val="0062331A"/>
    <w:rsid w:val="00623FDB"/>
    <w:rsid w:val="006241F5"/>
    <w:rsid w:val="00624637"/>
    <w:rsid w:val="0062482C"/>
    <w:rsid w:val="00625010"/>
    <w:rsid w:val="0062527C"/>
    <w:rsid w:val="006255D5"/>
    <w:rsid w:val="00625600"/>
    <w:rsid w:val="00625F25"/>
    <w:rsid w:val="00625F3B"/>
    <w:rsid w:val="00626175"/>
    <w:rsid w:val="00626507"/>
    <w:rsid w:val="00626BD3"/>
    <w:rsid w:val="006272B3"/>
    <w:rsid w:val="00627422"/>
    <w:rsid w:val="00627579"/>
    <w:rsid w:val="00627E7C"/>
    <w:rsid w:val="00630758"/>
    <w:rsid w:val="006308F2"/>
    <w:rsid w:val="00630920"/>
    <w:rsid w:val="00630A6F"/>
    <w:rsid w:val="00630C42"/>
    <w:rsid w:val="00630DEE"/>
    <w:rsid w:val="00631A85"/>
    <w:rsid w:val="00632048"/>
    <w:rsid w:val="006330C6"/>
    <w:rsid w:val="006338C6"/>
    <w:rsid w:val="00633A24"/>
    <w:rsid w:val="006343A2"/>
    <w:rsid w:val="00634427"/>
    <w:rsid w:val="00634487"/>
    <w:rsid w:val="006350BE"/>
    <w:rsid w:val="00635751"/>
    <w:rsid w:val="00635FD2"/>
    <w:rsid w:val="00636700"/>
    <w:rsid w:val="00637590"/>
    <w:rsid w:val="00637798"/>
    <w:rsid w:val="0064080D"/>
    <w:rsid w:val="006408D2"/>
    <w:rsid w:val="00640981"/>
    <w:rsid w:val="00640C50"/>
    <w:rsid w:val="00640F37"/>
    <w:rsid w:val="00641343"/>
    <w:rsid w:val="00641523"/>
    <w:rsid w:val="0064226F"/>
    <w:rsid w:val="00642660"/>
    <w:rsid w:val="0064283E"/>
    <w:rsid w:val="00642F9A"/>
    <w:rsid w:val="006431D0"/>
    <w:rsid w:val="006439A4"/>
    <w:rsid w:val="006439B3"/>
    <w:rsid w:val="00643BA2"/>
    <w:rsid w:val="00643CCE"/>
    <w:rsid w:val="0064482D"/>
    <w:rsid w:val="00644C8D"/>
    <w:rsid w:val="006451CB"/>
    <w:rsid w:val="00645358"/>
    <w:rsid w:val="0064565E"/>
    <w:rsid w:val="00645D51"/>
    <w:rsid w:val="00646812"/>
    <w:rsid w:val="00646952"/>
    <w:rsid w:val="00646AD7"/>
    <w:rsid w:val="00646EDB"/>
    <w:rsid w:val="00647294"/>
    <w:rsid w:val="00647C79"/>
    <w:rsid w:val="006501B7"/>
    <w:rsid w:val="00650647"/>
    <w:rsid w:val="006518CA"/>
    <w:rsid w:val="006521CF"/>
    <w:rsid w:val="0065274F"/>
    <w:rsid w:val="006529E5"/>
    <w:rsid w:val="00652D10"/>
    <w:rsid w:val="0065303C"/>
    <w:rsid w:val="006534B3"/>
    <w:rsid w:val="006534F3"/>
    <w:rsid w:val="0065457B"/>
    <w:rsid w:val="006546D1"/>
    <w:rsid w:val="00654739"/>
    <w:rsid w:val="00655069"/>
    <w:rsid w:val="006553DB"/>
    <w:rsid w:val="006554CD"/>
    <w:rsid w:val="006556C2"/>
    <w:rsid w:val="0065595C"/>
    <w:rsid w:val="00655ABD"/>
    <w:rsid w:val="00655CF1"/>
    <w:rsid w:val="006564C9"/>
    <w:rsid w:val="00656DEF"/>
    <w:rsid w:val="00657886"/>
    <w:rsid w:val="0066025C"/>
    <w:rsid w:val="00660739"/>
    <w:rsid w:val="006616FA"/>
    <w:rsid w:val="00661F17"/>
    <w:rsid w:val="006624A6"/>
    <w:rsid w:val="00662984"/>
    <w:rsid w:val="00662E7C"/>
    <w:rsid w:val="00662F69"/>
    <w:rsid w:val="0066314A"/>
    <w:rsid w:val="00663406"/>
    <w:rsid w:val="0066355E"/>
    <w:rsid w:val="0066392D"/>
    <w:rsid w:val="006641EE"/>
    <w:rsid w:val="0066434A"/>
    <w:rsid w:val="006643B1"/>
    <w:rsid w:val="00664626"/>
    <w:rsid w:val="00664A3D"/>
    <w:rsid w:val="00664B4F"/>
    <w:rsid w:val="006650BF"/>
    <w:rsid w:val="00665212"/>
    <w:rsid w:val="00665596"/>
    <w:rsid w:val="006655FB"/>
    <w:rsid w:val="0066577F"/>
    <w:rsid w:val="0066598F"/>
    <w:rsid w:val="00666280"/>
    <w:rsid w:val="006668F6"/>
    <w:rsid w:val="00667327"/>
    <w:rsid w:val="00667804"/>
    <w:rsid w:val="00667A45"/>
    <w:rsid w:val="00670B56"/>
    <w:rsid w:val="00670D48"/>
    <w:rsid w:val="00670F70"/>
    <w:rsid w:val="006711FC"/>
    <w:rsid w:val="0067126C"/>
    <w:rsid w:val="00672147"/>
    <w:rsid w:val="0067257E"/>
    <w:rsid w:val="006728F4"/>
    <w:rsid w:val="00672AD8"/>
    <w:rsid w:val="00672D56"/>
    <w:rsid w:val="00672EBB"/>
    <w:rsid w:val="00673013"/>
    <w:rsid w:val="00673727"/>
    <w:rsid w:val="00673B7B"/>
    <w:rsid w:val="00673BCE"/>
    <w:rsid w:val="00674BDF"/>
    <w:rsid w:val="006752A4"/>
    <w:rsid w:val="006757BE"/>
    <w:rsid w:val="006759E2"/>
    <w:rsid w:val="00675ECC"/>
    <w:rsid w:val="00675FBD"/>
    <w:rsid w:val="006771AE"/>
    <w:rsid w:val="0067734A"/>
    <w:rsid w:val="00677BC8"/>
    <w:rsid w:val="00677F6D"/>
    <w:rsid w:val="00677FE1"/>
    <w:rsid w:val="00680263"/>
    <w:rsid w:val="006806AE"/>
    <w:rsid w:val="00680EA0"/>
    <w:rsid w:val="0068110A"/>
    <w:rsid w:val="00681B36"/>
    <w:rsid w:val="00682313"/>
    <w:rsid w:val="0068252C"/>
    <w:rsid w:val="00682750"/>
    <w:rsid w:val="00682A23"/>
    <w:rsid w:val="006837EE"/>
    <w:rsid w:val="00683B90"/>
    <w:rsid w:val="0068429F"/>
    <w:rsid w:val="0068430F"/>
    <w:rsid w:val="00684AF7"/>
    <w:rsid w:val="00684D84"/>
    <w:rsid w:val="00684D8C"/>
    <w:rsid w:val="00685420"/>
    <w:rsid w:val="0068567A"/>
    <w:rsid w:val="00685BC1"/>
    <w:rsid w:val="00685C60"/>
    <w:rsid w:val="00685D49"/>
    <w:rsid w:val="00685DD0"/>
    <w:rsid w:val="0068645D"/>
    <w:rsid w:val="006865CF"/>
    <w:rsid w:val="00686A7A"/>
    <w:rsid w:val="006871A0"/>
    <w:rsid w:val="00687460"/>
    <w:rsid w:val="0068771F"/>
    <w:rsid w:val="00687CC3"/>
    <w:rsid w:val="0069096C"/>
    <w:rsid w:val="00690B47"/>
    <w:rsid w:val="00690F1B"/>
    <w:rsid w:val="00691441"/>
    <w:rsid w:val="00691D67"/>
    <w:rsid w:val="006921F4"/>
    <w:rsid w:val="00692D70"/>
    <w:rsid w:val="006937AC"/>
    <w:rsid w:val="006937E2"/>
    <w:rsid w:val="00693827"/>
    <w:rsid w:val="00693C88"/>
    <w:rsid w:val="00693FA2"/>
    <w:rsid w:val="0069467D"/>
    <w:rsid w:val="006949FA"/>
    <w:rsid w:val="00694D5D"/>
    <w:rsid w:val="00694F6A"/>
    <w:rsid w:val="006953E0"/>
    <w:rsid w:val="006955A3"/>
    <w:rsid w:val="006955B3"/>
    <w:rsid w:val="00695A81"/>
    <w:rsid w:val="0069614A"/>
    <w:rsid w:val="00696528"/>
    <w:rsid w:val="00696544"/>
    <w:rsid w:val="0069675F"/>
    <w:rsid w:val="00697040"/>
    <w:rsid w:val="006975A1"/>
    <w:rsid w:val="00697B3E"/>
    <w:rsid w:val="006A0CF1"/>
    <w:rsid w:val="006A15E1"/>
    <w:rsid w:val="006A1619"/>
    <w:rsid w:val="006A1B6E"/>
    <w:rsid w:val="006A20E3"/>
    <w:rsid w:val="006A41CC"/>
    <w:rsid w:val="006A47A7"/>
    <w:rsid w:val="006A4A79"/>
    <w:rsid w:val="006A5565"/>
    <w:rsid w:val="006A5841"/>
    <w:rsid w:val="006A682E"/>
    <w:rsid w:val="006A6962"/>
    <w:rsid w:val="006A6D5F"/>
    <w:rsid w:val="006A713C"/>
    <w:rsid w:val="006A75C5"/>
    <w:rsid w:val="006B00B2"/>
    <w:rsid w:val="006B01D3"/>
    <w:rsid w:val="006B05CA"/>
    <w:rsid w:val="006B13B8"/>
    <w:rsid w:val="006B1810"/>
    <w:rsid w:val="006B1D93"/>
    <w:rsid w:val="006B211D"/>
    <w:rsid w:val="006B258E"/>
    <w:rsid w:val="006B2A92"/>
    <w:rsid w:val="006B2AED"/>
    <w:rsid w:val="006B2C75"/>
    <w:rsid w:val="006B2ED1"/>
    <w:rsid w:val="006B3A9A"/>
    <w:rsid w:val="006B3B67"/>
    <w:rsid w:val="006B3B9E"/>
    <w:rsid w:val="006B3BF6"/>
    <w:rsid w:val="006B3CF4"/>
    <w:rsid w:val="006B4024"/>
    <w:rsid w:val="006B41D7"/>
    <w:rsid w:val="006B5776"/>
    <w:rsid w:val="006B5CBB"/>
    <w:rsid w:val="006B5FDF"/>
    <w:rsid w:val="006B644D"/>
    <w:rsid w:val="006B6459"/>
    <w:rsid w:val="006B653A"/>
    <w:rsid w:val="006B655D"/>
    <w:rsid w:val="006B678F"/>
    <w:rsid w:val="006B7310"/>
    <w:rsid w:val="006B78AC"/>
    <w:rsid w:val="006B79A8"/>
    <w:rsid w:val="006B7C27"/>
    <w:rsid w:val="006C0258"/>
    <w:rsid w:val="006C04A4"/>
    <w:rsid w:val="006C06F3"/>
    <w:rsid w:val="006C0A88"/>
    <w:rsid w:val="006C0C65"/>
    <w:rsid w:val="006C0D43"/>
    <w:rsid w:val="006C0D96"/>
    <w:rsid w:val="006C1947"/>
    <w:rsid w:val="006C2019"/>
    <w:rsid w:val="006C213B"/>
    <w:rsid w:val="006C23C9"/>
    <w:rsid w:val="006C26FC"/>
    <w:rsid w:val="006C2B94"/>
    <w:rsid w:val="006C2C89"/>
    <w:rsid w:val="006C32BE"/>
    <w:rsid w:val="006C3A14"/>
    <w:rsid w:val="006C3BD9"/>
    <w:rsid w:val="006C3C4F"/>
    <w:rsid w:val="006C3E5B"/>
    <w:rsid w:val="006C4020"/>
    <w:rsid w:val="006C42BA"/>
    <w:rsid w:val="006C4A47"/>
    <w:rsid w:val="006C5965"/>
    <w:rsid w:val="006C60BE"/>
    <w:rsid w:val="006C6E34"/>
    <w:rsid w:val="006C72CA"/>
    <w:rsid w:val="006C7962"/>
    <w:rsid w:val="006C7D74"/>
    <w:rsid w:val="006C7F27"/>
    <w:rsid w:val="006D10BE"/>
    <w:rsid w:val="006D116D"/>
    <w:rsid w:val="006D150A"/>
    <w:rsid w:val="006D1858"/>
    <w:rsid w:val="006D2196"/>
    <w:rsid w:val="006D225D"/>
    <w:rsid w:val="006D3090"/>
    <w:rsid w:val="006D3370"/>
    <w:rsid w:val="006D36B8"/>
    <w:rsid w:val="006D4053"/>
    <w:rsid w:val="006D40A9"/>
    <w:rsid w:val="006D4267"/>
    <w:rsid w:val="006D4E13"/>
    <w:rsid w:val="006D4F18"/>
    <w:rsid w:val="006D5DA4"/>
    <w:rsid w:val="006D6479"/>
    <w:rsid w:val="006D71D6"/>
    <w:rsid w:val="006D7B2D"/>
    <w:rsid w:val="006D7FE2"/>
    <w:rsid w:val="006E00DC"/>
    <w:rsid w:val="006E019C"/>
    <w:rsid w:val="006E02AC"/>
    <w:rsid w:val="006E27C8"/>
    <w:rsid w:val="006E281F"/>
    <w:rsid w:val="006E2C45"/>
    <w:rsid w:val="006E319C"/>
    <w:rsid w:val="006E35DF"/>
    <w:rsid w:val="006E3CE7"/>
    <w:rsid w:val="006E4423"/>
    <w:rsid w:val="006E48E4"/>
    <w:rsid w:val="006E4FE5"/>
    <w:rsid w:val="006E6085"/>
    <w:rsid w:val="006E66A1"/>
    <w:rsid w:val="006E6E71"/>
    <w:rsid w:val="006E7383"/>
    <w:rsid w:val="006E780B"/>
    <w:rsid w:val="006F0033"/>
    <w:rsid w:val="006F0096"/>
    <w:rsid w:val="006F00BB"/>
    <w:rsid w:val="006F021F"/>
    <w:rsid w:val="006F04B4"/>
    <w:rsid w:val="006F04DF"/>
    <w:rsid w:val="006F06A6"/>
    <w:rsid w:val="006F10A4"/>
    <w:rsid w:val="006F12F6"/>
    <w:rsid w:val="006F1848"/>
    <w:rsid w:val="006F185F"/>
    <w:rsid w:val="006F1B1D"/>
    <w:rsid w:val="006F1E9A"/>
    <w:rsid w:val="006F2183"/>
    <w:rsid w:val="006F2D02"/>
    <w:rsid w:val="006F3E0D"/>
    <w:rsid w:val="006F3F72"/>
    <w:rsid w:val="006F51DC"/>
    <w:rsid w:val="006F5B6D"/>
    <w:rsid w:val="006F5BAB"/>
    <w:rsid w:val="006F5FD5"/>
    <w:rsid w:val="0070007B"/>
    <w:rsid w:val="00700424"/>
    <w:rsid w:val="00700600"/>
    <w:rsid w:val="00700794"/>
    <w:rsid w:val="007007A6"/>
    <w:rsid w:val="0070089B"/>
    <w:rsid w:val="00700A5B"/>
    <w:rsid w:val="00700C7A"/>
    <w:rsid w:val="007010EC"/>
    <w:rsid w:val="00701312"/>
    <w:rsid w:val="007016A9"/>
    <w:rsid w:val="00701A55"/>
    <w:rsid w:val="00702351"/>
    <w:rsid w:val="00702366"/>
    <w:rsid w:val="007024CC"/>
    <w:rsid w:val="007026B7"/>
    <w:rsid w:val="00702A13"/>
    <w:rsid w:val="007032CE"/>
    <w:rsid w:val="00703976"/>
    <w:rsid w:val="00703BBC"/>
    <w:rsid w:val="00704E9C"/>
    <w:rsid w:val="007052A5"/>
    <w:rsid w:val="007052BD"/>
    <w:rsid w:val="0070589F"/>
    <w:rsid w:val="007058F8"/>
    <w:rsid w:val="00705900"/>
    <w:rsid w:val="007059E9"/>
    <w:rsid w:val="007061AA"/>
    <w:rsid w:val="00706CC7"/>
    <w:rsid w:val="00706CD1"/>
    <w:rsid w:val="00706E59"/>
    <w:rsid w:val="0070734C"/>
    <w:rsid w:val="007075E3"/>
    <w:rsid w:val="007078C3"/>
    <w:rsid w:val="00707F10"/>
    <w:rsid w:val="00710053"/>
    <w:rsid w:val="007100A3"/>
    <w:rsid w:val="00710293"/>
    <w:rsid w:val="00710804"/>
    <w:rsid w:val="00710822"/>
    <w:rsid w:val="00710BA2"/>
    <w:rsid w:val="00710EDE"/>
    <w:rsid w:val="0071205A"/>
    <w:rsid w:val="007120E8"/>
    <w:rsid w:val="007125C9"/>
    <w:rsid w:val="007126FB"/>
    <w:rsid w:val="00712DCE"/>
    <w:rsid w:val="00713854"/>
    <w:rsid w:val="007139E4"/>
    <w:rsid w:val="00713B8A"/>
    <w:rsid w:val="00714148"/>
    <w:rsid w:val="007141F2"/>
    <w:rsid w:val="0071515D"/>
    <w:rsid w:val="00716367"/>
    <w:rsid w:val="00716CAF"/>
    <w:rsid w:val="00717043"/>
    <w:rsid w:val="0071715F"/>
    <w:rsid w:val="007174B0"/>
    <w:rsid w:val="00717966"/>
    <w:rsid w:val="00720051"/>
    <w:rsid w:val="007201AC"/>
    <w:rsid w:val="007202FA"/>
    <w:rsid w:val="007205A2"/>
    <w:rsid w:val="00720A31"/>
    <w:rsid w:val="00720FA1"/>
    <w:rsid w:val="00720FCB"/>
    <w:rsid w:val="00721045"/>
    <w:rsid w:val="00722881"/>
    <w:rsid w:val="00722FEA"/>
    <w:rsid w:val="00723228"/>
    <w:rsid w:val="00723403"/>
    <w:rsid w:val="007235C7"/>
    <w:rsid w:val="00724B43"/>
    <w:rsid w:val="00725496"/>
    <w:rsid w:val="0072632B"/>
    <w:rsid w:val="00727222"/>
    <w:rsid w:val="00727622"/>
    <w:rsid w:val="00727B2C"/>
    <w:rsid w:val="0073047E"/>
    <w:rsid w:val="00730546"/>
    <w:rsid w:val="00730A33"/>
    <w:rsid w:val="007310BA"/>
    <w:rsid w:val="0073197A"/>
    <w:rsid w:val="007322FF"/>
    <w:rsid w:val="00732379"/>
    <w:rsid w:val="0073308A"/>
    <w:rsid w:val="00733300"/>
    <w:rsid w:val="00733305"/>
    <w:rsid w:val="00733441"/>
    <w:rsid w:val="00733622"/>
    <w:rsid w:val="00733721"/>
    <w:rsid w:val="00734072"/>
    <w:rsid w:val="00734620"/>
    <w:rsid w:val="00734964"/>
    <w:rsid w:val="00734AC9"/>
    <w:rsid w:val="00735229"/>
    <w:rsid w:val="0073540A"/>
    <w:rsid w:val="00735734"/>
    <w:rsid w:val="007359E2"/>
    <w:rsid w:val="00735A06"/>
    <w:rsid w:val="00735AB6"/>
    <w:rsid w:val="0073645C"/>
    <w:rsid w:val="00736CBC"/>
    <w:rsid w:val="00736F44"/>
    <w:rsid w:val="00737D90"/>
    <w:rsid w:val="00740A0F"/>
    <w:rsid w:val="0074100D"/>
    <w:rsid w:val="0074106A"/>
    <w:rsid w:val="00741363"/>
    <w:rsid w:val="007414A7"/>
    <w:rsid w:val="00741586"/>
    <w:rsid w:val="00741893"/>
    <w:rsid w:val="00741F7F"/>
    <w:rsid w:val="0074212E"/>
    <w:rsid w:val="00742378"/>
    <w:rsid w:val="00742431"/>
    <w:rsid w:val="00742CA9"/>
    <w:rsid w:val="0074367A"/>
    <w:rsid w:val="00743AE8"/>
    <w:rsid w:val="00743C40"/>
    <w:rsid w:val="00744409"/>
    <w:rsid w:val="00744C09"/>
    <w:rsid w:val="00744CF4"/>
    <w:rsid w:val="007455BC"/>
    <w:rsid w:val="00745E0B"/>
    <w:rsid w:val="00747102"/>
    <w:rsid w:val="00747645"/>
    <w:rsid w:val="007476F1"/>
    <w:rsid w:val="00747924"/>
    <w:rsid w:val="0074ADEE"/>
    <w:rsid w:val="00750047"/>
    <w:rsid w:val="007502AA"/>
    <w:rsid w:val="00750478"/>
    <w:rsid w:val="00751F49"/>
    <w:rsid w:val="00751FEF"/>
    <w:rsid w:val="00752086"/>
    <w:rsid w:val="00752885"/>
    <w:rsid w:val="00752A3D"/>
    <w:rsid w:val="00752D16"/>
    <w:rsid w:val="007530A5"/>
    <w:rsid w:val="007540EC"/>
    <w:rsid w:val="0075510C"/>
    <w:rsid w:val="00756870"/>
    <w:rsid w:val="00756875"/>
    <w:rsid w:val="00756A2E"/>
    <w:rsid w:val="00756C63"/>
    <w:rsid w:val="0075723B"/>
    <w:rsid w:val="00757335"/>
    <w:rsid w:val="00757BD7"/>
    <w:rsid w:val="007612EF"/>
    <w:rsid w:val="00761439"/>
    <w:rsid w:val="00761E53"/>
    <w:rsid w:val="007625E3"/>
    <w:rsid w:val="007625FC"/>
    <w:rsid w:val="00762695"/>
    <w:rsid w:val="00762AA2"/>
    <w:rsid w:val="00762F07"/>
    <w:rsid w:val="00763242"/>
    <w:rsid w:val="007635ED"/>
    <w:rsid w:val="00764083"/>
    <w:rsid w:val="00764495"/>
    <w:rsid w:val="007644DC"/>
    <w:rsid w:val="00765D2A"/>
    <w:rsid w:val="007674E1"/>
    <w:rsid w:val="00767BA2"/>
    <w:rsid w:val="00770AF8"/>
    <w:rsid w:val="007710FC"/>
    <w:rsid w:val="00771B26"/>
    <w:rsid w:val="00771DC5"/>
    <w:rsid w:val="00771EDE"/>
    <w:rsid w:val="00771FEC"/>
    <w:rsid w:val="007733D9"/>
    <w:rsid w:val="007735D8"/>
    <w:rsid w:val="00774165"/>
    <w:rsid w:val="00774629"/>
    <w:rsid w:val="00775813"/>
    <w:rsid w:val="00775A62"/>
    <w:rsid w:val="007760FB"/>
    <w:rsid w:val="0077705E"/>
    <w:rsid w:val="00777339"/>
    <w:rsid w:val="00777701"/>
    <w:rsid w:val="007800F5"/>
    <w:rsid w:val="00780753"/>
    <w:rsid w:val="007808D6"/>
    <w:rsid w:val="007813E8"/>
    <w:rsid w:val="00781828"/>
    <w:rsid w:val="0078242D"/>
    <w:rsid w:val="007828F5"/>
    <w:rsid w:val="00783CF1"/>
    <w:rsid w:val="00783FD7"/>
    <w:rsid w:val="0078442C"/>
    <w:rsid w:val="00784E79"/>
    <w:rsid w:val="00784EB4"/>
    <w:rsid w:val="00785CE0"/>
    <w:rsid w:val="00786046"/>
    <w:rsid w:val="007864A7"/>
    <w:rsid w:val="007865B4"/>
    <w:rsid w:val="0078685B"/>
    <w:rsid w:val="00786B21"/>
    <w:rsid w:val="00787401"/>
    <w:rsid w:val="007878C8"/>
    <w:rsid w:val="00787A01"/>
    <w:rsid w:val="007901CF"/>
    <w:rsid w:val="00790372"/>
    <w:rsid w:val="007903CE"/>
    <w:rsid w:val="00790548"/>
    <w:rsid w:val="007908E4"/>
    <w:rsid w:val="00791593"/>
    <w:rsid w:val="00791AB2"/>
    <w:rsid w:val="00791C81"/>
    <w:rsid w:val="00791CE5"/>
    <w:rsid w:val="00792290"/>
    <w:rsid w:val="00792685"/>
    <w:rsid w:val="00792849"/>
    <w:rsid w:val="0079289D"/>
    <w:rsid w:val="00792C4B"/>
    <w:rsid w:val="00793201"/>
    <w:rsid w:val="00793836"/>
    <w:rsid w:val="00793864"/>
    <w:rsid w:val="00793EEE"/>
    <w:rsid w:val="0079407A"/>
    <w:rsid w:val="00794490"/>
    <w:rsid w:val="00795053"/>
    <w:rsid w:val="007952E7"/>
    <w:rsid w:val="00795583"/>
    <w:rsid w:val="00795A93"/>
    <w:rsid w:val="00795ABF"/>
    <w:rsid w:val="007964C9"/>
    <w:rsid w:val="00796541"/>
    <w:rsid w:val="00796606"/>
    <w:rsid w:val="00796AA1"/>
    <w:rsid w:val="00796E6E"/>
    <w:rsid w:val="0079794E"/>
    <w:rsid w:val="007A07BF"/>
    <w:rsid w:val="007A0973"/>
    <w:rsid w:val="007A0A8F"/>
    <w:rsid w:val="007A0BE2"/>
    <w:rsid w:val="007A1002"/>
    <w:rsid w:val="007A183E"/>
    <w:rsid w:val="007A18C3"/>
    <w:rsid w:val="007A1BF1"/>
    <w:rsid w:val="007A2A5B"/>
    <w:rsid w:val="007A2BA1"/>
    <w:rsid w:val="007A2BD2"/>
    <w:rsid w:val="007A2DEA"/>
    <w:rsid w:val="007A35F8"/>
    <w:rsid w:val="007A369D"/>
    <w:rsid w:val="007A3745"/>
    <w:rsid w:val="007A49B0"/>
    <w:rsid w:val="007A4C11"/>
    <w:rsid w:val="007A50E3"/>
    <w:rsid w:val="007A51D8"/>
    <w:rsid w:val="007A5270"/>
    <w:rsid w:val="007A5405"/>
    <w:rsid w:val="007A55AD"/>
    <w:rsid w:val="007A58DD"/>
    <w:rsid w:val="007A5F80"/>
    <w:rsid w:val="007A6131"/>
    <w:rsid w:val="007A65DB"/>
    <w:rsid w:val="007A686D"/>
    <w:rsid w:val="007A68DB"/>
    <w:rsid w:val="007A6D5E"/>
    <w:rsid w:val="007A6FA7"/>
    <w:rsid w:val="007A70F0"/>
    <w:rsid w:val="007A7731"/>
    <w:rsid w:val="007A7E50"/>
    <w:rsid w:val="007B01C1"/>
    <w:rsid w:val="007B0287"/>
    <w:rsid w:val="007B0745"/>
    <w:rsid w:val="007B07D3"/>
    <w:rsid w:val="007B1311"/>
    <w:rsid w:val="007B17C5"/>
    <w:rsid w:val="007B1BED"/>
    <w:rsid w:val="007B256B"/>
    <w:rsid w:val="007B270E"/>
    <w:rsid w:val="007B27BE"/>
    <w:rsid w:val="007B2B27"/>
    <w:rsid w:val="007B2FA8"/>
    <w:rsid w:val="007B33CB"/>
    <w:rsid w:val="007B3A8A"/>
    <w:rsid w:val="007B3BA9"/>
    <w:rsid w:val="007B3E21"/>
    <w:rsid w:val="007B425D"/>
    <w:rsid w:val="007B42A9"/>
    <w:rsid w:val="007B4783"/>
    <w:rsid w:val="007B4C04"/>
    <w:rsid w:val="007B5335"/>
    <w:rsid w:val="007B5591"/>
    <w:rsid w:val="007B586B"/>
    <w:rsid w:val="007B5BBA"/>
    <w:rsid w:val="007B5BEA"/>
    <w:rsid w:val="007B5D2A"/>
    <w:rsid w:val="007B5FC5"/>
    <w:rsid w:val="007B6643"/>
    <w:rsid w:val="007B6818"/>
    <w:rsid w:val="007B7114"/>
    <w:rsid w:val="007B7812"/>
    <w:rsid w:val="007C0AF5"/>
    <w:rsid w:val="007C1189"/>
    <w:rsid w:val="007C1995"/>
    <w:rsid w:val="007C2529"/>
    <w:rsid w:val="007C26CF"/>
    <w:rsid w:val="007C2D38"/>
    <w:rsid w:val="007C378D"/>
    <w:rsid w:val="007C3C26"/>
    <w:rsid w:val="007C43CD"/>
    <w:rsid w:val="007C45EB"/>
    <w:rsid w:val="007C50A5"/>
    <w:rsid w:val="007C56F6"/>
    <w:rsid w:val="007C6418"/>
    <w:rsid w:val="007C69A1"/>
    <w:rsid w:val="007C6B47"/>
    <w:rsid w:val="007C736B"/>
    <w:rsid w:val="007C7517"/>
    <w:rsid w:val="007D0711"/>
    <w:rsid w:val="007D0A8D"/>
    <w:rsid w:val="007D0CAC"/>
    <w:rsid w:val="007D0DE9"/>
    <w:rsid w:val="007D0F09"/>
    <w:rsid w:val="007D0F28"/>
    <w:rsid w:val="007D120A"/>
    <w:rsid w:val="007D1ABB"/>
    <w:rsid w:val="007D1C9F"/>
    <w:rsid w:val="007D21DE"/>
    <w:rsid w:val="007D2CC4"/>
    <w:rsid w:val="007D2D12"/>
    <w:rsid w:val="007D3F35"/>
    <w:rsid w:val="007D416B"/>
    <w:rsid w:val="007D432D"/>
    <w:rsid w:val="007D4558"/>
    <w:rsid w:val="007D4D1A"/>
    <w:rsid w:val="007D4EAC"/>
    <w:rsid w:val="007D4F5B"/>
    <w:rsid w:val="007D5065"/>
    <w:rsid w:val="007D53D4"/>
    <w:rsid w:val="007D6454"/>
    <w:rsid w:val="007D6ED2"/>
    <w:rsid w:val="007D71A2"/>
    <w:rsid w:val="007D7771"/>
    <w:rsid w:val="007D77C0"/>
    <w:rsid w:val="007D7A21"/>
    <w:rsid w:val="007D7F4A"/>
    <w:rsid w:val="007E029A"/>
    <w:rsid w:val="007E05A0"/>
    <w:rsid w:val="007E0A00"/>
    <w:rsid w:val="007E17AF"/>
    <w:rsid w:val="007E1F89"/>
    <w:rsid w:val="007E2BE2"/>
    <w:rsid w:val="007E3D81"/>
    <w:rsid w:val="007E3ED5"/>
    <w:rsid w:val="007E45D8"/>
    <w:rsid w:val="007E4A22"/>
    <w:rsid w:val="007E5597"/>
    <w:rsid w:val="007E61E5"/>
    <w:rsid w:val="007E6FDC"/>
    <w:rsid w:val="007E72F6"/>
    <w:rsid w:val="007E77CB"/>
    <w:rsid w:val="007F032A"/>
    <w:rsid w:val="007F0748"/>
    <w:rsid w:val="007F0ABD"/>
    <w:rsid w:val="007F0BCC"/>
    <w:rsid w:val="007F0FD7"/>
    <w:rsid w:val="007F12BA"/>
    <w:rsid w:val="007F1AD9"/>
    <w:rsid w:val="007F2610"/>
    <w:rsid w:val="007F27C3"/>
    <w:rsid w:val="007F2970"/>
    <w:rsid w:val="007F3C04"/>
    <w:rsid w:val="007F4056"/>
    <w:rsid w:val="007F5B27"/>
    <w:rsid w:val="007F6888"/>
    <w:rsid w:val="007F6AFE"/>
    <w:rsid w:val="007F6BB9"/>
    <w:rsid w:val="007F6FA1"/>
    <w:rsid w:val="007F755D"/>
    <w:rsid w:val="007F7BAE"/>
    <w:rsid w:val="008003C9"/>
    <w:rsid w:val="008003D6"/>
    <w:rsid w:val="00800433"/>
    <w:rsid w:val="008006BA"/>
    <w:rsid w:val="008008DF"/>
    <w:rsid w:val="008011B9"/>
    <w:rsid w:val="00801207"/>
    <w:rsid w:val="00801B38"/>
    <w:rsid w:val="00801BCF"/>
    <w:rsid w:val="00801E3A"/>
    <w:rsid w:val="008020EA"/>
    <w:rsid w:val="00802131"/>
    <w:rsid w:val="008029AF"/>
    <w:rsid w:val="00802BE0"/>
    <w:rsid w:val="00803A2C"/>
    <w:rsid w:val="00803F08"/>
    <w:rsid w:val="0080420B"/>
    <w:rsid w:val="00804227"/>
    <w:rsid w:val="008048A1"/>
    <w:rsid w:val="00804D3E"/>
    <w:rsid w:val="008054F7"/>
    <w:rsid w:val="00805BB0"/>
    <w:rsid w:val="00806601"/>
    <w:rsid w:val="0080726F"/>
    <w:rsid w:val="008073CB"/>
    <w:rsid w:val="0080764E"/>
    <w:rsid w:val="008076DC"/>
    <w:rsid w:val="00810BF0"/>
    <w:rsid w:val="008113C7"/>
    <w:rsid w:val="00811447"/>
    <w:rsid w:val="00811E3C"/>
    <w:rsid w:val="00812042"/>
    <w:rsid w:val="008120CE"/>
    <w:rsid w:val="00812762"/>
    <w:rsid w:val="008127E2"/>
    <w:rsid w:val="00812908"/>
    <w:rsid w:val="00812A5C"/>
    <w:rsid w:val="008130D7"/>
    <w:rsid w:val="00813AE9"/>
    <w:rsid w:val="00813B7F"/>
    <w:rsid w:val="00814A2B"/>
    <w:rsid w:val="00814BD6"/>
    <w:rsid w:val="00814E9B"/>
    <w:rsid w:val="00815552"/>
    <w:rsid w:val="0081621A"/>
    <w:rsid w:val="00817347"/>
    <w:rsid w:val="00817372"/>
    <w:rsid w:val="00817600"/>
    <w:rsid w:val="0082050F"/>
    <w:rsid w:val="00821331"/>
    <w:rsid w:val="0082196D"/>
    <w:rsid w:val="00821BDD"/>
    <w:rsid w:val="00821EAE"/>
    <w:rsid w:val="00822F9B"/>
    <w:rsid w:val="008237C3"/>
    <w:rsid w:val="00823E18"/>
    <w:rsid w:val="00823E53"/>
    <w:rsid w:val="00823F4F"/>
    <w:rsid w:val="00824DA1"/>
    <w:rsid w:val="00825391"/>
    <w:rsid w:val="008258ED"/>
    <w:rsid w:val="008262FE"/>
    <w:rsid w:val="0082673A"/>
    <w:rsid w:val="008278AC"/>
    <w:rsid w:val="008278BD"/>
    <w:rsid w:val="00827BAF"/>
    <w:rsid w:val="008309B9"/>
    <w:rsid w:val="008316F1"/>
    <w:rsid w:val="008319FE"/>
    <w:rsid w:val="00832051"/>
    <w:rsid w:val="008321E4"/>
    <w:rsid w:val="0083271A"/>
    <w:rsid w:val="0083287B"/>
    <w:rsid w:val="00834D5A"/>
    <w:rsid w:val="00835B07"/>
    <w:rsid w:val="00835E5C"/>
    <w:rsid w:val="00836218"/>
    <w:rsid w:val="00836263"/>
    <w:rsid w:val="008367F4"/>
    <w:rsid w:val="00837328"/>
    <w:rsid w:val="008410C8"/>
    <w:rsid w:val="00841468"/>
    <w:rsid w:val="008417F9"/>
    <w:rsid w:val="0084193D"/>
    <w:rsid w:val="00841E40"/>
    <w:rsid w:val="00842560"/>
    <w:rsid w:val="00842B0F"/>
    <w:rsid w:val="00842E40"/>
    <w:rsid w:val="008437EB"/>
    <w:rsid w:val="00843864"/>
    <w:rsid w:val="00843E1F"/>
    <w:rsid w:val="008444D1"/>
    <w:rsid w:val="00844ECA"/>
    <w:rsid w:val="0084549B"/>
    <w:rsid w:val="008459C4"/>
    <w:rsid w:val="00845A50"/>
    <w:rsid w:val="008460FC"/>
    <w:rsid w:val="008461B5"/>
    <w:rsid w:val="008463E8"/>
    <w:rsid w:val="0084669F"/>
    <w:rsid w:val="008466FD"/>
    <w:rsid w:val="008467FA"/>
    <w:rsid w:val="00846A96"/>
    <w:rsid w:val="00846BF6"/>
    <w:rsid w:val="00847320"/>
    <w:rsid w:val="0084765B"/>
    <w:rsid w:val="00847687"/>
    <w:rsid w:val="0084797A"/>
    <w:rsid w:val="00850461"/>
    <w:rsid w:val="00850701"/>
    <w:rsid w:val="00850C90"/>
    <w:rsid w:val="00850EA1"/>
    <w:rsid w:val="008512D0"/>
    <w:rsid w:val="008512FB"/>
    <w:rsid w:val="0085157E"/>
    <w:rsid w:val="00851DE0"/>
    <w:rsid w:val="00852310"/>
    <w:rsid w:val="00852522"/>
    <w:rsid w:val="0085287B"/>
    <w:rsid w:val="00852B10"/>
    <w:rsid w:val="00852F01"/>
    <w:rsid w:val="008531E8"/>
    <w:rsid w:val="00853D6E"/>
    <w:rsid w:val="00853F6F"/>
    <w:rsid w:val="0085456B"/>
    <w:rsid w:val="008557E4"/>
    <w:rsid w:val="00855B7B"/>
    <w:rsid w:val="008562D1"/>
    <w:rsid w:val="00856FBD"/>
    <w:rsid w:val="00857063"/>
    <w:rsid w:val="008575C4"/>
    <w:rsid w:val="00857C05"/>
    <w:rsid w:val="008601E8"/>
    <w:rsid w:val="00860398"/>
    <w:rsid w:val="008603B9"/>
    <w:rsid w:val="008607C4"/>
    <w:rsid w:val="008607C6"/>
    <w:rsid w:val="00860A81"/>
    <w:rsid w:val="00860B60"/>
    <w:rsid w:val="00861810"/>
    <w:rsid w:val="00861D34"/>
    <w:rsid w:val="00862482"/>
    <w:rsid w:val="00863BD5"/>
    <w:rsid w:val="00864700"/>
    <w:rsid w:val="008650FF"/>
    <w:rsid w:val="0086512D"/>
    <w:rsid w:val="008658BA"/>
    <w:rsid w:val="00866073"/>
    <w:rsid w:val="00867B04"/>
    <w:rsid w:val="00870344"/>
    <w:rsid w:val="00870FAC"/>
    <w:rsid w:val="00871676"/>
    <w:rsid w:val="00871CD2"/>
    <w:rsid w:val="00872135"/>
    <w:rsid w:val="008722F9"/>
    <w:rsid w:val="00872673"/>
    <w:rsid w:val="00872BA5"/>
    <w:rsid w:val="00872C95"/>
    <w:rsid w:val="008733B9"/>
    <w:rsid w:val="0087373E"/>
    <w:rsid w:val="00873E42"/>
    <w:rsid w:val="0087478E"/>
    <w:rsid w:val="00874C28"/>
    <w:rsid w:val="00874DDC"/>
    <w:rsid w:val="0087595A"/>
    <w:rsid w:val="00876713"/>
    <w:rsid w:val="008768F5"/>
    <w:rsid w:val="00876D36"/>
    <w:rsid w:val="00881B27"/>
    <w:rsid w:val="00882216"/>
    <w:rsid w:val="0088264D"/>
    <w:rsid w:val="00882783"/>
    <w:rsid w:val="00882D22"/>
    <w:rsid w:val="00882E15"/>
    <w:rsid w:val="00883A2E"/>
    <w:rsid w:val="00883A67"/>
    <w:rsid w:val="0088481D"/>
    <w:rsid w:val="00884D08"/>
    <w:rsid w:val="00884F06"/>
    <w:rsid w:val="008855D5"/>
    <w:rsid w:val="00885E25"/>
    <w:rsid w:val="008861BA"/>
    <w:rsid w:val="0088684B"/>
    <w:rsid w:val="008868FA"/>
    <w:rsid w:val="00886EB2"/>
    <w:rsid w:val="00886FF4"/>
    <w:rsid w:val="008879C4"/>
    <w:rsid w:val="00887BAB"/>
    <w:rsid w:val="00887EB7"/>
    <w:rsid w:val="00887ED2"/>
    <w:rsid w:val="008901C6"/>
    <w:rsid w:val="008904EE"/>
    <w:rsid w:val="00890674"/>
    <w:rsid w:val="008912A7"/>
    <w:rsid w:val="00891A3F"/>
    <w:rsid w:val="00891AAD"/>
    <w:rsid w:val="00891B33"/>
    <w:rsid w:val="00891DA8"/>
    <w:rsid w:val="008924F7"/>
    <w:rsid w:val="00892812"/>
    <w:rsid w:val="00892F4E"/>
    <w:rsid w:val="00893622"/>
    <w:rsid w:val="0089421A"/>
    <w:rsid w:val="00894AC4"/>
    <w:rsid w:val="00894CCB"/>
    <w:rsid w:val="00894DF3"/>
    <w:rsid w:val="00894E01"/>
    <w:rsid w:val="00895282"/>
    <w:rsid w:val="00895842"/>
    <w:rsid w:val="00895EC8"/>
    <w:rsid w:val="00895FC4"/>
    <w:rsid w:val="0089612E"/>
    <w:rsid w:val="008962CE"/>
    <w:rsid w:val="00896661"/>
    <w:rsid w:val="00896C53"/>
    <w:rsid w:val="00896E67"/>
    <w:rsid w:val="008978E0"/>
    <w:rsid w:val="00897ECB"/>
    <w:rsid w:val="008A08CC"/>
    <w:rsid w:val="008A09F5"/>
    <w:rsid w:val="008A0A4E"/>
    <w:rsid w:val="008A0E56"/>
    <w:rsid w:val="008A12CD"/>
    <w:rsid w:val="008A19B2"/>
    <w:rsid w:val="008A25AE"/>
    <w:rsid w:val="008A29C3"/>
    <w:rsid w:val="008A2BAA"/>
    <w:rsid w:val="008A3405"/>
    <w:rsid w:val="008A4785"/>
    <w:rsid w:val="008A629A"/>
    <w:rsid w:val="008A6486"/>
    <w:rsid w:val="008A760B"/>
    <w:rsid w:val="008B0191"/>
    <w:rsid w:val="008B055C"/>
    <w:rsid w:val="008B0852"/>
    <w:rsid w:val="008B0DAE"/>
    <w:rsid w:val="008B0F80"/>
    <w:rsid w:val="008B16AD"/>
    <w:rsid w:val="008B19C0"/>
    <w:rsid w:val="008B2BB5"/>
    <w:rsid w:val="008B3197"/>
    <w:rsid w:val="008B3674"/>
    <w:rsid w:val="008B3D0D"/>
    <w:rsid w:val="008B3FCE"/>
    <w:rsid w:val="008B4698"/>
    <w:rsid w:val="008B4F20"/>
    <w:rsid w:val="008B5301"/>
    <w:rsid w:val="008B5770"/>
    <w:rsid w:val="008B682F"/>
    <w:rsid w:val="008B6EAD"/>
    <w:rsid w:val="008B6FBD"/>
    <w:rsid w:val="008B7052"/>
    <w:rsid w:val="008B7866"/>
    <w:rsid w:val="008B7884"/>
    <w:rsid w:val="008B7CA9"/>
    <w:rsid w:val="008C0048"/>
    <w:rsid w:val="008C069A"/>
    <w:rsid w:val="008C0B92"/>
    <w:rsid w:val="008C2DD6"/>
    <w:rsid w:val="008C2EB3"/>
    <w:rsid w:val="008C398A"/>
    <w:rsid w:val="008C3ED0"/>
    <w:rsid w:val="008C5AE5"/>
    <w:rsid w:val="008C6426"/>
    <w:rsid w:val="008C66EF"/>
    <w:rsid w:val="008C677E"/>
    <w:rsid w:val="008C67E1"/>
    <w:rsid w:val="008C6EFE"/>
    <w:rsid w:val="008C6FE6"/>
    <w:rsid w:val="008C7899"/>
    <w:rsid w:val="008C79C0"/>
    <w:rsid w:val="008D008B"/>
    <w:rsid w:val="008D009C"/>
    <w:rsid w:val="008D08E2"/>
    <w:rsid w:val="008D0A24"/>
    <w:rsid w:val="008D0A5A"/>
    <w:rsid w:val="008D0C54"/>
    <w:rsid w:val="008D0E31"/>
    <w:rsid w:val="008D1055"/>
    <w:rsid w:val="008D1069"/>
    <w:rsid w:val="008D1982"/>
    <w:rsid w:val="008D1B9A"/>
    <w:rsid w:val="008D1BF7"/>
    <w:rsid w:val="008D2168"/>
    <w:rsid w:val="008D245A"/>
    <w:rsid w:val="008D3B4D"/>
    <w:rsid w:val="008D44E4"/>
    <w:rsid w:val="008D4A26"/>
    <w:rsid w:val="008D56CF"/>
    <w:rsid w:val="008D5A2D"/>
    <w:rsid w:val="008D6329"/>
    <w:rsid w:val="008D6D39"/>
    <w:rsid w:val="008D7FE6"/>
    <w:rsid w:val="008E00F0"/>
    <w:rsid w:val="008E017C"/>
    <w:rsid w:val="008E0A2F"/>
    <w:rsid w:val="008E0FD3"/>
    <w:rsid w:val="008E1588"/>
    <w:rsid w:val="008E1768"/>
    <w:rsid w:val="008E26F8"/>
    <w:rsid w:val="008E2AE5"/>
    <w:rsid w:val="008E2DD0"/>
    <w:rsid w:val="008E2EA4"/>
    <w:rsid w:val="008E2F4C"/>
    <w:rsid w:val="008E30C5"/>
    <w:rsid w:val="008E3333"/>
    <w:rsid w:val="008E3A51"/>
    <w:rsid w:val="008E4846"/>
    <w:rsid w:val="008E506F"/>
    <w:rsid w:val="008E51D3"/>
    <w:rsid w:val="008E59CC"/>
    <w:rsid w:val="008E5EF7"/>
    <w:rsid w:val="008E5F97"/>
    <w:rsid w:val="008E6369"/>
    <w:rsid w:val="008E6CE6"/>
    <w:rsid w:val="008E7422"/>
    <w:rsid w:val="008E7572"/>
    <w:rsid w:val="008E7C2E"/>
    <w:rsid w:val="008F063C"/>
    <w:rsid w:val="008F102C"/>
    <w:rsid w:val="008F14B3"/>
    <w:rsid w:val="008F1CB6"/>
    <w:rsid w:val="008F1DA7"/>
    <w:rsid w:val="008F24A1"/>
    <w:rsid w:val="008F3085"/>
    <w:rsid w:val="008F33C8"/>
    <w:rsid w:val="008F3A55"/>
    <w:rsid w:val="008F4563"/>
    <w:rsid w:val="008F46B7"/>
    <w:rsid w:val="008F4988"/>
    <w:rsid w:val="008F498B"/>
    <w:rsid w:val="008F4AC4"/>
    <w:rsid w:val="008F4D75"/>
    <w:rsid w:val="008F5000"/>
    <w:rsid w:val="008F5144"/>
    <w:rsid w:val="008F5CB0"/>
    <w:rsid w:val="008F5D5F"/>
    <w:rsid w:val="008F6077"/>
    <w:rsid w:val="008F643D"/>
    <w:rsid w:val="008F6A6D"/>
    <w:rsid w:val="008F6D86"/>
    <w:rsid w:val="008F71A1"/>
    <w:rsid w:val="008F78B6"/>
    <w:rsid w:val="008F7EB7"/>
    <w:rsid w:val="009005AD"/>
    <w:rsid w:val="00900BB2"/>
    <w:rsid w:val="00901057"/>
    <w:rsid w:val="0090236E"/>
    <w:rsid w:val="00902BCF"/>
    <w:rsid w:val="00903750"/>
    <w:rsid w:val="0090386A"/>
    <w:rsid w:val="00903C2B"/>
    <w:rsid w:val="0090406D"/>
    <w:rsid w:val="0090454B"/>
    <w:rsid w:val="00904A4C"/>
    <w:rsid w:val="009051E7"/>
    <w:rsid w:val="00905675"/>
    <w:rsid w:val="0090569A"/>
    <w:rsid w:val="009056F7"/>
    <w:rsid w:val="00905918"/>
    <w:rsid w:val="00905BA8"/>
    <w:rsid w:val="00906227"/>
    <w:rsid w:val="009069FA"/>
    <w:rsid w:val="00906EB5"/>
    <w:rsid w:val="0090770C"/>
    <w:rsid w:val="009079CC"/>
    <w:rsid w:val="00907BC3"/>
    <w:rsid w:val="00907DAB"/>
    <w:rsid w:val="00907EEB"/>
    <w:rsid w:val="00907FAD"/>
    <w:rsid w:val="00910028"/>
    <w:rsid w:val="0091010E"/>
    <w:rsid w:val="00910CA2"/>
    <w:rsid w:val="00911693"/>
    <w:rsid w:val="00911825"/>
    <w:rsid w:val="00912996"/>
    <w:rsid w:val="00912AF4"/>
    <w:rsid w:val="00912B69"/>
    <w:rsid w:val="00912E73"/>
    <w:rsid w:val="00913B4A"/>
    <w:rsid w:val="00914419"/>
    <w:rsid w:val="00914561"/>
    <w:rsid w:val="009146B6"/>
    <w:rsid w:val="00914896"/>
    <w:rsid w:val="009148A3"/>
    <w:rsid w:val="009155A5"/>
    <w:rsid w:val="00916472"/>
    <w:rsid w:val="00916B38"/>
    <w:rsid w:val="00916F85"/>
    <w:rsid w:val="0091722B"/>
    <w:rsid w:val="009172FB"/>
    <w:rsid w:val="009173B2"/>
    <w:rsid w:val="009175C9"/>
    <w:rsid w:val="00917636"/>
    <w:rsid w:val="00920080"/>
    <w:rsid w:val="00920FC0"/>
    <w:rsid w:val="00921800"/>
    <w:rsid w:val="00921946"/>
    <w:rsid w:val="009219C6"/>
    <w:rsid w:val="00924590"/>
    <w:rsid w:val="00924CB5"/>
    <w:rsid w:val="00924DB6"/>
    <w:rsid w:val="009253A1"/>
    <w:rsid w:val="00925479"/>
    <w:rsid w:val="009258C5"/>
    <w:rsid w:val="00925D40"/>
    <w:rsid w:val="009262DF"/>
    <w:rsid w:val="00927093"/>
    <w:rsid w:val="0092799C"/>
    <w:rsid w:val="009300FE"/>
    <w:rsid w:val="00931205"/>
    <w:rsid w:val="00931910"/>
    <w:rsid w:val="00931B66"/>
    <w:rsid w:val="00931FCA"/>
    <w:rsid w:val="009321B8"/>
    <w:rsid w:val="00932A2F"/>
    <w:rsid w:val="00933AAB"/>
    <w:rsid w:val="009345F6"/>
    <w:rsid w:val="00935F98"/>
    <w:rsid w:val="00936015"/>
    <w:rsid w:val="00936AC5"/>
    <w:rsid w:val="00936AD5"/>
    <w:rsid w:val="00936B8A"/>
    <w:rsid w:val="00936CDB"/>
    <w:rsid w:val="00936D95"/>
    <w:rsid w:val="009372E1"/>
    <w:rsid w:val="00937446"/>
    <w:rsid w:val="009374B5"/>
    <w:rsid w:val="0093785E"/>
    <w:rsid w:val="0094083E"/>
    <w:rsid w:val="00940944"/>
    <w:rsid w:val="00940B8A"/>
    <w:rsid w:val="00940F11"/>
    <w:rsid w:val="0094117B"/>
    <w:rsid w:val="00941D7B"/>
    <w:rsid w:val="009420D7"/>
    <w:rsid w:val="009425F2"/>
    <w:rsid w:val="00942ED7"/>
    <w:rsid w:val="00942FB5"/>
    <w:rsid w:val="00943714"/>
    <w:rsid w:val="00943F03"/>
    <w:rsid w:val="009442BA"/>
    <w:rsid w:val="00944590"/>
    <w:rsid w:val="009449B4"/>
    <w:rsid w:val="00944A8D"/>
    <w:rsid w:val="00944B11"/>
    <w:rsid w:val="00944C13"/>
    <w:rsid w:val="0094619E"/>
    <w:rsid w:val="009462E1"/>
    <w:rsid w:val="009463AD"/>
    <w:rsid w:val="00946683"/>
    <w:rsid w:val="00946AB1"/>
    <w:rsid w:val="00946AD5"/>
    <w:rsid w:val="0094719E"/>
    <w:rsid w:val="00947464"/>
    <w:rsid w:val="00947B63"/>
    <w:rsid w:val="009500F5"/>
    <w:rsid w:val="009501CB"/>
    <w:rsid w:val="00950603"/>
    <w:rsid w:val="00950AEC"/>
    <w:rsid w:val="00950EAE"/>
    <w:rsid w:val="00951086"/>
    <w:rsid w:val="009519A4"/>
    <w:rsid w:val="009526BA"/>
    <w:rsid w:val="009526D1"/>
    <w:rsid w:val="009527E6"/>
    <w:rsid w:val="00952947"/>
    <w:rsid w:val="0095325F"/>
    <w:rsid w:val="009532A0"/>
    <w:rsid w:val="0095335C"/>
    <w:rsid w:val="00954F18"/>
    <w:rsid w:val="00955B33"/>
    <w:rsid w:val="00955BC0"/>
    <w:rsid w:val="00955D83"/>
    <w:rsid w:val="00955E23"/>
    <w:rsid w:val="009562F2"/>
    <w:rsid w:val="009565B7"/>
    <w:rsid w:val="009566F9"/>
    <w:rsid w:val="00956A01"/>
    <w:rsid w:val="00956E83"/>
    <w:rsid w:val="00957078"/>
    <w:rsid w:val="0095770B"/>
    <w:rsid w:val="009609EF"/>
    <w:rsid w:val="00960BB4"/>
    <w:rsid w:val="00961599"/>
    <w:rsid w:val="00961A8C"/>
    <w:rsid w:val="00961AED"/>
    <w:rsid w:val="00961F40"/>
    <w:rsid w:val="00962631"/>
    <w:rsid w:val="00962FE7"/>
    <w:rsid w:val="009630CC"/>
    <w:rsid w:val="00963B83"/>
    <w:rsid w:val="0096415D"/>
    <w:rsid w:val="009646EA"/>
    <w:rsid w:val="009656C9"/>
    <w:rsid w:val="0096592B"/>
    <w:rsid w:val="00966702"/>
    <w:rsid w:val="009667E5"/>
    <w:rsid w:val="009669CD"/>
    <w:rsid w:val="00966BD0"/>
    <w:rsid w:val="00967DBB"/>
    <w:rsid w:val="00970023"/>
    <w:rsid w:val="0097020A"/>
    <w:rsid w:val="009707D5"/>
    <w:rsid w:val="00970A05"/>
    <w:rsid w:val="00970ED2"/>
    <w:rsid w:val="009719EE"/>
    <w:rsid w:val="009727D0"/>
    <w:rsid w:val="00972937"/>
    <w:rsid w:val="00972A9A"/>
    <w:rsid w:val="00972AFA"/>
    <w:rsid w:val="009733E1"/>
    <w:rsid w:val="0097390B"/>
    <w:rsid w:val="00973A1C"/>
    <w:rsid w:val="00973A70"/>
    <w:rsid w:val="00973C82"/>
    <w:rsid w:val="00973F67"/>
    <w:rsid w:val="00973FB6"/>
    <w:rsid w:val="00974067"/>
    <w:rsid w:val="009758C6"/>
    <w:rsid w:val="00975A73"/>
    <w:rsid w:val="00975EA1"/>
    <w:rsid w:val="00976024"/>
    <w:rsid w:val="0097621B"/>
    <w:rsid w:val="0097693E"/>
    <w:rsid w:val="00976EAB"/>
    <w:rsid w:val="009770D5"/>
    <w:rsid w:val="009773E2"/>
    <w:rsid w:val="009778F8"/>
    <w:rsid w:val="00977DFC"/>
    <w:rsid w:val="009805C2"/>
    <w:rsid w:val="00980616"/>
    <w:rsid w:val="00980708"/>
    <w:rsid w:val="00980895"/>
    <w:rsid w:val="00980B0F"/>
    <w:rsid w:val="00980D55"/>
    <w:rsid w:val="009810E8"/>
    <w:rsid w:val="00981BBB"/>
    <w:rsid w:val="00981C06"/>
    <w:rsid w:val="00982188"/>
    <w:rsid w:val="009825B3"/>
    <w:rsid w:val="00982EB2"/>
    <w:rsid w:val="00982EB7"/>
    <w:rsid w:val="0098339D"/>
    <w:rsid w:val="009838EE"/>
    <w:rsid w:val="009840A3"/>
    <w:rsid w:val="009840AC"/>
    <w:rsid w:val="009843D8"/>
    <w:rsid w:val="00984A3B"/>
    <w:rsid w:val="009851C2"/>
    <w:rsid w:val="00986DDB"/>
    <w:rsid w:val="00986EBA"/>
    <w:rsid w:val="00987239"/>
    <w:rsid w:val="00991267"/>
    <w:rsid w:val="0099170C"/>
    <w:rsid w:val="009917BB"/>
    <w:rsid w:val="00991E9C"/>
    <w:rsid w:val="00991FF9"/>
    <w:rsid w:val="009922C8"/>
    <w:rsid w:val="00992EFC"/>
    <w:rsid w:val="00993C35"/>
    <w:rsid w:val="00993E91"/>
    <w:rsid w:val="00994E46"/>
    <w:rsid w:val="00995190"/>
    <w:rsid w:val="00995392"/>
    <w:rsid w:val="00995DE3"/>
    <w:rsid w:val="00995EDB"/>
    <w:rsid w:val="00995F3F"/>
    <w:rsid w:val="00996107"/>
    <w:rsid w:val="00996B34"/>
    <w:rsid w:val="00996C14"/>
    <w:rsid w:val="00996E17"/>
    <w:rsid w:val="00997752"/>
    <w:rsid w:val="00997807"/>
    <w:rsid w:val="00997C7F"/>
    <w:rsid w:val="009A0804"/>
    <w:rsid w:val="009A0DDA"/>
    <w:rsid w:val="009A105E"/>
    <w:rsid w:val="009A1669"/>
    <w:rsid w:val="009A1CFF"/>
    <w:rsid w:val="009A3525"/>
    <w:rsid w:val="009A3A29"/>
    <w:rsid w:val="009A49D2"/>
    <w:rsid w:val="009A49ED"/>
    <w:rsid w:val="009A4B46"/>
    <w:rsid w:val="009A50FF"/>
    <w:rsid w:val="009A5B66"/>
    <w:rsid w:val="009A615A"/>
    <w:rsid w:val="009A62A9"/>
    <w:rsid w:val="009A726B"/>
    <w:rsid w:val="009A798C"/>
    <w:rsid w:val="009A7D41"/>
    <w:rsid w:val="009B16AA"/>
    <w:rsid w:val="009B17D2"/>
    <w:rsid w:val="009B1968"/>
    <w:rsid w:val="009B1D8B"/>
    <w:rsid w:val="009B1F5B"/>
    <w:rsid w:val="009B2013"/>
    <w:rsid w:val="009B2021"/>
    <w:rsid w:val="009B2C4F"/>
    <w:rsid w:val="009B3CCF"/>
    <w:rsid w:val="009B3E69"/>
    <w:rsid w:val="009B4AB4"/>
    <w:rsid w:val="009B52FF"/>
    <w:rsid w:val="009B54D9"/>
    <w:rsid w:val="009B56D9"/>
    <w:rsid w:val="009B6477"/>
    <w:rsid w:val="009B66B5"/>
    <w:rsid w:val="009B6E68"/>
    <w:rsid w:val="009B75F0"/>
    <w:rsid w:val="009C047E"/>
    <w:rsid w:val="009C07E4"/>
    <w:rsid w:val="009C0D29"/>
    <w:rsid w:val="009C128C"/>
    <w:rsid w:val="009C1C42"/>
    <w:rsid w:val="009C1E94"/>
    <w:rsid w:val="009C21F2"/>
    <w:rsid w:val="009C24AA"/>
    <w:rsid w:val="009C3429"/>
    <w:rsid w:val="009C3AF5"/>
    <w:rsid w:val="009C482F"/>
    <w:rsid w:val="009C4C44"/>
    <w:rsid w:val="009C5392"/>
    <w:rsid w:val="009C5568"/>
    <w:rsid w:val="009C59B0"/>
    <w:rsid w:val="009C5C5E"/>
    <w:rsid w:val="009C620F"/>
    <w:rsid w:val="009C653C"/>
    <w:rsid w:val="009C6AB7"/>
    <w:rsid w:val="009C6B70"/>
    <w:rsid w:val="009C6BCE"/>
    <w:rsid w:val="009C747C"/>
    <w:rsid w:val="009C7691"/>
    <w:rsid w:val="009C7F0E"/>
    <w:rsid w:val="009D03BE"/>
    <w:rsid w:val="009D09B1"/>
    <w:rsid w:val="009D1BA5"/>
    <w:rsid w:val="009D2729"/>
    <w:rsid w:val="009D2BD2"/>
    <w:rsid w:val="009D3166"/>
    <w:rsid w:val="009D33A6"/>
    <w:rsid w:val="009D3733"/>
    <w:rsid w:val="009D3CD9"/>
    <w:rsid w:val="009D446F"/>
    <w:rsid w:val="009D4BEA"/>
    <w:rsid w:val="009D56AD"/>
    <w:rsid w:val="009D5EE4"/>
    <w:rsid w:val="009D6E7E"/>
    <w:rsid w:val="009D6EB3"/>
    <w:rsid w:val="009D7118"/>
    <w:rsid w:val="009D78B1"/>
    <w:rsid w:val="009D7E21"/>
    <w:rsid w:val="009E02B1"/>
    <w:rsid w:val="009E040F"/>
    <w:rsid w:val="009E0429"/>
    <w:rsid w:val="009E065A"/>
    <w:rsid w:val="009E08FA"/>
    <w:rsid w:val="009E0DA9"/>
    <w:rsid w:val="009E1067"/>
    <w:rsid w:val="009E1C80"/>
    <w:rsid w:val="009E23AF"/>
    <w:rsid w:val="009E290D"/>
    <w:rsid w:val="009E2AAE"/>
    <w:rsid w:val="009E3E03"/>
    <w:rsid w:val="009E4131"/>
    <w:rsid w:val="009E42D2"/>
    <w:rsid w:val="009E4C62"/>
    <w:rsid w:val="009E4D46"/>
    <w:rsid w:val="009E5536"/>
    <w:rsid w:val="009E5FDE"/>
    <w:rsid w:val="009E67D3"/>
    <w:rsid w:val="009E6961"/>
    <w:rsid w:val="009E7048"/>
    <w:rsid w:val="009E73A5"/>
    <w:rsid w:val="009E76DE"/>
    <w:rsid w:val="009E79F6"/>
    <w:rsid w:val="009E7C46"/>
    <w:rsid w:val="009E7C59"/>
    <w:rsid w:val="009E7E59"/>
    <w:rsid w:val="009E7F56"/>
    <w:rsid w:val="009F0836"/>
    <w:rsid w:val="009F10E6"/>
    <w:rsid w:val="009F1616"/>
    <w:rsid w:val="009F178A"/>
    <w:rsid w:val="009F1D67"/>
    <w:rsid w:val="009F24EF"/>
    <w:rsid w:val="009F297A"/>
    <w:rsid w:val="009F382C"/>
    <w:rsid w:val="009F3F46"/>
    <w:rsid w:val="009F4176"/>
    <w:rsid w:val="009F45E2"/>
    <w:rsid w:val="009F5259"/>
    <w:rsid w:val="009F55C6"/>
    <w:rsid w:val="009F5E50"/>
    <w:rsid w:val="009F6F20"/>
    <w:rsid w:val="009F6F47"/>
    <w:rsid w:val="009F7414"/>
    <w:rsid w:val="009F74BD"/>
    <w:rsid w:val="00A00053"/>
    <w:rsid w:val="00A0009B"/>
    <w:rsid w:val="00A005E2"/>
    <w:rsid w:val="00A0155E"/>
    <w:rsid w:val="00A03296"/>
    <w:rsid w:val="00A03656"/>
    <w:rsid w:val="00A03B2A"/>
    <w:rsid w:val="00A03E41"/>
    <w:rsid w:val="00A0456F"/>
    <w:rsid w:val="00A053FC"/>
    <w:rsid w:val="00A057F4"/>
    <w:rsid w:val="00A05939"/>
    <w:rsid w:val="00A05B48"/>
    <w:rsid w:val="00A05B94"/>
    <w:rsid w:val="00A06157"/>
    <w:rsid w:val="00A06327"/>
    <w:rsid w:val="00A06AC4"/>
    <w:rsid w:val="00A06EB3"/>
    <w:rsid w:val="00A06EFE"/>
    <w:rsid w:val="00A0705F"/>
    <w:rsid w:val="00A07B14"/>
    <w:rsid w:val="00A07B2E"/>
    <w:rsid w:val="00A07C0B"/>
    <w:rsid w:val="00A07E6F"/>
    <w:rsid w:val="00A1043C"/>
    <w:rsid w:val="00A10454"/>
    <w:rsid w:val="00A10FC2"/>
    <w:rsid w:val="00A11043"/>
    <w:rsid w:val="00A116B5"/>
    <w:rsid w:val="00A11E77"/>
    <w:rsid w:val="00A12280"/>
    <w:rsid w:val="00A12523"/>
    <w:rsid w:val="00A126E4"/>
    <w:rsid w:val="00A128F5"/>
    <w:rsid w:val="00A12BDC"/>
    <w:rsid w:val="00A12C9F"/>
    <w:rsid w:val="00A12F4C"/>
    <w:rsid w:val="00A132E2"/>
    <w:rsid w:val="00A13A2F"/>
    <w:rsid w:val="00A13B22"/>
    <w:rsid w:val="00A13C75"/>
    <w:rsid w:val="00A14077"/>
    <w:rsid w:val="00A14882"/>
    <w:rsid w:val="00A150CA"/>
    <w:rsid w:val="00A15463"/>
    <w:rsid w:val="00A164B1"/>
    <w:rsid w:val="00A16CE5"/>
    <w:rsid w:val="00A174E3"/>
    <w:rsid w:val="00A1775C"/>
    <w:rsid w:val="00A17954"/>
    <w:rsid w:val="00A17A39"/>
    <w:rsid w:val="00A17B50"/>
    <w:rsid w:val="00A205A6"/>
    <w:rsid w:val="00A2080B"/>
    <w:rsid w:val="00A20EA5"/>
    <w:rsid w:val="00A20F65"/>
    <w:rsid w:val="00A2109D"/>
    <w:rsid w:val="00A211A6"/>
    <w:rsid w:val="00A211B4"/>
    <w:rsid w:val="00A2178C"/>
    <w:rsid w:val="00A220E5"/>
    <w:rsid w:val="00A22B07"/>
    <w:rsid w:val="00A2310A"/>
    <w:rsid w:val="00A236E2"/>
    <w:rsid w:val="00A238A9"/>
    <w:rsid w:val="00A238BF"/>
    <w:rsid w:val="00A23AA0"/>
    <w:rsid w:val="00A246E7"/>
    <w:rsid w:val="00A248F6"/>
    <w:rsid w:val="00A2499D"/>
    <w:rsid w:val="00A24C07"/>
    <w:rsid w:val="00A24D57"/>
    <w:rsid w:val="00A24D9E"/>
    <w:rsid w:val="00A25720"/>
    <w:rsid w:val="00A25900"/>
    <w:rsid w:val="00A25D7E"/>
    <w:rsid w:val="00A264A3"/>
    <w:rsid w:val="00A264DB"/>
    <w:rsid w:val="00A26789"/>
    <w:rsid w:val="00A26F35"/>
    <w:rsid w:val="00A27717"/>
    <w:rsid w:val="00A27884"/>
    <w:rsid w:val="00A30001"/>
    <w:rsid w:val="00A3113C"/>
    <w:rsid w:val="00A31261"/>
    <w:rsid w:val="00A31610"/>
    <w:rsid w:val="00A31748"/>
    <w:rsid w:val="00A31C23"/>
    <w:rsid w:val="00A31EEB"/>
    <w:rsid w:val="00A321A6"/>
    <w:rsid w:val="00A32707"/>
    <w:rsid w:val="00A33331"/>
    <w:rsid w:val="00A33352"/>
    <w:rsid w:val="00A33CB3"/>
    <w:rsid w:val="00A345A0"/>
    <w:rsid w:val="00A347E5"/>
    <w:rsid w:val="00A34EC1"/>
    <w:rsid w:val="00A34F3A"/>
    <w:rsid w:val="00A354B7"/>
    <w:rsid w:val="00A35562"/>
    <w:rsid w:val="00A35576"/>
    <w:rsid w:val="00A35799"/>
    <w:rsid w:val="00A35DF5"/>
    <w:rsid w:val="00A36202"/>
    <w:rsid w:val="00A36690"/>
    <w:rsid w:val="00A367F0"/>
    <w:rsid w:val="00A36843"/>
    <w:rsid w:val="00A371CF"/>
    <w:rsid w:val="00A37269"/>
    <w:rsid w:val="00A3780C"/>
    <w:rsid w:val="00A37D73"/>
    <w:rsid w:val="00A40854"/>
    <w:rsid w:val="00A421F0"/>
    <w:rsid w:val="00A4230F"/>
    <w:rsid w:val="00A42666"/>
    <w:rsid w:val="00A427E6"/>
    <w:rsid w:val="00A429D8"/>
    <w:rsid w:val="00A42C8E"/>
    <w:rsid w:val="00A43560"/>
    <w:rsid w:val="00A43935"/>
    <w:rsid w:val="00A442EB"/>
    <w:rsid w:val="00A4447F"/>
    <w:rsid w:val="00A44659"/>
    <w:rsid w:val="00A44FBA"/>
    <w:rsid w:val="00A45316"/>
    <w:rsid w:val="00A45560"/>
    <w:rsid w:val="00A45780"/>
    <w:rsid w:val="00A46BD1"/>
    <w:rsid w:val="00A47589"/>
    <w:rsid w:val="00A476C9"/>
    <w:rsid w:val="00A477EB"/>
    <w:rsid w:val="00A47D55"/>
    <w:rsid w:val="00A500CF"/>
    <w:rsid w:val="00A50649"/>
    <w:rsid w:val="00A50765"/>
    <w:rsid w:val="00A50BD2"/>
    <w:rsid w:val="00A512E6"/>
    <w:rsid w:val="00A51AC9"/>
    <w:rsid w:val="00A522D0"/>
    <w:rsid w:val="00A5263F"/>
    <w:rsid w:val="00A52A80"/>
    <w:rsid w:val="00A539B3"/>
    <w:rsid w:val="00A53C28"/>
    <w:rsid w:val="00A54800"/>
    <w:rsid w:val="00A55CFE"/>
    <w:rsid w:val="00A560CA"/>
    <w:rsid w:val="00A56489"/>
    <w:rsid w:val="00A568C5"/>
    <w:rsid w:val="00A57017"/>
    <w:rsid w:val="00A570B8"/>
    <w:rsid w:val="00A57107"/>
    <w:rsid w:val="00A57F0C"/>
    <w:rsid w:val="00A6041A"/>
    <w:rsid w:val="00A60E63"/>
    <w:rsid w:val="00A610F6"/>
    <w:rsid w:val="00A614DC"/>
    <w:rsid w:val="00A61B61"/>
    <w:rsid w:val="00A62699"/>
    <w:rsid w:val="00A63246"/>
    <w:rsid w:val="00A635F7"/>
    <w:rsid w:val="00A63EC7"/>
    <w:rsid w:val="00A64BD4"/>
    <w:rsid w:val="00A65158"/>
    <w:rsid w:val="00A653E4"/>
    <w:rsid w:val="00A65845"/>
    <w:rsid w:val="00A65DB2"/>
    <w:rsid w:val="00A660C6"/>
    <w:rsid w:val="00A66197"/>
    <w:rsid w:val="00A66279"/>
    <w:rsid w:val="00A668FD"/>
    <w:rsid w:val="00A67033"/>
    <w:rsid w:val="00A67B48"/>
    <w:rsid w:val="00A71130"/>
    <w:rsid w:val="00A712CD"/>
    <w:rsid w:val="00A71950"/>
    <w:rsid w:val="00A727A0"/>
    <w:rsid w:val="00A72EB5"/>
    <w:rsid w:val="00A732ED"/>
    <w:rsid w:val="00A7393A"/>
    <w:rsid w:val="00A73EEE"/>
    <w:rsid w:val="00A73EF5"/>
    <w:rsid w:val="00A744FA"/>
    <w:rsid w:val="00A74CE1"/>
    <w:rsid w:val="00A74EC3"/>
    <w:rsid w:val="00A756A1"/>
    <w:rsid w:val="00A76505"/>
    <w:rsid w:val="00A76A7E"/>
    <w:rsid w:val="00A774C0"/>
    <w:rsid w:val="00A8016A"/>
    <w:rsid w:val="00A80896"/>
    <w:rsid w:val="00A8093D"/>
    <w:rsid w:val="00A80ABD"/>
    <w:rsid w:val="00A8140B"/>
    <w:rsid w:val="00A81F6E"/>
    <w:rsid w:val="00A8246F"/>
    <w:rsid w:val="00A82DC9"/>
    <w:rsid w:val="00A82E08"/>
    <w:rsid w:val="00A83959"/>
    <w:rsid w:val="00A83C34"/>
    <w:rsid w:val="00A84123"/>
    <w:rsid w:val="00A84290"/>
    <w:rsid w:val="00A842E9"/>
    <w:rsid w:val="00A843A0"/>
    <w:rsid w:val="00A84478"/>
    <w:rsid w:val="00A84C73"/>
    <w:rsid w:val="00A85B9F"/>
    <w:rsid w:val="00A85D41"/>
    <w:rsid w:val="00A865C9"/>
    <w:rsid w:val="00A867B3"/>
    <w:rsid w:val="00A8681A"/>
    <w:rsid w:val="00A86A60"/>
    <w:rsid w:val="00A86D08"/>
    <w:rsid w:val="00A86E4D"/>
    <w:rsid w:val="00A872AA"/>
    <w:rsid w:val="00A90319"/>
    <w:rsid w:val="00A90665"/>
    <w:rsid w:val="00A91761"/>
    <w:rsid w:val="00A918A7"/>
    <w:rsid w:val="00A921E8"/>
    <w:rsid w:val="00A926F3"/>
    <w:rsid w:val="00A92D10"/>
    <w:rsid w:val="00A935E6"/>
    <w:rsid w:val="00A945A1"/>
    <w:rsid w:val="00A947B1"/>
    <w:rsid w:val="00A94A6E"/>
    <w:rsid w:val="00A94B6E"/>
    <w:rsid w:val="00A951B5"/>
    <w:rsid w:val="00A95945"/>
    <w:rsid w:val="00A95BA1"/>
    <w:rsid w:val="00A9695F"/>
    <w:rsid w:val="00A96A45"/>
    <w:rsid w:val="00A97407"/>
    <w:rsid w:val="00A974D8"/>
    <w:rsid w:val="00A9751D"/>
    <w:rsid w:val="00A97A2B"/>
    <w:rsid w:val="00A97FEA"/>
    <w:rsid w:val="00AA04D5"/>
    <w:rsid w:val="00AA0876"/>
    <w:rsid w:val="00AA13E8"/>
    <w:rsid w:val="00AA1584"/>
    <w:rsid w:val="00AA15A3"/>
    <w:rsid w:val="00AA19AD"/>
    <w:rsid w:val="00AA1C87"/>
    <w:rsid w:val="00AA1F5A"/>
    <w:rsid w:val="00AA3118"/>
    <w:rsid w:val="00AA3300"/>
    <w:rsid w:val="00AA34AD"/>
    <w:rsid w:val="00AA35BE"/>
    <w:rsid w:val="00AA3635"/>
    <w:rsid w:val="00AA38E9"/>
    <w:rsid w:val="00AA3E7E"/>
    <w:rsid w:val="00AA3F2E"/>
    <w:rsid w:val="00AA3F59"/>
    <w:rsid w:val="00AA4477"/>
    <w:rsid w:val="00AA44D3"/>
    <w:rsid w:val="00AA4980"/>
    <w:rsid w:val="00AA4D76"/>
    <w:rsid w:val="00AA600B"/>
    <w:rsid w:val="00AA6311"/>
    <w:rsid w:val="00AA65A7"/>
    <w:rsid w:val="00AA6DDD"/>
    <w:rsid w:val="00AA6FFD"/>
    <w:rsid w:val="00AA70AB"/>
    <w:rsid w:val="00AA7BE5"/>
    <w:rsid w:val="00AB0638"/>
    <w:rsid w:val="00AB063A"/>
    <w:rsid w:val="00AB14CB"/>
    <w:rsid w:val="00AB161E"/>
    <w:rsid w:val="00AB1813"/>
    <w:rsid w:val="00AB2133"/>
    <w:rsid w:val="00AB24B2"/>
    <w:rsid w:val="00AB25C9"/>
    <w:rsid w:val="00AB27B7"/>
    <w:rsid w:val="00AB2EA3"/>
    <w:rsid w:val="00AB3BDB"/>
    <w:rsid w:val="00AB43AB"/>
    <w:rsid w:val="00AB43E5"/>
    <w:rsid w:val="00AB4BCA"/>
    <w:rsid w:val="00AB508D"/>
    <w:rsid w:val="00AB523D"/>
    <w:rsid w:val="00AB541D"/>
    <w:rsid w:val="00AB595B"/>
    <w:rsid w:val="00AB5F82"/>
    <w:rsid w:val="00AB60BD"/>
    <w:rsid w:val="00AB6B50"/>
    <w:rsid w:val="00AB6BC5"/>
    <w:rsid w:val="00AB79E8"/>
    <w:rsid w:val="00AC001A"/>
    <w:rsid w:val="00AC042E"/>
    <w:rsid w:val="00AC0444"/>
    <w:rsid w:val="00AC095D"/>
    <w:rsid w:val="00AC119F"/>
    <w:rsid w:val="00AC11FF"/>
    <w:rsid w:val="00AC17DD"/>
    <w:rsid w:val="00AC1EB1"/>
    <w:rsid w:val="00AC1F6C"/>
    <w:rsid w:val="00AC221C"/>
    <w:rsid w:val="00AC24A4"/>
    <w:rsid w:val="00AC26D1"/>
    <w:rsid w:val="00AC2930"/>
    <w:rsid w:val="00AC2A0C"/>
    <w:rsid w:val="00AC3985"/>
    <w:rsid w:val="00AC3BE9"/>
    <w:rsid w:val="00AC458C"/>
    <w:rsid w:val="00AC4C18"/>
    <w:rsid w:val="00AC4C71"/>
    <w:rsid w:val="00AC4E3E"/>
    <w:rsid w:val="00AC4F4B"/>
    <w:rsid w:val="00AC65A8"/>
    <w:rsid w:val="00AC68AD"/>
    <w:rsid w:val="00AC6A5D"/>
    <w:rsid w:val="00AC6C1B"/>
    <w:rsid w:val="00AC70EC"/>
    <w:rsid w:val="00AC71D6"/>
    <w:rsid w:val="00AC7270"/>
    <w:rsid w:val="00AC7491"/>
    <w:rsid w:val="00AD0130"/>
    <w:rsid w:val="00AD0149"/>
    <w:rsid w:val="00AD128C"/>
    <w:rsid w:val="00AD1DE7"/>
    <w:rsid w:val="00AD2562"/>
    <w:rsid w:val="00AD262F"/>
    <w:rsid w:val="00AD2771"/>
    <w:rsid w:val="00AD2A15"/>
    <w:rsid w:val="00AD3129"/>
    <w:rsid w:val="00AD31B7"/>
    <w:rsid w:val="00AD34A5"/>
    <w:rsid w:val="00AD374E"/>
    <w:rsid w:val="00AD3B37"/>
    <w:rsid w:val="00AD3D4F"/>
    <w:rsid w:val="00AD4021"/>
    <w:rsid w:val="00AD4DF9"/>
    <w:rsid w:val="00AD4E4F"/>
    <w:rsid w:val="00AD4F7D"/>
    <w:rsid w:val="00AD51B7"/>
    <w:rsid w:val="00AD53AC"/>
    <w:rsid w:val="00AD5780"/>
    <w:rsid w:val="00AD5AB7"/>
    <w:rsid w:val="00AD65B7"/>
    <w:rsid w:val="00AD6993"/>
    <w:rsid w:val="00AD6FE0"/>
    <w:rsid w:val="00AD71D7"/>
    <w:rsid w:val="00AD7BCC"/>
    <w:rsid w:val="00AD7BDC"/>
    <w:rsid w:val="00AE0129"/>
    <w:rsid w:val="00AE06DC"/>
    <w:rsid w:val="00AE06ED"/>
    <w:rsid w:val="00AE0B04"/>
    <w:rsid w:val="00AE0CA3"/>
    <w:rsid w:val="00AE1149"/>
    <w:rsid w:val="00AE1980"/>
    <w:rsid w:val="00AE2184"/>
    <w:rsid w:val="00AE29AC"/>
    <w:rsid w:val="00AE302E"/>
    <w:rsid w:val="00AE303B"/>
    <w:rsid w:val="00AE400C"/>
    <w:rsid w:val="00AE45D1"/>
    <w:rsid w:val="00AE4960"/>
    <w:rsid w:val="00AE49EB"/>
    <w:rsid w:val="00AE4B48"/>
    <w:rsid w:val="00AE4DAE"/>
    <w:rsid w:val="00AE5651"/>
    <w:rsid w:val="00AE63A8"/>
    <w:rsid w:val="00AE6CF0"/>
    <w:rsid w:val="00AE712A"/>
    <w:rsid w:val="00AE7451"/>
    <w:rsid w:val="00AE7858"/>
    <w:rsid w:val="00AE7D7F"/>
    <w:rsid w:val="00AF0389"/>
    <w:rsid w:val="00AF095A"/>
    <w:rsid w:val="00AF1285"/>
    <w:rsid w:val="00AF12D7"/>
    <w:rsid w:val="00AF1625"/>
    <w:rsid w:val="00AF1D0D"/>
    <w:rsid w:val="00AF216E"/>
    <w:rsid w:val="00AF24A7"/>
    <w:rsid w:val="00AF2AE7"/>
    <w:rsid w:val="00AF2E0E"/>
    <w:rsid w:val="00AF3563"/>
    <w:rsid w:val="00AF5A7D"/>
    <w:rsid w:val="00AF6178"/>
    <w:rsid w:val="00AF631F"/>
    <w:rsid w:val="00AF6714"/>
    <w:rsid w:val="00AF6E5F"/>
    <w:rsid w:val="00B0132A"/>
    <w:rsid w:val="00B02338"/>
    <w:rsid w:val="00B02CB6"/>
    <w:rsid w:val="00B031C2"/>
    <w:rsid w:val="00B033BE"/>
    <w:rsid w:val="00B03A24"/>
    <w:rsid w:val="00B0448A"/>
    <w:rsid w:val="00B0546C"/>
    <w:rsid w:val="00B05A7F"/>
    <w:rsid w:val="00B06D49"/>
    <w:rsid w:val="00B074DB"/>
    <w:rsid w:val="00B1030C"/>
    <w:rsid w:val="00B1031D"/>
    <w:rsid w:val="00B10A45"/>
    <w:rsid w:val="00B111E9"/>
    <w:rsid w:val="00B11535"/>
    <w:rsid w:val="00B11D07"/>
    <w:rsid w:val="00B12AE6"/>
    <w:rsid w:val="00B12BBC"/>
    <w:rsid w:val="00B134B9"/>
    <w:rsid w:val="00B134CD"/>
    <w:rsid w:val="00B13D04"/>
    <w:rsid w:val="00B13FCC"/>
    <w:rsid w:val="00B141AF"/>
    <w:rsid w:val="00B14E70"/>
    <w:rsid w:val="00B1537E"/>
    <w:rsid w:val="00B1620E"/>
    <w:rsid w:val="00B162E2"/>
    <w:rsid w:val="00B16B9E"/>
    <w:rsid w:val="00B17A89"/>
    <w:rsid w:val="00B17E25"/>
    <w:rsid w:val="00B20348"/>
    <w:rsid w:val="00B2099C"/>
    <w:rsid w:val="00B21102"/>
    <w:rsid w:val="00B214FB"/>
    <w:rsid w:val="00B218B9"/>
    <w:rsid w:val="00B21922"/>
    <w:rsid w:val="00B21C2D"/>
    <w:rsid w:val="00B21EC9"/>
    <w:rsid w:val="00B227BF"/>
    <w:rsid w:val="00B22A87"/>
    <w:rsid w:val="00B23479"/>
    <w:rsid w:val="00B248EC"/>
    <w:rsid w:val="00B24D61"/>
    <w:rsid w:val="00B24E99"/>
    <w:rsid w:val="00B24F71"/>
    <w:rsid w:val="00B250C9"/>
    <w:rsid w:val="00B25175"/>
    <w:rsid w:val="00B25409"/>
    <w:rsid w:val="00B2550A"/>
    <w:rsid w:val="00B25EDE"/>
    <w:rsid w:val="00B25F35"/>
    <w:rsid w:val="00B26300"/>
    <w:rsid w:val="00B268F3"/>
    <w:rsid w:val="00B27192"/>
    <w:rsid w:val="00B27FE1"/>
    <w:rsid w:val="00B313B1"/>
    <w:rsid w:val="00B31A6B"/>
    <w:rsid w:val="00B31CEC"/>
    <w:rsid w:val="00B32194"/>
    <w:rsid w:val="00B3267C"/>
    <w:rsid w:val="00B327D2"/>
    <w:rsid w:val="00B32DF0"/>
    <w:rsid w:val="00B3346D"/>
    <w:rsid w:val="00B334A9"/>
    <w:rsid w:val="00B336D5"/>
    <w:rsid w:val="00B339D2"/>
    <w:rsid w:val="00B33DE2"/>
    <w:rsid w:val="00B33F33"/>
    <w:rsid w:val="00B3401B"/>
    <w:rsid w:val="00B34CE8"/>
    <w:rsid w:val="00B351B4"/>
    <w:rsid w:val="00B35C30"/>
    <w:rsid w:val="00B3638E"/>
    <w:rsid w:val="00B36726"/>
    <w:rsid w:val="00B37243"/>
    <w:rsid w:val="00B372E7"/>
    <w:rsid w:val="00B3796D"/>
    <w:rsid w:val="00B4013F"/>
    <w:rsid w:val="00B40181"/>
    <w:rsid w:val="00B40C3F"/>
    <w:rsid w:val="00B41222"/>
    <w:rsid w:val="00B414BC"/>
    <w:rsid w:val="00B42948"/>
    <w:rsid w:val="00B42B3B"/>
    <w:rsid w:val="00B42CC8"/>
    <w:rsid w:val="00B42D34"/>
    <w:rsid w:val="00B4321E"/>
    <w:rsid w:val="00B43486"/>
    <w:rsid w:val="00B443D0"/>
    <w:rsid w:val="00B44F89"/>
    <w:rsid w:val="00B452E8"/>
    <w:rsid w:val="00B45882"/>
    <w:rsid w:val="00B45D1D"/>
    <w:rsid w:val="00B45DFB"/>
    <w:rsid w:val="00B4604F"/>
    <w:rsid w:val="00B470E7"/>
    <w:rsid w:val="00B4725D"/>
    <w:rsid w:val="00B473DE"/>
    <w:rsid w:val="00B47D8B"/>
    <w:rsid w:val="00B50856"/>
    <w:rsid w:val="00B50C38"/>
    <w:rsid w:val="00B514B2"/>
    <w:rsid w:val="00B51596"/>
    <w:rsid w:val="00B51C0D"/>
    <w:rsid w:val="00B51CA4"/>
    <w:rsid w:val="00B52680"/>
    <w:rsid w:val="00B526E7"/>
    <w:rsid w:val="00B52E8F"/>
    <w:rsid w:val="00B53330"/>
    <w:rsid w:val="00B537F8"/>
    <w:rsid w:val="00B554C8"/>
    <w:rsid w:val="00B56268"/>
    <w:rsid w:val="00B562E6"/>
    <w:rsid w:val="00B5652A"/>
    <w:rsid w:val="00B57228"/>
    <w:rsid w:val="00B57650"/>
    <w:rsid w:val="00B57E3B"/>
    <w:rsid w:val="00B57E61"/>
    <w:rsid w:val="00B600ED"/>
    <w:rsid w:val="00B603BF"/>
    <w:rsid w:val="00B60E3E"/>
    <w:rsid w:val="00B61B8C"/>
    <w:rsid w:val="00B62337"/>
    <w:rsid w:val="00B623C4"/>
    <w:rsid w:val="00B623D4"/>
    <w:rsid w:val="00B62CAE"/>
    <w:rsid w:val="00B62FC1"/>
    <w:rsid w:val="00B6389B"/>
    <w:rsid w:val="00B63C91"/>
    <w:rsid w:val="00B643D6"/>
    <w:rsid w:val="00B64539"/>
    <w:rsid w:val="00B646B2"/>
    <w:rsid w:val="00B64775"/>
    <w:rsid w:val="00B64B9A"/>
    <w:rsid w:val="00B64CC3"/>
    <w:rsid w:val="00B65689"/>
    <w:rsid w:val="00B66781"/>
    <w:rsid w:val="00B66EC8"/>
    <w:rsid w:val="00B7026C"/>
    <w:rsid w:val="00B7091C"/>
    <w:rsid w:val="00B70B3B"/>
    <w:rsid w:val="00B71254"/>
    <w:rsid w:val="00B7169F"/>
    <w:rsid w:val="00B719DA"/>
    <w:rsid w:val="00B71A87"/>
    <w:rsid w:val="00B71A91"/>
    <w:rsid w:val="00B7292E"/>
    <w:rsid w:val="00B73485"/>
    <w:rsid w:val="00B73B64"/>
    <w:rsid w:val="00B74AF2"/>
    <w:rsid w:val="00B7568A"/>
    <w:rsid w:val="00B7582B"/>
    <w:rsid w:val="00B7613C"/>
    <w:rsid w:val="00B76200"/>
    <w:rsid w:val="00B762B5"/>
    <w:rsid w:val="00B764D3"/>
    <w:rsid w:val="00B76D8B"/>
    <w:rsid w:val="00B76F77"/>
    <w:rsid w:val="00B7738D"/>
    <w:rsid w:val="00B8053B"/>
    <w:rsid w:val="00B80DC2"/>
    <w:rsid w:val="00B81983"/>
    <w:rsid w:val="00B82142"/>
    <w:rsid w:val="00B82C05"/>
    <w:rsid w:val="00B8348F"/>
    <w:rsid w:val="00B84A08"/>
    <w:rsid w:val="00B84CEE"/>
    <w:rsid w:val="00B84F8E"/>
    <w:rsid w:val="00B857E7"/>
    <w:rsid w:val="00B85C35"/>
    <w:rsid w:val="00B860F4"/>
    <w:rsid w:val="00B8704E"/>
    <w:rsid w:val="00B87114"/>
    <w:rsid w:val="00B87652"/>
    <w:rsid w:val="00B878D1"/>
    <w:rsid w:val="00B87C27"/>
    <w:rsid w:val="00B90045"/>
    <w:rsid w:val="00B903ED"/>
    <w:rsid w:val="00B90699"/>
    <w:rsid w:val="00B909C2"/>
    <w:rsid w:val="00B90E99"/>
    <w:rsid w:val="00B91FF2"/>
    <w:rsid w:val="00B925B9"/>
    <w:rsid w:val="00B92625"/>
    <w:rsid w:val="00B92632"/>
    <w:rsid w:val="00B92B09"/>
    <w:rsid w:val="00B92B8F"/>
    <w:rsid w:val="00B93983"/>
    <w:rsid w:val="00B93C88"/>
    <w:rsid w:val="00B93F3C"/>
    <w:rsid w:val="00B94445"/>
    <w:rsid w:val="00B94D96"/>
    <w:rsid w:val="00B94DFB"/>
    <w:rsid w:val="00B953D5"/>
    <w:rsid w:val="00B95490"/>
    <w:rsid w:val="00B956EF"/>
    <w:rsid w:val="00B9574A"/>
    <w:rsid w:val="00B957F3"/>
    <w:rsid w:val="00B96629"/>
    <w:rsid w:val="00B9677C"/>
    <w:rsid w:val="00B96B2C"/>
    <w:rsid w:val="00B97503"/>
    <w:rsid w:val="00B97A09"/>
    <w:rsid w:val="00BA064F"/>
    <w:rsid w:val="00BA068F"/>
    <w:rsid w:val="00BA08CC"/>
    <w:rsid w:val="00BA09A8"/>
    <w:rsid w:val="00BA0E27"/>
    <w:rsid w:val="00BA1B93"/>
    <w:rsid w:val="00BA210F"/>
    <w:rsid w:val="00BA2237"/>
    <w:rsid w:val="00BA28DF"/>
    <w:rsid w:val="00BA3360"/>
    <w:rsid w:val="00BA3571"/>
    <w:rsid w:val="00BA3618"/>
    <w:rsid w:val="00BA4729"/>
    <w:rsid w:val="00BA4912"/>
    <w:rsid w:val="00BA5162"/>
    <w:rsid w:val="00BA52F0"/>
    <w:rsid w:val="00BA603B"/>
    <w:rsid w:val="00BA7241"/>
    <w:rsid w:val="00BA72B0"/>
    <w:rsid w:val="00BA739E"/>
    <w:rsid w:val="00BA7A73"/>
    <w:rsid w:val="00BA7A9D"/>
    <w:rsid w:val="00BB05AE"/>
    <w:rsid w:val="00BB0A7E"/>
    <w:rsid w:val="00BB1992"/>
    <w:rsid w:val="00BB1B45"/>
    <w:rsid w:val="00BB2F53"/>
    <w:rsid w:val="00BB312C"/>
    <w:rsid w:val="00BB333D"/>
    <w:rsid w:val="00BB3D24"/>
    <w:rsid w:val="00BB3EB9"/>
    <w:rsid w:val="00BB3EC2"/>
    <w:rsid w:val="00BB4030"/>
    <w:rsid w:val="00BB4B79"/>
    <w:rsid w:val="00BB52D3"/>
    <w:rsid w:val="00BB52FA"/>
    <w:rsid w:val="00BB5331"/>
    <w:rsid w:val="00BB538A"/>
    <w:rsid w:val="00BB5714"/>
    <w:rsid w:val="00BB586A"/>
    <w:rsid w:val="00BB5966"/>
    <w:rsid w:val="00BB5A34"/>
    <w:rsid w:val="00BB5C2A"/>
    <w:rsid w:val="00BB5C8C"/>
    <w:rsid w:val="00BB6329"/>
    <w:rsid w:val="00BB67DC"/>
    <w:rsid w:val="00BB6A03"/>
    <w:rsid w:val="00BB763D"/>
    <w:rsid w:val="00BB7760"/>
    <w:rsid w:val="00BB7AB5"/>
    <w:rsid w:val="00BB7E6F"/>
    <w:rsid w:val="00BB7F6E"/>
    <w:rsid w:val="00BC0010"/>
    <w:rsid w:val="00BC02B8"/>
    <w:rsid w:val="00BC03DF"/>
    <w:rsid w:val="00BC0557"/>
    <w:rsid w:val="00BC07DA"/>
    <w:rsid w:val="00BC0DD3"/>
    <w:rsid w:val="00BC1044"/>
    <w:rsid w:val="00BC1276"/>
    <w:rsid w:val="00BC1880"/>
    <w:rsid w:val="00BC1B59"/>
    <w:rsid w:val="00BC1FB3"/>
    <w:rsid w:val="00BC248C"/>
    <w:rsid w:val="00BC2602"/>
    <w:rsid w:val="00BC2A63"/>
    <w:rsid w:val="00BC2A6F"/>
    <w:rsid w:val="00BC4E32"/>
    <w:rsid w:val="00BC54DE"/>
    <w:rsid w:val="00BC5796"/>
    <w:rsid w:val="00BC596C"/>
    <w:rsid w:val="00BC5EBF"/>
    <w:rsid w:val="00BC629B"/>
    <w:rsid w:val="00BC64E6"/>
    <w:rsid w:val="00BC6876"/>
    <w:rsid w:val="00BC68D0"/>
    <w:rsid w:val="00BC68DC"/>
    <w:rsid w:val="00BC6CE8"/>
    <w:rsid w:val="00BC724D"/>
    <w:rsid w:val="00BC73D6"/>
    <w:rsid w:val="00BC7A76"/>
    <w:rsid w:val="00BC7B3A"/>
    <w:rsid w:val="00BD0035"/>
    <w:rsid w:val="00BD03D2"/>
    <w:rsid w:val="00BD1103"/>
    <w:rsid w:val="00BD14BB"/>
    <w:rsid w:val="00BD225D"/>
    <w:rsid w:val="00BD22BF"/>
    <w:rsid w:val="00BD2528"/>
    <w:rsid w:val="00BD25A5"/>
    <w:rsid w:val="00BD39F3"/>
    <w:rsid w:val="00BD3AB6"/>
    <w:rsid w:val="00BD3D9B"/>
    <w:rsid w:val="00BD3E22"/>
    <w:rsid w:val="00BD3F34"/>
    <w:rsid w:val="00BD3F84"/>
    <w:rsid w:val="00BD4543"/>
    <w:rsid w:val="00BD4A0E"/>
    <w:rsid w:val="00BD4ABC"/>
    <w:rsid w:val="00BD4C84"/>
    <w:rsid w:val="00BD538D"/>
    <w:rsid w:val="00BD5B88"/>
    <w:rsid w:val="00BD5FE4"/>
    <w:rsid w:val="00BD61FB"/>
    <w:rsid w:val="00BD6953"/>
    <w:rsid w:val="00BD69D7"/>
    <w:rsid w:val="00BD6D02"/>
    <w:rsid w:val="00BD75B6"/>
    <w:rsid w:val="00BD79FE"/>
    <w:rsid w:val="00BD7D6D"/>
    <w:rsid w:val="00BE11AE"/>
    <w:rsid w:val="00BE1420"/>
    <w:rsid w:val="00BE163F"/>
    <w:rsid w:val="00BE217D"/>
    <w:rsid w:val="00BE2677"/>
    <w:rsid w:val="00BE2764"/>
    <w:rsid w:val="00BE3212"/>
    <w:rsid w:val="00BE36B5"/>
    <w:rsid w:val="00BE3B6C"/>
    <w:rsid w:val="00BE4DC5"/>
    <w:rsid w:val="00BE4FC4"/>
    <w:rsid w:val="00BE52A1"/>
    <w:rsid w:val="00BE5512"/>
    <w:rsid w:val="00BE5719"/>
    <w:rsid w:val="00BE5E24"/>
    <w:rsid w:val="00BE6084"/>
    <w:rsid w:val="00BE6316"/>
    <w:rsid w:val="00BE67D6"/>
    <w:rsid w:val="00BE728A"/>
    <w:rsid w:val="00BF0A88"/>
    <w:rsid w:val="00BF0ED4"/>
    <w:rsid w:val="00BF0F4A"/>
    <w:rsid w:val="00BF10FB"/>
    <w:rsid w:val="00BF3125"/>
    <w:rsid w:val="00BF33DD"/>
    <w:rsid w:val="00BF3BCF"/>
    <w:rsid w:val="00BF3D39"/>
    <w:rsid w:val="00BF4E71"/>
    <w:rsid w:val="00BF5564"/>
    <w:rsid w:val="00BF5794"/>
    <w:rsid w:val="00BF5E88"/>
    <w:rsid w:val="00BF5E9D"/>
    <w:rsid w:val="00BF5FAD"/>
    <w:rsid w:val="00BF66DB"/>
    <w:rsid w:val="00BF67DD"/>
    <w:rsid w:val="00BF6D4C"/>
    <w:rsid w:val="00BF73B8"/>
    <w:rsid w:val="00BF7681"/>
    <w:rsid w:val="00BF77D1"/>
    <w:rsid w:val="00C0064F"/>
    <w:rsid w:val="00C00986"/>
    <w:rsid w:val="00C01488"/>
    <w:rsid w:val="00C01921"/>
    <w:rsid w:val="00C02861"/>
    <w:rsid w:val="00C02D7C"/>
    <w:rsid w:val="00C03C43"/>
    <w:rsid w:val="00C0490F"/>
    <w:rsid w:val="00C04C95"/>
    <w:rsid w:val="00C04E22"/>
    <w:rsid w:val="00C053E1"/>
    <w:rsid w:val="00C0589E"/>
    <w:rsid w:val="00C0613B"/>
    <w:rsid w:val="00C06753"/>
    <w:rsid w:val="00C06E47"/>
    <w:rsid w:val="00C06EE2"/>
    <w:rsid w:val="00C0750E"/>
    <w:rsid w:val="00C0793B"/>
    <w:rsid w:val="00C1052B"/>
    <w:rsid w:val="00C106A1"/>
    <w:rsid w:val="00C11702"/>
    <w:rsid w:val="00C11C54"/>
    <w:rsid w:val="00C1203C"/>
    <w:rsid w:val="00C12129"/>
    <w:rsid w:val="00C12A1B"/>
    <w:rsid w:val="00C12A9D"/>
    <w:rsid w:val="00C12C38"/>
    <w:rsid w:val="00C12CBC"/>
    <w:rsid w:val="00C130F9"/>
    <w:rsid w:val="00C133BD"/>
    <w:rsid w:val="00C135B3"/>
    <w:rsid w:val="00C13756"/>
    <w:rsid w:val="00C13B95"/>
    <w:rsid w:val="00C141D0"/>
    <w:rsid w:val="00C14A25"/>
    <w:rsid w:val="00C14AAF"/>
    <w:rsid w:val="00C14C09"/>
    <w:rsid w:val="00C156F2"/>
    <w:rsid w:val="00C1586D"/>
    <w:rsid w:val="00C15CFD"/>
    <w:rsid w:val="00C16DC6"/>
    <w:rsid w:val="00C16FFC"/>
    <w:rsid w:val="00C17588"/>
    <w:rsid w:val="00C177CC"/>
    <w:rsid w:val="00C178A7"/>
    <w:rsid w:val="00C17EEC"/>
    <w:rsid w:val="00C17F6A"/>
    <w:rsid w:val="00C20076"/>
    <w:rsid w:val="00C20532"/>
    <w:rsid w:val="00C20B0B"/>
    <w:rsid w:val="00C20E9C"/>
    <w:rsid w:val="00C20FDB"/>
    <w:rsid w:val="00C210E4"/>
    <w:rsid w:val="00C212BA"/>
    <w:rsid w:val="00C214E7"/>
    <w:rsid w:val="00C21CC4"/>
    <w:rsid w:val="00C21E1A"/>
    <w:rsid w:val="00C21F0A"/>
    <w:rsid w:val="00C2222C"/>
    <w:rsid w:val="00C22721"/>
    <w:rsid w:val="00C2273D"/>
    <w:rsid w:val="00C2296D"/>
    <w:rsid w:val="00C229DD"/>
    <w:rsid w:val="00C22AA7"/>
    <w:rsid w:val="00C2320B"/>
    <w:rsid w:val="00C23534"/>
    <w:rsid w:val="00C237C6"/>
    <w:rsid w:val="00C23CBF"/>
    <w:rsid w:val="00C2445B"/>
    <w:rsid w:val="00C24E11"/>
    <w:rsid w:val="00C25BBF"/>
    <w:rsid w:val="00C268C4"/>
    <w:rsid w:val="00C26BA2"/>
    <w:rsid w:val="00C27250"/>
    <w:rsid w:val="00C27679"/>
    <w:rsid w:val="00C30266"/>
    <w:rsid w:val="00C313A2"/>
    <w:rsid w:val="00C31B20"/>
    <w:rsid w:val="00C31B9B"/>
    <w:rsid w:val="00C31D6B"/>
    <w:rsid w:val="00C3213F"/>
    <w:rsid w:val="00C32653"/>
    <w:rsid w:val="00C3320A"/>
    <w:rsid w:val="00C33241"/>
    <w:rsid w:val="00C3324F"/>
    <w:rsid w:val="00C338AA"/>
    <w:rsid w:val="00C349B7"/>
    <w:rsid w:val="00C358C4"/>
    <w:rsid w:val="00C35BB0"/>
    <w:rsid w:val="00C360E8"/>
    <w:rsid w:val="00C362DC"/>
    <w:rsid w:val="00C365A6"/>
    <w:rsid w:val="00C3665E"/>
    <w:rsid w:val="00C36E01"/>
    <w:rsid w:val="00C3731C"/>
    <w:rsid w:val="00C3741F"/>
    <w:rsid w:val="00C40024"/>
    <w:rsid w:val="00C40128"/>
    <w:rsid w:val="00C40A66"/>
    <w:rsid w:val="00C41037"/>
    <w:rsid w:val="00C4152B"/>
    <w:rsid w:val="00C418B3"/>
    <w:rsid w:val="00C429AB"/>
    <w:rsid w:val="00C42B7F"/>
    <w:rsid w:val="00C42F47"/>
    <w:rsid w:val="00C43413"/>
    <w:rsid w:val="00C435B0"/>
    <w:rsid w:val="00C43B7C"/>
    <w:rsid w:val="00C45F82"/>
    <w:rsid w:val="00C46210"/>
    <w:rsid w:val="00C464B5"/>
    <w:rsid w:val="00C4656E"/>
    <w:rsid w:val="00C46624"/>
    <w:rsid w:val="00C46A70"/>
    <w:rsid w:val="00C4719F"/>
    <w:rsid w:val="00C47722"/>
    <w:rsid w:val="00C479EC"/>
    <w:rsid w:val="00C47E37"/>
    <w:rsid w:val="00C47F5B"/>
    <w:rsid w:val="00C50082"/>
    <w:rsid w:val="00C501B5"/>
    <w:rsid w:val="00C50354"/>
    <w:rsid w:val="00C517F3"/>
    <w:rsid w:val="00C518C5"/>
    <w:rsid w:val="00C5237E"/>
    <w:rsid w:val="00C527B8"/>
    <w:rsid w:val="00C53099"/>
    <w:rsid w:val="00C5377F"/>
    <w:rsid w:val="00C53B60"/>
    <w:rsid w:val="00C53C7A"/>
    <w:rsid w:val="00C53E7A"/>
    <w:rsid w:val="00C545CE"/>
    <w:rsid w:val="00C551BA"/>
    <w:rsid w:val="00C555B3"/>
    <w:rsid w:val="00C55D87"/>
    <w:rsid w:val="00C56C50"/>
    <w:rsid w:val="00C56EFE"/>
    <w:rsid w:val="00C56F9F"/>
    <w:rsid w:val="00C57C99"/>
    <w:rsid w:val="00C57F38"/>
    <w:rsid w:val="00C61DA3"/>
    <w:rsid w:val="00C61F1A"/>
    <w:rsid w:val="00C620D7"/>
    <w:rsid w:val="00C62B62"/>
    <w:rsid w:val="00C637FF"/>
    <w:rsid w:val="00C6385D"/>
    <w:rsid w:val="00C6486C"/>
    <w:rsid w:val="00C657DA"/>
    <w:rsid w:val="00C65CF8"/>
    <w:rsid w:val="00C65F53"/>
    <w:rsid w:val="00C660D4"/>
    <w:rsid w:val="00C6634E"/>
    <w:rsid w:val="00C66453"/>
    <w:rsid w:val="00C667B4"/>
    <w:rsid w:val="00C66A74"/>
    <w:rsid w:val="00C66EE9"/>
    <w:rsid w:val="00C67535"/>
    <w:rsid w:val="00C67995"/>
    <w:rsid w:val="00C67D3A"/>
    <w:rsid w:val="00C67DA1"/>
    <w:rsid w:val="00C67F00"/>
    <w:rsid w:val="00C67F72"/>
    <w:rsid w:val="00C70203"/>
    <w:rsid w:val="00C705EF"/>
    <w:rsid w:val="00C70818"/>
    <w:rsid w:val="00C711BD"/>
    <w:rsid w:val="00C711F3"/>
    <w:rsid w:val="00C715EA"/>
    <w:rsid w:val="00C71686"/>
    <w:rsid w:val="00C71E30"/>
    <w:rsid w:val="00C71E3B"/>
    <w:rsid w:val="00C7216F"/>
    <w:rsid w:val="00C72332"/>
    <w:rsid w:val="00C733BC"/>
    <w:rsid w:val="00C738A6"/>
    <w:rsid w:val="00C739A9"/>
    <w:rsid w:val="00C741F1"/>
    <w:rsid w:val="00C74689"/>
    <w:rsid w:val="00C746D8"/>
    <w:rsid w:val="00C7526E"/>
    <w:rsid w:val="00C76348"/>
    <w:rsid w:val="00C76728"/>
    <w:rsid w:val="00C76912"/>
    <w:rsid w:val="00C76A28"/>
    <w:rsid w:val="00C76C07"/>
    <w:rsid w:val="00C76C36"/>
    <w:rsid w:val="00C76FF1"/>
    <w:rsid w:val="00C77010"/>
    <w:rsid w:val="00C7748B"/>
    <w:rsid w:val="00C778A1"/>
    <w:rsid w:val="00C807A8"/>
    <w:rsid w:val="00C80984"/>
    <w:rsid w:val="00C822D4"/>
    <w:rsid w:val="00C82538"/>
    <w:rsid w:val="00C82C21"/>
    <w:rsid w:val="00C8318B"/>
    <w:rsid w:val="00C8393E"/>
    <w:rsid w:val="00C84131"/>
    <w:rsid w:val="00C843C2"/>
    <w:rsid w:val="00C84E5B"/>
    <w:rsid w:val="00C868D9"/>
    <w:rsid w:val="00C86C59"/>
    <w:rsid w:val="00C86DA8"/>
    <w:rsid w:val="00C870E9"/>
    <w:rsid w:val="00C87242"/>
    <w:rsid w:val="00C87BB2"/>
    <w:rsid w:val="00C87F9E"/>
    <w:rsid w:val="00C9047E"/>
    <w:rsid w:val="00C9127E"/>
    <w:rsid w:val="00C9131C"/>
    <w:rsid w:val="00C9191A"/>
    <w:rsid w:val="00C91E5A"/>
    <w:rsid w:val="00C92447"/>
    <w:rsid w:val="00C927E0"/>
    <w:rsid w:val="00C92B60"/>
    <w:rsid w:val="00C92D5C"/>
    <w:rsid w:val="00C93350"/>
    <w:rsid w:val="00C935D0"/>
    <w:rsid w:val="00C93FDE"/>
    <w:rsid w:val="00C94159"/>
    <w:rsid w:val="00C943AD"/>
    <w:rsid w:val="00C94726"/>
    <w:rsid w:val="00C94A15"/>
    <w:rsid w:val="00C94A9A"/>
    <w:rsid w:val="00C94BEB"/>
    <w:rsid w:val="00C95206"/>
    <w:rsid w:val="00C952D5"/>
    <w:rsid w:val="00C9552D"/>
    <w:rsid w:val="00C96516"/>
    <w:rsid w:val="00C97C65"/>
    <w:rsid w:val="00C97D5A"/>
    <w:rsid w:val="00CA070D"/>
    <w:rsid w:val="00CA2682"/>
    <w:rsid w:val="00CA38C8"/>
    <w:rsid w:val="00CA39EE"/>
    <w:rsid w:val="00CA459A"/>
    <w:rsid w:val="00CA4FE5"/>
    <w:rsid w:val="00CA5A0A"/>
    <w:rsid w:val="00CA5DE9"/>
    <w:rsid w:val="00CA5E66"/>
    <w:rsid w:val="00CA655F"/>
    <w:rsid w:val="00CB0212"/>
    <w:rsid w:val="00CB05A6"/>
    <w:rsid w:val="00CB0723"/>
    <w:rsid w:val="00CB07A0"/>
    <w:rsid w:val="00CB0909"/>
    <w:rsid w:val="00CB126D"/>
    <w:rsid w:val="00CB14F7"/>
    <w:rsid w:val="00CB171D"/>
    <w:rsid w:val="00CB198E"/>
    <w:rsid w:val="00CB1D95"/>
    <w:rsid w:val="00CB1F3D"/>
    <w:rsid w:val="00CB20DC"/>
    <w:rsid w:val="00CB2768"/>
    <w:rsid w:val="00CB2C85"/>
    <w:rsid w:val="00CB2E3C"/>
    <w:rsid w:val="00CB330D"/>
    <w:rsid w:val="00CB35F4"/>
    <w:rsid w:val="00CB38EF"/>
    <w:rsid w:val="00CB3AFC"/>
    <w:rsid w:val="00CB3D64"/>
    <w:rsid w:val="00CB3DA0"/>
    <w:rsid w:val="00CB4AC0"/>
    <w:rsid w:val="00CB4BDA"/>
    <w:rsid w:val="00CB4ECE"/>
    <w:rsid w:val="00CB502A"/>
    <w:rsid w:val="00CB5258"/>
    <w:rsid w:val="00CB65A7"/>
    <w:rsid w:val="00CB6727"/>
    <w:rsid w:val="00CB6FFB"/>
    <w:rsid w:val="00CB78E2"/>
    <w:rsid w:val="00CC0201"/>
    <w:rsid w:val="00CC0611"/>
    <w:rsid w:val="00CC1489"/>
    <w:rsid w:val="00CC1966"/>
    <w:rsid w:val="00CC2419"/>
    <w:rsid w:val="00CC294D"/>
    <w:rsid w:val="00CC3660"/>
    <w:rsid w:val="00CC3CF8"/>
    <w:rsid w:val="00CC40E9"/>
    <w:rsid w:val="00CC436F"/>
    <w:rsid w:val="00CC4409"/>
    <w:rsid w:val="00CC4C1C"/>
    <w:rsid w:val="00CC54C1"/>
    <w:rsid w:val="00CC61AA"/>
    <w:rsid w:val="00CC6920"/>
    <w:rsid w:val="00CC6AC1"/>
    <w:rsid w:val="00CC6C93"/>
    <w:rsid w:val="00CC70B7"/>
    <w:rsid w:val="00CD0141"/>
    <w:rsid w:val="00CD03E7"/>
    <w:rsid w:val="00CD11A5"/>
    <w:rsid w:val="00CD15DF"/>
    <w:rsid w:val="00CD1634"/>
    <w:rsid w:val="00CD1F39"/>
    <w:rsid w:val="00CD1F81"/>
    <w:rsid w:val="00CD28A4"/>
    <w:rsid w:val="00CD29F7"/>
    <w:rsid w:val="00CD2A25"/>
    <w:rsid w:val="00CD2B81"/>
    <w:rsid w:val="00CD30DF"/>
    <w:rsid w:val="00CD3184"/>
    <w:rsid w:val="00CD336E"/>
    <w:rsid w:val="00CD40A0"/>
    <w:rsid w:val="00CD43B8"/>
    <w:rsid w:val="00CD44B6"/>
    <w:rsid w:val="00CD4CC6"/>
    <w:rsid w:val="00CD4D7A"/>
    <w:rsid w:val="00CD5367"/>
    <w:rsid w:val="00CD5937"/>
    <w:rsid w:val="00CD5E40"/>
    <w:rsid w:val="00CD6319"/>
    <w:rsid w:val="00CD6D9C"/>
    <w:rsid w:val="00CD6EAE"/>
    <w:rsid w:val="00CD7663"/>
    <w:rsid w:val="00CD7A0B"/>
    <w:rsid w:val="00CE044A"/>
    <w:rsid w:val="00CE05FA"/>
    <w:rsid w:val="00CE087C"/>
    <w:rsid w:val="00CE0A0E"/>
    <w:rsid w:val="00CE1D83"/>
    <w:rsid w:val="00CE24FD"/>
    <w:rsid w:val="00CE2944"/>
    <w:rsid w:val="00CE3492"/>
    <w:rsid w:val="00CE419A"/>
    <w:rsid w:val="00CE47AF"/>
    <w:rsid w:val="00CE525B"/>
    <w:rsid w:val="00CE574B"/>
    <w:rsid w:val="00CE5750"/>
    <w:rsid w:val="00CE57CC"/>
    <w:rsid w:val="00CE5936"/>
    <w:rsid w:val="00CE5E23"/>
    <w:rsid w:val="00CE603B"/>
    <w:rsid w:val="00CE6B3D"/>
    <w:rsid w:val="00CE6D9D"/>
    <w:rsid w:val="00CE7CF5"/>
    <w:rsid w:val="00CE7F46"/>
    <w:rsid w:val="00CF0092"/>
    <w:rsid w:val="00CF0B61"/>
    <w:rsid w:val="00CF1256"/>
    <w:rsid w:val="00CF1867"/>
    <w:rsid w:val="00CF1930"/>
    <w:rsid w:val="00CF1DA2"/>
    <w:rsid w:val="00CF306D"/>
    <w:rsid w:val="00CF31F3"/>
    <w:rsid w:val="00CF3604"/>
    <w:rsid w:val="00CF374F"/>
    <w:rsid w:val="00CF3D03"/>
    <w:rsid w:val="00CF40BB"/>
    <w:rsid w:val="00CF40E9"/>
    <w:rsid w:val="00CF447A"/>
    <w:rsid w:val="00CF5FA8"/>
    <w:rsid w:val="00CF62EE"/>
    <w:rsid w:val="00CF6538"/>
    <w:rsid w:val="00CF66D1"/>
    <w:rsid w:val="00CF73C8"/>
    <w:rsid w:val="00CF78A1"/>
    <w:rsid w:val="00CF7C7D"/>
    <w:rsid w:val="00D00104"/>
    <w:rsid w:val="00D00127"/>
    <w:rsid w:val="00D00216"/>
    <w:rsid w:val="00D00632"/>
    <w:rsid w:val="00D00695"/>
    <w:rsid w:val="00D00D84"/>
    <w:rsid w:val="00D01B3C"/>
    <w:rsid w:val="00D01F35"/>
    <w:rsid w:val="00D0240C"/>
    <w:rsid w:val="00D02662"/>
    <w:rsid w:val="00D028BF"/>
    <w:rsid w:val="00D03771"/>
    <w:rsid w:val="00D03BB7"/>
    <w:rsid w:val="00D040B6"/>
    <w:rsid w:val="00D04BF8"/>
    <w:rsid w:val="00D04BFF"/>
    <w:rsid w:val="00D051B4"/>
    <w:rsid w:val="00D0526A"/>
    <w:rsid w:val="00D05ADB"/>
    <w:rsid w:val="00D05B75"/>
    <w:rsid w:val="00D064BE"/>
    <w:rsid w:val="00D065A6"/>
    <w:rsid w:val="00D0683F"/>
    <w:rsid w:val="00D07042"/>
    <w:rsid w:val="00D07DF3"/>
    <w:rsid w:val="00D10088"/>
    <w:rsid w:val="00D106E1"/>
    <w:rsid w:val="00D109B2"/>
    <w:rsid w:val="00D10F49"/>
    <w:rsid w:val="00D11430"/>
    <w:rsid w:val="00D115DC"/>
    <w:rsid w:val="00D11904"/>
    <w:rsid w:val="00D11928"/>
    <w:rsid w:val="00D11DD1"/>
    <w:rsid w:val="00D12209"/>
    <w:rsid w:val="00D123FE"/>
    <w:rsid w:val="00D124C3"/>
    <w:rsid w:val="00D12620"/>
    <w:rsid w:val="00D13CA6"/>
    <w:rsid w:val="00D14181"/>
    <w:rsid w:val="00D14499"/>
    <w:rsid w:val="00D14C53"/>
    <w:rsid w:val="00D154AE"/>
    <w:rsid w:val="00D15578"/>
    <w:rsid w:val="00D15586"/>
    <w:rsid w:val="00D157B6"/>
    <w:rsid w:val="00D16EB0"/>
    <w:rsid w:val="00D1785A"/>
    <w:rsid w:val="00D1796F"/>
    <w:rsid w:val="00D179E6"/>
    <w:rsid w:val="00D200BF"/>
    <w:rsid w:val="00D20570"/>
    <w:rsid w:val="00D20EFE"/>
    <w:rsid w:val="00D20F72"/>
    <w:rsid w:val="00D210E8"/>
    <w:rsid w:val="00D2149B"/>
    <w:rsid w:val="00D220DB"/>
    <w:rsid w:val="00D22367"/>
    <w:rsid w:val="00D223EE"/>
    <w:rsid w:val="00D22A78"/>
    <w:rsid w:val="00D22BC5"/>
    <w:rsid w:val="00D2389D"/>
    <w:rsid w:val="00D23FAA"/>
    <w:rsid w:val="00D245B3"/>
    <w:rsid w:val="00D24BD5"/>
    <w:rsid w:val="00D25B77"/>
    <w:rsid w:val="00D25C1B"/>
    <w:rsid w:val="00D27401"/>
    <w:rsid w:val="00D275E6"/>
    <w:rsid w:val="00D2777F"/>
    <w:rsid w:val="00D27A96"/>
    <w:rsid w:val="00D302E8"/>
    <w:rsid w:val="00D30304"/>
    <w:rsid w:val="00D303F3"/>
    <w:rsid w:val="00D30A78"/>
    <w:rsid w:val="00D30AC1"/>
    <w:rsid w:val="00D30C0E"/>
    <w:rsid w:val="00D30FCA"/>
    <w:rsid w:val="00D3196E"/>
    <w:rsid w:val="00D320B9"/>
    <w:rsid w:val="00D3293D"/>
    <w:rsid w:val="00D32DC9"/>
    <w:rsid w:val="00D3319A"/>
    <w:rsid w:val="00D33290"/>
    <w:rsid w:val="00D33793"/>
    <w:rsid w:val="00D339B2"/>
    <w:rsid w:val="00D34CCC"/>
    <w:rsid w:val="00D34CE7"/>
    <w:rsid w:val="00D34E9F"/>
    <w:rsid w:val="00D35527"/>
    <w:rsid w:val="00D3557C"/>
    <w:rsid w:val="00D360B1"/>
    <w:rsid w:val="00D36961"/>
    <w:rsid w:val="00D36D87"/>
    <w:rsid w:val="00D36E37"/>
    <w:rsid w:val="00D3720A"/>
    <w:rsid w:val="00D411EB"/>
    <w:rsid w:val="00D4142D"/>
    <w:rsid w:val="00D41D53"/>
    <w:rsid w:val="00D4249A"/>
    <w:rsid w:val="00D42EA1"/>
    <w:rsid w:val="00D43031"/>
    <w:rsid w:val="00D435C8"/>
    <w:rsid w:val="00D435E9"/>
    <w:rsid w:val="00D44023"/>
    <w:rsid w:val="00D441CE"/>
    <w:rsid w:val="00D44429"/>
    <w:rsid w:val="00D454F8"/>
    <w:rsid w:val="00D45BF9"/>
    <w:rsid w:val="00D45DC8"/>
    <w:rsid w:val="00D460F5"/>
    <w:rsid w:val="00D4639F"/>
    <w:rsid w:val="00D467E3"/>
    <w:rsid w:val="00D46B44"/>
    <w:rsid w:val="00D46CF9"/>
    <w:rsid w:val="00D473E9"/>
    <w:rsid w:val="00D47919"/>
    <w:rsid w:val="00D47ACB"/>
    <w:rsid w:val="00D5024D"/>
    <w:rsid w:val="00D50A09"/>
    <w:rsid w:val="00D50EFA"/>
    <w:rsid w:val="00D5164D"/>
    <w:rsid w:val="00D51983"/>
    <w:rsid w:val="00D51A1C"/>
    <w:rsid w:val="00D51EF5"/>
    <w:rsid w:val="00D520B8"/>
    <w:rsid w:val="00D52A8F"/>
    <w:rsid w:val="00D5388D"/>
    <w:rsid w:val="00D53D12"/>
    <w:rsid w:val="00D543FE"/>
    <w:rsid w:val="00D5441D"/>
    <w:rsid w:val="00D54539"/>
    <w:rsid w:val="00D54599"/>
    <w:rsid w:val="00D55013"/>
    <w:rsid w:val="00D55397"/>
    <w:rsid w:val="00D558FE"/>
    <w:rsid w:val="00D563B3"/>
    <w:rsid w:val="00D5664C"/>
    <w:rsid w:val="00D56A96"/>
    <w:rsid w:val="00D57424"/>
    <w:rsid w:val="00D57847"/>
    <w:rsid w:val="00D57941"/>
    <w:rsid w:val="00D57A55"/>
    <w:rsid w:val="00D57BA5"/>
    <w:rsid w:val="00D60010"/>
    <w:rsid w:val="00D60809"/>
    <w:rsid w:val="00D60B32"/>
    <w:rsid w:val="00D61538"/>
    <w:rsid w:val="00D61A42"/>
    <w:rsid w:val="00D61B73"/>
    <w:rsid w:val="00D62267"/>
    <w:rsid w:val="00D623CA"/>
    <w:rsid w:val="00D62429"/>
    <w:rsid w:val="00D624D0"/>
    <w:rsid w:val="00D62A04"/>
    <w:rsid w:val="00D62A89"/>
    <w:rsid w:val="00D632EF"/>
    <w:rsid w:val="00D63554"/>
    <w:rsid w:val="00D63F3B"/>
    <w:rsid w:val="00D65349"/>
    <w:rsid w:val="00D65A6A"/>
    <w:rsid w:val="00D65A7B"/>
    <w:rsid w:val="00D66621"/>
    <w:rsid w:val="00D66C35"/>
    <w:rsid w:val="00D67498"/>
    <w:rsid w:val="00D7024E"/>
    <w:rsid w:val="00D70ACD"/>
    <w:rsid w:val="00D71105"/>
    <w:rsid w:val="00D71EB4"/>
    <w:rsid w:val="00D7221A"/>
    <w:rsid w:val="00D72DB1"/>
    <w:rsid w:val="00D7367C"/>
    <w:rsid w:val="00D73C54"/>
    <w:rsid w:val="00D7417C"/>
    <w:rsid w:val="00D75063"/>
    <w:rsid w:val="00D7626D"/>
    <w:rsid w:val="00D76931"/>
    <w:rsid w:val="00D76B5C"/>
    <w:rsid w:val="00D76F82"/>
    <w:rsid w:val="00D777A6"/>
    <w:rsid w:val="00D77EFE"/>
    <w:rsid w:val="00D80050"/>
    <w:rsid w:val="00D809FE"/>
    <w:rsid w:val="00D80C90"/>
    <w:rsid w:val="00D810A7"/>
    <w:rsid w:val="00D814DB"/>
    <w:rsid w:val="00D81AB5"/>
    <w:rsid w:val="00D81F6F"/>
    <w:rsid w:val="00D82AF5"/>
    <w:rsid w:val="00D82C93"/>
    <w:rsid w:val="00D82D7C"/>
    <w:rsid w:val="00D82F26"/>
    <w:rsid w:val="00D83237"/>
    <w:rsid w:val="00D832DE"/>
    <w:rsid w:val="00D834EA"/>
    <w:rsid w:val="00D83A98"/>
    <w:rsid w:val="00D83AD9"/>
    <w:rsid w:val="00D84FEB"/>
    <w:rsid w:val="00D85114"/>
    <w:rsid w:val="00D8571D"/>
    <w:rsid w:val="00D858D4"/>
    <w:rsid w:val="00D85C8F"/>
    <w:rsid w:val="00D85D2F"/>
    <w:rsid w:val="00D86256"/>
    <w:rsid w:val="00D862D0"/>
    <w:rsid w:val="00D87026"/>
    <w:rsid w:val="00D870E5"/>
    <w:rsid w:val="00D8728C"/>
    <w:rsid w:val="00D87675"/>
    <w:rsid w:val="00D87EA6"/>
    <w:rsid w:val="00D9084B"/>
    <w:rsid w:val="00D90C7F"/>
    <w:rsid w:val="00D910FD"/>
    <w:rsid w:val="00D912E7"/>
    <w:rsid w:val="00D91E31"/>
    <w:rsid w:val="00D924F7"/>
    <w:rsid w:val="00D93721"/>
    <w:rsid w:val="00D93D72"/>
    <w:rsid w:val="00D94B9B"/>
    <w:rsid w:val="00D95418"/>
    <w:rsid w:val="00D9543C"/>
    <w:rsid w:val="00D95748"/>
    <w:rsid w:val="00D95A43"/>
    <w:rsid w:val="00D95DD4"/>
    <w:rsid w:val="00D967E9"/>
    <w:rsid w:val="00D96870"/>
    <w:rsid w:val="00D9707E"/>
    <w:rsid w:val="00D97FD9"/>
    <w:rsid w:val="00DA0E94"/>
    <w:rsid w:val="00DA1189"/>
    <w:rsid w:val="00DA169A"/>
    <w:rsid w:val="00DA16B8"/>
    <w:rsid w:val="00DA1C65"/>
    <w:rsid w:val="00DA1F30"/>
    <w:rsid w:val="00DA2D45"/>
    <w:rsid w:val="00DA3072"/>
    <w:rsid w:val="00DA370E"/>
    <w:rsid w:val="00DA3A43"/>
    <w:rsid w:val="00DA3C32"/>
    <w:rsid w:val="00DA4020"/>
    <w:rsid w:val="00DA49C3"/>
    <w:rsid w:val="00DA5477"/>
    <w:rsid w:val="00DA5B1B"/>
    <w:rsid w:val="00DA5BF4"/>
    <w:rsid w:val="00DA6076"/>
    <w:rsid w:val="00DA60FA"/>
    <w:rsid w:val="00DA64D9"/>
    <w:rsid w:val="00DA6C8F"/>
    <w:rsid w:val="00DA6D9E"/>
    <w:rsid w:val="00DB0228"/>
    <w:rsid w:val="00DB09CD"/>
    <w:rsid w:val="00DB0A2B"/>
    <w:rsid w:val="00DB1648"/>
    <w:rsid w:val="00DB20B0"/>
    <w:rsid w:val="00DB2489"/>
    <w:rsid w:val="00DB2B67"/>
    <w:rsid w:val="00DB2E27"/>
    <w:rsid w:val="00DB35BB"/>
    <w:rsid w:val="00DB3998"/>
    <w:rsid w:val="00DB3A6D"/>
    <w:rsid w:val="00DB3AB4"/>
    <w:rsid w:val="00DB3CE8"/>
    <w:rsid w:val="00DB3F22"/>
    <w:rsid w:val="00DB4869"/>
    <w:rsid w:val="00DB4AA6"/>
    <w:rsid w:val="00DB5415"/>
    <w:rsid w:val="00DB541A"/>
    <w:rsid w:val="00DB57AD"/>
    <w:rsid w:val="00DB5BAD"/>
    <w:rsid w:val="00DB5EF2"/>
    <w:rsid w:val="00DB6155"/>
    <w:rsid w:val="00DB73E4"/>
    <w:rsid w:val="00DB7C71"/>
    <w:rsid w:val="00DB7CCA"/>
    <w:rsid w:val="00DC124B"/>
    <w:rsid w:val="00DC145D"/>
    <w:rsid w:val="00DC1687"/>
    <w:rsid w:val="00DC23F3"/>
    <w:rsid w:val="00DC26A0"/>
    <w:rsid w:val="00DC2824"/>
    <w:rsid w:val="00DC2AE3"/>
    <w:rsid w:val="00DC2F44"/>
    <w:rsid w:val="00DC3101"/>
    <w:rsid w:val="00DC397F"/>
    <w:rsid w:val="00DC40F3"/>
    <w:rsid w:val="00DC420A"/>
    <w:rsid w:val="00DC43A1"/>
    <w:rsid w:val="00DC528F"/>
    <w:rsid w:val="00DC5B8B"/>
    <w:rsid w:val="00DC622A"/>
    <w:rsid w:val="00DC64F7"/>
    <w:rsid w:val="00DC7BD9"/>
    <w:rsid w:val="00DD02AA"/>
    <w:rsid w:val="00DD0A60"/>
    <w:rsid w:val="00DD0C97"/>
    <w:rsid w:val="00DD0D6E"/>
    <w:rsid w:val="00DD0F08"/>
    <w:rsid w:val="00DD127F"/>
    <w:rsid w:val="00DD19E1"/>
    <w:rsid w:val="00DD1FAC"/>
    <w:rsid w:val="00DD2161"/>
    <w:rsid w:val="00DD2599"/>
    <w:rsid w:val="00DD25AF"/>
    <w:rsid w:val="00DD2797"/>
    <w:rsid w:val="00DD283C"/>
    <w:rsid w:val="00DD2FE7"/>
    <w:rsid w:val="00DD3A75"/>
    <w:rsid w:val="00DD58BE"/>
    <w:rsid w:val="00DD6B8D"/>
    <w:rsid w:val="00DD6E28"/>
    <w:rsid w:val="00DD731A"/>
    <w:rsid w:val="00DD7B65"/>
    <w:rsid w:val="00DE017A"/>
    <w:rsid w:val="00DE1276"/>
    <w:rsid w:val="00DE12F7"/>
    <w:rsid w:val="00DE17DB"/>
    <w:rsid w:val="00DE25E9"/>
    <w:rsid w:val="00DE28D9"/>
    <w:rsid w:val="00DE293E"/>
    <w:rsid w:val="00DE2A28"/>
    <w:rsid w:val="00DE2D5D"/>
    <w:rsid w:val="00DE3B50"/>
    <w:rsid w:val="00DE3EC9"/>
    <w:rsid w:val="00DE4940"/>
    <w:rsid w:val="00DE5394"/>
    <w:rsid w:val="00DE6206"/>
    <w:rsid w:val="00DE6D33"/>
    <w:rsid w:val="00DE722A"/>
    <w:rsid w:val="00DE78BA"/>
    <w:rsid w:val="00DE7D08"/>
    <w:rsid w:val="00DF00AA"/>
    <w:rsid w:val="00DF0344"/>
    <w:rsid w:val="00DF05B6"/>
    <w:rsid w:val="00DF0892"/>
    <w:rsid w:val="00DF1076"/>
    <w:rsid w:val="00DF12C1"/>
    <w:rsid w:val="00DF1301"/>
    <w:rsid w:val="00DF1443"/>
    <w:rsid w:val="00DF1BB8"/>
    <w:rsid w:val="00DF2538"/>
    <w:rsid w:val="00DF26D9"/>
    <w:rsid w:val="00DF2D92"/>
    <w:rsid w:val="00DF2E29"/>
    <w:rsid w:val="00DF2E67"/>
    <w:rsid w:val="00DF2FAB"/>
    <w:rsid w:val="00DF316F"/>
    <w:rsid w:val="00DF3186"/>
    <w:rsid w:val="00DF33F0"/>
    <w:rsid w:val="00DF33F7"/>
    <w:rsid w:val="00DF3780"/>
    <w:rsid w:val="00DF3AB3"/>
    <w:rsid w:val="00DF46BC"/>
    <w:rsid w:val="00DF4862"/>
    <w:rsid w:val="00DF4AC4"/>
    <w:rsid w:val="00DF50BE"/>
    <w:rsid w:val="00DF50CF"/>
    <w:rsid w:val="00DF51A2"/>
    <w:rsid w:val="00DF5314"/>
    <w:rsid w:val="00DF58C3"/>
    <w:rsid w:val="00DF5C33"/>
    <w:rsid w:val="00DF5FF0"/>
    <w:rsid w:val="00DF65E3"/>
    <w:rsid w:val="00DF69B6"/>
    <w:rsid w:val="00DF77E3"/>
    <w:rsid w:val="00DF7823"/>
    <w:rsid w:val="00DF7B56"/>
    <w:rsid w:val="00E006C9"/>
    <w:rsid w:val="00E00C53"/>
    <w:rsid w:val="00E013E8"/>
    <w:rsid w:val="00E017AA"/>
    <w:rsid w:val="00E018CE"/>
    <w:rsid w:val="00E01CCA"/>
    <w:rsid w:val="00E01EDD"/>
    <w:rsid w:val="00E027EA"/>
    <w:rsid w:val="00E03751"/>
    <w:rsid w:val="00E0453E"/>
    <w:rsid w:val="00E04941"/>
    <w:rsid w:val="00E04C38"/>
    <w:rsid w:val="00E0528C"/>
    <w:rsid w:val="00E0530D"/>
    <w:rsid w:val="00E058E2"/>
    <w:rsid w:val="00E05DBE"/>
    <w:rsid w:val="00E05F99"/>
    <w:rsid w:val="00E061E5"/>
    <w:rsid w:val="00E06838"/>
    <w:rsid w:val="00E06C00"/>
    <w:rsid w:val="00E06D0B"/>
    <w:rsid w:val="00E06EF4"/>
    <w:rsid w:val="00E06F18"/>
    <w:rsid w:val="00E07091"/>
    <w:rsid w:val="00E0723F"/>
    <w:rsid w:val="00E07285"/>
    <w:rsid w:val="00E073D2"/>
    <w:rsid w:val="00E074B7"/>
    <w:rsid w:val="00E0751D"/>
    <w:rsid w:val="00E1077A"/>
    <w:rsid w:val="00E10A8B"/>
    <w:rsid w:val="00E10E5B"/>
    <w:rsid w:val="00E11033"/>
    <w:rsid w:val="00E1138A"/>
    <w:rsid w:val="00E11E2C"/>
    <w:rsid w:val="00E13AD9"/>
    <w:rsid w:val="00E14925"/>
    <w:rsid w:val="00E14A32"/>
    <w:rsid w:val="00E15AC8"/>
    <w:rsid w:val="00E15B40"/>
    <w:rsid w:val="00E15E91"/>
    <w:rsid w:val="00E16684"/>
    <w:rsid w:val="00E167DD"/>
    <w:rsid w:val="00E169A6"/>
    <w:rsid w:val="00E1786F"/>
    <w:rsid w:val="00E17BF2"/>
    <w:rsid w:val="00E20267"/>
    <w:rsid w:val="00E203B8"/>
    <w:rsid w:val="00E21255"/>
    <w:rsid w:val="00E21311"/>
    <w:rsid w:val="00E21B1F"/>
    <w:rsid w:val="00E21F78"/>
    <w:rsid w:val="00E22A7F"/>
    <w:rsid w:val="00E2354F"/>
    <w:rsid w:val="00E23E28"/>
    <w:rsid w:val="00E24FC3"/>
    <w:rsid w:val="00E257FE"/>
    <w:rsid w:val="00E25F49"/>
    <w:rsid w:val="00E2607F"/>
    <w:rsid w:val="00E275F5"/>
    <w:rsid w:val="00E30D05"/>
    <w:rsid w:val="00E310F0"/>
    <w:rsid w:val="00E339A6"/>
    <w:rsid w:val="00E33C16"/>
    <w:rsid w:val="00E3440B"/>
    <w:rsid w:val="00E34C8A"/>
    <w:rsid w:val="00E34D8A"/>
    <w:rsid w:val="00E35A8D"/>
    <w:rsid w:val="00E36878"/>
    <w:rsid w:val="00E3697D"/>
    <w:rsid w:val="00E37D2D"/>
    <w:rsid w:val="00E37EA0"/>
    <w:rsid w:val="00E40037"/>
    <w:rsid w:val="00E40110"/>
    <w:rsid w:val="00E401BD"/>
    <w:rsid w:val="00E40224"/>
    <w:rsid w:val="00E4032E"/>
    <w:rsid w:val="00E405B9"/>
    <w:rsid w:val="00E414C7"/>
    <w:rsid w:val="00E4158E"/>
    <w:rsid w:val="00E421A2"/>
    <w:rsid w:val="00E4273F"/>
    <w:rsid w:val="00E42881"/>
    <w:rsid w:val="00E42AF3"/>
    <w:rsid w:val="00E42B3D"/>
    <w:rsid w:val="00E43DE4"/>
    <w:rsid w:val="00E44482"/>
    <w:rsid w:val="00E44616"/>
    <w:rsid w:val="00E450AE"/>
    <w:rsid w:val="00E45241"/>
    <w:rsid w:val="00E458EA"/>
    <w:rsid w:val="00E45DA3"/>
    <w:rsid w:val="00E460B8"/>
    <w:rsid w:val="00E468D1"/>
    <w:rsid w:val="00E46ACE"/>
    <w:rsid w:val="00E4724D"/>
    <w:rsid w:val="00E47396"/>
    <w:rsid w:val="00E4772D"/>
    <w:rsid w:val="00E478CB"/>
    <w:rsid w:val="00E47D07"/>
    <w:rsid w:val="00E50060"/>
    <w:rsid w:val="00E50B68"/>
    <w:rsid w:val="00E5129A"/>
    <w:rsid w:val="00E51B37"/>
    <w:rsid w:val="00E523E7"/>
    <w:rsid w:val="00E529E2"/>
    <w:rsid w:val="00E52DEA"/>
    <w:rsid w:val="00E52DF7"/>
    <w:rsid w:val="00E5333B"/>
    <w:rsid w:val="00E538E4"/>
    <w:rsid w:val="00E53976"/>
    <w:rsid w:val="00E53CB8"/>
    <w:rsid w:val="00E54F91"/>
    <w:rsid w:val="00E55D32"/>
    <w:rsid w:val="00E560D0"/>
    <w:rsid w:val="00E5634E"/>
    <w:rsid w:val="00E5696E"/>
    <w:rsid w:val="00E56976"/>
    <w:rsid w:val="00E56F30"/>
    <w:rsid w:val="00E570D3"/>
    <w:rsid w:val="00E572F4"/>
    <w:rsid w:val="00E57430"/>
    <w:rsid w:val="00E57697"/>
    <w:rsid w:val="00E6015A"/>
    <w:rsid w:val="00E6094E"/>
    <w:rsid w:val="00E60A32"/>
    <w:rsid w:val="00E60E9B"/>
    <w:rsid w:val="00E611B3"/>
    <w:rsid w:val="00E6136C"/>
    <w:rsid w:val="00E6171A"/>
    <w:rsid w:val="00E61ACF"/>
    <w:rsid w:val="00E62840"/>
    <w:rsid w:val="00E62C05"/>
    <w:rsid w:val="00E62E54"/>
    <w:rsid w:val="00E62F91"/>
    <w:rsid w:val="00E636FB"/>
    <w:rsid w:val="00E638E7"/>
    <w:rsid w:val="00E63CA8"/>
    <w:rsid w:val="00E6486B"/>
    <w:rsid w:val="00E65165"/>
    <w:rsid w:val="00E65AB3"/>
    <w:rsid w:val="00E65FC5"/>
    <w:rsid w:val="00E664E2"/>
    <w:rsid w:val="00E66905"/>
    <w:rsid w:val="00E66FA6"/>
    <w:rsid w:val="00E67424"/>
    <w:rsid w:val="00E676FD"/>
    <w:rsid w:val="00E70655"/>
    <w:rsid w:val="00E70B46"/>
    <w:rsid w:val="00E7211D"/>
    <w:rsid w:val="00E72D81"/>
    <w:rsid w:val="00E72F3A"/>
    <w:rsid w:val="00E73532"/>
    <w:rsid w:val="00E74223"/>
    <w:rsid w:val="00E7492B"/>
    <w:rsid w:val="00E74B4D"/>
    <w:rsid w:val="00E74CCB"/>
    <w:rsid w:val="00E7532C"/>
    <w:rsid w:val="00E754DC"/>
    <w:rsid w:val="00E7555D"/>
    <w:rsid w:val="00E758D5"/>
    <w:rsid w:val="00E7614F"/>
    <w:rsid w:val="00E76264"/>
    <w:rsid w:val="00E76941"/>
    <w:rsid w:val="00E7788D"/>
    <w:rsid w:val="00E80630"/>
    <w:rsid w:val="00E8080B"/>
    <w:rsid w:val="00E809AF"/>
    <w:rsid w:val="00E80C96"/>
    <w:rsid w:val="00E81938"/>
    <w:rsid w:val="00E81BA8"/>
    <w:rsid w:val="00E81D6A"/>
    <w:rsid w:val="00E8236A"/>
    <w:rsid w:val="00E8283B"/>
    <w:rsid w:val="00E82D1C"/>
    <w:rsid w:val="00E82D61"/>
    <w:rsid w:val="00E82D74"/>
    <w:rsid w:val="00E8365B"/>
    <w:rsid w:val="00E838EE"/>
    <w:rsid w:val="00E83D2A"/>
    <w:rsid w:val="00E8441E"/>
    <w:rsid w:val="00E84533"/>
    <w:rsid w:val="00E84FB8"/>
    <w:rsid w:val="00E851C5"/>
    <w:rsid w:val="00E86248"/>
    <w:rsid w:val="00E86258"/>
    <w:rsid w:val="00E86640"/>
    <w:rsid w:val="00E86BD6"/>
    <w:rsid w:val="00E8707D"/>
    <w:rsid w:val="00E87196"/>
    <w:rsid w:val="00E87296"/>
    <w:rsid w:val="00E877E3"/>
    <w:rsid w:val="00E87972"/>
    <w:rsid w:val="00E87BB9"/>
    <w:rsid w:val="00E9106F"/>
    <w:rsid w:val="00E9193F"/>
    <w:rsid w:val="00E927C1"/>
    <w:rsid w:val="00E9408A"/>
    <w:rsid w:val="00E947B5"/>
    <w:rsid w:val="00E94996"/>
    <w:rsid w:val="00E949EE"/>
    <w:rsid w:val="00E95ED9"/>
    <w:rsid w:val="00E96570"/>
    <w:rsid w:val="00E968D7"/>
    <w:rsid w:val="00E96EC1"/>
    <w:rsid w:val="00E96EF3"/>
    <w:rsid w:val="00E9731F"/>
    <w:rsid w:val="00E979A9"/>
    <w:rsid w:val="00E97CD1"/>
    <w:rsid w:val="00E97D85"/>
    <w:rsid w:val="00EA00B1"/>
    <w:rsid w:val="00EA00EC"/>
    <w:rsid w:val="00EA153B"/>
    <w:rsid w:val="00EA1704"/>
    <w:rsid w:val="00EA17C2"/>
    <w:rsid w:val="00EA2025"/>
    <w:rsid w:val="00EA253C"/>
    <w:rsid w:val="00EA2860"/>
    <w:rsid w:val="00EA2DDB"/>
    <w:rsid w:val="00EA329F"/>
    <w:rsid w:val="00EA3367"/>
    <w:rsid w:val="00EA3640"/>
    <w:rsid w:val="00EA3934"/>
    <w:rsid w:val="00EA42BD"/>
    <w:rsid w:val="00EA4937"/>
    <w:rsid w:val="00EA5537"/>
    <w:rsid w:val="00EA672A"/>
    <w:rsid w:val="00EA69BA"/>
    <w:rsid w:val="00EA6D9E"/>
    <w:rsid w:val="00EA775A"/>
    <w:rsid w:val="00EB09AA"/>
    <w:rsid w:val="00EB0D55"/>
    <w:rsid w:val="00EB1221"/>
    <w:rsid w:val="00EB1411"/>
    <w:rsid w:val="00EB2118"/>
    <w:rsid w:val="00EB2767"/>
    <w:rsid w:val="00EB2EFE"/>
    <w:rsid w:val="00EB3378"/>
    <w:rsid w:val="00EB395C"/>
    <w:rsid w:val="00EB4961"/>
    <w:rsid w:val="00EB4AF4"/>
    <w:rsid w:val="00EB4DDA"/>
    <w:rsid w:val="00EB50FC"/>
    <w:rsid w:val="00EB533A"/>
    <w:rsid w:val="00EB56B4"/>
    <w:rsid w:val="00EB56FB"/>
    <w:rsid w:val="00EB5B50"/>
    <w:rsid w:val="00EB5BDD"/>
    <w:rsid w:val="00EB6310"/>
    <w:rsid w:val="00EB66CB"/>
    <w:rsid w:val="00EB6E67"/>
    <w:rsid w:val="00EB75D7"/>
    <w:rsid w:val="00EB7A39"/>
    <w:rsid w:val="00EB7B81"/>
    <w:rsid w:val="00EB7F35"/>
    <w:rsid w:val="00EC02A8"/>
    <w:rsid w:val="00EC02EA"/>
    <w:rsid w:val="00EC0A25"/>
    <w:rsid w:val="00EC0BD7"/>
    <w:rsid w:val="00EC0C62"/>
    <w:rsid w:val="00EC0FDA"/>
    <w:rsid w:val="00EC15C7"/>
    <w:rsid w:val="00EC19E5"/>
    <w:rsid w:val="00EC1B5F"/>
    <w:rsid w:val="00EC27E0"/>
    <w:rsid w:val="00EC2856"/>
    <w:rsid w:val="00EC2D56"/>
    <w:rsid w:val="00EC397B"/>
    <w:rsid w:val="00EC3A06"/>
    <w:rsid w:val="00EC3E62"/>
    <w:rsid w:val="00EC495D"/>
    <w:rsid w:val="00EC5C51"/>
    <w:rsid w:val="00EC5E09"/>
    <w:rsid w:val="00EC5E87"/>
    <w:rsid w:val="00EC646C"/>
    <w:rsid w:val="00EC6735"/>
    <w:rsid w:val="00EC6D96"/>
    <w:rsid w:val="00EC6E24"/>
    <w:rsid w:val="00EC6F90"/>
    <w:rsid w:val="00EC75F3"/>
    <w:rsid w:val="00EC7C40"/>
    <w:rsid w:val="00EC7EFB"/>
    <w:rsid w:val="00ED02BE"/>
    <w:rsid w:val="00ED03CE"/>
    <w:rsid w:val="00ED06C3"/>
    <w:rsid w:val="00ED16C3"/>
    <w:rsid w:val="00ED19C1"/>
    <w:rsid w:val="00ED1DB2"/>
    <w:rsid w:val="00ED2075"/>
    <w:rsid w:val="00ED270A"/>
    <w:rsid w:val="00ED2767"/>
    <w:rsid w:val="00ED28BB"/>
    <w:rsid w:val="00ED3162"/>
    <w:rsid w:val="00ED366B"/>
    <w:rsid w:val="00ED44A6"/>
    <w:rsid w:val="00ED46CE"/>
    <w:rsid w:val="00ED484D"/>
    <w:rsid w:val="00ED4ACC"/>
    <w:rsid w:val="00ED4E47"/>
    <w:rsid w:val="00ED5AEC"/>
    <w:rsid w:val="00ED5B48"/>
    <w:rsid w:val="00ED6BE1"/>
    <w:rsid w:val="00ED791F"/>
    <w:rsid w:val="00EE006B"/>
    <w:rsid w:val="00EE0A83"/>
    <w:rsid w:val="00EE0F1B"/>
    <w:rsid w:val="00EE11F0"/>
    <w:rsid w:val="00EE150C"/>
    <w:rsid w:val="00EE1D43"/>
    <w:rsid w:val="00EE1D90"/>
    <w:rsid w:val="00EE219A"/>
    <w:rsid w:val="00EE2767"/>
    <w:rsid w:val="00EE28BC"/>
    <w:rsid w:val="00EE2A12"/>
    <w:rsid w:val="00EE3012"/>
    <w:rsid w:val="00EE3179"/>
    <w:rsid w:val="00EE3488"/>
    <w:rsid w:val="00EE3593"/>
    <w:rsid w:val="00EE3D2C"/>
    <w:rsid w:val="00EE3F23"/>
    <w:rsid w:val="00EE4514"/>
    <w:rsid w:val="00EE4823"/>
    <w:rsid w:val="00EE4E2E"/>
    <w:rsid w:val="00EE5088"/>
    <w:rsid w:val="00EE6E9A"/>
    <w:rsid w:val="00EE7884"/>
    <w:rsid w:val="00EE7994"/>
    <w:rsid w:val="00EE7F8D"/>
    <w:rsid w:val="00EF04BD"/>
    <w:rsid w:val="00EF0595"/>
    <w:rsid w:val="00EF0620"/>
    <w:rsid w:val="00EF0AF6"/>
    <w:rsid w:val="00EF0D0E"/>
    <w:rsid w:val="00EF1A02"/>
    <w:rsid w:val="00EF2AE1"/>
    <w:rsid w:val="00EF308A"/>
    <w:rsid w:val="00EF3215"/>
    <w:rsid w:val="00EF37C2"/>
    <w:rsid w:val="00EF3DCA"/>
    <w:rsid w:val="00EF3FE9"/>
    <w:rsid w:val="00EF4590"/>
    <w:rsid w:val="00EF4F51"/>
    <w:rsid w:val="00EF54EF"/>
    <w:rsid w:val="00EF585C"/>
    <w:rsid w:val="00EF5AAC"/>
    <w:rsid w:val="00EF5AE3"/>
    <w:rsid w:val="00EF62E4"/>
    <w:rsid w:val="00EF6553"/>
    <w:rsid w:val="00EF6613"/>
    <w:rsid w:val="00EF6AE8"/>
    <w:rsid w:val="00EF7132"/>
    <w:rsid w:val="00EF78AF"/>
    <w:rsid w:val="00EF7B0E"/>
    <w:rsid w:val="00EF7D3F"/>
    <w:rsid w:val="00F0023E"/>
    <w:rsid w:val="00F00342"/>
    <w:rsid w:val="00F00E26"/>
    <w:rsid w:val="00F01017"/>
    <w:rsid w:val="00F01373"/>
    <w:rsid w:val="00F013DC"/>
    <w:rsid w:val="00F015B7"/>
    <w:rsid w:val="00F01692"/>
    <w:rsid w:val="00F019E6"/>
    <w:rsid w:val="00F01BA8"/>
    <w:rsid w:val="00F01FCB"/>
    <w:rsid w:val="00F02144"/>
    <w:rsid w:val="00F0278F"/>
    <w:rsid w:val="00F02E43"/>
    <w:rsid w:val="00F02F45"/>
    <w:rsid w:val="00F02FD2"/>
    <w:rsid w:val="00F03423"/>
    <w:rsid w:val="00F03789"/>
    <w:rsid w:val="00F03E35"/>
    <w:rsid w:val="00F0405F"/>
    <w:rsid w:val="00F0430A"/>
    <w:rsid w:val="00F049E0"/>
    <w:rsid w:val="00F04DDD"/>
    <w:rsid w:val="00F04E1B"/>
    <w:rsid w:val="00F05168"/>
    <w:rsid w:val="00F051AD"/>
    <w:rsid w:val="00F05797"/>
    <w:rsid w:val="00F0690A"/>
    <w:rsid w:val="00F07667"/>
    <w:rsid w:val="00F07D5B"/>
    <w:rsid w:val="00F07FB8"/>
    <w:rsid w:val="00F108B0"/>
    <w:rsid w:val="00F109B0"/>
    <w:rsid w:val="00F10A3B"/>
    <w:rsid w:val="00F10B11"/>
    <w:rsid w:val="00F111F1"/>
    <w:rsid w:val="00F11572"/>
    <w:rsid w:val="00F11596"/>
    <w:rsid w:val="00F1194F"/>
    <w:rsid w:val="00F11C66"/>
    <w:rsid w:val="00F126FE"/>
    <w:rsid w:val="00F12AA7"/>
    <w:rsid w:val="00F12D47"/>
    <w:rsid w:val="00F12E73"/>
    <w:rsid w:val="00F12EB0"/>
    <w:rsid w:val="00F13EB4"/>
    <w:rsid w:val="00F13FCF"/>
    <w:rsid w:val="00F14108"/>
    <w:rsid w:val="00F1457F"/>
    <w:rsid w:val="00F14A52"/>
    <w:rsid w:val="00F14E8E"/>
    <w:rsid w:val="00F155C3"/>
    <w:rsid w:val="00F157A0"/>
    <w:rsid w:val="00F15DA2"/>
    <w:rsid w:val="00F16204"/>
    <w:rsid w:val="00F164DD"/>
    <w:rsid w:val="00F16E17"/>
    <w:rsid w:val="00F16FEB"/>
    <w:rsid w:val="00F17243"/>
    <w:rsid w:val="00F17645"/>
    <w:rsid w:val="00F203CA"/>
    <w:rsid w:val="00F2049C"/>
    <w:rsid w:val="00F20FD1"/>
    <w:rsid w:val="00F22A28"/>
    <w:rsid w:val="00F22FDF"/>
    <w:rsid w:val="00F23391"/>
    <w:rsid w:val="00F237C2"/>
    <w:rsid w:val="00F23C76"/>
    <w:rsid w:val="00F241FD"/>
    <w:rsid w:val="00F244AF"/>
    <w:rsid w:val="00F24937"/>
    <w:rsid w:val="00F25164"/>
    <w:rsid w:val="00F2589C"/>
    <w:rsid w:val="00F25A13"/>
    <w:rsid w:val="00F25DB6"/>
    <w:rsid w:val="00F26275"/>
    <w:rsid w:val="00F268DA"/>
    <w:rsid w:val="00F26912"/>
    <w:rsid w:val="00F26F1D"/>
    <w:rsid w:val="00F27477"/>
    <w:rsid w:val="00F27586"/>
    <w:rsid w:val="00F30267"/>
    <w:rsid w:val="00F3139E"/>
    <w:rsid w:val="00F31548"/>
    <w:rsid w:val="00F3160E"/>
    <w:rsid w:val="00F31A3D"/>
    <w:rsid w:val="00F3200F"/>
    <w:rsid w:val="00F320A4"/>
    <w:rsid w:val="00F3240E"/>
    <w:rsid w:val="00F32626"/>
    <w:rsid w:val="00F32DCE"/>
    <w:rsid w:val="00F3338C"/>
    <w:rsid w:val="00F336A1"/>
    <w:rsid w:val="00F349BC"/>
    <w:rsid w:val="00F34D5F"/>
    <w:rsid w:val="00F34DAA"/>
    <w:rsid w:val="00F34E5F"/>
    <w:rsid w:val="00F35481"/>
    <w:rsid w:val="00F354B9"/>
    <w:rsid w:val="00F35A4E"/>
    <w:rsid w:val="00F35AE6"/>
    <w:rsid w:val="00F365B6"/>
    <w:rsid w:val="00F36DCC"/>
    <w:rsid w:val="00F37682"/>
    <w:rsid w:val="00F407B6"/>
    <w:rsid w:val="00F40EB2"/>
    <w:rsid w:val="00F41173"/>
    <w:rsid w:val="00F41426"/>
    <w:rsid w:val="00F414E4"/>
    <w:rsid w:val="00F428D4"/>
    <w:rsid w:val="00F434DF"/>
    <w:rsid w:val="00F43832"/>
    <w:rsid w:val="00F43A6B"/>
    <w:rsid w:val="00F43C03"/>
    <w:rsid w:val="00F43F7F"/>
    <w:rsid w:val="00F44781"/>
    <w:rsid w:val="00F44D5E"/>
    <w:rsid w:val="00F45058"/>
    <w:rsid w:val="00F45609"/>
    <w:rsid w:val="00F45E20"/>
    <w:rsid w:val="00F45E41"/>
    <w:rsid w:val="00F45FC5"/>
    <w:rsid w:val="00F46182"/>
    <w:rsid w:val="00F467BD"/>
    <w:rsid w:val="00F46D96"/>
    <w:rsid w:val="00F46DFE"/>
    <w:rsid w:val="00F470C4"/>
    <w:rsid w:val="00F4E5EF"/>
    <w:rsid w:val="00F501B5"/>
    <w:rsid w:val="00F50388"/>
    <w:rsid w:val="00F50CF9"/>
    <w:rsid w:val="00F51226"/>
    <w:rsid w:val="00F51DE1"/>
    <w:rsid w:val="00F5213B"/>
    <w:rsid w:val="00F52384"/>
    <w:rsid w:val="00F52C84"/>
    <w:rsid w:val="00F52F35"/>
    <w:rsid w:val="00F52FD2"/>
    <w:rsid w:val="00F5322E"/>
    <w:rsid w:val="00F53BBA"/>
    <w:rsid w:val="00F53CAE"/>
    <w:rsid w:val="00F53CEC"/>
    <w:rsid w:val="00F54448"/>
    <w:rsid w:val="00F54AB0"/>
    <w:rsid w:val="00F54F64"/>
    <w:rsid w:val="00F55076"/>
    <w:rsid w:val="00F557E4"/>
    <w:rsid w:val="00F55C2E"/>
    <w:rsid w:val="00F55FB9"/>
    <w:rsid w:val="00F565CA"/>
    <w:rsid w:val="00F573BC"/>
    <w:rsid w:val="00F57880"/>
    <w:rsid w:val="00F6046B"/>
    <w:rsid w:val="00F60913"/>
    <w:rsid w:val="00F60B38"/>
    <w:rsid w:val="00F60F6B"/>
    <w:rsid w:val="00F619E1"/>
    <w:rsid w:val="00F62376"/>
    <w:rsid w:val="00F625C8"/>
    <w:rsid w:val="00F62716"/>
    <w:rsid w:val="00F628CC"/>
    <w:rsid w:val="00F62BF3"/>
    <w:rsid w:val="00F6315B"/>
    <w:rsid w:val="00F6349A"/>
    <w:rsid w:val="00F63C5A"/>
    <w:rsid w:val="00F63C5F"/>
    <w:rsid w:val="00F6464A"/>
    <w:rsid w:val="00F64F8D"/>
    <w:rsid w:val="00F65229"/>
    <w:rsid w:val="00F6556C"/>
    <w:rsid w:val="00F6689E"/>
    <w:rsid w:val="00F66971"/>
    <w:rsid w:val="00F669AD"/>
    <w:rsid w:val="00F66CDB"/>
    <w:rsid w:val="00F67517"/>
    <w:rsid w:val="00F67733"/>
    <w:rsid w:val="00F67A95"/>
    <w:rsid w:val="00F70756"/>
    <w:rsid w:val="00F70A15"/>
    <w:rsid w:val="00F7136D"/>
    <w:rsid w:val="00F71445"/>
    <w:rsid w:val="00F71808"/>
    <w:rsid w:val="00F7221F"/>
    <w:rsid w:val="00F728E7"/>
    <w:rsid w:val="00F72C39"/>
    <w:rsid w:val="00F72E22"/>
    <w:rsid w:val="00F72F61"/>
    <w:rsid w:val="00F731C6"/>
    <w:rsid w:val="00F73399"/>
    <w:rsid w:val="00F7416D"/>
    <w:rsid w:val="00F741D0"/>
    <w:rsid w:val="00F742B7"/>
    <w:rsid w:val="00F74FCE"/>
    <w:rsid w:val="00F75134"/>
    <w:rsid w:val="00F7550A"/>
    <w:rsid w:val="00F7572C"/>
    <w:rsid w:val="00F757B4"/>
    <w:rsid w:val="00F75FA4"/>
    <w:rsid w:val="00F768F7"/>
    <w:rsid w:val="00F769D0"/>
    <w:rsid w:val="00F76BB6"/>
    <w:rsid w:val="00F77407"/>
    <w:rsid w:val="00F77E50"/>
    <w:rsid w:val="00F80030"/>
    <w:rsid w:val="00F80747"/>
    <w:rsid w:val="00F807FE"/>
    <w:rsid w:val="00F80B3D"/>
    <w:rsid w:val="00F81308"/>
    <w:rsid w:val="00F8150C"/>
    <w:rsid w:val="00F8175E"/>
    <w:rsid w:val="00F81914"/>
    <w:rsid w:val="00F81C11"/>
    <w:rsid w:val="00F826F8"/>
    <w:rsid w:val="00F82C6D"/>
    <w:rsid w:val="00F82EE8"/>
    <w:rsid w:val="00F83D25"/>
    <w:rsid w:val="00F83E4F"/>
    <w:rsid w:val="00F845F7"/>
    <w:rsid w:val="00F84690"/>
    <w:rsid w:val="00F849C0"/>
    <w:rsid w:val="00F8547D"/>
    <w:rsid w:val="00F8549B"/>
    <w:rsid w:val="00F8571F"/>
    <w:rsid w:val="00F85BC4"/>
    <w:rsid w:val="00F85C5A"/>
    <w:rsid w:val="00F85F72"/>
    <w:rsid w:val="00F872C4"/>
    <w:rsid w:val="00F87575"/>
    <w:rsid w:val="00F87F73"/>
    <w:rsid w:val="00F90785"/>
    <w:rsid w:val="00F911F5"/>
    <w:rsid w:val="00F91534"/>
    <w:rsid w:val="00F91707"/>
    <w:rsid w:val="00F91B73"/>
    <w:rsid w:val="00F91C3D"/>
    <w:rsid w:val="00F92621"/>
    <w:rsid w:val="00F9269A"/>
    <w:rsid w:val="00F9285C"/>
    <w:rsid w:val="00F92BAB"/>
    <w:rsid w:val="00F92F6B"/>
    <w:rsid w:val="00F93460"/>
    <w:rsid w:val="00F93668"/>
    <w:rsid w:val="00F93E51"/>
    <w:rsid w:val="00F940B0"/>
    <w:rsid w:val="00F948E9"/>
    <w:rsid w:val="00F94F6D"/>
    <w:rsid w:val="00F96143"/>
    <w:rsid w:val="00F966C0"/>
    <w:rsid w:val="00F968DB"/>
    <w:rsid w:val="00F96907"/>
    <w:rsid w:val="00F96CD2"/>
    <w:rsid w:val="00F9750A"/>
    <w:rsid w:val="00FA028F"/>
    <w:rsid w:val="00FA053B"/>
    <w:rsid w:val="00FA0834"/>
    <w:rsid w:val="00FA1D46"/>
    <w:rsid w:val="00FA1D67"/>
    <w:rsid w:val="00FA23E6"/>
    <w:rsid w:val="00FA2B57"/>
    <w:rsid w:val="00FA38FF"/>
    <w:rsid w:val="00FA3A67"/>
    <w:rsid w:val="00FA407D"/>
    <w:rsid w:val="00FA418E"/>
    <w:rsid w:val="00FA4339"/>
    <w:rsid w:val="00FA4849"/>
    <w:rsid w:val="00FA4957"/>
    <w:rsid w:val="00FA67E8"/>
    <w:rsid w:val="00FA688E"/>
    <w:rsid w:val="00FA6F0B"/>
    <w:rsid w:val="00FB0477"/>
    <w:rsid w:val="00FB04A7"/>
    <w:rsid w:val="00FB0B20"/>
    <w:rsid w:val="00FB0E38"/>
    <w:rsid w:val="00FB1526"/>
    <w:rsid w:val="00FB1FC9"/>
    <w:rsid w:val="00FB2805"/>
    <w:rsid w:val="00FB2DA3"/>
    <w:rsid w:val="00FB2FF7"/>
    <w:rsid w:val="00FB3708"/>
    <w:rsid w:val="00FB4190"/>
    <w:rsid w:val="00FB41FF"/>
    <w:rsid w:val="00FB43F3"/>
    <w:rsid w:val="00FB4D36"/>
    <w:rsid w:val="00FB5036"/>
    <w:rsid w:val="00FB5888"/>
    <w:rsid w:val="00FB58D9"/>
    <w:rsid w:val="00FB5AC8"/>
    <w:rsid w:val="00FB5EBF"/>
    <w:rsid w:val="00FB5EE3"/>
    <w:rsid w:val="00FB6D6B"/>
    <w:rsid w:val="00FB7A62"/>
    <w:rsid w:val="00FB7BC8"/>
    <w:rsid w:val="00FB7EDE"/>
    <w:rsid w:val="00FB7F17"/>
    <w:rsid w:val="00FC0071"/>
    <w:rsid w:val="00FC0730"/>
    <w:rsid w:val="00FC077A"/>
    <w:rsid w:val="00FC1C10"/>
    <w:rsid w:val="00FC239A"/>
    <w:rsid w:val="00FC2F0C"/>
    <w:rsid w:val="00FC3056"/>
    <w:rsid w:val="00FC307D"/>
    <w:rsid w:val="00FC311B"/>
    <w:rsid w:val="00FC32DA"/>
    <w:rsid w:val="00FC32E2"/>
    <w:rsid w:val="00FC3358"/>
    <w:rsid w:val="00FC3593"/>
    <w:rsid w:val="00FC3990"/>
    <w:rsid w:val="00FC44D7"/>
    <w:rsid w:val="00FC4732"/>
    <w:rsid w:val="00FC53C7"/>
    <w:rsid w:val="00FC56B4"/>
    <w:rsid w:val="00FC5A52"/>
    <w:rsid w:val="00FC5CC9"/>
    <w:rsid w:val="00FC644A"/>
    <w:rsid w:val="00FC66EC"/>
    <w:rsid w:val="00FC7850"/>
    <w:rsid w:val="00FC7915"/>
    <w:rsid w:val="00FC7E5A"/>
    <w:rsid w:val="00FD0804"/>
    <w:rsid w:val="00FD08C5"/>
    <w:rsid w:val="00FD120A"/>
    <w:rsid w:val="00FD1E23"/>
    <w:rsid w:val="00FD1FBE"/>
    <w:rsid w:val="00FD2113"/>
    <w:rsid w:val="00FD2403"/>
    <w:rsid w:val="00FD2760"/>
    <w:rsid w:val="00FD4190"/>
    <w:rsid w:val="00FD58E6"/>
    <w:rsid w:val="00FD5A7C"/>
    <w:rsid w:val="00FD5BF3"/>
    <w:rsid w:val="00FD5D6B"/>
    <w:rsid w:val="00FD6320"/>
    <w:rsid w:val="00FD6E29"/>
    <w:rsid w:val="00FD719F"/>
    <w:rsid w:val="00FD7653"/>
    <w:rsid w:val="00FD77E5"/>
    <w:rsid w:val="00FD7A62"/>
    <w:rsid w:val="00FD7F64"/>
    <w:rsid w:val="00FE11A6"/>
    <w:rsid w:val="00FE1B5C"/>
    <w:rsid w:val="00FE2E24"/>
    <w:rsid w:val="00FE309A"/>
    <w:rsid w:val="00FE33F8"/>
    <w:rsid w:val="00FE3A14"/>
    <w:rsid w:val="00FE3EC1"/>
    <w:rsid w:val="00FE41A6"/>
    <w:rsid w:val="00FE434F"/>
    <w:rsid w:val="00FE48F7"/>
    <w:rsid w:val="00FE608A"/>
    <w:rsid w:val="00FE6709"/>
    <w:rsid w:val="00FE6A4B"/>
    <w:rsid w:val="00FE732B"/>
    <w:rsid w:val="00FE754C"/>
    <w:rsid w:val="00FE76F9"/>
    <w:rsid w:val="00FF1214"/>
    <w:rsid w:val="00FF1572"/>
    <w:rsid w:val="00FF1AE7"/>
    <w:rsid w:val="00FF227D"/>
    <w:rsid w:val="00FF2B63"/>
    <w:rsid w:val="00FF2C50"/>
    <w:rsid w:val="00FF31FD"/>
    <w:rsid w:val="00FF38FC"/>
    <w:rsid w:val="00FF4546"/>
    <w:rsid w:val="00FF46C0"/>
    <w:rsid w:val="00FF47F2"/>
    <w:rsid w:val="00FF482C"/>
    <w:rsid w:val="00FF6530"/>
    <w:rsid w:val="00FF71B9"/>
    <w:rsid w:val="00FF7212"/>
    <w:rsid w:val="00FF723F"/>
    <w:rsid w:val="00FF7846"/>
    <w:rsid w:val="00FF78BA"/>
    <w:rsid w:val="01368EDF"/>
    <w:rsid w:val="01462F14"/>
    <w:rsid w:val="01918B4A"/>
    <w:rsid w:val="01A81F48"/>
    <w:rsid w:val="01B30E7B"/>
    <w:rsid w:val="01CCFCFD"/>
    <w:rsid w:val="028D9FE1"/>
    <w:rsid w:val="029DB9B6"/>
    <w:rsid w:val="02ADA14E"/>
    <w:rsid w:val="02B0D1BD"/>
    <w:rsid w:val="02FD9B21"/>
    <w:rsid w:val="032D5BAB"/>
    <w:rsid w:val="03330D3D"/>
    <w:rsid w:val="0343B39B"/>
    <w:rsid w:val="034E5F9E"/>
    <w:rsid w:val="036332F2"/>
    <w:rsid w:val="0389F45F"/>
    <w:rsid w:val="03A86009"/>
    <w:rsid w:val="03D09507"/>
    <w:rsid w:val="042FC0A3"/>
    <w:rsid w:val="0440729F"/>
    <w:rsid w:val="046F67A4"/>
    <w:rsid w:val="048106FD"/>
    <w:rsid w:val="04950BBC"/>
    <w:rsid w:val="0559856C"/>
    <w:rsid w:val="05684C83"/>
    <w:rsid w:val="05760C3C"/>
    <w:rsid w:val="05F8DCEA"/>
    <w:rsid w:val="061A7647"/>
    <w:rsid w:val="0628A5F7"/>
    <w:rsid w:val="063EE1AE"/>
    <w:rsid w:val="06445A88"/>
    <w:rsid w:val="06DD65B6"/>
    <w:rsid w:val="071668F9"/>
    <w:rsid w:val="072B8058"/>
    <w:rsid w:val="072DDD3D"/>
    <w:rsid w:val="0730BD85"/>
    <w:rsid w:val="0798F977"/>
    <w:rsid w:val="07C27123"/>
    <w:rsid w:val="07E55F64"/>
    <w:rsid w:val="08110924"/>
    <w:rsid w:val="08114FD9"/>
    <w:rsid w:val="08588F63"/>
    <w:rsid w:val="08F03EFA"/>
    <w:rsid w:val="09326343"/>
    <w:rsid w:val="093344A9"/>
    <w:rsid w:val="0952EE48"/>
    <w:rsid w:val="0971D243"/>
    <w:rsid w:val="0985912C"/>
    <w:rsid w:val="09D6AA0E"/>
    <w:rsid w:val="0A4A562F"/>
    <w:rsid w:val="0A4D61FB"/>
    <w:rsid w:val="0A53ABD2"/>
    <w:rsid w:val="0A657DFF"/>
    <w:rsid w:val="0AC735D9"/>
    <w:rsid w:val="0AF78F26"/>
    <w:rsid w:val="0B431A0C"/>
    <w:rsid w:val="0B454820"/>
    <w:rsid w:val="0BC74EF3"/>
    <w:rsid w:val="0BE6EDA5"/>
    <w:rsid w:val="0BE97A46"/>
    <w:rsid w:val="0C1F6EEB"/>
    <w:rsid w:val="0C3D9994"/>
    <w:rsid w:val="0C5F734E"/>
    <w:rsid w:val="0C794186"/>
    <w:rsid w:val="0CC2099C"/>
    <w:rsid w:val="0CD588FB"/>
    <w:rsid w:val="0D2D0B66"/>
    <w:rsid w:val="0D67F383"/>
    <w:rsid w:val="0D6DE38C"/>
    <w:rsid w:val="0DE4AFCE"/>
    <w:rsid w:val="0DEAF7AF"/>
    <w:rsid w:val="0DFDD82B"/>
    <w:rsid w:val="0E290787"/>
    <w:rsid w:val="0EBF4F78"/>
    <w:rsid w:val="0EF19B1E"/>
    <w:rsid w:val="0F1AE8E4"/>
    <w:rsid w:val="0FE84639"/>
    <w:rsid w:val="10B7D335"/>
    <w:rsid w:val="11786D47"/>
    <w:rsid w:val="12068CD6"/>
    <w:rsid w:val="12245267"/>
    <w:rsid w:val="1230AD3D"/>
    <w:rsid w:val="12A7904C"/>
    <w:rsid w:val="12D94589"/>
    <w:rsid w:val="1320DDFF"/>
    <w:rsid w:val="136452D7"/>
    <w:rsid w:val="13956C1A"/>
    <w:rsid w:val="13B964D1"/>
    <w:rsid w:val="13C3C799"/>
    <w:rsid w:val="13ECF493"/>
    <w:rsid w:val="143E48D7"/>
    <w:rsid w:val="145DD716"/>
    <w:rsid w:val="14C15367"/>
    <w:rsid w:val="15339AE0"/>
    <w:rsid w:val="15480360"/>
    <w:rsid w:val="1568E3AA"/>
    <w:rsid w:val="15941D8C"/>
    <w:rsid w:val="15B96B19"/>
    <w:rsid w:val="15C4671C"/>
    <w:rsid w:val="16147744"/>
    <w:rsid w:val="162DEBEE"/>
    <w:rsid w:val="167943C5"/>
    <w:rsid w:val="167FF2F9"/>
    <w:rsid w:val="1748C86B"/>
    <w:rsid w:val="176774E0"/>
    <w:rsid w:val="1770175C"/>
    <w:rsid w:val="18E91909"/>
    <w:rsid w:val="1910D9EF"/>
    <w:rsid w:val="1929534C"/>
    <w:rsid w:val="194C8256"/>
    <w:rsid w:val="1964C833"/>
    <w:rsid w:val="1964D381"/>
    <w:rsid w:val="19667AE6"/>
    <w:rsid w:val="19AC02D2"/>
    <w:rsid w:val="19D3945B"/>
    <w:rsid w:val="1A1675DA"/>
    <w:rsid w:val="1A72F0FC"/>
    <w:rsid w:val="1AB92673"/>
    <w:rsid w:val="1B368D25"/>
    <w:rsid w:val="1BBAFFC7"/>
    <w:rsid w:val="1BC60E3C"/>
    <w:rsid w:val="1BD13405"/>
    <w:rsid w:val="1BDA35F0"/>
    <w:rsid w:val="1BF6DB86"/>
    <w:rsid w:val="1BF7CE27"/>
    <w:rsid w:val="1C0E0D5C"/>
    <w:rsid w:val="1C237DCE"/>
    <w:rsid w:val="1C39AEFB"/>
    <w:rsid w:val="1C66F0BD"/>
    <w:rsid w:val="1C968103"/>
    <w:rsid w:val="1CC70728"/>
    <w:rsid w:val="1CEAE7BE"/>
    <w:rsid w:val="1D68A63A"/>
    <w:rsid w:val="1DBB3011"/>
    <w:rsid w:val="1DBC8A2C"/>
    <w:rsid w:val="1DDB6713"/>
    <w:rsid w:val="1E332473"/>
    <w:rsid w:val="1E439312"/>
    <w:rsid w:val="1E6A0EA7"/>
    <w:rsid w:val="1ED0BEA0"/>
    <w:rsid w:val="1EDC9CA2"/>
    <w:rsid w:val="1F17C2B0"/>
    <w:rsid w:val="1F280E1F"/>
    <w:rsid w:val="1F3050C0"/>
    <w:rsid w:val="1F4610C3"/>
    <w:rsid w:val="1FD05F0D"/>
    <w:rsid w:val="1FD47130"/>
    <w:rsid w:val="1FFA2F67"/>
    <w:rsid w:val="1FFFED29"/>
    <w:rsid w:val="20067D48"/>
    <w:rsid w:val="2009FE48"/>
    <w:rsid w:val="202B3B0D"/>
    <w:rsid w:val="206AE658"/>
    <w:rsid w:val="2074AB62"/>
    <w:rsid w:val="20A69356"/>
    <w:rsid w:val="20E35842"/>
    <w:rsid w:val="2132745A"/>
    <w:rsid w:val="215C3E04"/>
    <w:rsid w:val="216630A2"/>
    <w:rsid w:val="217E339D"/>
    <w:rsid w:val="2186BDC2"/>
    <w:rsid w:val="21D13477"/>
    <w:rsid w:val="21F8F58B"/>
    <w:rsid w:val="21FA1F21"/>
    <w:rsid w:val="21FEEA34"/>
    <w:rsid w:val="2208CB7F"/>
    <w:rsid w:val="226658DE"/>
    <w:rsid w:val="22AB0FFB"/>
    <w:rsid w:val="22B85A56"/>
    <w:rsid w:val="22C080FC"/>
    <w:rsid w:val="22FDE242"/>
    <w:rsid w:val="231510C7"/>
    <w:rsid w:val="23364DE0"/>
    <w:rsid w:val="235B0AEF"/>
    <w:rsid w:val="23A9D5F0"/>
    <w:rsid w:val="23B37222"/>
    <w:rsid w:val="23E1D19F"/>
    <w:rsid w:val="24197C5D"/>
    <w:rsid w:val="2446E05C"/>
    <w:rsid w:val="2458DA45"/>
    <w:rsid w:val="2460F045"/>
    <w:rsid w:val="24874340"/>
    <w:rsid w:val="24B054BE"/>
    <w:rsid w:val="24ED174A"/>
    <w:rsid w:val="24F6DB50"/>
    <w:rsid w:val="24FAC1C0"/>
    <w:rsid w:val="2545A651"/>
    <w:rsid w:val="2558850C"/>
    <w:rsid w:val="257A0479"/>
    <w:rsid w:val="259BA546"/>
    <w:rsid w:val="25AE73B4"/>
    <w:rsid w:val="25CB3A24"/>
    <w:rsid w:val="2600BBA9"/>
    <w:rsid w:val="261F9AC0"/>
    <w:rsid w:val="2668FD27"/>
    <w:rsid w:val="26793FCC"/>
    <w:rsid w:val="2685A6C2"/>
    <w:rsid w:val="26DFA0C7"/>
    <w:rsid w:val="26EDD9E1"/>
    <w:rsid w:val="271E95EA"/>
    <w:rsid w:val="2742A6A5"/>
    <w:rsid w:val="27B82B08"/>
    <w:rsid w:val="27C2D468"/>
    <w:rsid w:val="27DC8363"/>
    <w:rsid w:val="27E5FFAF"/>
    <w:rsid w:val="27FA0582"/>
    <w:rsid w:val="280EBAA9"/>
    <w:rsid w:val="287D4713"/>
    <w:rsid w:val="2890437D"/>
    <w:rsid w:val="2892ECCB"/>
    <w:rsid w:val="28B1A53B"/>
    <w:rsid w:val="28D34608"/>
    <w:rsid w:val="28FF09A6"/>
    <w:rsid w:val="292FC280"/>
    <w:rsid w:val="2954F05D"/>
    <w:rsid w:val="29614F83"/>
    <w:rsid w:val="297741DB"/>
    <w:rsid w:val="29AF049A"/>
    <w:rsid w:val="29B72E8E"/>
    <w:rsid w:val="29F4D7E3"/>
    <w:rsid w:val="29FAB507"/>
    <w:rsid w:val="2A18032A"/>
    <w:rsid w:val="2A57A563"/>
    <w:rsid w:val="2A6998D1"/>
    <w:rsid w:val="2A6F1669"/>
    <w:rsid w:val="2AA45B99"/>
    <w:rsid w:val="2AB40264"/>
    <w:rsid w:val="2AEFCBCA"/>
    <w:rsid w:val="2B07A057"/>
    <w:rsid w:val="2B5663E2"/>
    <w:rsid w:val="2B7BEA7F"/>
    <w:rsid w:val="2B97424C"/>
    <w:rsid w:val="2BADD64A"/>
    <w:rsid w:val="2BEC40D5"/>
    <w:rsid w:val="2C0C3204"/>
    <w:rsid w:val="2C21534B"/>
    <w:rsid w:val="2C3F0406"/>
    <w:rsid w:val="2CB9469A"/>
    <w:rsid w:val="2CE7B707"/>
    <w:rsid w:val="2D881136"/>
    <w:rsid w:val="2E0490D2"/>
    <w:rsid w:val="2E07AA11"/>
    <w:rsid w:val="2E510577"/>
    <w:rsid w:val="2E896D9C"/>
    <w:rsid w:val="2EC66B15"/>
    <w:rsid w:val="2EEB4A15"/>
    <w:rsid w:val="2EEB5D54"/>
    <w:rsid w:val="2FB4B549"/>
    <w:rsid w:val="2FE5753F"/>
    <w:rsid w:val="2FE582B4"/>
    <w:rsid w:val="30202D49"/>
    <w:rsid w:val="30605EFC"/>
    <w:rsid w:val="306E6B13"/>
    <w:rsid w:val="30AEEE34"/>
    <w:rsid w:val="30BA14B2"/>
    <w:rsid w:val="30DE57ED"/>
    <w:rsid w:val="31067310"/>
    <w:rsid w:val="310A1B8B"/>
    <w:rsid w:val="31242868"/>
    <w:rsid w:val="318CCA8B"/>
    <w:rsid w:val="31EF77CD"/>
    <w:rsid w:val="31F88C12"/>
    <w:rsid w:val="321B1057"/>
    <w:rsid w:val="329FEE80"/>
    <w:rsid w:val="32C1F2D7"/>
    <w:rsid w:val="32C61654"/>
    <w:rsid w:val="32EC560B"/>
    <w:rsid w:val="331DBFC6"/>
    <w:rsid w:val="332135C7"/>
    <w:rsid w:val="33516AE0"/>
    <w:rsid w:val="336175C7"/>
    <w:rsid w:val="33677F6A"/>
    <w:rsid w:val="337E5218"/>
    <w:rsid w:val="3385B927"/>
    <w:rsid w:val="339B209F"/>
    <w:rsid w:val="33BC7511"/>
    <w:rsid w:val="33DC7E4D"/>
    <w:rsid w:val="343BC4B2"/>
    <w:rsid w:val="343D9F91"/>
    <w:rsid w:val="34527755"/>
    <w:rsid w:val="34539A2F"/>
    <w:rsid w:val="345CCBD5"/>
    <w:rsid w:val="3461E6B5"/>
    <w:rsid w:val="346EFE0F"/>
    <w:rsid w:val="3476EB95"/>
    <w:rsid w:val="34FEE176"/>
    <w:rsid w:val="34FF2F55"/>
    <w:rsid w:val="351C8A10"/>
    <w:rsid w:val="3554AC98"/>
    <w:rsid w:val="357D368F"/>
    <w:rsid w:val="359C110F"/>
    <w:rsid w:val="35C0A923"/>
    <w:rsid w:val="35FDB716"/>
    <w:rsid w:val="3629EA57"/>
    <w:rsid w:val="3654CA12"/>
    <w:rsid w:val="366F364B"/>
    <w:rsid w:val="368BD29F"/>
    <w:rsid w:val="3691580B"/>
    <w:rsid w:val="36DEB295"/>
    <w:rsid w:val="36FB058C"/>
    <w:rsid w:val="37498F20"/>
    <w:rsid w:val="374F8683"/>
    <w:rsid w:val="37A9E3D5"/>
    <w:rsid w:val="37E6235F"/>
    <w:rsid w:val="380BC960"/>
    <w:rsid w:val="382C7815"/>
    <w:rsid w:val="38592B58"/>
    <w:rsid w:val="3884D06F"/>
    <w:rsid w:val="38CAC3DD"/>
    <w:rsid w:val="38F84BCA"/>
    <w:rsid w:val="38FF7837"/>
    <w:rsid w:val="3910C21F"/>
    <w:rsid w:val="3917805A"/>
    <w:rsid w:val="3968CB63"/>
    <w:rsid w:val="39C9739A"/>
    <w:rsid w:val="39CFEA21"/>
    <w:rsid w:val="39F0A87A"/>
    <w:rsid w:val="3A1D09C8"/>
    <w:rsid w:val="3A1FAE75"/>
    <w:rsid w:val="3A291ACB"/>
    <w:rsid w:val="3A32CDBE"/>
    <w:rsid w:val="3A47A8FF"/>
    <w:rsid w:val="3A7501F6"/>
    <w:rsid w:val="3AA19EEE"/>
    <w:rsid w:val="3AF825A5"/>
    <w:rsid w:val="3B0A056B"/>
    <w:rsid w:val="3B2D3BFF"/>
    <w:rsid w:val="3B3E33FC"/>
    <w:rsid w:val="3B8A7179"/>
    <w:rsid w:val="3B8BCB94"/>
    <w:rsid w:val="3BB298D3"/>
    <w:rsid w:val="3BC91B18"/>
    <w:rsid w:val="3C3C73CF"/>
    <w:rsid w:val="3C68D51D"/>
    <w:rsid w:val="3CDA045D"/>
    <w:rsid w:val="3CF77F8C"/>
    <w:rsid w:val="3DD93FB0"/>
    <w:rsid w:val="3E04A57E"/>
    <w:rsid w:val="3E3C3C86"/>
    <w:rsid w:val="3E457DDC"/>
    <w:rsid w:val="3E74216D"/>
    <w:rsid w:val="3E7FEBD3"/>
    <w:rsid w:val="3EB8DD10"/>
    <w:rsid w:val="3EF3F203"/>
    <w:rsid w:val="3FFFAFB8"/>
    <w:rsid w:val="40309A62"/>
    <w:rsid w:val="40D94D32"/>
    <w:rsid w:val="41076E1C"/>
    <w:rsid w:val="411490F6"/>
    <w:rsid w:val="41285EDF"/>
    <w:rsid w:val="41A045D4"/>
    <w:rsid w:val="41C998B5"/>
    <w:rsid w:val="41DAFC06"/>
    <w:rsid w:val="4283EDBA"/>
    <w:rsid w:val="42ACB0D3"/>
    <w:rsid w:val="433E7DC3"/>
    <w:rsid w:val="4355A0B7"/>
    <w:rsid w:val="43BC97CA"/>
    <w:rsid w:val="43DD146B"/>
    <w:rsid w:val="445110BC"/>
    <w:rsid w:val="445C7176"/>
    <w:rsid w:val="446CF7D2"/>
    <w:rsid w:val="447FF805"/>
    <w:rsid w:val="44D90DE2"/>
    <w:rsid w:val="44DE584B"/>
    <w:rsid w:val="45037AD7"/>
    <w:rsid w:val="450CE95A"/>
    <w:rsid w:val="45430D85"/>
    <w:rsid w:val="4555B00C"/>
    <w:rsid w:val="4566859D"/>
    <w:rsid w:val="4567A9F5"/>
    <w:rsid w:val="45CA2DB8"/>
    <w:rsid w:val="45F15D4C"/>
    <w:rsid w:val="46144B8D"/>
    <w:rsid w:val="4635D8F4"/>
    <w:rsid w:val="46E2AE45"/>
    <w:rsid w:val="471CB168"/>
    <w:rsid w:val="47348668"/>
    <w:rsid w:val="47410605"/>
    <w:rsid w:val="47528264"/>
    <w:rsid w:val="476FDF51"/>
    <w:rsid w:val="477A7658"/>
    <w:rsid w:val="47BCC29B"/>
    <w:rsid w:val="47D4C146"/>
    <w:rsid w:val="47DAF27D"/>
    <w:rsid w:val="48205BD5"/>
    <w:rsid w:val="483DCBEC"/>
    <w:rsid w:val="484988CF"/>
    <w:rsid w:val="4854C452"/>
    <w:rsid w:val="485538A9"/>
    <w:rsid w:val="488D0FB9"/>
    <w:rsid w:val="48BFBEDE"/>
    <w:rsid w:val="4914177E"/>
    <w:rsid w:val="4925A54A"/>
    <w:rsid w:val="49278E77"/>
    <w:rsid w:val="49318F02"/>
    <w:rsid w:val="4935D8B5"/>
    <w:rsid w:val="493E5F25"/>
    <w:rsid w:val="497706BF"/>
    <w:rsid w:val="499F98F3"/>
    <w:rsid w:val="49BEAA3A"/>
    <w:rsid w:val="49D4D314"/>
    <w:rsid w:val="49DE5997"/>
    <w:rsid w:val="49E89F91"/>
    <w:rsid w:val="4A0EDCEA"/>
    <w:rsid w:val="4A315CF7"/>
    <w:rsid w:val="4A3801D9"/>
    <w:rsid w:val="4ABFB03E"/>
    <w:rsid w:val="4B025A44"/>
    <w:rsid w:val="4B038847"/>
    <w:rsid w:val="4B12D720"/>
    <w:rsid w:val="4B3B6954"/>
    <w:rsid w:val="4B75F893"/>
    <w:rsid w:val="4B96DFAC"/>
    <w:rsid w:val="4C982144"/>
    <w:rsid w:val="4CC0EFC8"/>
    <w:rsid w:val="4CD739B5"/>
    <w:rsid w:val="4D50D19A"/>
    <w:rsid w:val="4D59937D"/>
    <w:rsid w:val="4DC30F22"/>
    <w:rsid w:val="4E15CDEA"/>
    <w:rsid w:val="4E426305"/>
    <w:rsid w:val="4E75F158"/>
    <w:rsid w:val="4E827D2C"/>
    <w:rsid w:val="4F0E9AF0"/>
    <w:rsid w:val="4F5CB866"/>
    <w:rsid w:val="4F5D9449"/>
    <w:rsid w:val="4F8C20E9"/>
    <w:rsid w:val="4FE8DB40"/>
    <w:rsid w:val="5006AF75"/>
    <w:rsid w:val="5012455D"/>
    <w:rsid w:val="502FB574"/>
    <w:rsid w:val="506E3718"/>
    <w:rsid w:val="508B55C1"/>
    <w:rsid w:val="50969A43"/>
    <w:rsid w:val="5097F35B"/>
    <w:rsid w:val="50FB3CDA"/>
    <w:rsid w:val="512EF1C2"/>
    <w:rsid w:val="5168AC66"/>
    <w:rsid w:val="516F013A"/>
    <w:rsid w:val="51843820"/>
    <w:rsid w:val="5191827B"/>
    <w:rsid w:val="51A5069F"/>
    <w:rsid w:val="51AAAAD8"/>
    <w:rsid w:val="51D70A67"/>
    <w:rsid w:val="524021E9"/>
    <w:rsid w:val="52417D6F"/>
    <w:rsid w:val="524F2058"/>
    <w:rsid w:val="5259CD7A"/>
    <w:rsid w:val="52DC0831"/>
    <w:rsid w:val="5305E8CF"/>
    <w:rsid w:val="531AF409"/>
    <w:rsid w:val="5357CB40"/>
    <w:rsid w:val="5372DAC8"/>
    <w:rsid w:val="53935E14"/>
    <w:rsid w:val="53D628D4"/>
    <w:rsid w:val="53E1FD5E"/>
    <w:rsid w:val="53E20C13"/>
    <w:rsid w:val="53E98CF0"/>
    <w:rsid w:val="54213586"/>
    <w:rsid w:val="545EB035"/>
    <w:rsid w:val="5464B690"/>
    <w:rsid w:val="547FFE69"/>
    <w:rsid w:val="54F81DCB"/>
    <w:rsid w:val="54FE34E4"/>
    <w:rsid w:val="550542B6"/>
    <w:rsid w:val="551D92F7"/>
    <w:rsid w:val="556BD3D6"/>
    <w:rsid w:val="56499E76"/>
    <w:rsid w:val="567566E8"/>
    <w:rsid w:val="568E56CA"/>
    <w:rsid w:val="56C1E3FA"/>
    <w:rsid w:val="57025779"/>
    <w:rsid w:val="576D3B83"/>
    <w:rsid w:val="579650F7"/>
    <w:rsid w:val="57A25D3E"/>
    <w:rsid w:val="57B30BE1"/>
    <w:rsid w:val="57D007D7"/>
    <w:rsid w:val="582B3C63"/>
    <w:rsid w:val="5856BC79"/>
    <w:rsid w:val="586B4B4D"/>
    <w:rsid w:val="586FE4D6"/>
    <w:rsid w:val="5882661A"/>
    <w:rsid w:val="58AD80FB"/>
    <w:rsid w:val="58B2B2A5"/>
    <w:rsid w:val="5928D37C"/>
    <w:rsid w:val="592B9C85"/>
    <w:rsid w:val="593827B3"/>
    <w:rsid w:val="59A52FEE"/>
    <w:rsid w:val="59B3F35B"/>
    <w:rsid w:val="59C274E6"/>
    <w:rsid w:val="59ED5F56"/>
    <w:rsid w:val="5A54B5FA"/>
    <w:rsid w:val="5A5954E2"/>
    <w:rsid w:val="5A6FAD8D"/>
    <w:rsid w:val="5A78EEE3"/>
    <w:rsid w:val="5A845250"/>
    <w:rsid w:val="5AD9FE00"/>
    <w:rsid w:val="5B5F4320"/>
    <w:rsid w:val="5B879115"/>
    <w:rsid w:val="5BBC2506"/>
    <w:rsid w:val="5BCE0BCA"/>
    <w:rsid w:val="5BD3E6E6"/>
    <w:rsid w:val="5BE521BD"/>
    <w:rsid w:val="5C74EA2A"/>
    <w:rsid w:val="5C75CE61"/>
    <w:rsid w:val="5CA4425B"/>
    <w:rsid w:val="5CDC4569"/>
    <w:rsid w:val="5D0DDDAD"/>
    <w:rsid w:val="5D2A2D9C"/>
    <w:rsid w:val="5D3CEEED"/>
    <w:rsid w:val="5D839C50"/>
    <w:rsid w:val="5DC7EF5C"/>
    <w:rsid w:val="5DCCA7A3"/>
    <w:rsid w:val="5DCE66DC"/>
    <w:rsid w:val="5E3A17E1"/>
    <w:rsid w:val="5E47734F"/>
    <w:rsid w:val="5E7CB14C"/>
    <w:rsid w:val="5E99A28B"/>
    <w:rsid w:val="5EA37BC1"/>
    <w:rsid w:val="5F0831AA"/>
    <w:rsid w:val="5F2C28AE"/>
    <w:rsid w:val="5F689C1E"/>
    <w:rsid w:val="5F6FA678"/>
    <w:rsid w:val="5F8454CF"/>
    <w:rsid w:val="5F86E6AF"/>
    <w:rsid w:val="5FB22AF4"/>
    <w:rsid w:val="5FD6E074"/>
    <w:rsid w:val="60188DEE"/>
    <w:rsid w:val="6048D511"/>
    <w:rsid w:val="6085A52E"/>
    <w:rsid w:val="60C554AD"/>
    <w:rsid w:val="60D3065A"/>
    <w:rsid w:val="617EF2CD"/>
    <w:rsid w:val="61B1C2A4"/>
    <w:rsid w:val="61BAB21C"/>
    <w:rsid w:val="6249F198"/>
    <w:rsid w:val="624E5693"/>
    <w:rsid w:val="626466C7"/>
    <w:rsid w:val="62B23F1A"/>
    <w:rsid w:val="62C29EDE"/>
    <w:rsid w:val="62FF3461"/>
    <w:rsid w:val="6367F76F"/>
    <w:rsid w:val="63856786"/>
    <w:rsid w:val="6390A7A9"/>
    <w:rsid w:val="639B8DC4"/>
    <w:rsid w:val="639C8836"/>
    <w:rsid w:val="63DAF6E0"/>
    <w:rsid w:val="64067D71"/>
    <w:rsid w:val="640E6384"/>
    <w:rsid w:val="64EE4D02"/>
    <w:rsid w:val="6504E6B6"/>
    <w:rsid w:val="650D843C"/>
    <w:rsid w:val="651C4634"/>
    <w:rsid w:val="653C54E6"/>
    <w:rsid w:val="65402BFC"/>
    <w:rsid w:val="65727F24"/>
    <w:rsid w:val="65C10E5C"/>
    <w:rsid w:val="65E6412C"/>
    <w:rsid w:val="66ED290B"/>
    <w:rsid w:val="674361C8"/>
    <w:rsid w:val="67723D35"/>
    <w:rsid w:val="6789B88B"/>
    <w:rsid w:val="6801851F"/>
    <w:rsid w:val="68118AF4"/>
    <w:rsid w:val="6848F4AF"/>
    <w:rsid w:val="68A037B4"/>
    <w:rsid w:val="68B269EE"/>
    <w:rsid w:val="68FD6061"/>
    <w:rsid w:val="692DB661"/>
    <w:rsid w:val="696EC62C"/>
    <w:rsid w:val="6A4BCB5C"/>
    <w:rsid w:val="6AD3B1EB"/>
    <w:rsid w:val="6ADE6B95"/>
    <w:rsid w:val="6ADEEA5E"/>
    <w:rsid w:val="6AF428E0"/>
    <w:rsid w:val="6B45745A"/>
    <w:rsid w:val="6B4FF2B1"/>
    <w:rsid w:val="6B54F0CE"/>
    <w:rsid w:val="6B5E2BCB"/>
    <w:rsid w:val="6B82D5A0"/>
    <w:rsid w:val="6BA771D1"/>
    <w:rsid w:val="6BD91588"/>
    <w:rsid w:val="6BEA0AB0"/>
    <w:rsid w:val="6BF22518"/>
    <w:rsid w:val="6BFE05C7"/>
    <w:rsid w:val="6C0C210B"/>
    <w:rsid w:val="6C9A1BCB"/>
    <w:rsid w:val="6CA43D36"/>
    <w:rsid w:val="6CC9705D"/>
    <w:rsid w:val="6D9A1ED4"/>
    <w:rsid w:val="6D9E1F0C"/>
    <w:rsid w:val="6E14232A"/>
    <w:rsid w:val="6E64B2EF"/>
    <w:rsid w:val="6E74EE76"/>
    <w:rsid w:val="6E7D151C"/>
    <w:rsid w:val="6E96D81F"/>
    <w:rsid w:val="6EBA7662"/>
    <w:rsid w:val="6ECA216C"/>
    <w:rsid w:val="6EFE332A"/>
    <w:rsid w:val="6F10709B"/>
    <w:rsid w:val="6FA64BCF"/>
    <w:rsid w:val="6FA7230E"/>
    <w:rsid w:val="6FCFE4BA"/>
    <w:rsid w:val="6FE7E8C2"/>
    <w:rsid w:val="700EB227"/>
    <w:rsid w:val="7010BED7"/>
    <w:rsid w:val="7026A93C"/>
    <w:rsid w:val="7080DB2E"/>
    <w:rsid w:val="70A217F3"/>
    <w:rsid w:val="70D83896"/>
    <w:rsid w:val="7129CB12"/>
    <w:rsid w:val="713881CA"/>
    <w:rsid w:val="7183FD04"/>
    <w:rsid w:val="719AA40C"/>
    <w:rsid w:val="71B13EC6"/>
    <w:rsid w:val="71B27870"/>
    <w:rsid w:val="71B4B5DE"/>
    <w:rsid w:val="71B68915"/>
    <w:rsid w:val="7220FF92"/>
    <w:rsid w:val="722DF19D"/>
    <w:rsid w:val="7267A87D"/>
    <w:rsid w:val="72C59B73"/>
    <w:rsid w:val="73729388"/>
    <w:rsid w:val="73B27C2D"/>
    <w:rsid w:val="73C161A8"/>
    <w:rsid w:val="73DB5740"/>
    <w:rsid w:val="73F64BB5"/>
    <w:rsid w:val="740E44F2"/>
    <w:rsid w:val="74110DAA"/>
    <w:rsid w:val="741F46C4"/>
    <w:rsid w:val="744E3A09"/>
    <w:rsid w:val="749E9F13"/>
    <w:rsid w:val="74CC309E"/>
    <w:rsid w:val="74CDBA88"/>
    <w:rsid w:val="74CEB1E7"/>
    <w:rsid w:val="74EFA8B6"/>
    <w:rsid w:val="750E5A6E"/>
    <w:rsid w:val="75E96C9F"/>
    <w:rsid w:val="760419B5"/>
    <w:rsid w:val="76343D27"/>
    <w:rsid w:val="76ACFB47"/>
    <w:rsid w:val="76EE40BE"/>
    <w:rsid w:val="76F2228D"/>
    <w:rsid w:val="76F72BDD"/>
    <w:rsid w:val="77046FA6"/>
    <w:rsid w:val="7735FF70"/>
    <w:rsid w:val="77973ABA"/>
    <w:rsid w:val="77990C96"/>
    <w:rsid w:val="779CCD7D"/>
    <w:rsid w:val="77A8D4F5"/>
    <w:rsid w:val="77E141AA"/>
    <w:rsid w:val="7820804A"/>
    <w:rsid w:val="78D7446C"/>
    <w:rsid w:val="78F423F9"/>
    <w:rsid w:val="790B7030"/>
    <w:rsid w:val="791B71B1"/>
    <w:rsid w:val="7929E264"/>
    <w:rsid w:val="79336A7F"/>
    <w:rsid w:val="795F39B0"/>
    <w:rsid w:val="7A07471E"/>
    <w:rsid w:val="7A0D9997"/>
    <w:rsid w:val="7A2FD1DC"/>
    <w:rsid w:val="7A31939C"/>
    <w:rsid w:val="7A3B6162"/>
    <w:rsid w:val="7A8CAB60"/>
    <w:rsid w:val="7ABE5B54"/>
    <w:rsid w:val="7ADC1385"/>
    <w:rsid w:val="7B3B7222"/>
    <w:rsid w:val="7BA969F8"/>
    <w:rsid w:val="7C06D758"/>
    <w:rsid w:val="7C3CB96A"/>
    <w:rsid w:val="7C4BF2B4"/>
    <w:rsid w:val="7C531273"/>
    <w:rsid w:val="7CBE1A26"/>
    <w:rsid w:val="7CC03680"/>
    <w:rsid w:val="7CD3CE8F"/>
    <w:rsid w:val="7DD57313"/>
    <w:rsid w:val="7E1D9411"/>
    <w:rsid w:val="7E43D117"/>
    <w:rsid w:val="7F162429"/>
    <w:rsid w:val="7F20FD12"/>
    <w:rsid w:val="7F510928"/>
    <w:rsid w:val="7FB70ED7"/>
    <w:rsid w:val="7FB8D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768F2C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B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3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31910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C6B7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B7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B76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D87EA6"/>
    <w:rPr>
      <w:i/>
      <w:iCs/>
    </w:rPr>
  </w:style>
  <w:style w:type="table" w:styleId="PlainTable1">
    <w:name w:val="Plain Table 1"/>
    <w:basedOn w:val="TableNormal"/>
    <w:uiPriority w:val="41"/>
    <w:rsid w:val="00673B7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8D08E2"/>
    <w:pPr>
      <w:spacing w:after="0" w:line="240" w:lineRule="auto"/>
    </w:pPr>
  </w:style>
  <w:style w:type="character" w:customStyle="1" w:styleId="contentpasted1">
    <w:name w:val="contentpasted1"/>
    <w:basedOn w:val="DefaultParagraphFont"/>
    <w:rsid w:val="001A7628"/>
  </w:style>
  <w:style w:type="character" w:customStyle="1" w:styleId="apple-converted-space">
    <w:name w:val="apple-converted-space"/>
    <w:basedOn w:val="DefaultParagraphFont"/>
    <w:rsid w:val="00223150"/>
  </w:style>
  <w:style w:type="character" w:customStyle="1" w:styleId="Heading2Char">
    <w:name w:val="Heading 2 Char"/>
    <w:basedOn w:val="DefaultParagraphFont"/>
    <w:link w:val="Heading2"/>
    <w:uiPriority w:val="9"/>
    <w:semiHidden/>
    <w:rsid w:val="00B03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1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7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73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6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1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3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11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4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2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75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7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5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20" ma:contentTypeDescription="Create a new document." ma:contentTypeScope="" ma:versionID="1a7528f85852474d2c3f16b5dc4c7082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53ba1e9c081e2a6f23d1a104cadda34a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_x0039_A_x002e_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6e8e8a-feb8-4163-a92c-ffad7c6cab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5" nillable="true" ma:displayName="Date" ma:format="DateOnly" ma:internalName="Date">
      <xsd:simpleType>
        <xsd:restriction base="dms:DateTim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039_A_x002e_1" ma:index="27" nillable="true" ma:displayName="9A.1" ma:format="Hyperlink" ma:internalName="_x0039_A_x002e_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4cc9c1-49f0-4747-9bb6-b87b77781ceb}" ma:internalName="TaxCatchAll" ma:showField="CatchAllData" ma:web="275986ff-652a-4b0d-97e3-ba88febbc6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a7c050e-656f-4a5d-b04a-1ef0cb6cbdb7">
      <Terms xmlns="http://schemas.microsoft.com/office/infopath/2007/PartnerControls"/>
    </lcf76f155ced4ddcb4097134ff3c332f>
    <TaxCatchAll xmlns="275986ff-652a-4b0d-97e3-ba88febbc6e8" xsi:nil="true"/>
    <Date xmlns="4a7c050e-656f-4a5d-b04a-1ef0cb6cbdb7" xsi:nil="true"/>
    <_x0039_A_x002e_1 xmlns="4a7c050e-656f-4a5d-b04a-1ef0cb6cbdb7">
      <Url xsi:nil="true"/>
      <Description xsi:nil="true"/>
    </_x0039_A_x002e_1>
  </documentManagement>
</p:properties>
</file>

<file path=customXml/itemProps1.xml><?xml version="1.0" encoding="utf-8"?>
<ds:datastoreItem xmlns:ds="http://schemas.openxmlformats.org/officeDocument/2006/customXml" ds:itemID="{835C59BA-7FC0-4432-98DC-28163421F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7C8473-CFD3-4ED2-922B-E9F0728CA3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a7c050e-656f-4a5d-b04a-1ef0cb6cbdb7"/>
    <ds:schemaRef ds:uri="275986ff-652a-4b0d-97e3-ba88febbc6e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3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Rocio Goode</cp:lastModifiedBy>
  <cp:revision>97</cp:revision>
  <cp:lastPrinted>2024-02-26T21:45:00Z</cp:lastPrinted>
  <dcterms:created xsi:type="dcterms:W3CDTF">2025-06-25T17:03:00Z</dcterms:created>
  <dcterms:modified xsi:type="dcterms:W3CDTF">2025-06-26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  <property fmtid="{D5CDD505-2E9C-101B-9397-08002B2CF9AE}" pid="3" name="MediaServiceImageTags">
    <vt:lpwstr/>
  </property>
  <property fmtid="{D5CDD505-2E9C-101B-9397-08002B2CF9AE}" pid="4" name="GrammarlyDocumentId">
    <vt:lpwstr>7d2559b7e8bf879f858d01aff94db215c83e688ff65eee87e03c6da7e877b973</vt:lpwstr>
  </property>
</Properties>
</file>